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56C8CD53" w:rsidR="00FA181D" w:rsidRPr="00AC0AC1" w:rsidRDefault="00F1239C" w:rsidP="00FA181D">
      <w:pPr>
        <w:spacing w:after="0"/>
        <w:rPr>
          <w:rFonts w:cs="Calibri"/>
          <w:sz w:val="20"/>
          <w:szCs w:val="20"/>
        </w:rPr>
      </w:pPr>
      <w:r>
        <w:rPr>
          <w:rFonts w:cs="Calibri"/>
          <w:sz w:val="25"/>
          <w:szCs w:val="25"/>
        </w:rPr>
        <w:t>CC 4.0 Non</w:t>
      </w:r>
      <w:r w:rsidR="003230A2">
        <w:rPr>
          <w:rFonts w:cs="Calibri"/>
          <w:sz w:val="25"/>
          <w:szCs w:val="25"/>
        </w:rPr>
        <w:t xml:space="preserve"> </w:t>
      </w:r>
      <w:r>
        <w:rPr>
          <w:rFonts w:cs="Calibri"/>
          <w:sz w:val="25"/>
          <w:szCs w:val="25"/>
        </w:rPr>
        <w:t>Commercial</w:t>
      </w:r>
      <w:r w:rsidR="00FA181D" w:rsidRPr="00AC0AC1">
        <w:rPr>
          <w:rFonts w:cs="Calibri"/>
          <w:sz w:val="25"/>
          <w:szCs w:val="25"/>
        </w:rPr>
        <w:t xml:space="preserve"> </w:t>
      </w:r>
      <w:r w:rsidR="00F41970">
        <w:rPr>
          <w:rFonts w:cs="Calibri"/>
          <w:sz w:val="25"/>
          <w:szCs w:val="25"/>
        </w:rPr>
        <w:t>July</w:t>
      </w:r>
      <w:r w:rsidR="00536FBC" w:rsidRPr="00AC0AC1">
        <w:rPr>
          <w:rFonts w:cs="Calibri"/>
          <w:sz w:val="25"/>
          <w:szCs w:val="25"/>
        </w:rPr>
        <w:t xml:space="preserve"> </w:t>
      </w:r>
      <w:r w:rsidR="00FA181D" w:rsidRPr="00AC0AC1">
        <w:rPr>
          <w:rFonts w:cs="Calibri"/>
          <w:sz w:val="25"/>
          <w:szCs w:val="25"/>
        </w:rPr>
        <w:t>202</w:t>
      </w:r>
      <w:r w:rsidR="00891D1A">
        <w:rPr>
          <w:rFonts w:cs="Calibri"/>
          <w:sz w:val="25"/>
          <w:szCs w:val="25"/>
        </w:rPr>
        <w:t>3</w:t>
      </w:r>
      <w:r w:rsidR="00FA181D" w:rsidRPr="00AC0AC1">
        <w:rPr>
          <w:rFonts w:cs="Calibri"/>
          <w:sz w:val="25"/>
          <w:szCs w:val="25"/>
        </w:rPr>
        <w:t>, IO</w:t>
      </w:r>
      <w:r w:rsidR="00891D1A">
        <w:rPr>
          <w:rFonts w:cs="Calibri"/>
          <w:sz w:val="25"/>
          <w:szCs w:val="25"/>
        </w:rPr>
        <w:t>G</w:t>
      </w:r>
      <w:r w:rsidR="00FA181D" w:rsidRPr="00AC0AC1">
        <w:rPr>
          <w:rFonts w:cs="Calibri"/>
          <w:sz w:val="25"/>
          <w:szCs w:val="25"/>
        </w:rPr>
        <w:t xml:space="preserve"> (Input Output </w:t>
      </w:r>
      <w:r w:rsidR="00891D1A">
        <w:rPr>
          <w:rFonts w:cs="Calibri"/>
          <w:sz w:val="25"/>
          <w:szCs w:val="25"/>
        </w:rPr>
        <w:t>Global</w:t>
      </w:r>
      <w:r w:rsidR="00FA181D" w:rsidRPr="00AC0AC1">
        <w:rPr>
          <w:rFonts w:cs="Calibri"/>
          <w:sz w:val="25"/>
          <w:szCs w:val="25"/>
        </w:rPr>
        <w:t>)</w:t>
      </w:r>
      <w:r>
        <w:rPr>
          <w:rFonts w:cs="Calibri"/>
          <w:sz w:val="25"/>
          <w:szCs w:val="25"/>
        </w:rPr>
        <w:t xml:space="preserve"> </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347D2025" w:rsidR="00FF27C2" w:rsidRPr="00AC0AC1" w:rsidRDefault="00AF5D21" w:rsidP="00FA181D">
      <w:pPr>
        <w:spacing w:after="0"/>
      </w:pPr>
      <w:r w:rsidRPr="00AC0AC1">
        <w:t xml:space="preserve">All pictures in this book </w:t>
      </w:r>
      <w:r w:rsidR="00A10B6D">
        <w:t>were created</w:t>
      </w:r>
      <w:r w:rsidRPr="00AC0AC1">
        <w:t xml:space="preserve"> </w:t>
      </w:r>
      <w:r w:rsidR="00A10B6D">
        <w:t>by</w:t>
      </w:r>
      <w:r w:rsidRPr="00AC0AC1">
        <w:t xml:space="preserve">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0830985" w14:textId="67D21B29" w:rsidR="00922C85"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40749671" w:history="1">
        <w:r w:rsidR="00922C85" w:rsidRPr="00BC3213">
          <w:rPr>
            <w:rStyle w:val="Hyperlink"/>
            <w:noProof/>
          </w:rPr>
          <w:t>1 Plutus introduction</w:t>
        </w:r>
        <w:r w:rsidR="00922C85">
          <w:rPr>
            <w:noProof/>
            <w:webHidden/>
          </w:rPr>
          <w:tab/>
        </w:r>
        <w:r w:rsidR="00922C85">
          <w:rPr>
            <w:noProof/>
            <w:webHidden/>
          </w:rPr>
          <w:fldChar w:fldCharType="begin"/>
        </w:r>
        <w:r w:rsidR="00922C85">
          <w:rPr>
            <w:noProof/>
            <w:webHidden/>
          </w:rPr>
          <w:instrText xml:space="preserve"> PAGEREF _Toc140749671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6E112667" w14:textId="28D4BF6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2" w:history="1">
        <w:r w:rsidR="00922C85" w:rsidRPr="00BC3213">
          <w:rPr>
            <w:rStyle w:val="Hyperlink"/>
            <w:noProof/>
          </w:rPr>
          <w:t>1.1 Setting up your development environment</w:t>
        </w:r>
        <w:r w:rsidR="00922C85">
          <w:rPr>
            <w:noProof/>
            <w:webHidden/>
          </w:rPr>
          <w:tab/>
        </w:r>
        <w:r w:rsidR="00922C85">
          <w:rPr>
            <w:noProof/>
            <w:webHidden/>
          </w:rPr>
          <w:fldChar w:fldCharType="begin"/>
        </w:r>
        <w:r w:rsidR="00922C85">
          <w:rPr>
            <w:noProof/>
            <w:webHidden/>
          </w:rPr>
          <w:instrText xml:space="preserve"> PAGEREF _Toc140749672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22FB3D9F" w14:textId="21E32DDE"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3" w:history="1">
        <w:r w:rsidR="00922C85" w:rsidRPr="00BC3213">
          <w:rPr>
            <w:rStyle w:val="Hyperlink"/>
            <w:noProof/>
          </w:rPr>
          <w:t>1.1.1 Using Demeter.run</w:t>
        </w:r>
        <w:r w:rsidR="00922C85">
          <w:rPr>
            <w:noProof/>
            <w:webHidden/>
          </w:rPr>
          <w:tab/>
        </w:r>
        <w:r w:rsidR="00922C85">
          <w:rPr>
            <w:noProof/>
            <w:webHidden/>
          </w:rPr>
          <w:fldChar w:fldCharType="begin"/>
        </w:r>
        <w:r w:rsidR="00922C85">
          <w:rPr>
            <w:noProof/>
            <w:webHidden/>
          </w:rPr>
          <w:instrText xml:space="preserve"> PAGEREF _Toc140749673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1B77CE83" w14:textId="35FC4569"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4" w:history="1">
        <w:r w:rsidR="00922C85" w:rsidRPr="00BC3213">
          <w:rPr>
            <w:rStyle w:val="Hyperlink"/>
            <w:noProof/>
          </w:rPr>
          <w:t>1.1.2 Installing Docker and VSCode</w:t>
        </w:r>
        <w:r w:rsidR="00922C85">
          <w:rPr>
            <w:noProof/>
            <w:webHidden/>
          </w:rPr>
          <w:tab/>
        </w:r>
        <w:r w:rsidR="00922C85">
          <w:rPr>
            <w:noProof/>
            <w:webHidden/>
          </w:rPr>
          <w:fldChar w:fldCharType="begin"/>
        </w:r>
        <w:r w:rsidR="00922C85">
          <w:rPr>
            <w:noProof/>
            <w:webHidden/>
          </w:rPr>
          <w:instrText xml:space="preserve"> PAGEREF _Toc140749674 \h </w:instrText>
        </w:r>
        <w:r w:rsidR="00922C85">
          <w:rPr>
            <w:noProof/>
            <w:webHidden/>
          </w:rPr>
        </w:r>
        <w:r w:rsidR="00922C85">
          <w:rPr>
            <w:noProof/>
            <w:webHidden/>
          </w:rPr>
          <w:fldChar w:fldCharType="separate"/>
        </w:r>
        <w:r w:rsidR="00093F03">
          <w:rPr>
            <w:noProof/>
            <w:webHidden/>
          </w:rPr>
          <w:t>18</w:t>
        </w:r>
        <w:r w:rsidR="00922C85">
          <w:rPr>
            <w:noProof/>
            <w:webHidden/>
          </w:rPr>
          <w:fldChar w:fldCharType="end"/>
        </w:r>
      </w:hyperlink>
    </w:p>
    <w:p w14:paraId="5E3A3195" w14:textId="50836A02"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5" w:history="1">
        <w:r w:rsidR="00922C85" w:rsidRPr="00BC3213">
          <w:rPr>
            <w:rStyle w:val="Hyperlink"/>
            <w:noProof/>
          </w:rPr>
          <w:t>1.1.3 Running the PPP Docker Container</w:t>
        </w:r>
        <w:r w:rsidR="00922C85">
          <w:rPr>
            <w:noProof/>
            <w:webHidden/>
          </w:rPr>
          <w:tab/>
        </w:r>
        <w:r w:rsidR="00922C85">
          <w:rPr>
            <w:noProof/>
            <w:webHidden/>
          </w:rPr>
          <w:fldChar w:fldCharType="begin"/>
        </w:r>
        <w:r w:rsidR="00922C85">
          <w:rPr>
            <w:noProof/>
            <w:webHidden/>
          </w:rPr>
          <w:instrText xml:space="preserve"> PAGEREF _Toc140749675 \h </w:instrText>
        </w:r>
        <w:r w:rsidR="00922C85">
          <w:rPr>
            <w:noProof/>
            <w:webHidden/>
          </w:rPr>
        </w:r>
        <w:r w:rsidR="00922C85">
          <w:rPr>
            <w:noProof/>
            <w:webHidden/>
          </w:rPr>
          <w:fldChar w:fldCharType="separate"/>
        </w:r>
        <w:r w:rsidR="00093F03">
          <w:rPr>
            <w:noProof/>
            <w:webHidden/>
          </w:rPr>
          <w:t>21</w:t>
        </w:r>
        <w:r w:rsidR="00922C85">
          <w:rPr>
            <w:noProof/>
            <w:webHidden/>
          </w:rPr>
          <w:fldChar w:fldCharType="end"/>
        </w:r>
      </w:hyperlink>
    </w:p>
    <w:p w14:paraId="798D1198" w14:textId="3747F9F7"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6" w:history="1">
        <w:r w:rsidR="00922C85" w:rsidRPr="00BC3213">
          <w:rPr>
            <w:rStyle w:val="Hyperlink"/>
            <w:noProof/>
          </w:rPr>
          <w:t>1.1.4 Troubleshooting Guide</w:t>
        </w:r>
        <w:r w:rsidR="00922C85">
          <w:rPr>
            <w:noProof/>
            <w:webHidden/>
          </w:rPr>
          <w:tab/>
        </w:r>
        <w:r w:rsidR="00922C85">
          <w:rPr>
            <w:noProof/>
            <w:webHidden/>
          </w:rPr>
          <w:fldChar w:fldCharType="begin"/>
        </w:r>
        <w:r w:rsidR="00922C85">
          <w:rPr>
            <w:noProof/>
            <w:webHidden/>
          </w:rPr>
          <w:instrText xml:space="preserve"> PAGEREF _Toc140749676 \h </w:instrText>
        </w:r>
        <w:r w:rsidR="00922C85">
          <w:rPr>
            <w:noProof/>
            <w:webHidden/>
          </w:rPr>
        </w:r>
        <w:r w:rsidR="00922C85">
          <w:rPr>
            <w:noProof/>
            <w:webHidden/>
          </w:rPr>
          <w:fldChar w:fldCharType="separate"/>
        </w:r>
        <w:r w:rsidR="00093F03">
          <w:rPr>
            <w:noProof/>
            <w:webHidden/>
          </w:rPr>
          <w:t>24</w:t>
        </w:r>
        <w:r w:rsidR="00922C85">
          <w:rPr>
            <w:noProof/>
            <w:webHidden/>
          </w:rPr>
          <w:fldChar w:fldCharType="end"/>
        </w:r>
      </w:hyperlink>
    </w:p>
    <w:p w14:paraId="33E8E6B6" w14:textId="34D2B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7" w:history="1">
        <w:r w:rsidR="00922C85" w:rsidRPr="00BC3213">
          <w:rPr>
            <w:rStyle w:val="Hyperlink"/>
            <w:noProof/>
          </w:rPr>
          <w:t>1.2 Kuber marketplace</w:t>
        </w:r>
        <w:r w:rsidR="00922C85">
          <w:rPr>
            <w:noProof/>
            <w:webHidden/>
          </w:rPr>
          <w:tab/>
        </w:r>
        <w:r w:rsidR="00922C85">
          <w:rPr>
            <w:noProof/>
            <w:webHidden/>
          </w:rPr>
          <w:fldChar w:fldCharType="begin"/>
        </w:r>
        <w:r w:rsidR="00922C85">
          <w:rPr>
            <w:noProof/>
            <w:webHidden/>
          </w:rPr>
          <w:instrText xml:space="preserve"> PAGEREF _Toc140749677 \h </w:instrText>
        </w:r>
        <w:r w:rsidR="00922C85">
          <w:rPr>
            <w:noProof/>
            <w:webHidden/>
          </w:rPr>
        </w:r>
        <w:r w:rsidR="00922C85">
          <w:rPr>
            <w:noProof/>
            <w:webHidden/>
          </w:rPr>
          <w:fldChar w:fldCharType="separate"/>
        </w:r>
        <w:r w:rsidR="00093F03">
          <w:rPr>
            <w:noProof/>
            <w:webHidden/>
          </w:rPr>
          <w:t>25</w:t>
        </w:r>
        <w:r w:rsidR="00922C85">
          <w:rPr>
            <w:noProof/>
            <w:webHidden/>
          </w:rPr>
          <w:fldChar w:fldCharType="end"/>
        </w:r>
      </w:hyperlink>
    </w:p>
    <w:p w14:paraId="08E79C94" w14:textId="7EDBD02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8" w:history="1">
        <w:r w:rsidR="00922C85" w:rsidRPr="00BC3213">
          <w:rPr>
            <w:rStyle w:val="Hyperlink"/>
            <w:noProof/>
          </w:rPr>
          <w:t>1.3 Hashing and digital signatures</w:t>
        </w:r>
        <w:r w:rsidR="00922C85">
          <w:rPr>
            <w:noProof/>
            <w:webHidden/>
          </w:rPr>
          <w:tab/>
        </w:r>
        <w:r w:rsidR="00922C85">
          <w:rPr>
            <w:noProof/>
            <w:webHidden/>
          </w:rPr>
          <w:fldChar w:fldCharType="begin"/>
        </w:r>
        <w:r w:rsidR="00922C85">
          <w:rPr>
            <w:noProof/>
            <w:webHidden/>
          </w:rPr>
          <w:instrText xml:space="preserve"> PAGEREF _Toc140749678 \h </w:instrText>
        </w:r>
        <w:r w:rsidR="00922C85">
          <w:rPr>
            <w:noProof/>
            <w:webHidden/>
          </w:rPr>
        </w:r>
        <w:r w:rsidR="00922C85">
          <w:rPr>
            <w:noProof/>
            <w:webHidden/>
          </w:rPr>
          <w:fldChar w:fldCharType="separate"/>
        </w:r>
        <w:r w:rsidR="00093F03">
          <w:rPr>
            <w:noProof/>
            <w:webHidden/>
          </w:rPr>
          <w:t>32</w:t>
        </w:r>
        <w:r w:rsidR="00922C85">
          <w:rPr>
            <w:noProof/>
            <w:webHidden/>
          </w:rPr>
          <w:fldChar w:fldCharType="end"/>
        </w:r>
      </w:hyperlink>
    </w:p>
    <w:p w14:paraId="386E7FAE" w14:textId="50FE8CB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9" w:history="1">
        <w:r w:rsidR="00922C85" w:rsidRPr="00BC3213">
          <w:rPr>
            <w:rStyle w:val="Hyperlink"/>
            <w:noProof/>
          </w:rPr>
          <w:t>1.4 The EUTxO model</w:t>
        </w:r>
        <w:r w:rsidR="00922C85">
          <w:rPr>
            <w:noProof/>
            <w:webHidden/>
          </w:rPr>
          <w:tab/>
        </w:r>
        <w:r w:rsidR="00922C85">
          <w:rPr>
            <w:noProof/>
            <w:webHidden/>
          </w:rPr>
          <w:fldChar w:fldCharType="begin"/>
        </w:r>
        <w:r w:rsidR="00922C85">
          <w:rPr>
            <w:noProof/>
            <w:webHidden/>
          </w:rPr>
          <w:instrText xml:space="preserve"> PAGEREF _Toc140749679 \h </w:instrText>
        </w:r>
        <w:r w:rsidR="00922C85">
          <w:rPr>
            <w:noProof/>
            <w:webHidden/>
          </w:rPr>
        </w:r>
        <w:r w:rsidR="00922C85">
          <w:rPr>
            <w:noProof/>
            <w:webHidden/>
          </w:rPr>
          <w:fldChar w:fldCharType="separate"/>
        </w:r>
        <w:r w:rsidR="00093F03">
          <w:rPr>
            <w:noProof/>
            <w:webHidden/>
          </w:rPr>
          <w:t>34</w:t>
        </w:r>
        <w:r w:rsidR="00922C85">
          <w:rPr>
            <w:noProof/>
            <w:webHidden/>
          </w:rPr>
          <w:fldChar w:fldCharType="end"/>
        </w:r>
      </w:hyperlink>
    </w:p>
    <w:p w14:paraId="02250C9B" w14:textId="455D165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0" w:history="1">
        <w:r w:rsidR="00922C85" w:rsidRPr="00BC3213">
          <w:rPr>
            <w:rStyle w:val="Hyperlink"/>
            <w:noProof/>
          </w:rPr>
          <w:t>1.5 Plutus code</w:t>
        </w:r>
        <w:r w:rsidR="00922C85">
          <w:rPr>
            <w:noProof/>
            <w:webHidden/>
          </w:rPr>
          <w:tab/>
        </w:r>
        <w:r w:rsidR="00922C85">
          <w:rPr>
            <w:noProof/>
            <w:webHidden/>
          </w:rPr>
          <w:fldChar w:fldCharType="begin"/>
        </w:r>
        <w:r w:rsidR="00922C85">
          <w:rPr>
            <w:noProof/>
            <w:webHidden/>
          </w:rPr>
          <w:instrText xml:space="preserve"> PAGEREF _Toc140749680 \h </w:instrText>
        </w:r>
        <w:r w:rsidR="00922C85">
          <w:rPr>
            <w:noProof/>
            <w:webHidden/>
          </w:rPr>
        </w:r>
        <w:r w:rsidR="00922C85">
          <w:rPr>
            <w:noProof/>
            <w:webHidden/>
          </w:rPr>
          <w:fldChar w:fldCharType="separate"/>
        </w:r>
        <w:r w:rsidR="00093F03">
          <w:rPr>
            <w:noProof/>
            <w:webHidden/>
          </w:rPr>
          <w:t>42</w:t>
        </w:r>
        <w:r w:rsidR="00922C85">
          <w:rPr>
            <w:noProof/>
            <w:webHidden/>
          </w:rPr>
          <w:fldChar w:fldCharType="end"/>
        </w:r>
      </w:hyperlink>
    </w:p>
    <w:p w14:paraId="62615A57" w14:textId="74ED876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1" w:history="1">
        <w:r w:rsidR="00922C85" w:rsidRPr="00BC3213">
          <w:rPr>
            <w:rStyle w:val="Hyperlink"/>
            <w:noProof/>
          </w:rPr>
          <w:t>2 Simple validation scripts</w:t>
        </w:r>
        <w:r w:rsidR="00922C85">
          <w:rPr>
            <w:noProof/>
            <w:webHidden/>
          </w:rPr>
          <w:tab/>
        </w:r>
        <w:r w:rsidR="00922C85">
          <w:rPr>
            <w:noProof/>
            <w:webHidden/>
          </w:rPr>
          <w:fldChar w:fldCharType="begin"/>
        </w:r>
        <w:r w:rsidR="00922C85">
          <w:rPr>
            <w:noProof/>
            <w:webHidden/>
          </w:rPr>
          <w:instrText xml:space="preserve"> PAGEREF _Toc140749681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4BD3B91D" w14:textId="071BCA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2" w:history="1">
        <w:r w:rsidR="00922C85" w:rsidRPr="00BC3213">
          <w:rPr>
            <w:rStyle w:val="Hyperlink"/>
            <w:noProof/>
          </w:rPr>
          <w:t>2.1 Low-level untyped validation scripts</w:t>
        </w:r>
        <w:r w:rsidR="00922C85">
          <w:rPr>
            <w:noProof/>
            <w:webHidden/>
          </w:rPr>
          <w:tab/>
        </w:r>
        <w:r w:rsidR="00922C85">
          <w:rPr>
            <w:noProof/>
            <w:webHidden/>
          </w:rPr>
          <w:fldChar w:fldCharType="begin"/>
        </w:r>
        <w:r w:rsidR="00922C85">
          <w:rPr>
            <w:noProof/>
            <w:webHidden/>
          </w:rPr>
          <w:instrText xml:space="preserve"> PAGEREF _Toc140749682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14716188" w14:textId="759DB40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3" w:history="1">
        <w:r w:rsidR="00922C85" w:rsidRPr="00BC3213">
          <w:rPr>
            <w:rStyle w:val="Hyperlink"/>
            <w:noProof/>
          </w:rPr>
          <w:t>2.2 Using the Cardano CLI to interact with Plutus</w:t>
        </w:r>
        <w:r w:rsidR="00922C85">
          <w:rPr>
            <w:noProof/>
            <w:webHidden/>
          </w:rPr>
          <w:tab/>
        </w:r>
        <w:r w:rsidR="00922C85">
          <w:rPr>
            <w:noProof/>
            <w:webHidden/>
          </w:rPr>
          <w:fldChar w:fldCharType="begin"/>
        </w:r>
        <w:r w:rsidR="00922C85">
          <w:rPr>
            <w:noProof/>
            <w:webHidden/>
          </w:rPr>
          <w:instrText xml:space="preserve"> PAGEREF _Toc140749683 \h </w:instrText>
        </w:r>
        <w:r w:rsidR="00922C85">
          <w:rPr>
            <w:noProof/>
            <w:webHidden/>
          </w:rPr>
        </w:r>
        <w:r w:rsidR="00922C85">
          <w:rPr>
            <w:noProof/>
            <w:webHidden/>
          </w:rPr>
          <w:fldChar w:fldCharType="separate"/>
        </w:r>
        <w:r w:rsidR="00093F03">
          <w:rPr>
            <w:noProof/>
            <w:webHidden/>
          </w:rPr>
          <w:t>49</w:t>
        </w:r>
        <w:r w:rsidR="00922C85">
          <w:rPr>
            <w:noProof/>
            <w:webHidden/>
          </w:rPr>
          <w:fldChar w:fldCharType="end"/>
        </w:r>
      </w:hyperlink>
    </w:p>
    <w:p w14:paraId="5CB769A2" w14:textId="25B160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4" w:history="1">
        <w:r w:rsidR="00922C85" w:rsidRPr="00BC3213">
          <w:rPr>
            <w:rStyle w:val="Hyperlink"/>
            <w:noProof/>
          </w:rPr>
          <w:t>2.3 High-level typed validation scripts</w:t>
        </w:r>
        <w:r w:rsidR="00922C85">
          <w:rPr>
            <w:noProof/>
            <w:webHidden/>
          </w:rPr>
          <w:tab/>
        </w:r>
        <w:r w:rsidR="00922C85">
          <w:rPr>
            <w:noProof/>
            <w:webHidden/>
          </w:rPr>
          <w:fldChar w:fldCharType="begin"/>
        </w:r>
        <w:r w:rsidR="00922C85">
          <w:rPr>
            <w:noProof/>
            <w:webHidden/>
          </w:rPr>
          <w:instrText xml:space="preserve"> PAGEREF _Toc140749684 \h </w:instrText>
        </w:r>
        <w:r w:rsidR="00922C85">
          <w:rPr>
            <w:noProof/>
            <w:webHidden/>
          </w:rPr>
        </w:r>
        <w:r w:rsidR="00922C85">
          <w:rPr>
            <w:noProof/>
            <w:webHidden/>
          </w:rPr>
          <w:fldChar w:fldCharType="separate"/>
        </w:r>
        <w:r w:rsidR="00093F03">
          <w:rPr>
            <w:noProof/>
            <w:webHidden/>
          </w:rPr>
          <w:t>54</w:t>
        </w:r>
        <w:r w:rsidR="00922C85">
          <w:rPr>
            <w:noProof/>
            <w:webHidden/>
          </w:rPr>
          <w:fldChar w:fldCharType="end"/>
        </w:r>
      </w:hyperlink>
    </w:p>
    <w:p w14:paraId="035C53C8" w14:textId="42F272F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5" w:history="1">
        <w:r w:rsidR="00922C85" w:rsidRPr="00BC3213">
          <w:rPr>
            <w:rStyle w:val="Hyperlink"/>
            <w:noProof/>
          </w:rPr>
          <w:t>2.4 Homework</w:t>
        </w:r>
        <w:r w:rsidR="00922C85">
          <w:rPr>
            <w:noProof/>
            <w:webHidden/>
          </w:rPr>
          <w:tab/>
        </w:r>
        <w:r w:rsidR="00922C85">
          <w:rPr>
            <w:noProof/>
            <w:webHidden/>
          </w:rPr>
          <w:fldChar w:fldCharType="begin"/>
        </w:r>
        <w:r w:rsidR="00922C85">
          <w:rPr>
            <w:noProof/>
            <w:webHidden/>
          </w:rPr>
          <w:instrText xml:space="preserve"> PAGEREF _Toc140749685 \h </w:instrText>
        </w:r>
        <w:r w:rsidR="00922C85">
          <w:rPr>
            <w:noProof/>
            <w:webHidden/>
          </w:rPr>
        </w:r>
        <w:r w:rsidR="00922C85">
          <w:rPr>
            <w:noProof/>
            <w:webHidden/>
          </w:rPr>
          <w:fldChar w:fldCharType="separate"/>
        </w:r>
        <w:r w:rsidR="00093F03">
          <w:rPr>
            <w:noProof/>
            <w:webHidden/>
          </w:rPr>
          <w:t>61</w:t>
        </w:r>
        <w:r w:rsidR="00922C85">
          <w:rPr>
            <w:noProof/>
            <w:webHidden/>
          </w:rPr>
          <w:fldChar w:fldCharType="end"/>
        </w:r>
      </w:hyperlink>
    </w:p>
    <w:p w14:paraId="0806D0AA" w14:textId="7DECF0B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6" w:history="1">
        <w:r w:rsidR="00922C85" w:rsidRPr="00BC3213">
          <w:rPr>
            <w:rStyle w:val="Hyperlink"/>
            <w:noProof/>
          </w:rPr>
          <w:t>3 Script context, time and parameterized contracts</w:t>
        </w:r>
        <w:r w:rsidR="00922C85">
          <w:rPr>
            <w:noProof/>
            <w:webHidden/>
          </w:rPr>
          <w:tab/>
        </w:r>
        <w:r w:rsidR="00922C85">
          <w:rPr>
            <w:noProof/>
            <w:webHidden/>
          </w:rPr>
          <w:fldChar w:fldCharType="begin"/>
        </w:r>
        <w:r w:rsidR="00922C85">
          <w:rPr>
            <w:noProof/>
            <w:webHidden/>
          </w:rPr>
          <w:instrText xml:space="preserve"> PAGEREF _Toc140749686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087FB54B" w14:textId="5991A3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7" w:history="1">
        <w:r w:rsidR="00922C85" w:rsidRPr="00BC3213">
          <w:rPr>
            <w:rStyle w:val="Hyperlink"/>
            <w:noProof/>
          </w:rPr>
          <w:t>3.1 Script context</w:t>
        </w:r>
        <w:r w:rsidR="00922C85">
          <w:rPr>
            <w:noProof/>
            <w:webHidden/>
          </w:rPr>
          <w:tab/>
        </w:r>
        <w:r w:rsidR="00922C85">
          <w:rPr>
            <w:noProof/>
            <w:webHidden/>
          </w:rPr>
          <w:fldChar w:fldCharType="begin"/>
        </w:r>
        <w:r w:rsidR="00922C85">
          <w:rPr>
            <w:noProof/>
            <w:webHidden/>
          </w:rPr>
          <w:instrText xml:space="preserve"> PAGEREF _Toc140749687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265AC62E" w14:textId="5E9AD7B4"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8" w:history="1">
        <w:r w:rsidR="00922C85" w:rsidRPr="00BC3213">
          <w:rPr>
            <w:rStyle w:val="Hyperlink"/>
            <w:noProof/>
          </w:rPr>
          <w:t>3.2 Handling time</w:t>
        </w:r>
        <w:r w:rsidR="00922C85">
          <w:rPr>
            <w:noProof/>
            <w:webHidden/>
          </w:rPr>
          <w:tab/>
        </w:r>
        <w:r w:rsidR="00922C85">
          <w:rPr>
            <w:noProof/>
            <w:webHidden/>
          </w:rPr>
          <w:fldChar w:fldCharType="begin"/>
        </w:r>
        <w:r w:rsidR="00922C85">
          <w:rPr>
            <w:noProof/>
            <w:webHidden/>
          </w:rPr>
          <w:instrText xml:space="preserve"> PAGEREF _Toc140749688 \h </w:instrText>
        </w:r>
        <w:r w:rsidR="00922C85">
          <w:rPr>
            <w:noProof/>
            <w:webHidden/>
          </w:rPr>
        </w:r>
        <w:r w:rsidR="00922C85">
          <w:rPr>
            <w:noProof/>
            <w:webHidden/>
          </w:rPr>
          <w:fldChar w:fldCharType="separate"/>
        </w:r>
        <w:r w:rsidR="00093F03">
          <w:rPr>
            <w:noProof/>
            <w:webHidden/>
          </w:rPr>
          <w:t>70</w:t>
        </w:r>
        <w:r w:rsidR="00922C85">
          <w:rPr>
            <w:noProof/>
            <w:webHidden/>
          </w:rPr>
          <w:fldChar w:fldCharType="end"/>
        </w:r>
      </w:hyperlink>
    </w:p>
    <w:p w14:paraId="03719494" w14:textId="63527D6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9" w:history="1">
        <w:r w:rsidR="00922C85" w:rsidRPr="00BC3213">
          <w:rPr>
            <w:rStyle w:val="Hyperlink"/>
            <w:noProof/>
          </w:rPr>
          <w:t>3.3 A vesting example</w:t>
        </w:r>
        <w:r w:rsidR="00922C85">
          <w:rPr>
            <w:noProof/>
            <w:webHidden/>
          </w:rPr>
          <w:tab/>
        </w:r>
        <w:r w:rsidR="00922C85">
          <w:rPr>
            <w:noProof/>
            <w:webHidden/>
          </w:rPr>
          <w:fldChar w:fldCharType="begin"/>
        </w:r>
        <w:r w:rsidR="00922C85">
          <w:rPr>
            <w:noProof/>
            <w:webHidden/>
          </w:rPr>
          <w:instrText xml:space="preserve"> PAGEREF _Toc140749689 \h </w:instrText>
        </w:r>
        <w:r w:rsidR="00922C85">
          <w:rPr>
            <w:noProof/>
            <w:webHidden/>
          </w:rPr>
        </w:r>
        <w:r w:rsidR="00922C85">
          <w:rPr>
            <w:noProof/>
            <w:webHidden/>
          </w:rPr>
          <w:fldChar w:fldCharType="separate"/>
        </w:r>
        <w:r w:rsidR="00093F03">
          <w:rPr>
            <w:noProof/>
            <w:webHidden/>
          </w:rPr>
          <w:t>73</w:t>
        </w:r>
        <w:r w:rsidR="00922C85">
          <w:rPr>
            <w:noProof/>
            <w:webHidden/>
          </w:rPr>
          <w:fldChar w:fldCharType="end"/>
        </w:r>
      </w:hyperlink>
    </w:p>
    <w:p w14:paraId="375D9848" w14:textId="6C68ED4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0" w:history="1">
        <w:r w:rsidR="00922C85" w:rsidRPr="00BC3213">
          <w:rPr>
            <w:rStyle w:val="Hyperlink"/>
            <w:noProof/>
          </w:rPr>
          <w:t>3.4 Parameterized contracts</w:t>
        </w:r>
        <w:r w:rsidR="00922C85">
          <w:rPr>
            <w:noProof/>
            <w:webHidden/>
          </w:rPr>
          <w:tab/>
        </w:r>
        <w:r w:rsidR="00922C85">
          <w:rPr>
            <w:noProof/>
            <w:webHidden/>
          </w:rPr>
          <w:fldChar w:fldCharType="begin"/>
        </w:r>
        <w:r w:rsidR="00922C85">
          <w:rPr>
            <w:noProof/>
            <w:webHidden/>
          </w:rPr>
          <w:instrText xml:space="preserve"> PAGEREF _Toc140749690 \h </w:instrText>
        </w:r>
        <w:r w:rsidR="00922C85">
          <w:rPr>
            <w:noProof/>
            <w:webHidden/>
          </w:rPr>
        </w:r>
        <w:r w:rsidR="00922C85">
          <w:rPr>
            <w:noProof/>
            <w:webHidden/>
          </w:rPr>
          <w:fldChar w:fldCharType="separate"/>
        </w:r>
        <w:r w:rsidR="00093F03">
          <w:rPr>
            <w:noProof/>
            <w:webHidden/>
          </w:rPr>
          <w:t>77</w:t>
        </w:r>
        <w:r w:rsidR="00922C85">
          <w:rPr>
            <w:noProof/>
            <w:webHidden/>
          </w:rPr>
          <w:fldChar w:fldCharType="end"/>
        </w:r>
      </w:hyperlink>
    </w:p>
    <w:p w14:paraId="1CA7C392" w14:textId="3CC64B6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1" w:history="1">
        <w:r w:rsidR="00922C85" w:rsidRPr="00BC3213">
          <w:rPr>
            <w:rStyle w:val="Hyperlink"/>
            <w:noProof/>
          </w:rPr>
          <w:t>3.5 Offchain code with Lucid</w:t>
        </w:r>
        <w:r w:rsidR="00922C85">
          <w:rPr>
            <w:noProof/>
            <w:webHidden/>
          </w:rPr>
          <w:tab/>
        </w:r>
        <w:r w:rsidR="00922C85">
          <w:rPr>
            <w:noProof/>
            <w:webHidden/>
          </w:rPr>
          <w:fldChar w:fldCharType="begin"/>
        </w:r>
        <w:r w:rsidR="00922C85">
          <w:rPr>
            <w:noProof/>
            <w:webHidden/>
          </w:rPr>
          <w:instrText xml:space="preserve"> PAGEREF _Toc140749691 \h </w:instrText>
        </w:r>
        <w:r w:rsidR="00922C85">
          <w:rPr>
            <w:noProof/>
            <w:webHidden/>
          </w:rPr>
        </w:r>
        <w:r w:rsidR="00922C85">
          <w:rPr>
            <w:noProof/>
            <w:webHidden/>
          </w:rPr>
          <w:fldChar w:fldCharType="separate"/>
        </w:r>
        <w:r w:rsidR="00093F03">
          <w:rPr>
            <w:noProof/>
            <w:webHidden/>
          </w:rPr>
          <w:t>80</w:t>
        </w:r>
        <w:r w:rsidR="00922C85">
          <w:rPr>
            <w:noProof/>
            <w:webHidden/>
          </w:rPr>
          <w:fldChar w:fldCharType="end"/>
        </w:r>
      </w:hyperlink>
    </w:p>
    <w:p w14:paraId="6B068177" w14:textId="5FBE027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2" w:history="1">
        <w:r w:rsidR="00922C85" w:rsidRPr="00BC3213">
          <w:rPr>
            <w:rStyle w:val="Hyperlink"/>
            <w:noProof/>
          </w:rPr>
          <w:t>3.6 Reference scripts</w:t>
        </w:r>
        <w:r w:rsidR="00922C85">
          <w:rPr>
            <w:noProof/>
            <w:webHidden/>
          </w:rPr>
          <w:tab/>
        </w:r>
        <w:r w:rsidR="00922C85">
          <w:rPr>
            <w:noProof/>
            <w:webHidden/>
          </w:rPr>
          <w:fldChar w:fldCharType="begin"/>
        </w:r>
        <w:r w:rsidR="00922C85">
          <w:rPr>
            <w:noProof/>
            <w:webHidden/>
          </w:rPr>
          <w:instrText xml:space="preserve"> PAGEREF _Toc140749692 \h </w:instrText>
        </w:r>
        <w:r w:rsidR="00922C85">
          <w:rPr>
            <w:noProof/>
            <w:webHidden/>
          </w:rPr>
        </w:r>
        <w:r w:rsidR="00922C85">
          <w:rPr>
            <w:noProof/>
            <w:webHidden/>
          </w:rPr>
          <w:fldChar w:fldCharType="separate"/>
        </w:r>
        <w:r w:rsidR="00093F03">
          <w:rPr>
            <w:noProof/>
            <w:webHidden/>
          </w:rPr>
          <w:t>89</w:t>
        </w:r>
        <w:r w:rsidR="00922C85">
          <w:rPr>
            <w:noProof/>
            <w:webHidden/>
          </w:rPr>
          <w:fldChar w:fldCharType="end"/>
        </w:r>
      </w:hyperlink>
    </w:p>
    <w:p w14:paraId="73A1B2BB" w14:textId="5D021BC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3" w:history="1">
        <w:r w:rsidR="00922C85" w:rsidRPr="00BC3213">
          <w:rPr>
            <w:rStyle w:val="Hyperlink"/>
            <w:noProof/>
          </w:rPr>
          <w:t>3.7 Homework</w:t>
        </w:r>
        <w:r w:rsidR="00922C85">
          <w:rPr>
            <w:noProof/>
            <w:webHidden/>
          </w:rPr>
          <w:tab/>
        </w:r>
        <w:r w:rsidR="00922C85">
          <w:rPr>
            <w:noProof/>
            <w:webHidden/>
          </w:rPr>
          <w:fldChar w:fldCharType="begin"/>
        </w:r>
        <w:r w:rsidR="00922C85">
          <w:rPr>
            <w:noProof/>
            <w:webHidden/>
          </w:rPr>
          <w:instrText xml:space="preserve"> PAGEREF _Toc140749693 \h </w:instrText>
        </w:r>
        <w:r w:rsidR="00922C85">
          <w:rPr>
            <w:noProof/>
            <w:webHidden/>
          </w:rPr>
        </w:r>
        <w:r w:rsidR="00922C85">
          <w:rPr>
            <w:noProof/>
            <w:webHidden/>
          </w:rPr>
          <w:fldChar w:fldCharType="separate"/>
        </w:r>
        <w:r w:rsidR="00093F03">
          <w:rPr>
            <w:noProof/>
            <w:webHidden/>
          </w:rPr>
          <w:t>92</w:t>
        </w:r>
        <w:r w:rsidR="00922C85">
          <w:rPr>
            <w:noProof/>
            <w:webHidden/>
          </w:rPr>
          <w:fldChar w:fldCharType="end"/>
        </w:r>
      </w:hyperlink>
    </w:p>
    <w:p w14:paraId="1D529D8E" w14:textId="7D733A7A"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4" w:history="1">
        <w:r w:rsidR="00922C85" w:rsidRPr="00BC3213">
          <w:rPr>
            <w:rStyle w:val="Hyperlink"/>
            <w:noProof/>
          </w:rPr>
          <w:t>4 Off-chain code possibilities</w:t>
        </w:r>
        <w:r w:rsidR="00922C85">
          <w:rPr>
            <w:noProof/>
            <w:webHidden/>
          </w:rPr>
          <w:tab/>
        </w:r>
        <w:r w:rsidR="00922C85">
          <w:rPr>
            <w:noProof/>
            <w:webHidden/>
          </w:rPr>
          <w:fldChar w:fldCharType="begin"/>
        </w:r>
        <w:r w:rsidR="00922C85">
          <w:rPr>
            <w:noProof/>
            <w:webHidden/>
          </w:rPr>
          <w:instrText xml:space="preserve"> PAGEREF _Toc140749694 \h </w:instrText>
        </w:r>
        <w:r w:rsidR="00922C85">
          <w:rPr>
            <w:noProof/>
            <w:webHidden/>
          </w:rPr>
        </w:r>
        <w:r w:rsidR="00922C85">
          <w:rPr>
            <w:noProof/>
            <w:webHidden/>
          </w:rPr>
          <w:fldChar w:fldCharType="separate"/>
        </w:r>
        <w:r w:rsidR="00093F03">
          <w:rPr>
            <w:noProof/>
            <w:webHidden/>
          </w:rPr>
          <w:t>94</w:t>
        </w:r>
        <w:r w:rsidR="00922C85">
          <w:rPr>
            <w:noProof/>
            <w:webHidden/>
          </w:rPr>
          <w:fldChar w:fldCharType="end"/>
        </w:r>
      </w:hyperlink>
    </w:p>
    <w:p w14:paraId="0573208A" w14:textId="6EB2984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5" w:history="1">
        <w:r w:rsidR="00922C85" w:rsidRPr="00BC3213">
          <w:rPr>
            <w:rStyle w:val="Hyperlink"/>
            <w:noProof/>
          </w:rPr>
          <w:t>4.1 Cardano CLI GUI</w:t>
        </w:r>
        <w:r w:rsidR="00922C85">
          <w:rPr>
            <w:noProof/>
            <w:webHidden/>
          </w:rPr>
          <w:tab/>
        </w:r>
        <w:r w:rsidR="00922C85">
          <w:rPr>
            <w:noProof/>
            <w:webHidden/>
          </w:rPr>
          <w:fldChar w:fldCharType="begin"/>
        </w:r>
        <w:r w:rsidR="00922C85">
          <w:rPr>
            <w:noProof/>
            <w:webHidden/>
          </w:rPr>
          <w:instrText xml:space="preserve"> PAGEREF _Toc140749695 \h </w:instrText>
        </w:r>
        <w:r w:rsidR="00922C85">
          <w:rPr>
            <w:noProof/>
            <w:webHidden/>
          </w:rPr>
        </w:r>
        <w:r w:rsidR="00922C85">
          <w:rPr>
            <w:noProof/>
            <w:webHidden/>
          </w:rPr>
          <w:fldChar w:fldCharType="separate"/>
        </w:r>
        <w:r w:rsidR="00093F03">
          <w:rPr>
            <w:noProof/>
            <w:webHidden/>
          </w:rPr>
          <w:t>96</w:t>
        </w:r>
        <w:r w:rsidR="00922C85">
          <w:rPr>
            <w:noProof/>
            <w:webHidden/>
          </w:rPr>
          <w:fldChar w:fldCharType="end"/>
        </w:r>
      </w:hyperlink>
    </w:p>
    <w:p w14:paraId="2CB3FA58" w14:textId="35AB4E4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6" w:history="1">
        <w:r w:rsidR="00922C85" w:rsidRPr="00BC3213">
          <w:rPr>
            <w:rStyle w:val="Hyperlink"/>
            <w:noProof/>
          </w:rPr>
          <w:t>4.2 Off-chain code with Kuber</w:t>
        </w:r>
        <w:r w:rsidR="00922C85">
          <w:rPr>
            <w:noProof/>
            <w:webHidden/>
          </w:rPr>
          <w:tab/>
        </w:r>
        <w:r w:rsidR="00922C85">
          <w:rPr>
            <w:noProof/>
            <w:webHidden/>
          </w:rPr>
          <w:fldChar w:fldCharType="begin"/>
        </w:r>
        <w:r w:rsidR="00922C85">
          <w:rPr>
            <w:noProof/>
            <w:webHidden/>
          </w:rPr>
          <w:instrText xml:space="preserve"> PAGEREF _Toc140749696 \h </w:instrText>
        </w:r>
        <w:r w:rsidR="00922C85">
          <w:rPr>
            <w:noProof/>
            <w:webHidden/>
          </w:rPr>
        </w:r>
        <w:r w:rsidR="00922C85">
          <w:rPr>
            <w:noProof/>
            <w:webHidden/>
          </w:rPr>
          <w:fldChar w:fldCharType="separate"/>
        </w:r>
        <w:r w:rsidR="00093F03">
          <w:rPr>
            <w:noProof/>
            <w:webHidden/>
          </w:rPr>
          <w:t>104</w:t>
        </w:r>
        <w:r w:rsidR="00922C85">
          <w:rPr>
            <w:noProof/>
            <w:webHidden/>
          </w:rPr>
          <w:fldChar w:fldCharType="end"/>
        </w:r>
      </w:hyperlink>
    </w:p>
    <w:p w14:paraId="0F97BBE4" w14:textId="46EB7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7" w:history="1">
        <w:r w:rsidR="00922C85" w:rsidRPr="00BC3213">
          <w:rPr>
            <w:rStyle w:val="Hyperlink"/>
            <w:noProof/>
          </w:rPr>
          <w:t>4.3 Off-chain code with Lucid</w:t>
        </w:r>
        <w:r w:rsidR="00922C85">
          <w:rPr>
            <w:noProof/>
            <w:webHidden/>
          </w:rPr>
          <w:tab/>
        </w:r>
        <w:r w:rsidR="00922C85">
          <w:rPr>
            <w:noProof/>
            <w:webHidden/>
          </w:rPr>
          <w:fldChar w:fldCharType="begin"/>
        </w:r>
        <w:r w:rsidR="00922C85">
          <w:rPr>
            <w:noProof/>
            <w:webHidden/>
          </w:rPr>
          <w:instrText xml:space="preserve"> PAGEREF _Toc140749697 \h </w:instrText>
        </w:r>
        <w:r w:rsidR="00922C85">
          <w:rPr>
            <w:noProof/>
            <w:webHidden/>
          </w:rPr>
        </w:r>
        <w:r w:rsidR="00922C85">
          <w:rPr>
            <w:noProof/>
            <w:webHidden/>
          </w:rPr>
          <w:fldChar w:fldCharType="separate"/>
        </w:r>
        <w:r w:rsidR="00093F03">
          <w:rPr>
            <w:noProof/>
            <w:webHidden/>
          </w:rPr>
          <w:t>107</w:t>
        </w:r>
        <w:r w:rsidR="00922C85">
          <w:rPr>
            <w:noProof/>
            <w:webHidden/>
          </w:rPr>
          <w:fldChar w:fldCharType="end"/>
        </w:r>
      </w:hyperlink>
    </w:p>
    <w:p w14:paraId="4B0FDCF7" w14:textId="5D6BCB2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8" w:history="1">
        <w:r w:rsidR="00922C85" w:rsidRPr="00BC3213">
          <w:rPr>
            <w:rStyle w:val="Hyperlink"/>
            <w:noProof/>
          </w:rPr>
          <w:t>4.4 Homework</w:t>
        </w:r>
        <w:r w:rsidR="00922C85">
          <w:rPr>
            <w:noProof/>
            <w:webHidden/>
          </w:rPr>
          <w:tab/>
        </w:r>
        <w:r w:rsidR="00922C85">
          <w:rPr>
            <w:noProof/>
            <w:webHidden/>
          </w:rPr>
          <w:fldChar w:fldCharType="begin"/>
        </w:r>
        <w:r w:rsidR="00922C85">
          <w:rPr>
            <w:noProof/>
            <w:webHidden/>
          </w:rPr>
          <w:instrText xml:space="preserve"> PAGEREF _Toc140749698 \h </w:instrText>
        </w:r>
        <w:r w:rsidR="00922C85">
          <w:rPr>
            <w:noProof/>
            <w:webHidden/>
          </w:rPr>
        </w:r>
        <w:r w:rsidR="00922C85">
          <w:rPr>
            <w:noProof/>
            <w:webHidden/>
          </w:rPr>
          <w:fldChar w:fldCharType="separate"/>
        </w:r>
        <w:r w:rsidR="00093F03">
          <w:rPr>
            <w:noProof/>
            <w:webHidden/>
          </w:rPr>
          <w:t>111</w:t>
        </w:r>
        <w:r w:rsidR="00922C85">
          <w:rPr>
            <w:noProof/>
            <w:webHidden/>
          </w:rPr>
          <w:fldChar w:fldCharType="end"/>
        </w:r>
      </w:hyperlink>
    </w:p>
    <w:p w14:paraId="3A9CBFFB" w14:textId="791E4EFC"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9" w:history="1">
        <w:r w:rsidR="00922C85" w:rsidRPr="00BC3213">
          <w:rPr>
            <w:rStyle w:val="Hyperlink"/>
            <w:noProof/>
          </w:rPr>
          <w:t>5 Native tokens</w:t>
        </w:r>
        <w:r w:rsidR="00922C85">
          <w:rPr>
            <w:noProof/>
            <w:webHidden/>
          </w:rPr>
          <w:tab/>
        </w:r>
        <w:r w:rsidR="00922C85">
          <w:rPr>
            <w:noProof/>
            <w:webHidden/>
          </w:rPr>
          <w:fldChar w:fldCharType="begin"/>
        </w:r>
        <w:r w:rsidR="00922C85">
          <w:rPr>
            <w:noProof/>
            <w:webHidden/>
          </w:rPr>
          <w:instrText xml:space="preserve"> PAGEREF _Toc140749699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2A7DC844" w14:textId="2F891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0" w:history="1">
        <w:r w:rsidR="00922C85" w:rsidRPr="00BC3213">
          <w:rPr>
            <w:rStyle w:val="Hyperlink"/>
            <w:noProof/>
          </w:rPr>
          <w:t>5.1 Values</w:t>
        </w:r>
        <w:r w:rsidR="00922C85">
          <w:rPr>
            <w:noProof/>
            <w:webHidden/>
          </w:rPr>
          <w:tab/>
        </w:r>
        <w:r w:rsidR="00922C85">
          <w:rPr>
            <w:noProof/>
            <w:webHidden/>
          </w:rPr>
          <w:fldChar w:fldCharType="begin"/>
        </w:r>
        <w:r w:rsidR="00922C85">
          <w:rPr>
            <w:noProof/>
            <w:webHidden/>
          </w:rPr>
          <w:instrText xml:space="preserve"> PAGEREF _Toc140749700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3678A881" w14:textId="3E09C54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1" w:history="1">
        <w:r w:rsidR="00922C85" w:rsidRPr="00BC3213">
          <w:rPr>
            <w:rStyle w:val="Hyperlink"/>
            <w:noProof/>
          </w:rPr>
          <w:t>5.2 A simple minting policy</w:t>
        </w:r>
        <w:r w:rsidR="00922C85">
          <w:rPr>
            <w:noProof/>
            <w:webHidden/>
          </w:rPr>
          <w:tab/>
        </w:r>
        <w:r w:rsidR="00922C85">
          <w:rPr>
            <w:noProof/>
            <w:webHidden/>
          </w:rPr>
          <w:fldChar w:fldCharType="begin"/>
        </w:r>
        <w:r w:rsidR="00922C85">
          <w:rPr>
            <w:noProof/>
            <w:webHidden/>
          </w:rPr>
          <w:instrText xml:space="preserve"> PAGEREF _Toc140749701 \h </w:instrText>
        </w:r>
        <w:r w:rsidR="00922C85">
          <w:rPr>
            <w:noProof/>
            <w:webHidden/>
          </w:rPr>
        </w:r>
        <w:r w:rsidR="00922C85">
          <w:rPr>
            <w:noProof/>
            <w:webHidden/>
          </w:rPr>
          <w:fldChar w:fldCharType="separate"/>
        </w:r>
        <w:r w:rsidR="00093F03">
          <w:rPr>
            <w:noProof/>
            <w:webHidden/>
          </w:rPr>
          <w:t>118</w:t>
        </w:r>
        <w:r w:rsidR="00922C85">
          <w:rPr>
            <w:noProof/>
            <w:webHidden/>
          </w:rPr>
          <w:fldChar w:fldCharType="end"/>
        </w:r>
      </w:hyperlink>
    </w:p>
    <w:p w14:paraId="4DE5217F" w14:textId="32F6A60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2" w:history="1">
        <w:r w:rsidR="00922C85" w:rsidRPr="00BC3213">
          <w:rPr>
            <w:rStyle w:val="Hyperlink"/>
            <w:noProof/>
          </w:rPr>
          <w:t>5.3 A More realistic minting policy</w:t>
        </w:r>
        <w:r w:rsidR="00922C85">
          <w:rPr>
            <w:noProof/>
            <w:webHidden/>
          </w:rPr>
          <w:tab/>
        </w:r>
        <w:r w:rsidR="00922C85">
          <w:rPr>
            <w:noProof/>
            <w:webHidden/>
          </w:rPr>
          <w:fldChar w:fldCharType="begin"/>
        </w:r>
        <w:r w:rsidR="00922C85">
          <w:rPr>
            <w:noProof/>
            <w:webHidden/>
          </w:rPr>
          <w:instrText xml:space="preserve"> PAGEREF _Toc140749702 \h </w:instrText>
        </w:r>
        <w:r w:rsidR="00922C85">
          <w:rPr>
            <w:noProof/>
            <w:webHidden/>
          </w:rPr>
        </w:r>
        <w:r w:rsidR="00922C85">
          <w:rPr>
            <w:noProof/>
            <w:webHidden/>
          </w:rPr>
          <w:fldChar w:fldCharType="separate"/>
        </w:r>
        <w:r w:rsidR="00093F03">
          <w:rPr>
            <w:noProof/>
            <w:webHidden/>
          </w:rPr>
          <w:t>122</w:t>
        </w:r>
        <w:r w:rsidR="00922C85">
          <w:rPr>
            <w:noProof/>
            <w:webHidden/>
          </w:rPr>
          <w:fldChar w:fldCharType="end"/>
        </w:r>
      </w:hyperlink>
    </w:p>
    <w:p w14:paraId="6A42EDA9" w14:textId="783CE5D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3" w:history="1">
        <w:r w:rsidR="00922C85" w:rsidRPr="00BC3213">
          <w:rPr>
            <w:rStyle w:val="Hyperlink"/>
            <w:noProof/>
          </w:rPr>
          <w:t>5.4 NFTs</w:t>
        </w:r>
        <w:r w:rsidR="00922C85">
          <w:rPr>
            <w:noProof/>
            <w:webHidden/>
          </w:rPr>
          <w:tab/>
        </w:r>
        <w:r w:rsidR="00922C85">
          <w:rPr>
            <w:noProof/>
            <w:webHidden/>
          </w:rPr>
          <w:fldChar w:fldCharType="begin"/>
        </w:r>
        <w:r w:rsidR="00922C85">
          <w:rPr>
            <w:noProof/>
            <w:webHidden/>
          </w:rPr>
          <w:instrText xml:space="preserve"> PAGEREF _Toc140749703 \h </w:instrText>
        </w:r>
        <w:r w:rsidR="00922C85">
          <w:rPr>
            <w:noProof/>
            <w:webHidden/>
          </w:rPr>
        </w:r>
        <w:r w:rsidR="00922C85">
          <w:rPr>
            <w:noProof/>
            <w:webHidden/>
          </w:rPr>
          <w:fldChar w:fldCharType="separate"/>
        </w:r>
        <w:r w:rsidR="00093F03">
          <w:rPr>
            <w:noProof/>
            <w:webHidden/>
          </w:rPr>
          <w:t>126</w:t>
        </w:r>
        <w:r w:rsidR="00922C85">
          <w:rPr>
            <w:noProof/>
            <w:webHidden/>
          </w:rPr>
          <w:fldChar w:fldCharType="end"/>
        </w:r>
      </w:hyperlink>
    </w:p>
    <w:p w14:paraId="24A45525" w14:textId="6DCCF2C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4" w:history="1">
        <w:r w:rsidR="00922C85" w:rsidRPr="00BC3213">
          <w:rPr>
            <w:rStyle w:val="Hyperlink"/>
            <w:noProof/>
          </w:rPr>
          <w:t>5.5 Homework</w:t>
        </w:r>
        <w:r w:rsidR="00922C85">
          <w:rPr>
            <w:noProof/>
            <w:webHidden/>
          </w:rPr>
          <w:tab/>
        </w:r>
        <w:r w:rsidR="00922C85">
          <w:rPr>
            <w:noProof/>
            <w:webHidden/>
          </w:rPr>
          <w:fldChar w:fldCharType="begin"/>
        </w:r>
        <w:r w:rsidR="00922C85">
          <w:rPr>
            <w:noProof/>
            <w:webHidden/>
          </w:rPr>
          <w:instrText xml:space="preserve"> PAGEREF _Toc140749704 \h </w:instrText>
        </w:r>
        <w:r w:rsidR="00922C85">
          <w:rPr>
            <w:noProof/>
            <w:webHidden/>
          </w:rPr>
        </w:r>
        <w:r w:rsidR="00922C85">
          <w:rPr>
            <w:noProof/>
            <w:webHidden/>
          </w:rPr>
          <w:fldChar w:fldCharType="separate"/>
        </w:r>
        <w:r w:rsidR="00093F03">
          <w:rPr>
            <w:noProof/>
            <w:webHidden/>
          </w:rPr>
          <w:t>131</w:t>
        </w:r>
        <w:r w:rsidR="00922C85">
          <w:rPr>
            <w:noProof/>
            <w:webHidden/>
          </w:rPr>
          <w:fldChar w:fldCharType="end"/>
        </w:r>
      </w:hyperlink>
    </w:p>
    <w:p w14:paraId="4F6343BB" w14:textId="6F0DEE25"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05" w:history="1">
        <w:r w:rsidR="00922C85" w:rsidRPr="00BC3213">
          <w:rPr>
            <w:rStyle w:val="Hyperlink"/>
            <w:noProof/>
          </w:rPr>
          <w:t>6 Testing smart contracts</w:t>
        </w:r>
        <w:r w:rsidR="00922C85">
          <w:rPr>
            <w:noProof/>
            <w:webHidden/>
          </w:rPr>
          <w:tab/>
        </w:r>
        <w:r w:rsidR="00922C85">
          <w:rPr>
            <w:noProof/>
            <w:webHidden/>
          </w:rPr>
          <w:fldChar w:fldCharType="begin"/>
        </w:r>
        <w:r w:rsidR="00922C85">
          <w:rPr>
            <w:noProof/>
            <w:webHidden/>
          </w:rPr>
          <w:instrText xml:space="preserve"> PAGEREF _Toc140749705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E2A4E3A" w14:textId="3AC8AFB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6" w:history="1">
        <w:r w:rsidR="00922C85" w:rsidRPr="00BC3213">
          <w:rPr>
            <w:rStyle w:val="Hyperlink"/>
            <w:noProof/>
          </w:rPr>
          <w:t>6.1 The state monad in practice</w:t>
        </w:r>
        <w:r w:rsidR="00922C85">
          <w:rPr>
            <w:noProof/>
            <w:webHidden/>
          </w:rPr>
          <w:tab/>
        </w:r>
        <w:r w:rsidR="00922C85">
          <w:rPr>
            <w:noProof/>
            <w:webHidden/>
          </w:rPr>
          <w:fldChar w:fldCharType="begin"/>
        </w:r>
        <w:r w:rsidR="00922C85">
          <w:rPr>
            <w:noProof/>
            <w:webHidden/>
          </w:rPr>
          <w:instrText xml:space="preserve"> PAGEREF _Toc140749706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807D320" w14:textId="3095B29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7" w:history="1">
        <w:r w:rsidR="00922C85" w:rsidRPr="00BC3213">
          <w:rPr>
            <w:rStyle w:val="Hyperlink"/>
            <w:noProof/>
          </w:rPr>
          <w:t>6.2 Introduction to the Plutus simple model library</w:t>
        </w:r>
        <w:r w:rsidR="00922C85">
          <w:rPr>
            <w:noProof/>
            <w:webHidden/>
          </w:rPr>
          <w:tab/>
        </w:r>
        <w:r w:rsidR="00922C85">
          <w:rPr>
            <w:noProof/>
            <w:webHidden/>
          </w:rPr>
          <w:fldChar w:fldCharType="begin"/>
        </w:r>
        <w:r w:rsidR="00922C85">
          <w:rPr>
            <w:noProof/>
            <w:webHidden/>
          </w:rPr>
          <w:instrText xml:space="preserve"> PAGEREF _Toc140749707 \h </w:instrText>
        </w:r>
        <w:r w:rsidR="00922C85">
          <w:rPr>
            <w:noProof/>
            <w:webHidden/>
          </w:rPr>
        </w:r>
        <w:r w:rsidR="00922C85">
          <w:rPr>
            <w:noProof/>
            <w:webHidden/>
          </w:rPr>
          <w:fldChar w:fldCharType="separate"/>
        </w:r>
        <w:r w:rsidR="00093F03">
          <w:rPr>
            <w:noProof/>
            <w:webHidden/>
          </w:rPr>
          <w:t>137</w:t>
        </w:r>
        <w:r w:rsidR="00922C85">
          <w:rPr>
            <w:noProof/>
            <w:webHidden/>
          </w:rPr>
          <w:fldChar w:fldCharType="end"/>
        </w:r>
      </w:hyperlink>
    </w:p>
    <w:p w14:paraId="4F3B341D" w14:textId="17FBAAA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8" w:history="1">
        <w:r w:rsidR="00922C85" w:rsidRPr="00BC3213">
          <w:rPr>
            <w:rStyle w:val="Hyperlink"/>
            <w:noProof/>
          </w:rPr>
          <w:t>6.3 Unit testing a smart contract</w:t>
        </w:r>
        <w:r w:rsidR="00922C85">
          <w:rPr>
            <w:noProof/>
            <w:webHidden/>
          </w:rPr>
          <w:tab/>
        </w:r>
        <w:r w:rsidR="00922C85">
          <w:rPr>
            <w:noProof/>
            <w:webHidden/>
          </w:rPr>
          <w:fldChar w:fldCharType="begin"/>
        </w:r>
        <w:r w:rsidR="00922C85">
          <w:rPr>
            <w:noProof/>
            <w:webHidden/>
          </w:rPr>
          <w:instrText xml:space="preserve"> PAGEREF _Toc140749708 \h </w:instrText>
        </w:r>
        <w:r w:rsidR="00922C85">
          <w:rPr>
            <w:noProof/>
            <w:webHidden/>
          </w:rPr>
        </w:r>
        <w:r w:rsidR="00922C85">
          <w:rPr>
            <w:noProof/>
            <w:webHidden/>
          </w:rPr>
          <w:fldChar w:fldCharType="separate"/>
        </w:r>
        <w:r w:rsidR="00093F03">
          <w:rPr>
            <w:noProof/>
            <w:webHidden/>
          </w:rPr>
          <w:t>141</w:t>
        </w:r>
        <w:r w:rsidR="00922C85">
          <w:rPr>
            <w:noProof/>
            <w:webHidden/>
          </w:rPr>
          <w:fldChar w:fldCharType="end"/>
        </w:r>
      </w:hyperlink>
    </w:p>
    <w:p w14:paraId="2D4B0CEF" w14:textId="165E49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9" w:history="1">
        <w:r w:rsidR="00922C85" w:rsidRPr="00BC3213">
          <w:rPr>
            <w:rStyle w:val="Hyperlink"/>
            <w:noProof/>
          </w:rPr>
          <w:t>6.4 Property testing a smart contract</w:t>
        </w:r>
        <w:r w:rsidR="00922C85">
          <w:rPr>
            <w:noProof/>
            <w:webHidden/>
          </w:rPr>
          <w:tab/>
        </w:r>
        <w:r w:rsidR="00922C85">
          <w:rPr>
            <w:noProof/>
            <w:webHidden/>
          </w:rPr>
          <w:fldChar w:fldCharType="begin"/>
        </w:r>
        <w:r w:rsidR="00922C85">
          <w:rPr>
            <w:noProof/>
            <w:webHidden/>
          </w:rPr>
          <w:instrText xml:space="preserve"> PAGEREF _Toc140749709 \h </w:instrText>
        </w:r>
        <w:r w:rsidR="00922C85">
          <w:rPr>
            <w:noProof/>
            <w:webHidden/>
          </w:rPr>
        </w:r>
        <w:r w:rsidR="00922C85">
          <w:rPr>
            <w:noProof/>
            <w:webHidden/>
          </w:rPr>
          <w:fldChar w:fldCharType="separate"/>
        </w:r>
        <w:r w:rsidR="00093F03">
          <w:rPr>
            <w:noProof/>
            <w:webHidden/>
          </w:rPr>
          <w:t>147</w:t>
        </w:r>
        <w:r w:rsidR="00922C85">
          <w:rPr>
            <w:noProof/>
            <w:webHidden/>
          </w:rPr>
          <w:fldChar w:fldCharType="end"/>
        </w:r>
      </w:hyperlink>
    </w:p>
    <w:p w14:paraId="333C02D8" w14:textId="0224CAF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0" w:history="1">
        <w:r w:rsidR="00922C85" w:rsidRPr="00BC3213">
          <w:rPr>
            <w:rStyle w:val="Hyperlink"/>
            <w:noProof/>
          </w:rPr>
          <w:t>6.5 Testing smart contracts with Lucid</w:t>
        </w:r>
        <w:r w:rsidR="00922C85">
          <w:rPr>
            <w:noProof/>
            <w:webHidden/>
          </w:rPr>
          <w:tab/>
        </w:r>
        <w:r w:rsidR="00922C85">
          <w:rPr>
            <w:noProof/>
            <w:webHidden/>
          </w:rPr>
          <w:fldChar w:fldCharType="begin"/>
        </w:r>
        <w:r w:rsidR="00922C85">
          <w:rPr>
            <w:noProof/>
            <w:webHidden/>
          </w:rPr>
          <w:instrText xml:space="preserve"> PAGEREF _Toc140749710 \h </w:instrText>
        </w:r>
        <w:r w:rsidR="00922C85">
          <w:rPr>
            <w:noProof/>
            <w:webHidden/>
          </w:rPr>
        </w:r>
        <w:r w:rsidR="00922C85">
          <w:rPr>
            <w:noProof/>
            <w:webHidden/>
          </w:rPr>
          <w:fldChar w:fldCharType="separate"/>
        </w:r>
        <w:r w:rsidR="00093F03">
          <w:rPr>
            <w:noProof/>
            <w:webHidden/>
          </w:rPr>
          <w:t>154</w:t>
        </w:r>
        <w:r w:rsidR="00922C85">
          <w:rPr>
            <w:noProof/>
            <w:webHidden/>
          </w:rPr>
          <w:fldChar w:fldCharType="end"/>
        </w:r>
      </w:hyperlink>
    </w:p>
    <w:p w14:paraId="2045E007" w14:textId="4F91179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1" w:history="1">
        <w:r w:rsidR="00922C85" w:rsidRPr="00BC3213">
          <w:rPr>
            <w:rStyle w:val="Hyperlink"/>
            <w:noProof/>
          </w:rPr>
          <w:t>6.6 Double spending and homework</w:t>
        </w:r>
        <w:r w:rsidR="00922C85">
          <w:rPr>
            <w:noProof/>
            <w:webHidden/>
          </w:rPr>
          <w:tab/>
        </w:r>
        <w:r w:rsidR="00922C85">
          <w:rPr>
            <w:noProof/>
            <w:webHidden/>
          </w:rPr>
          <w:fldChar w:fldCharType="begin"/>
        </w:r>
        <w:r w:rsidR="00922C85">
          <w:rPr>
            <w:noProof/>
            <w:webHidden/>
          </w:rPr>
          <w:instrText xml:space="preserve"> PAGEREF _Toc140749711 \h </w:instrText>
        </w:r>
        <w:r w:rsidR="00922C85">
          <w:rPr>
            <w:noProof/>
            <w:webHidden/>
          </w:rPr>
        </w:r>
        <w:r w:rsidR="00922C85">
          <w:rPr>
            <w:noProof/>
            <w:webHidden/>
          </w:rPr>
          <w:fldChar w:fldCharType="separate"/>
        </w:r>
        <w:r w:rsidR="00093F03">
          <w:rPr>
            <w:noProof/>
            <w:webHidden/>
          </w:rPr>
          <w:t>164</w:t>
        </w:r>
        <w:r w:rsidR="00922C85">
          <w:rPr>
            <w:noProof/>
            <w:webHidden/>
          </w:rPr>
          <w:fldChar w:fldCharType="end"/>
        </w:r>
      </w:hyperlink>
    </w:p>
    <w:p w14:paraId="33B031ED" w14:textId="29D124B2"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12" w:history="1">
        <w:r w:rsidR="00922C85" w:rsidRPr="00BC3213">
          <w:rPr>
            <w:rStyle w:val="Hyperlink"/>
            <w:noProof/>
          </w:rPr>
          <w:t>7 Marlowe</w:t>
        </w:r>
        <w:r w:rsidR="00922C85">
          <w:rPr>
            <w:noProof/>
            <w:webHidden/>
          </w:rPr>
          <w:tab/>
        </w:r>
        <w:r w:rsidR="00922C85">
          <w:rPr>
            <w:noProof/>
            <w:webHidden/>
          </w:rPr>
          <w:fldChar w:fldCharType="begin"/>
        </w:r>
        <w:r w:rsidR="00922C85">
          <w:rPr>
            <w:noProof/>
            <w:webHidden/>
          </w:rPr>
          <w:instrText xml:space="preserve"> PAGEREF _Toc140749712 \h </w:instrText>
        </w:r>
        <w:r w:rsidR="00922C85">
          <w:rPr>
            <w:noProof/>
            <w:webHidden/>
          </w:rPr>
        </w:r>
        <w:r w:rsidR="00922C85">
          <w:rPr>
            <w:noProof/>
            <w:webHidden/>
          </w:rPr>
          <w:fldChar w:fldCharType="separate"/>
        </w:r>
        <w:r w:rsidR="00093F03">
          <w:rPr>
            <w:noProof/>
            <w:webHidden/>
          </w:rPr>
          <w:t>168</w:t>
        </w:r>
        <w:r w:rsidR="00922C85">
          <w:rPr>
            <w:noProof/>
            <w:webHidden/>
          </w:rPr>
          <w:fldChar w:fldCharType="end"/>
        </w:r>
      </w:hyperlink>
    </w:p>
    <w:p w14:paraId="09783295" w14:textId="6CB954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3" w:history="1">
        <w:r w:rsidR="00922C85" w:rsidRPr="00BC3213">
          <w:rPr>
            <w:rStyle w:val="Hyperlink"/>
            <w:noProof/>
          </w:rPr>
          <w:t>7.1 Marlowe playground demo</w:t>
        </w:r>
        <w:r w:rsidR="00922C85">
          <w:rPr>
            <w:noProof/>
            <w:webHidden/>
          </w:rPr>
          <w:tab/>
        </w:r>
        <w:r w:rsidR="00922C85">
          <w:rPr>
            <w:noProof/>
            <w:webHidden/>
          </w:rPr>
          <w:fldChar w:fldCharType="begin"/>
        </w:r>
        <w:r w:rsidR="00922C85">
          <w:rPr>
            <w:noProof/>
            <w:webHidden/>
          </w:rPr>
          <w:instrText xml:space="preserve"> PAGEREF _Toc140749713 \h </w:instrText>
        </w:r>
        <w:r w:rsidR="00922C85">
          <w:rPr>
            <w:noProof/>
            <w:webHidden/>
          </w:rPr>
        </w:r>
        <w:r w:rsidR="00922C85">
          <w:rPr>
            <w:noProof/>
            <w:webHidden/>
          </w:rPr>
          <w:fldChar w:fldCharType="separate"/>
        </w:r>
        <w:r w:rsidR="00093F03">
          <w:rPr>
            <w:noProof/>
            <w:webHidden/>
          </w:rPr>
          <w:t>169</w:t>
        </w:r>
        <w:r w:rsidR="00922C85">
          <w:rPr>
            <w:noProof/>
            <w:webHidden/>
          </w:rPr>
          <w:fldChar w:fldCharType="end"/>
        </w:r>
      </w:hyperlink>
    </w:p>
    <w:p w14:paraId="63393DAB" w14:textId="24E50C1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4" w:history="1">
        <w:r w:rsidR="00922C85" w:rsidRPr="00BC3213">
          <w:rPr>
            <w:rStyle w:val="Hyperlink"/>
            <w:noProof/>
          </w:rPr>
          <w:t>7.2 Homework</w:t>
        </w:r>
        <w:r w:rsidR="00922C85">
          <w:rPr>
            <w:noProof/>
            <w:webHidden/>
          </w:rPr>
          <w:tab/>
        </w:r>
        <w:r w:rsidR="00922C85">
          <w:rPr>
            <w:noProof/>
            <w:webHidden/>
          </w:rPr>
          <w:fldChar w:fldCharType="begin"/>
        </w:r>
        <w:r w:rsidR="00922C85">
          <w:rPr>
            <w:noProof/>
            <w:webHidden/>
          </w:rPr>
          <w:instrText xml:space="preserve"> PAGEREF _Toc140749714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25FFA429" w14:textId="0C6603B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5" w:history="1">
        <w:r w:rsidR="00922C85" w:rsidRPr="00BC3213">
          <w:rPr>
            <w:rStyle w:val="Hyperlink"/>
            <w:noProof/>
          </w:rPr>
          <w:t>7.3 Marlowe Starter Kit: Docker</w:t>
        </w:r>
        <w:r w:rsidR="00922C85">
          <w:rPr>
            <w:noProof/>
            <w:webHidden/>
          </w:rPr>
          <w:tab/>
        </w:r>
        <w:r w:rsidR="00922C85">
          <w:rPr>
            <w:noProof/>
            <w:webHidden/>
          </w:rPr>
          <w:fldChar w:fldCharType="begin"/>
        </w:r>
        <w:r w:rsidR="00922C85">
          <w:rPr>
            <w:noProof/>
            <w:webHidden/>
          </w:rPr>
          <w:instrText xml:space="preserve"> PAGEREF _Toc140749715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5B4986F8" w14:textId="56CE2B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6" w:history="1">
        <w:r w:rsidR="00922C85" w:rsidRPr="00BC3213">
          <w:rPr>
            <w:rStyle w:val="Hyperlink"/>
            <w:noProof/>
          </w:rPr>
          <w:t>7.4 Marlowe Starter Kit: Preliminaries</w:t>
        </w:r>
        <w:r w:rsidR="00922C85">
          <w:rPr>
            <w:noProof/>
            <w:webHidden/>
          </w:rPr>
          <w:tab/>
        </w:r>
        <w:r w:rsidR="00922C85">
          <w:rPr>
            <w:noProof/>
            <w:webHidden/>
          </w:rPr>
          <w:fldChar w:fldCharType="begin"/>
        </w:r>
        <w:r w:rsidR="00922C85">
          <w:rPr>
            <w:noProof/>
            <w:webHidden/>
          </w:rPr>
          <w:instrText xml:space="preserve"> PAGEREF _Toc140749716 \h </w:instrText>
        </w:r>
        <w:r w:rsidR="00922C85">
          <w:rPr>
            <w:noProof/>
            <w:webHidden/>
          </w:rPr>
        </w:r>
        <w:r w:rsidR="00922C85">
          <w:rPr>
            <w:noProof/>
            <w:webHidden/>
          </w:rPr>
          <w:fldChar w:fldCharType="separate"/>
        </w:r>
        <w:r w:rsidR="00093F03">
          <w:rPr>
            <w:noProof/>
            <w:webHidden/>
          </w:rPr>
          <w:t>183</w:t>
        </w:r>
        <w:r w:rsidR="00922C85">
          <w:rPr>
            <w:noProof/>
            <w:webHidden/>
          </w:rPr>
          <w:fldChar w:fldCharType="end"/>
        </w:r>
      </w:hyperlink>
    </w:p>
    <w:p w14:paraId="2ECBBC46" w14:textId="20DD25B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7" w:history="1">
        <w:r w:rsidR="00922C85" w:rsidRPr="00BC3213">
          <w:rPr>
            <w:rStyle w:val="Hyperlink"/>
            <w:noProof/>
          </w:rPr>
          <w:t>7.5 Marlowe Starter Kit: ZCB using the Marlowe Runtime command-line client</w:t>
        </w:r>
        <w:r w:rsidR="00922C85">
          <w:rPr>
            <w:noProof/>
            <w:webHidden/>
          </w:rPr>
          <w:tab/>
        </w:r>
        <w:r w:rsidR="00922C85">
          <w:rPr>
            <w:noProof/>
            <w:webHidden/>
          </w:rPr>
          <w:fldChar w:fldCharType="begin"/>
        </w:r>
        <w:r w:rsidR="00922C85">
          <w:rPr>
            <w:noProof/>
            <w:webHidden/>
          </w:rPr>
          <w:instrText xml:space="preserve"> PAGEREF _Toc140749717 \h </w:instrText>
        </w:r>
        <w:r w:rsidR="00922C85">
          <w:rPr>
            <w:noProof/>
            <w:webHidden/>
          </w:rPr>
        </w:r>
        <w:r w:rsidR="00922C85">
          <w:rPr>
            <w:noProof/>
            <w:webHidden/>
          </w:rPr>
          <w:fldChar w:fldCharType="separate"/>
        </w:r>
        <w:r w:rsidR="00093F03">
          <w:rPr>
            <w:noProof/>
            <w:webHidden/>
          </w:rPr>
          <w:t>187</w:t>
        </w:r>
        <w:r w:rsidR="00922C85">
          <w:rPr>
            <w:noProof/>
            <w:webHidden/>
          </w:rPr>
          <w:fldChar w:fldCharType="end"/>
        </w:r>
      </w:hyperlink>
    </w:p>
    <w:p w14:paraId="59029DA6" w14:textId="4D910A6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8" w:history="1">
        <w:r w:rsidR="00922C85" w:rsidRPr="00BC3213">
          <w:rPr>
            <w:rStyle w:val="Hyperlink"/>
            <w:noProof/>
          </w:rPr>
          <w:t>7.6 Marlowe Starter Kit: ZCB using the Marlowe Runtime REST API</w:t>
        </w:r>
        <w:r w:rsidR="00922C85">
          <w:rPr>
            <w:noProof/>
            <w:webHidden/>
          </w:rPr>
          <w:tab/>
        </w:r>
        <w:r w:rsidR="00922C85">
          <w:rPr>
            <w:noProof/>
            <w:webHidden/>
          </w:rPr>
          <w:fldChar w:fldCharType="begin"/>
        </w:r>
        <w:r w:rsidR="00922C85">
          <w:rPr>
            <w:noProof/>
            <w:webHidden/>
          </w:rPr>
          <w:instrText xml:space="preserve"> PAGEREF _Toc140749718 \h </w:instrText>
        </w:r>
        <w:r w:rsidR="00922C85">
          <w:rPr>
            <w:noProof/>
            <w:webHidden/>
          </w:rPr>
        </w:r>
        <w:r w:rsidR="00922C85">
          <w:rPr>
            <w:noProof/>
            <w:webHidden/>
          </w:rPr>
          <w:fldChar w:fldCharType="separate"/>
        </w:r>
        <w:r w:rsidR="00093F03">
          <w:rPr>
            <w:noProof/>
            <w:webHidden/>
          </w:rPr>
          <w:t>198</w:t>
        </w:r>
        <w:r w:rsidR="00922C85">
          <w:rPr>
            <w:noProof/>
            <w:webHidden/>
          </w:rPr>
          <w:fldChar w:fldCharType="end"/>
        </w:r>
      </w:hyperlink>
    </w:p>
    <w:p w14:paraId="5466C970" w14:textId="44D055D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9" w:history="1">
        <w:r w:rsidR="00922C85" w:rsidRPr="00BC3213">
          <w:rPr>
            <w:rStyle w:val="Hyperlink"/>
            <w:noProof/>
          </w:rPr>
          <w:t>7.7 Marlowe Starter Kit: ZCB using the Marlowe Runtime CLI</w:t>
        </w:r>
        <w:r w:rsidR="00922C85">
          <w:rPr>
            <w:noProof/>
            <w:webHidden/>
          </w:rPr>
          <w:tab/>
        </w:r>
        <w:r w:rsidR="00922C85">
          <w:rPr>
            <w:noProof/>
            <w:webHidden/>
          </w:rPr>
          <w:fldChar w:fldCharType="begin"/>
        </w:r>
        <w:r w:rsidR="00922C85">
          <w:rPr>
            <w:noProof/>
            <w:webHidden/>
          </w:rPr>
          <w:instrText xml:space="preserve"> PAGEREF _Toc140749719 \h </w:instrText>
        </w:r>
        <w:r w:rsidR="00922C85">
          <w:rPr>
            <w:noProof/>
            <w:webHidden/>
          </w:rPr>
        </w:r>
        <w:r w:rsidR="00922C85">
          <w:rPr>
            <w:noProof/>
            <w:webHidden/>
          </w:rPr>
          <w:fldChar w:fldCharType="separate"/>
        </w:r>
        <w:r w:rsidR="00093F03">
          <w:rPr>
            <w:noProof/>
            <w:webHidden/>
          </w:rPr>
          <w:t>212</w:t>
        </w:r>
        <w:r w:rsidR="00922C85">
          <w:rPr>
            <w:noProof/>
            <w:webHidden/>
          </w:rPr>
          <w:fldChar w:fldCharType="end"/>
        </w:r>
      </w:hyperlink>
    </w:p>
    <w:p w14:paraId="064AA941" w14:textId="4248E4D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0" w:history="1">
        <w:r w:rsidR="00922C85" w:rsidRPr="00BC3213">
          <w:rPr>
            <w:rStyle w:val="Hyperlink"/>
            <w:noProof/>
          </w:rPr>
          <w:t>7.8 Marlowe Starter Kit: Escrow using the Marlowe Runtime's REST API</w:t>
        </w:r>
        <w:r w:rsidR="00922C85">
          <w:rPr>
            <w:noProof/>
            <w:webHidden/>
          </w:rPr>
          <w:tab/>
        </w:r>
        <w:r w:rsidR="00922C85">
          <w:rPr>
            <w:noProof/>
            <w:webHidden/>
          </w:rPr>
          <w:fldChar w:fldCharType="begin"/>
        </w:r>
        <w:r w:rsidR="00922C85">
          <w:rPr>
            <w:noProof/>
            <w:webHidden/>
          </w:rPr>
          <w:instrText xml:space="preserve"> PAGEREF _Toc140749720 \h </w:instrText>
        </w:r>
        <w:r w:rsidR="00922C85">
          <w:rPr>
            <w:noProof/>
            <w:webHidden/>
          </w:rPr>
        </w:r>
        <w:r w:rsidR="00922C85">
          <w:rPr>
            <w:noProof/>
            <w:webHidden/>
          </w:rPr>
          <w:fldChar w:fldCharType="separate"/>
        </w:r>
        <w:r w:rsidR="00093F03">
          <w:rPr>
            <w:noProof/>
            <w:webHidden/>
          </w:rPr>
          <w:t>220</w:t>
        </w:r>
        <w:r w:rsidR="00922C85">
          <w:rPr>
            <w:noProof/>
            <w:webHidden/>
          </w:rPr>
          <w:fldChar w:fldCharType="end"/>
        </w:r>
      </w:hyperlink>
    </w:p>
    <w:p w14:paraId="794BD4BD" w14:textId="005A918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1" w:history="1">
        <w:r w:rsidR="00922C85" w:rsidRPr="00BC3213">
          <w:rPr>
            <w:rStyle w:val="Hyperlink"/>
            <w:noProof/>
          </w:rPr>
          <w:t>7.9 Marlowe Starter Kit: Swap contract using the Marlowe Runtime's REST API</w:t>
        </w:r>
        <w:r w:rsidR="00922C85">
          <w:rPr>
            <w:noProof/>
            <w:webHidden/>
          </w:rPr>
          <w:tab/>
        </w:r>
        <w:r w:rsidR="00922C85">
          <w:rPr>
            <w:noProof/>
            <w:webHidden/>
          </w:rPr>
          <w:fldChar w:fldCharType="begin"/>
        </w:r>
        <w:r w:rsidR="00922C85">
          <w:rPr>
            <w:noProof/>
            <w:webHidden/>
          </w:rPr>
          <w:instrText xml:space="preserve"> PAGEREF _Toc140749721 \h </w:instrText>
        </w:r>
        <w:r w:rsidR="00922C85">
          <w:rPr>
            <w:noProof/>
            <w:webHidden/>
          </w:rPr>
        </w:r>
        <w:r w:rsidR="00922C85">
          <w:rPr>
            <w:noProof/>
            <w:webHidden/>
          </w:rPr>
          <w:fldChar w:fldCharType="separate"/>
        </w:r>
        <w:r w:rsidR="00093F03">
          <w:rPr>
            <w:noProof/>
            <w:webHidden/>
          </w:rPr>
          <w:t>235</w:t>
        </w:r>
        <w:r w:rsidR="00922C85">
          <w:rPr>
            <w:noProof/>
            <w:webHidden/>
          </w:rPr>
          <w:fldChar w:fldCharType="end"/>
        </w:r>
      </w:hyperlink>
    </w:p>
    <w:p w14:paraId="6D2D445A" w14:textId="4F630994"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2" w:history="1">
        <w:r w:rsidR="00922C85" w:rsidRPr="00BC3213">
          <w:rPr>
            <w:rStyle w:val="Hyperlink"/>
            <w:noProof/>
          </w:rPr>
          <w:t>8 Staking</w:t>
        </w:r>
        <w:r w:rsidR="00922C85">
          <w:rPr>
            <w:noProof/>
            <w:webHidden/>
          </w:rPr>
          <w:tab/>
        </w:r>
        <w:r w:rsidR="00922C85">
          <w:rPr>
            <w:noProof/>
            <w:webHidden/>
          </w:rPr>
          <w:fldChar w:fldCharType="begin"/>
        </w:r>
        <w:r w:rsidR="00922C85">
          <w:rPr>
            <w:noProof/>
            <w:webHidden/>
          </w:rPr>
          <w:instrText xml:space="preserve"> PAGEREF _Toc140749722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7CA42DE6" w14:textId="526012B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3" w:history="1">
        <w:r w:rsidR="00922C85" w:rsidRPr="00BC3213">
          <w:rPr>
            <w:rStyle w:val="Hyperlink"/>
            <w:noProof/>
          </w:rPr>
          <w:t>8.1 The Private Testnet</w:t>
        </w:r>
        <w:r w:rsidR="00922C85">
          <w:rPr>
            <w:noProof/>
            <w:webHidden/>
          </w:rPr>
          <w:tab/>
        </w:r>
        <w:r w:rsidR="00922C85">
          <w:rPr>
            <w:noProof/>
            <w:webHidden/>
          </w:rPr>
          <w:fldChar w:fldCharType="begin"/>
        </w:r>
        <w:r w:rsidR="00922C85">
          <w:rPr>
            <w:noProof/>
            <w:webHidden/>
          </w:rPr>
          <w:instrText xml:space="preserve"> PAGEREF _Toc140749723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4181BE7A" w14:textId="7B49D1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4" w:history="1">
        <w:r w:rsidR="00922C85" w:rsidRPr="00BC3213">
          <w:rPr>
            <w:rStyle w:val="Hyperlink"/>
            <w:noProof/>
          </w:rPr>
          <w:t>8.2 Plutus &amp; Staking</w:t>
        </w:r>
        <w:r w:rsidR="00922C85">
          <w:rPr>
            <w:noProof/>
            <w:webHidden/>
          </w:rPr>
          <w:tab/>
        </w:r>
        <w:r w:rsidR="00922C85">
          <w:rPr>
            <w:noProof/>
            <w:webHidden/>
          </w:rPr>
          <w:fldChar w:fldCharType="begin"/>
        </w:r>
        <w:r w:rsidR="00922C85">
          <w:rPr>
            <w:noProof/>
            <w:webHidden/>
          </w:rPr>
          <w:instrText xml:space="preserve"> PAGEREF _Toc140749724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297513C8" w14:textId="288E03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5" w:history="1">
        <w:r w:rsidR="00922C85" w:rsidRPr="00BC3213">
          <w:rPr>
            <w:rStyle w:val="Hyperlink"/>
            <w:noProof/>
          </w:rPr>
          <w:t>8.3 Trying it on the Testnet</w:t>
        </w:r>
        <w:r w:rsidR="00922C85">
          <w:rPr>
            <w:noProof/>
            <w:webHidden/>
          </w:rPr>
          <w:tab/>
        </w:r>
        <w:r w:rsidR="00922C85">
          <w:rPr>
            <w:noProof/>
            <w:webHidden/>
          </w:rPr>
          <w:fldChar w:fldCharType="begin"/>
        </w:r>
        <w:r w:rsidR="00922C85">
          <w:rPr>
            <w:noProof/>
            <w:webHidden/>
          </w:rPr>
          <w:instrText xml:space="preserve"> PAGEREF _Toc140749725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0B84A1BF" w14:textId="4B743A8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6" w:history="1">
        <w:r w:rsidR="00922C85" w:rsidRPr="00BC3213">
          <w:rPr>
            <w:rStyle w:val="Hyperlink"/>
            <w:noProof/>
          </w:rPr>
          <w:t>8.4 Homework</w:t>
        </w:r>
        <w:r w:rsidR="00922C85">
          <w:rPr>
            <w:noProof/>
            <w:webHidden/>
          </w:rPr>
          <w:tab/>
        </w:r>
        <w:r w:rsidR="00922C85">
          <w:rPr>
            <w:noProof/>
            <w:webHidden/>
          </w:rPr>
          <w:fldChar w:fldCharType="begin"/>
        </w:r>
        <w:r w:rsidR="00922C85">
          <w:rPr>
            <w:noProof/>
            <w:webHidden/>
          </w:rPr>
          <w:instrText xml:space="preserve"> PAGEREF _Toc140749726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7A3DD7CD" w14:textId="0E8F58C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7" w:history="1">
        <w:r w:rsidR="00922C85" w:rsidRPr="00BC3213">
          <w:rPr>
            <w:rStyle w:val="Hyperlink"/>
            <w:noProof/>
          </w:rPr>
          <w:t>9 Creating our own Stablecoin DApp</w:t>
        </w:r>
        <w:r w:rsidR="00922C85">
          <w:rPr>
            <w:noProof/>
            <w:webHidden/>
          </w:rPr>
          <w:tab/>
        </w:r>
        <w:r w:rsidR="00922C85">
          <w:rPr>
            <w:noProof/>
            <w:webHidden/>
          </w:rPr>
          <w:fldChar w:fldCharType="begin"/>
        </w:r>
        <w:r w:rsidR="00922C85">
          <w:rPr>
            <w:noProof/>
            <w:webHidden/>
          </w:rPr>
          <w:instrText xml:space="preserve"> PAGEREF _Toc140749727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318CD540" w14:textId="3046E9A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8" w:history="1">
        <w:r w:rsidR="00922C85" w:rsidRPr="00BC3213">
          <w:rPr>
            <w:rStyle w:val="Hyperlink"/>
            <w:noProof/>
          </w:rPr>
          <w:t>9.1 Using our Stablecoin UI</w:t>
        </w:r>
        <w:r w:rsidR="00922C85">
          <w:rPr>
            <w:noProof/>
            <w:webHidden/>
          </w:rPr>
          <w:tab/>
        </w:r>
        <w:r w:rsidR="00922C85">
          <w:rPr>
            <w:noProof/>
            <w:webHidden/>
          </w:rPr>
          <w:fldChar w:fldCharType="begin"/>
        </w:r>
        <w:r w:rsidR="00922C85">
          <w:rPr>
            <w:noProof/>
            <w:webHidden/>
          </w:rPr>
          <w:instrText xml:space="preserve"> PAGEREF _Toc140749728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2DDC2CF" w14:textId="03ED57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9" w:history="1">
        <w:r w:rsidR="00922C85" w:rsidRPr="00BC3213">
          <w:rPr>
            <w:rStyle w:val="Hyperlink"/>
            <w:noProof/>
          </w:rPr>
          <w:t>9.2 Stablecoin's Oracle</w:t>
        </w:r>
        <w:r w:rsidR="00922C85">
          <w:rPr>
            <w:noProof/>
            <w:webHidden/>
          </w:rPr>
          <w:tab/>
        </w:r>
        <w:r w:rsidR="00922C85">
          <w:rPr>
            <w:noProof/>
            <w:webHidden/>
          </w:rPr>
          <w:fldChar w:fldCharType="begin"/>
        </w:r>
        <w:r w:rsidR="00922C85">
          <w:rPr>
            <w:noProof/>
            <w:webHidden/>
          </w:rPr>
          <w:instrText xml:space="preserve"> PAGEREF _Toc140749729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087286A" w14:textId="4A886E5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0" w:history="1">
        <w:r w:rsidR="00922C85" w:rsidRPr="00BC3213">
          <w:rPr>
            <w:rStyle w:val="Hyperlink"/>
            <w:noProof/>
          </w:rPr>
          <w:t>9.3 Deploying Stablecoin's Reference scripts</w:t>
        </w:r>
        <w:r w:rsidR="00922C85">
          <w:rPr>
            <w:noProof/>
            <w:webHidden/>
          </w:rPr>
          <w:tab/>
        </w:r>
        <w:r w:rsidR="00922C85">
          <w:rPr>
            <w:noProof/>
            <w:webHidden/>
          </w:rPr>
          <w:fldChar w:fldCharType="begin"/>
        </w:r>
        <w:r w:rsidR="00922C85">
          <w:rPr>
            <w:noProof/>
            <w:webHidden/>
          </w:rPr>
          <w:instrText xml:space="preserve"> PAGEREF _Toc140749730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2C261A3E" w14:textId="0203222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1" w:history="1">
        <w:r w:rsidR="00922C85" w:rsidRPr="00BC3213">
          <w:rPr>
            <w:rStyle w:val="Hyperlink"/>
            <w:noProof/>
          </w:rPr>
          <w:t>9.4 Minting Stablecoins</w:t>
        </w:r>
        <w:r w:rsidR="00922C85">
          <w:rPr>
            <w:noProof/>
            <w:webHidden/>
          </w:rPr>
          <w:tab/>
        </w:r>
        <w:r w:rsidR="00922C85">
          <w:rPr>
            <w:noProof/>
            <w:webHidden/>
          </w:rPr>
          <w:fldChar w:fldCharType="begin"/>
        </w:r>
        <w:r w:rsidR="00922C85">
          <w:rPr>
            <w:noProof/>
            <w:webHidden/>
          </w:rPr>
          <w:instrText xml:space="preserve"> PAGEREF _Toc140749731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4CC97BB0" w14:textId="18191DB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2" w:history="1">
        <w:r w:rsidR="00922C85" w:rsidRPr="00BC3213">
          <w:rPr>
            <w:rStyle w:val="Hyperlink"/>
            <w:noProof/>
          </w:rPr>
          <w:t>9.5 Burning Stablecoins and Liquidating positions</w:t>
        </w:r>
        <w:r w:rsidR="00922C85">
          <w:rPr>
            <w:noProof/>
            <w:webHidden/>
          </w:rPr>
          <w:tab/>
        </w:r>
        <w:r w:rsidR="00922C85">
          <w:rPr>
            <w:noProof/>
            <w:webHidden/>
          </w:rPr>
          <w:fldChar w:fldCharType="begin"/>
        </w:r>
        <w:r w:rsidR="00922C85">
          <w:rPr>
            <w:noProof/>
            <w:webHidden/>
          </w:rPr>
          <w:instrText xml:space="preserve"> PAGEREF _Toc140749732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689AED7F" w14:textId="2E9E22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3" w:history="1">
        <w:r w:rsidR="00922C85" w:rsidRPr="00BC3213">
          <w:rPr>
            <w:rStyle w:val="Hyperlink"/>
            <w:noProof/>
          </w:rPr>
          <w:t>9.6 Testing our Stablecoin's scripts</w:t>
        </w:r>
        <w:r w:rsidR="00922C85">
          <w:rPr>
            <w:noProof/>
            <w:webHidden/>
          </w:rPr>
          <w:tab/>
        </w:r>
        <w:r w:rsidR="00922C85">
          <w:rPr>
            <w:noProof/>
            <w:webHidden/>
          </w:rPr>
          <w:fldChar w:fldCharType="begin"/>
        </w:r>
        <w:r w:rsidR="00922C85">
          <w:rPr>
            <w:noProof/>
            <w:webHidden/>
          </w:rPr>
          <w:instrText xml:space="preserve"> PAGEREF _Toc140749733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A9603D2" w14:textId="792354D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4" w:history="1">
        <w:r w:rsidR="00922C85" w:rsidRPr="00BC3213">
          <w:rPr>
            <w:rStyle w:val="Hyperlink"/>
            <w:noProof/>
          </w:rPr>
          <w:t>9.7 Homework</w:t>
        </w:r>
        <w:r w:rsidR="00922C85">
          <w:rPr>
            <w:noProof/>
            <w:webHidden/>
          </w:rPr>
          <w:tab/>
        </w:r>
        <w:r w:rsidR="00922C85">
          <w:rPr>
            <w:noProof/>
            <w:webHidden/>
          </w:rPr>
          <w:fldChar w:fldCharType="begin"/>
        </w:r>
        <w:r w:rsidR="00922C85">
          <w:rPr>
            <w:noProof/>
            <w:webHidden/>
          </w:rPr>
          <w:instrText xml:space="preserve"> PAGEREF _Toc140749734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81D4B3C" w14:textId="34C71C89"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35" w:history="1">
        <w:r w:rsidR="00922C85" w:rsidRPr="00BC3213">
          <w:rPr>
            <w:rStyle w:val="Hyperlink"/>
            <w:noProof/>
          </w:rPr>
          <w:t>10 Third-party Cardano tools</w:t>
        </w:r>
        <w:r w:rsidR="00922C85">
          <w:rPr>
            <w:noProof/>
            <w:webHidden/>
          </w:rPr>
          <w:tab/>
        </w:r>
        <w:r w:rsidR="00922C85">
          <w:rPr>
            <w:noProof/>
            <w:webHidden/>
          </w:rPr>
          <w:fldChar w:fldCharType="begin"/>
        </w:r>
        <w:r w:rsidR="00922C85">
          <w:rPr>
            <w:noProof/>
            <w:webHidden/>
          </w:rPr>
          <w:instrText xml:space="preserve"> PAGEREF _Toc140749735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66DBFC42" w14:textId="3CA322C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6" w:history="1">
        <w:r w:rsidR="00922C85" w:rsidRPr="00BC3213">
          <w:rPr>
            <w:rStyle w:val="Hyperlink"/>
            <w:noProof/>
          </w:rPr>
          <w:t>10.1 Developing a DApp with MeshJS and PluTs</w:t>
        </w:r>
        <w:r w:rsidR="00922C85">
          <w:rPr>
            <w:noProof/>
            <w:webHidden/>
          </w:rPr>
          <w:tab/>
        </w:r>
        <w:r w:rsidR="00922C85">
          <w:rPr>
            <w:noProof/>
            <w:webHidden/>
          </w:rPr>
          <w:fldChar w:fldCharType="begin"/>
        </w:r>
        <w:r w:rsidR="00922C85">
          <w:rPr>
            <w:noProof/>
            <w:webHidden/>
          </w:rPr>
          <w:instrText xml:space="preserve"> PAGEREF _Toc140749736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20696A69" w14:textId="13872A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7" w:history="1">
        <w:r w:rsidR="00922C85" w:rsidRPr="00BC3213">
          <w:rPr>
            <w:rStyle w:val="Hyperlink"/>
            <w:noProof/>
          </w:rPr>
          <w:t>10.2 Developing smart contracts with PluTs</w:t>
        </w:r>
        <w:r w:rsidR="00922C85">
          <w:rPr>
            <w:noProof/>
            <w:webHidden/>
          </w:rPr>
          <w:tab/>
        </w:r>
        <w:r w:rsidR="00922C85">
          <w:rPr>
            <w:noProof/>
            <w:webHidden/>
          </w:rPr>
          <w:fldChar w:fldCharType="begin"/>
        </w:r>
        <w:r w:rsidR="00922C85">
          <w:rPr>
            <w:noProof/>
            <w:webHidden/>
          </w:rPr>
          <w:instrText xml:space="preserve"> PAGEREF _Toc140749737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7241058" w14:textId="3CDE505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8" w:history="1">
        <w:r w:rsidR="00922C85" w:rsidRPr="00BC3213">
          <w:rPr>
            <w:rStyle w:val="Hyperlink"/>
            <w:noProof/>
          </w:rPr>
          <w:t>10.3 Developing smart contracts with OpShin and PyCardano</w:t>
        </w:r>
        <w:r w:rsidR="00922C85">
          <w:rPr>
            <w:noProof/>
            <w:webHidden/>
          </w:rPr>
          <w:tab/>
        </w:r>
        <w:r w:rsidR="00922C85">
          <w:rPr>
            <w:noProof/>
            <w:webHidden/>
          </w:rPr>
          <w:fldChar w:fldCharType="begin"/>
        </w:r>
        <w:r w:rsidR="00922C85">
          <w:rPr>
            <w:noProof/>
            <w:webHidden/>
          </w:rPr>
          <w:instrText xml:space="preserve"> PAGEREF _Toc140749738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D93BD6A" w14:textId="058FAC2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9" w:history="1">
        <w:r w:rsidR="00922C85" w:rsidRPr="00BC3213">
          <w:rPr>
            <w:rStyle w:val="Hyperlink"/>
            <w:noProof/>
          </w:rPr>
          <w:t>10.4 Developing smart contracts with Plutarch</w:t>
        </w:r>
        <w:r w:rsidR="00922C85">
          <w:rPr>
            <w:noProof/>
            <w:webHidden/>
          </w:rPr>
          <w:tab/>
        </w:r>
        <w:r w:rsidR="00922C85">
          <w:rPr>
            <w:noProof/>
            <w:webHidden/>
          </w:rPr>
          <w:fldChar w:fldCharType="begin"/>
        </w:r>
        <w:r w:rsidR="00922C85">
          <w:rPr>
            <w:noProof/>
            <w:webHidden/>
          </w:rPr>
          <w:instrText xml:space="preserve"> PAGEREF _Toc140749739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7D63CE2" w14:textId="4CEA8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40" w:history="1">
        <w:r w:rsidR="00922C85" w:rsidRPr="00BC3213">
          <w:rPr>
            <w:rStyle w:val="Hyperlink"/>
            <w:noProof/>
          </w:rPr>
          <w:t>10.5 Developing smart contracts with Aiken</w:t>
        </w:r>
        <w:r w:rsidR="00922C85">
          <w:rPr>
            <w:noProof/>
            <w:webHidden/>
          </w:rPr>
          <w:tab/>
        </w:r>
        <w:r w:rsidR="00922C85">
          <w:rPr>
            <w:noProof/>
            <w:webHidden/>
          </w:rPr>
          <w:fldChar w:fldCharType="begin"/>
        </w:r>
        <w:r w:rsidR="00922C85">
          <w:rPr>
            <w:noProof/>
            <w:webHidden/>
          </w:rPr>
          <w:instrText xml:space="preserve"> PAGEREF _Toc140749740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0EA9ED6" w14:textId="30E1405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41" w:history="1">
        <w:r w:rsidR="00922C85" w:rsidRPr="00BC3213">
          <w:rPr>
            <w:rStyle w:val="Hyperlink"/>
            <w:noProof/>
          </w:rPr>
          <w:t>11 Resources</w:t>
        </w:r>
        <w:r w:rsidR="00922C85">
          <w:rPr>
            <w:noProof/>
            <w:webHidden/>
          </w:rPr>
          <w:tab/>
        </w:r>
        <w:r w:rsidR="00922C85">
          <w:rPr>
            <w:noProof/>
            <w:webHidden/>
          </w:rPr>
          <w:fldChar w:fldCharType="begin"/>
        </w:r>
        <w:r w:rsidR="00922C85">
          <w:rPr>
            <w:noProof/>
            <w:webHidden/>
          </w:rPr>
          <w:instrText xml:space="preserve"> PAGEREF _Toc140749741 \h </w:instrText>
        </w:r>
        <w:r w:rsidR="00922C85">
          <w:rPr>
            <w:noProof/>
            <w:webHidden/>
          </w:rPr>
        </w:r>
        <w:r w:rsidR="00922C85">
          <w:rPr>
            <w:noProof/>
            <w:webHidden/>
          </w:rPr>
          <w:fldChar w:fldCharType="separate"/>
        </w:r>
        <w:r w:rsidR="00093F03">
          <w:rPr>
            <w:noProof/>
            <w:webHidden/>
          </w:rPr>
          <w:t>251</w:t>
        </w:r>
        <w:r w:rsidR="00922C85">
          <w:rPr>
            <w:noProof/>
            <w:webHidden/>
          </w:rPr>
          <w:fldChar w:fldCharType="end"/>
        </w:r>
      </w:hyperlink>
    </w:p>
    <w:p w14:paraId="06998CF6" w14:textId="73DC77F1"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55651A72" w14:textId="77777777" w:rsidR="00922C85" w:rsidRDefault="00922C85" w:rsidP="009A40A1"/>
    <w:p w14:paraId="7EBE785E" w14:textId="77777777" w:rsidR="00922C85" w:rsidRDefault="00922C85" w:rsidP="009A40A1"/>
    <w:p w14:paraId="2029292C" w14:textId="77777777" w:rsidR="00922C85" w:rsidRDefault="00922C85" w:rsidP="009A40A1"/>
    <w:p w14:paraId="0CC14389" w14:textId="77777777" w:rsidR="00922C85" w:rsidRDefault="00922C85" w:rsidP="009A40A1"/>
    <w:p w14:paraId="179A6478" w14:textId="77777777" w:rsidR="00922C85" w:rsidRDefault="00922C85" w:rsidP="009A40A1"/>
    <w:p w14:paraId="272F6DB1" w14:textId="77777777" w:rsidR="00922C85" w:rsidRDefault="00922C85" w:rsidP="009A40A1"/>
    <w:p w14:paraId="6698A253" w14:textId="77777777" w:rsidR="00922C85" w:rsidRDefault="00922C85" w:rsidP="009A40A1"/>
    <w:p w14:paraId="518103BC" w14:textId="77777777" w:rsidR="00922C85" w:rsidRDefault="00922C85" w:rsidP="009A40A1"/>
    <w:p w14:paraId="0C81C0D1" w14:textId="77777777" w:rsidR="00922C85" w:rsidRDefault="00922C85" w:rsidP="009A40A1"/>
    <w:p w14:paraId="62CAABCF" w14:textId="77777777" w:rsidR="00922C85" w:rsidRDefault="00922C85" w:rsidP="009A40A1"/>
    <w:p w14:paraId="44914AA1" w14:textId="77777777" w:rsidR="00922C85" w:rsidRDefault="00922C85"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CAE4772"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093F03">
        <w:rPr>
          <w:noProof/>
        </w:rPr>
        <w:t>44</w:t>
      </w:r>
      <w:r w:rsidR="004931AA">
        <w:rPr>
          <w:noProof/>
        </w:rPr>
        <w:fldChar w:fldCharType="end"/>
      </w:r>
    </w:p>
    <w:p w14:paraId="0DB0E524" w14:textId="1DD6AB1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sidR="00093F03">
        <w:rPr>
          <w:noProof/>
        </w:rPr>
        <w:t>65</w:t>
      </w:r>
      <w:r>
        <w:rPr>
          <w:noProof/>
        </w:rPr>
        <w:fldChar w:fldCharType="end"/>
      </w:r>
    </w:p>
    <w:p w14:paraId="56535218" w14:textId="7D71D77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sidR="00093F03">
        <w:rPr>
          <w:noProof/>
        </w:rPr>
        <w:t>66</w:t>
      </w:r>
      <w:r>
        <w:rPr>
          <w:noProof/>
        </w:rPr>
        <w:fldChar w:fldCharType="end"/>
      </w:r>
    </w:p>
    <w:p w14:paraId="55814F83" w14:textId="6E4D425D"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sidR="00093F03">
        <w:rPr>
          <w:noProof/>
        </w:rPr>
        <w:t>66</w:t>
      </w:r>
      <w:r>
        <w:rPr>
          <w:noProof/>
        </w:rPr>
        <w:fldChar w:fldCharType="end"/>
      </w:r>
    </w:p>
    <w:p w14:paraId="5CD44AE6" w14:textId="53DB979F"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sidR="00093F03">
        <w:rPr>
          <w:noProof/>
        </w:rPr>
        <w:t>66</w:t>
      </w:r>
      <w:r>
        <w:rPr>
          <w:noProof/>
        </w:rPr>
        <w:fldChar w:fldCharType="end"/>
      </w:r>
    </w:p>
    <w:p w14:paraId="574A527D" w14:textId="0A22D57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sidR="00093F03">
        <w:rPr>
          <w:noProof/>
        </w:rPr>
        <w:t>67</w:t>
      </w:r>
      <w:r>
        <w:rPr>
          <w:noProof/>
        </w:rPr>
        <w:fldChar w:fldCharType="end"/>
      </w:r>
    </w:p>
    <w:p w14:paraId="594B65B1" w14:textId="6C38C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sidR="00093F03">
        <w:rPr>
          <w:noProof/>
        </w:rPr>
        <w:t>67</w:t>
      </w:r>
      <w:r>
        <w:rPr>
          <w:noProof/>
        </w:rPr>
        <w:fldChar w:fldCharType="end"/>
      </w:r>
    </w:p>
    <w:p w14:paraId="3C8920CD" w14:textId="7751430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sidR="00093F03">
        <w:rPr>
          <w:noProof/>
        </w:rPr>
        <w:t>68</w:t>
      </w:r>
      <w:r>
        <w:rPr>
          <w:noProof/>
        </w:rPr>
        <w:fldChar w:fldCharType="end"/>
      </w:r>
    </w:p>
    <w:p w14:paraId="73BC28B8" w14:textId="260CF2E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sidR="00093F03">
        <w:rPr>
          <w:noProof/>
        </w:rPr>
        <w:t>68</w:t>
      </w:r>
      <w:r>
        <w:rPr>
          <w:noProof/>
        </w:rPr>
        <w:fldChar w:fldCharType="end"/>
      </w:r>
    </w:p>
    <w:p w14:paraId="1473094B" w14:textId="03C0C2D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sidR="00093F03">
        <w:rPr>
          <w:noProof/>
        </w:rPr>
        <w:t>69</w:t>
      </w:r>
      <w:r>
        <w:rPr>
          <w:noProof/>
        </w:rPr>
        <w:fldChar w:fldCharType="end"/>
      </w:r>
    </w:p>
    <w:p w14:paraId="1C382BD5" w14:textId="1B9FA1C1"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sidR="00093F03">
        <w:rPr>
          <w:noProof/>
        </w:rPr>
        <w:t>71</w:t>
      </w:r>
      <w:r>
        <w:rPr>
          <w:noProof/>
        </w:rPr>
        <w:fldChar w:fldCharType="end"/>
      </w:r>
    </w:p>
    <w:p w14:paraId="31F65CF3" w14:textId="54CE87D2"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sidR="00093F03">
        <w:rPr>
          <w:noProof/>
        </w:rPr>
        <w:t>71</w:t>
      </w:r>
      <w:r>
        <w:rPr>
          <w:noProof/>
        </w:rPr>
        <w:fldChar w:fldCharType="end"/>
      </w:r>
    </w:p>
    <w:p w14:paraId="5358B68F" w14:textId="5A524851"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sidR="00093F03">
        <w:rPr>
          <w:noProof/>
        </w:rPr>
        <w:t>72</w:t>
      </w:r>
      <w:r>
        <w:rPr>
          <w:noProof/>
        </w:rPr>
        <w:fldChar w:fldCharType="end"/>
      </w:r>
    </w:p>
    <w:p w14:paraId="0D607574" w14:textId="0F18DE3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sidR="00093F03">
        <w:rPr>
          <w:noProof/>
        </w:rPr>
        <w:t>72</w:t>
      </w:r>
      <w:r>
        <w:rPr>
          <w:noProof/>
        </w:rPr>
        <w:fldChar w:fldCharType="end"/>
      </w:r>
    </w:p>
    <w:p w14:paraId="48868D06" w14:textId="763CD94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sidR="00093F03">
        <w:rPr>
          <w:noProof/>
        </w:rPr>
        <w:t>79</w:t>
      </w:r>
      <w:r>
        <w:rPr>
          <w:noProof/>
        </w:rPr>
        <w:fldChar w:fldCharType="end"/>
      </w:r>
    </w:p>
    <w:p w14:paraId="6CDD0D9F" w14:textId="066ACFA9"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sidR="00093F03">
        <w:rPr>
          <w:noProof/>
        </w:rPr>
        <w:t>80</w:t>
      </w:r>
      <w:r>
        <w:rPr>
          <w:noProof/>
        </w:rPr>
        <w:fldChar w:fldCharType="end"/>
      </w:r>
    </w:p>
    <w:p w14:paraId="776082EC" w14:textId="705BAB2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sidR="00093F03">
        <w:rPr>
          <w:noProof/>
        </w:rPr>
        <w:t>116</w:t>
      </w:r>
      <w:r>
        <w:rPr>
          <w:noProof/>
        </w:rPr>
        <w:fldChar w:fldCharType="end"/>
      </w:r>
    </w:p>
    <w:p w14:paraId="4C8B82CE" w14:textId="3DD8DD0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sidR="00093F03">
        <w:rPr>
          <w:noProof/>
        </w:rPr>
        <w:t>116</w:t>
      </w:r>
      <w:r>
        <w:rPr>
          <w:noProof/>
        </w:rPr>
        <w:fldChar w:fldCharType="end"/>
      </w:r>
    </w:p>
    <w:p w14:paraId="1F260868" w14:textId="741ACFE2"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sidR="00093F03">
        <w:rPr>
          <w:noProof/>
        </w:rPr>
        <w:t>153</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40749671"/>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5568386B"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FA2CC5">
              <w:rPr>
                <w:rFonts w:asciiTheme="minorHAnsi" w:hAnsiTheme="minorHAnsi" w:cstheme="minorHAnsi"/>
                <w:szCs w:val="24"/>
              </w:rPr>
              <w:t>simpl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or</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inancial</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contracts</w:t>
            </w:r>
            <w:proofErr w:type="spellEnd"/>
            <w:r w:rsidRPr="00ED0F75">
              <w:rPr>
                <w:rFonts w:asciiTheme="minorHAnsi" w:hAnsiTheme="minorHAnsi" w:cstheme="minorHAnsi"/>
                <w:szCs w:val="24"/>
              </w:rPr>
              <w:t xml:space="preserve"> </w:t>
            </w:r>
            <w:proofErr w:type="spellStart"/>
            <w:r w:rsidR="003230A2">
              <w:rPr>
                <w:rFonts w:asciiTheme="minorHAnsi" w:hAnsiTheme="minorHAnsi" w:cstheme="minorHAnsi"/>
                <w:szCs w:val="24"/>
              </w:rPr>
              <w:t>and</w:t>
            </w:r>
            <w:proofErr w:type="spellEnd"/>
            <w:r w:rsidR="00E27BF7">
              <w:rPr>
                <w:rFonts w:asciiTheme="minorHAnsi" w:hAnsiTheme="minorHAnsi" w:cstheme="minorHAnsi"/>
                <w:szCs w:val="24"/>
              </w:rPr>
              <w:t xml:space="preserve"> </w:t>
            </w:r>
            <w:r w:rsidR="004B5F37">
              <w:rPr>
                <w:rFonts w:asciiTheme="minorHAnsi" w:hAnsiTheme="minorHAnsi" w:cstheme="minorHAnsi"/>
                <w:szCs w:val="24"/>
              </w:rPr>
              <w:t>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3B9991B9"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r w:rsidR="00081635">
        <w:rPr>
          <w:szCs w:val="24"/>
        </w:rPr>
        <w:t xml:space="preserve"> </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4074967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40749673"/>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cli command line tool which can construct off chain transactions. To use this tool a</w:t>
      </w:r>
      <w:r w:rsidR="00654BC8">
        <w:rPr>
          <w:szCs w:val="24"/>
        </w:rPr>
        <w:t xml:space="preserve"> Cardano </w:t>
      </w:r>
      <w:r>
        <w:rPr>
          <w:szCs w:val="24"/>
        </w:rPr>
        <w:t xml:space="preserve">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40749674"/>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40749675"/>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6CFAD317"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r w:rsidR="00A0539F">
        <w:rPr>
          <w:lang w:val="sl-SI" w:eastAsia="zh-CN"/>
        </w:rPr>
        <w:t xml:space="preserve"> </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 xml:space="preserve">ardano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40749676"/>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40749677"/>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Cardano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271ABD9"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093F03">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r w:rsidR="00B85722">
        <w:rPr>
          <w:szCs w:val="24"/>
        </w:rPr>
        <w:t xml:space="preserve">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proofErr w:type="spellStart"/>
      <w:r w:rsidR="00BC2368">
        <w:t>t</w:t>
      </w:r>
      <w:r>
        <w: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40749678"/>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ADFBE12"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w:t>
      </w:r>
      <w:r w:rsidR="00277C6E">
        <w:rPr>
          <w:szCs w:val="24"/>
        </w:rPr>
        <w:t>In</w:t>
      </w:r>
      <w:r w:rsidR="00A55525">
        <w:rPr>
          <w:szCs w:val="24"/>
        </w:rPr>
        <w:t xml:space="preserve"> proof-of-work blockchains miners </w:t>
      </w:r>
      <w:r w:rsidR="00F72DFB">
        <w:rPr>
          <w:szCs w:val="24"/>
        </w:rPr>
        <w:t>are solving</w:t>
      </w:r>
      <w:r w:rsidR="00A55525">
        <w:rPr>
          <w:szCs w:val="24"/>
        </w:rPr>
        <w:t xml:space="preser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0E6F40">
      <w:pPr>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FD1469">
      <w:pPr>
        <w:spacing w:before="0"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4E0B560" w:rsidR="00C300A1" w:rsidRPr="009F7BE6" w:rsidRDefault="00B45E24" w:rsidP="009F7BE6">
      <w:pPr>
        <w:pStyle w:val="Heading2"/>
        <w:rPr>
          <w:sz w:val="24"/>
          <w:szCs w:val="24"/>
        </w:rPr>
      </w:pPr>
      <w:bookmarkStart w:id="11" w:name="_Toc140749679"/>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r w:rsidR="007D1F01">
        <w:rPr>
          <w:sz w:val="24"/>
          <w:szCs w:val="24"/>
        </w:rPr>
        <w:t xml:space="preserve"> </w:t>
      </w:r>
    </w:p>
    <w:p w14:paraId="349639B8" w14:textId="2D9E6A64"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w:t>
      </w:r>
      <w:r w:rsidR="00554EE5">
        <w:rPr>
          <w:szCs w:val="24"/>
        </w:rPr>
        <w:t>,</w:t>
      </w:r>
      <w:r>
        <w:rPr>
          <w:szCs w:val="24"/>
        </w:rPr>
        <w:t xml:space="preserve">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w:t>
      </w:r>
      <w:r w:rsidR="008C19B0">
        <w:rPr>
          <w:szCs w:val="24"/>
        </w:rPr>
        <w:t>,</w:t>
      </w:r>
      <w:r w:rsidR="00C300A1" w:rsidRPr="00AC0AC1">
        <w:rPr>
          <w:szCs w:val="24"/>
        </w:rPr>
        <w:t xml:space="preserve">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F2ACF6B"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C15BB7">
        <w:rPr>
          <w:rFonts w:cs="Calibri"/>
          <w:color w:val="000000"/>
        </w:rPr>
        <w:t xml:space="preserve">In contrast if we construct a transaction that spends funds from a public key address and not a script </w:t>
      </w:r>
      <w:r w:rsidR="00FD1469">
        <w:rPr>
          <w:rFonts w:cs="Calibri"/>
          <w:color w:val="000000"/>
        </w:rPr>
        <w:t>address,</w:t>
      </w:r>
      <w:r w:rsidR="00C15BB7">
        <w:rPr>
          <w:rFonts w:cs="Calibri"/>
          <w:color w:val="000000"/>
        </w:rPr>
        <w:t xml:space="preserve"> we only need to add a signature with the private key that belongs to the public key. </w:t>
      </w:r>
    </w:p>
    <w:p w14:paraId="208C70C4" w14:textId="2982BC8C" w:rsidR="00E26792" w:rsidRDefault="003017FB" w:rsidP="00C300A1">
      <w:pPr>
        <w:spacing w:after="0"/>
        <w:rPr>
          <w:szCs w:val="24"/>
        </w:rPr>
      </w:pPr>
      <w:r>
        <w:rPr>
          <w:szCs w:val="24"/>
        </w:rPr>
        <w:lastRenderedPageBreak/>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w:t>
      </w:r>
      <w:r w:rsidR="005E4201">
        <w:rPr>
          <w:szCs w:val="24"/>
        </w:rPr>
        <w:lastRenderedPageBreak/>
        <w:t xml:space="preserve">(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6A1CD715"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w:t>
      </w:r>
      <w:r w:rsidR="00E57CC4">
        <w:rPr>
          <w:szCs w:val="24"/>
        </w:rPr>
        <w:t>a</w:t>
      </w:r>
      <w:r w:rsidR="002D7CCA">
        <w:rPr>
          <w:szCs w:val="24"/>
        </w:rPr>
        <w:t xml:space="preserv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w:t>
      </w:r>
      <w:r w:rsidR="00B6042F">
        <w:rPr>
          <w:szCs w:val="24"/>
        </w:rPr>
        <w:lastRenderedPageBreak/>
        <w:t xml:space="preserve">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r w:rsidR="00C15BB7" w:rsidRPr="00C15BB7">
        <w:rPr>
          <w:szCs w:val="24"/>
        </w:rPr>
        <w:t xml:space="preserve">Also, there are cases where transactions consume and produce new </w:t>
      </w:r>
      <w:r w:rsidR="0092631A">
        <w:rPr>
          <w:szCs w:val="24"/>
        </w:rPr>
        <w:t>UTXOs</w:t>
      </w:r>
      <w:r w:rsidR="00C15BB7" w:rsidRPr="00C15BB7">
        <w:rPr>
          <w:szCs w:val="24"/>
        </w:rPr>
        <w:t xml:space="preserve"> for the same script</w:t>
      </w:r>
      <w:r w:rsidR="00C15BB7">
        <w:rPr>
          <w:szCs w:val="24"/>
        </w:rPr>
        <w:t>.</w:t>
      </w:r>
      <w:r w:rsidR="00C15BB7" w:rsidRPr="00C15BB7">
        <w:rPr>
          <w:szCs w:val="24"/>
        </w:rPr>
        <w:t xml:space="preserve"> </w:t>
      </w:r>
      <w:r w:rsidR="00C15BB7">
        <w:rPr>
          <w:szCs w:val="24"/>
        </w:rPr>
        <w:t>T</w:t>
      </w:r>
      <w:r w:rsidR="00C15BB7" w:rsidRPr="00C15BB7">
        <w:rPr>
          <w:szCs w:val="24"/>
        </w:rPr>
        <w:t xml:space="preserve">his is common practice </w:t>
      </w:r>
      <w:r w:rsidR="00C15BB7">
        <w:rPr>
          <w:szCs w:val="24"/>
        </w:rPr>
        <w:t>when you want to</w:t>
      </w:r>
      <w:r w:rsidR="00C15BB7" w:rsidRPr="00C15BB7">
        <w:rPr>
          <w:szCs w:val="24"/>
        </w:rPr>
        <w:t xml:space="preserve"> “update” the datum sitting at </w:t>
      </w:r>
      <w:r w:rsidR="00C15BB7">
        <w:rPr>
          <w:szCs w:val="24"/>
        </w:rPr>
        <w:t xml:space="preserve">an UTXO </w:t>
      </w:r>
      <w:r w:rsidR="005F48E7">
        <w:rPr>
          <w:szCs w:val="24"/>
        </w:rPr>
        <w:t>that</w:t>
      </w:r>
      <w:r w:rsidR="00C15BB7">
        <w:rPr>
          <w:szCs w:val="24"/>
        </w:rPr>
        <w:t xml:space="preserve"> </w:t>
      </w:r>
      <w:r w:rsidR="005F48E7">
        <w:rPr>
          <w:szCs w:val="24"/>
        </w:rPr>
        <w:t>you have to</w:t>
      </w:r>
      <w:r w:rsidR="00C15BB7">
        <w:rPr>
          <w:szCs w:val="24"/>
        </w:rPr>
        <w:t xml:space="preserve"> spend and </w:t>
      </w:r>
      <w:r w:rsidR="005F48E7">
        <w:rPr>
          <w:szCs w:val="24"/>
        </w:rPr>
        <w:t xml:space="preserve">then </w:t>
      </w:r>
      <w:r w:rsidR="00C15BB7">
        <w:rPr>
          <w:szCs w:val="24"/>
        </w:rPr>
        <w:t>create a new one</w:t>
      </w:r>
      <w:r w:rsidR="0022531F">
        <w:rPr>
          <w:szCs w:val="24"/>
        </w:rPr>
        <w:t xml:space="preserve"> with the updated datum</w:t>
      </w:r>
      <w:r w:rsidR="00C15BB7">
        <w:rPr>
          <w:szCs w:val="24"/>
        </w:rPr>
        <w:t>.</w:t>
      </w:r>
      <w:r w:rsidR="004B2AA4">
        <w:rPr>
          <w:szCs w:val="24"/>
        </w:rPr>
        <w:t xml:space="preserve"> </w:t>
      </w:r>
      <w:r w:rsidR="00C15BB7">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r>
        <w:rPr>
          <w:szCs w:val="24"/>
        </w:rPr>
        <w:t xml:space="preserve">Cardano uses </w:t>
      </w:r>
      <w:proofErr w:type="spellStart"/>
      <w:r>
        <w:rPr>
          <w:szCs w:val="24"/>
        </w:rPr>
        <w:t>plutus</w:t>
      </w:r>
      <w:proofErr w:type="spellEnd"/>
      <w:r>
        <w:rPr>
          <w:szCs w:val="24"/>
        </w:rPr>
        <w:t>,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40749680"/>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51109BE6" w:rsidR="007B3BAE" w:rsidRDefault="00717D5C" w:rsidP="00C300A1">
      <w:pPr>
        <w:spacing w:after="0"/>
        <w:rPr>
          <w:szCs w:val="24"/>
        </w:rPr>
      </w:pPr>
      <w:r w:rsidRPr="00AC0AC1">
        <w:rPr>
          <w:szCs w:val="24"/>
        </w:rPr>
        <w:lastRenderedPageBreak/>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w:t>
      </w:r>
      <w:r w:rsidR="0069246C">
        <w:rPr>
          <w:szCs w:val="24"/>
        </w:rPr>
        <w:t>can be</w:t>
      </w:r>
      <w:r w:rsidR="00AA182C" w:rsidRPr="00AC0AC1">
        <w:rPr>
          <w:szCs w:val="24"/>
        </w:rPr>
        <w:t xml:space="preserv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06D3814A"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40749681"/>
      <w:r w:rsidRPr="00AC0AC1">
        <w:rPr>
          <w:lang w:val="en-US"/>
        </w:rPr>
        <w:lastRenderedPageBreak/>
        <w:t>Simple validation scripts</w:t>
      </w:r>
      <w:bookmarkEnd w:id="13"/>
      <w:bookmarkEnd w:id="14"/>
      <w:r w:rsidR="003F0090">
        <w:rPr>
          <w:lang w:val="en-US"/>
        </w:rPr>
        <w:t xml:space="preserve"> </w:t>
      </w:r>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4074968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72C1DA06"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093F03">
        <w:rPr>
          <w:noProof/>
        </w:rPr>
        <w:t>1</w:t>
      </w:r>
      <w:r>
        <w:fldChar w:fldCharType="end"/>
      </w:r>
      <w:r>
        <w:t xml:space="preserve"> - Data </w:t>
      </w:r>
      <w:proofErr w:type="spellStart"/>
      <w:r>
        <w:t>type</w:t>
      </w:r>
      <w:bookmarkEnd w:id="17"/>
      <w:proofErr w:type="spellEnd"/>
    </w:p>
    <w:p w14:paraId="3F512577" w14:textId="79E51404"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sidR="00093F03">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40749683"/>
      <w:r>
        <w:rPr>
          <w:lang w:val="en-US"/>
        </w:rPr>
        <w:t>Using the Cardano CLI to interact with Plutus</w:t>
      </w:r>
      <w:bookmarkEnd w:id="18"/>
    </w:p>
    <w:p w14:paraId="5EC26A84" w14:textId="66DBB909"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w:t>
      </w:r>
      <w:r w:rsidR="00FD53A2">
        <w:rPr>
          <w:szCs w:val="24"/>
        </w:rPr>
        <w:t>the Cardano node also automatically starts</w:t>
      </w:r>
      <w:r w:rsidR="00FD53A2" w:rsidRPr="00FD53A2">
        <w:rPr>
          <w:szCs w:val="24"/>
        </w:rPr>
        <w:t xml:space="preserve"> </w:t>
      </w:r>
      <w:r w:rsidR="00FD53A2">
        <w:rPr>
          <w:szCs w:val="24"/>
        </w:rPr>
        <w:t xml:space="preserve">for the preview </w:t>
      </w:r>
      <w:proofErr w:type="spellStart"/>
      <w:r w:rsidR="00FD53A2">
        <w:rPr>
          <w:szCs w:val="24"/>
        </w:rPr>
        <w:t>testnet</w:t>
      </w:r>
      <w:proofErr w:type="spellEnd"/>
      <w:r w:rsidR="00FD53A2">
        <w:rPr>
          <w:szCs w:val="24"/>
        </w:rPr>
        <w:t xml:space="preserve"> when the docker container is started. </w:t>
      </w:r>
    </w:p>
    <w:p w14:paraId="5E485A7F" w14:textId="16568CFA" w:rsidR="00385EFC" w:rsidRDefault="0089321B" w:rsidP="001D4F86">
      <w:pPr>
        <w:spacing w:after="0"/>
        <w:rPr>
          <w:szCs w:val="24"/>
        </w:rPr>
      </w:pPr>
      <w:r>
        <w:rPr>
          <w:szCs w:val="24"/>
        </w:rPr>
        <w:lastRenderedPageBreak/>
        <w:t xml:space="preserve">There is also a pre-production </w:t>
      </w:r>
      <w:proofErr w:type="spellStart"/>
      <w:r>
        <w:rPr>
          <w:szCs w:val="24"/>
        </w:rPr>
        <w:t>testnet</w:t>
      </w:r>
      <w:proofErr w:type="spellEnd"/>
      <w:r>
        <w:rPr>
          <w:szCs w:val="24"/>
        </w:rPr>
        <w:t xml:space="preserve"> that is used to test polished software. In comparison to the preview </w:t>
      </w:r>
      <w:proofErr w:type="spellStart"/>
      <w:r>
        <w:rPr>
          <w:szCs w:val="24"/>
        </w:rPr>
        <w:t>testnet</w:t>
      </w:r>
      <w:proofErr w:type="spellEnd"/>
      <w:r>
        <w:rPr>
          <w:szCs w:val="24"/>
        </w:rPr>
        <w:t xml:space="preserve"> where things may possibly break on the pre-production </w:t>
      </w:r>
      <w:proofErr w:type="spellStart"/>
      <w:r>
        <w:rPr>
          <w:szCs w:val="24"/>
        </w:rPr>
        <w:t>testnet</w:t>
      </w:r>
      <w:proofErr w:type="spellEnd"/>
      <w:r>
        <w:rPr>
          <w:szCs w:val="24"/>
        </w:rPr>
        <w:t xml:space="preserve"> things should not break. But it also takes a longer time to synchronize th</w:t>
      </w:r>
      <w:r w:rsidR="00A10092">
        <w:rPr>
          <w:szCs w:val="24"/>
        </w:rPr>
        <w:t>a</w:t>
      </w:r>
      <w:r>
        <w:rPr>
          <w:szCs w:val="24"/>
        </w:rPr>
        <w:t>n the preview</w:t>
      </w:r>
      <w:r w:rsidR="00145F09">
        <w:rPr>
          <w:szCs w:val="24"/>
        </w:rPr>
        <w:t xml:space="preserve"> </w:t>
      </w:r>
      <w:proofErr w:type="spellStart"/>
      <w:r w:rsidR="00145F09">
        <w:rPr>
          <w:szCs w:val="24"/>
        </w:rPr>
        <w:t>testnet</w:t>
      </w:r>
      <w:proofErr w:type="spellEnd"/>
      <w:r>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lastRenderedPageBreak/>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lastRenderedPageBreak/>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lastRenderedPageBreak/>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654BC8">
        <w:rPr>
          <w:szCs w:val="24"/>
          <w:lang w:val="sl-SI"/>
        </w:rPr>
        <w:t xml:space="preserve"> Cardano </w:t>
      </w:r>
      <w:r w:rsidR="00183153">
        <w:rPr>
          <w:szCs w:val="24"/>
          <w:lang w:val="sl-SI"/>
        </w:rPr>
        <w:t xml:space="preserve">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lastRenderedPageBreak/>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4074968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lastRenderedPageBreak/>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357822E8"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3148F019"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w:t>
      </w:r>
      <w:r w:rsidR="00440828">
        <w:rPr>
          <w:rFonts w:ascii="Consolas" w:eastAsia="Times New Roman" w:hAnsi="Consolas"/>
          <w:color w:val="403F53"/>
          <w:sz w:val="21"/>
          <w:szCs w:val="21"/>
          <w:lang w:eastAsia="en-SI"/>
        </w:rPr>
        <w:t>Validator</w:t>
      </w:r>
      <w:r w:rsidR="00F219E1" w:rsidRPr="00F219E1">
        <w:rPr>
          <w:rFonts w:ascii="Consolas" w:eastAsia="Times New Roman" w:hAnsi="Consolas"/>
          <w:color w:val="403F53"/>
          <w:sz w:val="21"/>
          <w:szCs w:val="21"/>
          <w:lang w:val="en-SI" w:eastAsia="en-SI"/>
        </w:rPr>
        <w:t xml:space="preserve">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D42848A"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125784">
        <w:rPr>
          <w:rFonts w:ascii="Consolas" w:eastAsia="Times New Roman" w:hAnsi="Consolas"/>
          <w:color w:val="403F53"/>
          <w:sz w:val="21"/>
          <w:szCs w:val="21"/>
          <w:lang w:eastAsia="en-SI"/>
        </w:rPr>
        <w:t>Validator</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lastRenderedPageBreak/>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24745632" w:rsidR="005B5379" w:rsidRPr="00440828" w:rsidRDefault="005B5379" w:rsidP="005B5379">
      <w:pPr>
        <w:shd w:val="clear" w:color="auto" w:fill="FBFBFB"/>
        <w:spacing w:before="0" w:after="0" w:line="285" w:lineRule="atLeast"/>
        <w:jc w:val="left"/>
        <w:rPr>
          <w:rFonts w:ascii="Consolas" w:eastAsia="Times New Roman" w:hAnsi="Consolas"/>
          <w:color w:val="403F53"/>
          <w:sz w:val="21"/>
          <w:szCs w:val="21"/>
          <w:lang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r w:rsidR="00440828">
        <w:rPr>
          <w:rFonts w:ascii="Consolas" w:eastAsia="Times New Roman" w:hAnsi="Consolas"/>
          <w:i/>
          <w:iCs/>
          <w:color w:val="4876D6"/>
          <w:sz w:val="21"/>
          <w:szCs w:val="21"/>
          <w:lang w:eastAsia="en-SI"/>
        </w:rPr>
        <w:t>Validator</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19C1A3AA"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w:t>
      </w:r>
      <w:r w:rsidR="00136915">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w:t>
      </w:r>
    </w:p>
    <w:p w14:paraId="30D7E18F" w14:textId="1C805A0C" w:rsidR="005B5379" w:rsidRPr="005B5379" w:rsidRDefault="00440828"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 xml:space="preserve">Validator </w:t>
      </w:r>
      <w:r w:rsidR="005B5379" w:rsidRPr="005B5379">
        <w:rPr>
          <w:rFonts w:ascii="Consolas" w:eastAsia="Times New Roman" w:hAnsi="Consolas"/>
          <w:color w:val="0C969B"/>
          <w:sz w:val="21"/>
          <w:szCs w:val="21"/>
          <w:lang w:val="en-SI" w:eastAsia="en-SI"/>
        </w:rPr>
        <w:t>::</w:t>
      </w:r>
      <w:r w:rsidR="005B5379" w:rsidRPr="005B5379">
        <w:rPr>
          <w:rFonts w:ascii="Consolas" w:eastAsia="Times New Roman" w:hAnsi="Consolas"/>
          <w:color w:val="403F53"/>
          <w:sz w:val="21"/>
          <w:szCs w:val="21"/>
          <w:lang w:val="en-SI" w:eastAsia="en-SI"/>
        </w:rPr>
        <w:t xml:space="preserve"> </w:t>
      </w:r>
      <w:proofErr w:type="spellStart"/>
      <w:r w:rsidR="005B5379" w:rsidRPr="005B5379">
        <w:rPr>
          <w:rFonts w:ascii="Consolas" w:eastAsia="Times New Roman" w:hAnsi="Consolas"/>
          <w:color w:val="994CC3"/>
          <w:sz w:val="21"/>
          <w:szCs w:val="21"/>
          <w:lang w:val="en-SI" w:eastAsia="en-SI"/>
        </w:rPr>
        <w:t>forall</w:t>
      </w:r>
      <w:proofErr w:type="spellEnd"/>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a</w:t>
      </w:r>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b</w:t>
      </w:r>
      <w:r w:rsidR="005B5379"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2C5B46A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wrap</w:t>
      </w:r>
      <w:r w:rsidR="00440828">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13617F9" w:rsidR="005B5379" w:rsidRDefault="00623FCA" w:rsidP="002E40E6">
      <w:pPr>
        <w:spacing w:before="0" w:after="0"/>
        <w:rPr>
          <w:szCs w:val="24"/>
        </w:rPr>
      </w:pPr>
      <w:r>
        <w:rPr>
          <w:szCs w:val="24"/>
        </w:rPr>
        <w:t xml:space="preserve">We see that the </w:t>
      </w:r>
      <w:r w:rsidR="00136915" w:rsidRPr="005B5379">
        <w:rPr>
          <w:rFonts w:ascii="Consolas" w:eastAsia="Times New Roman" w:hAnsi="Consolas"/>
          <w:i/>
          <w:iCs/>
          <w:color w:val="4876D6"/>
          <w:sz w:val="21"/>
          <w:szCs w:val="21"/>
          <w:lang w:val="en-SI" w:eastAsia="en-SI"/>
        </w:rPr>
        <w:t>wrap</w:t>
      </w:r>
      <w:r w:rsidR="00136915">
        <w:rPr>
          <w:rFonts w:ascii="Consolas" w:eastAsia="Times New Roman" w:hAnsi="Consolas"/>
          <w:i/>
          <w:iCs/>
          <w:color w:val="4876D6"/>
          <w:sz w:val="21"/>
          <w:szCs w:val="21"/>
          <w:lang w:eastAsia="en-SI"/>
        </w:rPr>
        <w:t>Validator</w:t>
      </w:r>
      <w:r>
        <w:rPr>
          <w:szCs w:val="24"/>
        </w:rPr>
        <w:t xml:space="preserve"> function takes in the type signature of a typed validator function and returns </w:t>
      </w:r>
      <w:r w:rsidR="00136915">
        <w:rPr>
          <w:szCs w:val="24"/>
        </w:rPr>
        <w:t xml:space="preserve">a </w:t>
      </w:r>
      <w:r>
        <w:rPr>
          <w:szCs w:val="24"/>
        </w:rPr>
        <w:t xml:space="preserve">signature of an untyped validator.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lastRenderedPageBreak/>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6A736C6B"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lastRenderedPageBreak/>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1CF697E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lastRenderedPageBreak/>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EB5AB3A"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proofErr w:type="spellStart"/>
      <w:r w:rsidRPr="00830220">
        <w:rPr>
          <w:rFonts w:ascii="Consolas" w:hAnsi="Consolas"/>
          <w:sz w:val="20"/>
          <w:szCs w:val="20"/>
        </w:rPr>
        <w:t>wrap</w:t>
      </w:r>
      <w:r w:rsidR="008E30D6">
        <w:rPr>
          <w:rFonts w:ascii="Consolas" w:hAnsi="Consolas"/>
          <w:sz w:val="20"/>
          <w:szCs w:val="20"/>
        </w:rPr>
        <w:t>Validator</w:t>
      </w:r>
      <w:proofErr w:type="spellEnd"/>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lastRenderedPageBreak/>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40749685"/>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414CD283"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lastRenderedPageBreak/>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4074968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40749687"/>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103F3D49"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093F03">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3435D44B"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093F03">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6184DCD5"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093F03">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4A74309"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093F03">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7148CA0F"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093F03">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76F9FD8B"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093F03">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73816F9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093F03">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4240E32C"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093F03">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Cardano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E791405"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093F03">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40749688"/>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409B50F9"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093F03">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0862B6DF"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093F03">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047851F0"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093F03">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56CACE21"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093F03">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40749689"/>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4D26CCE6" w14:textId="77777777" w:rsidR="008E30D6"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p>
    <w:p w14:paraId="045AACF2" w14:textId="67E7F9AB" w:rsidR="00225040" w:rsidRPr="00225040" w:rsidRDefault="008E30D6" w:rsidP="0022504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225040" w:rsidRPr="00225040">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Validator</w:t>
      </w:r>
      <w:r w:rsidR="00225040"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2FDC56A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7404D1A8"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lastRenderedPageBreak/>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40749690"/>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lastRenderedPageBreak/>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2B9B64E2"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00594F12">
        <w:rPr>
          <w:rFonts w:ascii="Consolas" w:eastAsia="Times New Roman" w:hAnsi="Consolas"/>
          <w:i/>
          <w:iCs/>
          <w:color w:val="4876D6"/>
          <w:sz w:val="21"/>
          <w:szCs w:val="21"/>
          <w:lang w:eastAsia="en-SI"/>
        </w:rPr>
        <w:t>Validator</w:t>
      </w:r>
      <w:r w:rsidR="00844E34">
        <w:rPr>
          <w:rFonts w:ascii="Consolas" w:eastAsia="Times New Roman" w:hAnsi="Consolas"/>
          <w:i/>
          <w:iCs/>
          <w:color w:val="4876D6"/>
          <w:sz w:val="21"/>
          <w:szCs w:val="21"/>
          <w:lang w:eastAsia="en-SI"/>
        </w:rPr>
        <w:t>120</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65794BD1"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lastRenderedPageBreak/>
        <w:drawing>
          <wp:inline distT="0" distB="0" distL="0" distR="0" wp14:anchorId="150BB327" wp14:editId="508E0CFE">
            <wp:extent cx="4648200" cy="210526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81821" cy="2120491"/>
                    </a:xfrm>
                    <a:prstGeom prst="rect">
                      <a:avLst/>
                    </a:prstGeom>
                    <a:noFill/>
                    <a:ln>
                      <a:noFill/>
                    </a:ln>
                  </pic:spPr>
                </pic:pic>
              </a:graphicData>
            </a:graphic>
          </wp:inline>
        </w:drawing>
      </w:r>
    </w:p>
    <w:p w14:paraId="7E563A7E" w14:textId="480C49EA"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093F03">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68ACCAE0"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093F03">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40749691"/>
      <w:proofErr w:type="spellStart"/>
      <w:r w:rsidRPr="00F53E4F">
        <w:lastRenderedPageBreak/>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In our case we are connected to the preview</w:t>
      </w:r>
      <w:r w:rsidR="00145F09">
        <w:rPr>
          <w:szCs w:val="24"/>
        </w:rPr>
        <w:t xml:space="preserve"> </w:t>
      </w:r>
      <w:proofErr w:type="spellStart"/>
      <w:r w:rsidR="00145F09">
        <w:rPr>
          <w:szCs w:val="24"/>
        </w:rPr>
        <w:t>testnet</w:t>
      </w:r>
      <w:proofErr w:type="spellEnd"/>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lastRenderedPageBreak/>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lastRenderedPageBreak/>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lastRenderedPageBreak/>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lastRenderedPageBreak/>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lastRenderedPageBreak/>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lastRenderedPageBreak/>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40749692"/>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lastRenderedPageBreak/>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displayed in the </w:t>
      </w:r>
      <w:proofErr w:type="spellStart"/>
      <w:r w:rsidR="00310BF1">
        <w:rPr>
          <w:szCs w:val="24"/>
        </w:rPr>
        <w:t>DApp</w:t>
      </w:r>
      <w:proofErr w:type="spellEnd"/>
      <w:r w:rsidR="00310BF1">
        <w:rPr>
          <w:szCs w:val="24"/>
        </w:rPr>
        <w:t xml:space="preserve">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40749693"/>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lastRenderedPageBreak/>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lastRenderedPageBreak/>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40749694"/>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40749695"/>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w:t>
      </w:r>
      <w:r w:rsidR="00654BC8">
        <w:rPr>
          <w:szCs w:val="24"/>
        </w:rPr>
        <w:t xml:space="preserve"> Cardano </w:t>
      </w:r>
      <w:r>
        <w:rPr>
          <w:szCs w:val="24"/>
        </w:rPr>
        <w:t xml:space="preserve">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Cardano CLI which will be presented next. </w:t>
      </w:r>
    </w:p>
    <w:p w14:paraId="36065D9D" w14:textId="34D6C24B" w:rsidR="00BE72CB" w:rsidRDefault="00BE72CB" w:rsidP="00BE72CB">
      <w:pPr>
        <w:pStyle w:val="Heading2"/>
      </w:pPr>
      <w:bookmarkStart w:id="49" w:name="_Toc14074969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r w:rsidR="003B7128">
        <w:rPr>
          <w:szCs w:val="24"/>
        </w:rPr>
        <w:t xml:space="preserve">Kuber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40749697"/>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40749698"/>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40749699"/>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40749700"/>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24E002B0"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093F03">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5249CC40"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093F03">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40749701"/>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Cardano </w:t>
      </w:r>
      <w:r w:rsidR="00C740E1">
        <w:t xml:space="preserve">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40749702"/>
      <w:r w:rsidRPr="005A042D">
        <w:t xml:space="preserve">A More </w:t>
      </w:r>
      <w:proofErr w:type="spellStart"/>
      <w:r w:rsidR="00466D80">
        <w:t>r</w:t>
      </w:r>
      <w:r w:rsidRPr="005A042D">
        <w:t>ealistic</w:t>
      </w:r>
      <w:proofErr w:type="spellEnd"/>
      <w:r w:rsidRPr="005A042D">
        <w:t xml:space="preserve"> </w:t>
      </w:r>
      <w:proofErr w:type="spellStart"/>
      <w:r w:rsidR="00466D80">
        <w:t>m</w:t>
      </w:r>
      <w:r w:rsidRPr="005A042D">
        <w:t>inting</w:t>
      </w:r>
      <w:proofErr w:type="spellEnd"/>
      <w:r w:rsidRPr="005A042D">
        <w:t xml:space="preserve"> </w:t>
      </w:r>
      <w:proofErr w:type="spellStart"/>
      <w:r w:rsidR="00466D80">
        <w:t>p</w:t>
      </w:r>
      <w:r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40749703"/>
      <w:proofErr w:type="spellStart"/>
      <w:r>
        <w:t>NFTs</w:t>
      </w:r>
      <w:bookmarkEnd w:id="60"/>
      <w:proofErr w:type="spellEnd"/>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40749704"/>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40749705"/>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40749706"/>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40749707"/>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430154AF" w:rsidR="00F67B62" w:rsidRDefault="00091E77" w:rsidP="0067600F">
      <w:pPr>
        <w:spacing w:before="0" w:after="0"/>
      </w:pPr>
      <w:r>
        <w:t xml:space="preserve">From the PPP container in </w:t>
      </w:r>
      <w:proofErr w:type="spellStart"/>
      <w:r>
        <w:t>VSCode</w:t>
      </w:r>
      <w:proofErr w:type="spellEnd"/>
      <w:r>
        <w:t xml:space="preserv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40749708"/>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40749709"/>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62B8FF03"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sidR="00093F03">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0ECFD281"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 xml:space="preserve">as in the previous chapter. The difference is that we compose the expected final balance of user </w:t>
      </w:r>
      <w:r w:rsidR="00222614">
        <w:t>two</w:t>
      </w:r>
      <w:r>
        <w:t xml:space="preserve">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40749710"/>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40749711"/>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spellStart"/>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40749712"/>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666A7C45"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w:t>
      </w:r>
      <w:r w:rsidR="004C45BA">
        <w:t>it</w:t>
      </w:r>
      <w:r w:rsidR="00865B4A">
        <w:t xml:space="preserve">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proofErr w:type="spellStart"/>
      <w:r w:rsidR="00521861">
        <w:t>Blockly</w:t>
      </w:r>
      <w:proofErr w:type="spellEnd"/>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40749713"/>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proofErr w:type="spellStart"/>
      <w:r w:rsidR="00521861">
        <w:t>B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proofErr w:type="spellStart"/>
      <w:r w:rsidR="00521861">
        <w:t>B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521861">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182C77"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95476"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r w:rsidR="00F44ADA">
        <w:t>If</w:t>
      </w:r>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BFC41B"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4F1E7A"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8786BF"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8F5E16"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Bob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521861">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40749714"/>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40749715"/>
      <w:r w:rsidRPr="00313241">
        <w:t xml:space="preserve">Marlowe Starter Kit: </w:t>
      </w:r>
      <w:proofErr w:type="spellStart"/>
      <w:r w:rsidRPr="00313241">
        <w:t>Docker</w:t>
      </w:r>
      <w:bookmarkEnd w:id="79"/>
      <w:proofErr w:type="spellEnd"/>
    </w:p>
    <w:p w14:paraId="62E1A060" w14:textId="2AC58480" w:rsidR="00475BBB" w:rsidRDefault="008A023F" w:rsidP="00AE029E">
      <w:pPr>
        <w:spacing w:before="0" w:after="0"/>
      </w:pPr>
      <w:r>
        <w:t xml:space="preserve">We will now demonstrate how to deploy </w:t>
      </w:r>
      <w:proofErr w:type="spellStart"/>
      <w:r>
        <w:t>marlowe</w:t>
      </w:r>
      <w:proofErr w:type="spellEnd"/>
      <w:r>
        <w:t>-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 xml:space="preserve">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40749716"/>
      <w:r w:rsidRPr="00313241">
        <w:t xml:space="preserve">Marlowe Starter Kit: </w:t>
      </w:r>
      <w:proofErr w:type="spellStart"/>
      <w:r w:rsidRPr="004E046B">
        <w:t>Preliminaries</w:t>
      </w:r>
      <w:bookmarkEnd w:id="80"/>
      <w:proofErr w:type="spellEnd"/>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There are several ways of running</w:t>
      </w:r>
      <w:r w:rsidR="00A6161C">
        <w:t xml:space="preserve"> Marlowe </w:t>
      </w:r>
      <w:r w:rsidR="00135100">
        <w:t xml:space="preserve">transactions. </w:t>
      </w:r>
      <w:r w:rsidR="00611AF9">
        <w:t xml:space="preserve">One way is to use the </w:t>
      </w:r>
      <w:proofErr w:type="spellStart"/>
      <w:r w:rsidR="00611AF9">
        <w:t>marlowe</w:t>
      </w:r>
      <w:proofErr w:type="spellEnd"/>
      <w:r w:rsidR="00611AF9">
        <w:t>-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w:t>
      </w:r>
      <w:proofErr w:type="spellStart"/>
      <w:r w:rsidR="002D72EB">
        <w:t>marlowe’s</w:t>
      </w:r>
      <w:proofErr w:type="spellEnd"/>
      <w:r w:rsidR="002D72EB">
        <w:t xml:space="preserve">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 xml:space="preserve">The main thing is to fund the parties. It is convenient to create what might be called a faucet pair of keys that let you store a whole bunch of test </w:t>
      </w:r>
      <w:proofErr w:type="spellStart"/>
      <w:r>
        <w:t>ada</w:t>
      </w:r>
      <w:proofErr w:type="spellEnd"/>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 xml:space="preserve">To obtain some test </w:t>
      </w:r>
      <w:proofErr w:type="spellStart"/>
      <w:r>
        <w:t>ada</w:t>
      </w:r>
      <w:proofErr w:type="spellEnd"/>
      <w:r>
        <w:t xml:space="preserve">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40749717"/>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 xml:space="preserve">runtime back-end services. There are a couple of ways to get those running. One is through </w:t>
      </w:r>
      <w:proofErr w:type="spellStart"/>
      <w:r>
        <w:t>demeter.run</w:t>
      </w:r>
      <w:proofErr w:type="spellEnd"/>
      <w:r>
        <w:t xml:space="preserve">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 xml:space="preserve">Now we have to design the contract. We are going to use 80 </w:t>
      </w:r>
      <w:proofErr w:type="spellStart"/>
      <w:r>
        <w:t>ada</w:t>
      </w:r>
      <w:proofErr w:type="spellEnd"/>
      <w:r>
        <w:t xml:space="preserve"> of principa</w:t>
      </w:r>
      <w:r w:rsidR="00521861">
        <w:t>l</w:t>
      </w:r>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proofErr w:type="spellStart"/>
      <w:r w:rsidR="00C657AF" w:rsidRPr="00C657AF">
        <w:t>zcb-contract.json</w:t>
      </w:r>
      <w:proofErr w:type="spell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 xml:space="preserve">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Cardano's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731E0C74"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r w:rsidR="00FD53A2">
        <w:t xml:space="preserve"> </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Cardano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1.u</w:t>
      </w:r>
      <w:r w:rsidR="0046193D">
        <w:t>n</w:t>
      </w:r>
      <w:r>
        <w:t xml:space="preserve">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 xml:space="preserve">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40749718"/>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 xml:space="preserve">The code can be found in the 02-runtime-rest.ipynb </w:t>
      </w:r>
      <w:proofErr w:type="spellStart"/>
      <w:r w:rsidR="0074489C">
        <w:t>jupyter</w:t>
      </w:r>
      <w:proofErr w:type="spellEnd"/>
      <w:r w:rsidR="0074489C">
        <w:t xml:space="preserve">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40749719"/>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 xml:space="preserve">The code and instructions in this chapter are taken from the </w:t>
      </w:r>
      <w:proofErr w:type="spellStart"/>
      <w:r w:rsidR="00403068">
        <w:t>marlowe-cli.ipynb</w:t>
      </w:r>
      <w:proofErr w:type="spellEnd"/>
      <w:r w:rsidR="00403068">
        <w:t xml:space="preserve">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521861">
        <w:t>Blockly</w:t>
      </w:r>
      <w:proofErr w:type="spellEnd"/>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contract.json</w:t>
      </w:r>
      <w:proofErr w:type="spell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 xml:space="preserve">There is also an option to stake the </w:t>
      </w:r>
      <w:proofErr w:type="spellStart"/>
      <w:r>
        <w:t>ada</w:t>
      </w:r>
      <w:proofErr w:type="spellEnd"/>
      <w:r>
        <w:t xml:space="preserve">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w:t>
      </w:r>
      <w:r w:rsidR="00A6161C">
        <w:t xml:space="preserve"> Marlowe </w:t>
      </w:r>
      <w:r w:rsidR="000C6055">
        <w:t xml:space="preserve">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40749720"/>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r w:rsidR="00E36198" w:rsidRPr="00E36198">
        <w:t>contract.json</w:t>
      </w:r>
      <w:proofErr w:type="spell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w:t>
      </w:r>
      <w:proofErr w:type="spellStart"/>
      <w:r w:rsidR="00145F09">
        <w:t>testnet</w:t>
      </w:r>
      <w:proofErr w:type="spellEnd"/>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r>
        <w:t xml:space="preserve">contract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r>
        <w:t xml:space="preserve">contract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now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40749721"/>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w:t>
      </w:r>
      <w:r w:rsidR="00654BC8">
        <w:t xml:space="preserve"> Cardano </w:t>
      </w:r>
      <w:r w:rsidR="00C933E5">
        <w:t xml:space="preserve">blockchain. </w:t>
      </w:r>
      <w:r w:rsidR="00104B39">
        <w:t>The code for this example is contained in the 05-swap-rest.ipynb from the</w:t>
      </w:r>
      <w:r w:rsidR="00A6161C">
        <w:t xml:space="preserve"> Marlowe </w:t>
      </w:r>
      <w:r w:rsidR="00104B39">
        <w:t xml:space="preserve">starter kit </w:t>
      </w:r>
      <w:proofErr w:type="spellStart"/>
      <w:r w:rsidR="00104B39">
        <w:t>github</w:t>
      </w:r>
      <w:proofErr w:type="spellEnd"/>
      <w:r w:rsidR="00104B39">
        <w:t xml:space="preserve">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proofErr w:type="spellStart"/>
      <w:r w:rsidR="00521861">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w:t>
      </w:r>
      <w:r w:rsidR="00A6161C">
        <w:t xml:space="preserve"> Marlowe </w:t>
      </w:r>
      <w:r>
        <w:t>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r w:rsidR="00F75C70">
        <w:t>contract.json</w:t>
      </w:r>
      <w:proofErr w:type="spell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r w:rsidRPr="00AB6BFB">
        <w:t xml:space="preserve">contract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40749722"/>
      <w:r w:rsidR="0018757D">
        <w:rPr>
          <w:lang w:val="en-US"/>
        </w:rPr>
        <w:t>Staking</w:t>
      </w:r>
      <w:bookmarkEnd w:id="86"/>
      <w:r w:rsidR="0018757D" w:rsidRPr="00AC0AC1">
        <w:rPr>
          <w:lang w:val="en-US"/>
        </w:rPr>
        <w:t xml:space="preserve"> </w:t>
      </w:r>
    </w:p>
    <w:p w14:paraId="2105895D" w14:textId="1D514402"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has become possible after the Alonzo hard fork</w:t>
      </w:r>
      <w:r w:rsidR="00204448">
        <w:t xml:space="preserve"> when Plutus was deployed to Cardano’s </w:t>
      </w:r>
      <w:proofErr w:type="spellStart"/>
      <w:r w:rsidR="00204448">
        <w:t>mainnet</w:t>
      </w:r>
      <w:proofErr w:type="spellEnd"/>
      <w:r w:rsidR="00204448">
        <w:t xml:space="preserve"> and </w:t>
      </w:r>
      <w:proofErr w:type="spellStart"/>
      <w:r w:rsidR="00204448">
        <w:t>testnet</w:t>
      </w:r>
      <w:proofErr w:type="spellEnd"/>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w:t>
      </w:r>
      <w:proofErr w:type="spellStart"/>
      <w:r w:rsidR="008B33A8">
        <w:t>testnet</w:t>
      </w:r>
      <w:proofErr w:type="spellEnd"/>
      <w:r w:rsidR="008B33A8">
        <w:t xml:space="preserve"> </w:t>
      </w:r>
      <w:r w:rsidR="00E266F8">
        <w:t xml:space="preserve">you have the problem that things take long. The </w:t>
      </w:r>
      <w:r w:rsidR="0005459F">
        <w:t xml:space="preserve">rhythm of staking </w:t>
      </w:r>
      <w:r w:rsidR="0086449C">
        <w:t xml:space="preserve">depends on so-called epochs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w:t>
      </w:r>
      <w:proofErr w:type="spellStart"/>
      <w:r w:rsidR="00F84D01">
        <w:t>testnet</w:t>
      </w:r>
      <w:proofErr w:type="spellEnd"/>
      <w:r w:rsidR="00F84D01">
        <w:t xml:space="preserve">. </w:t>
      </w:r>
      <w:r w:rsidR="00796240">
        <w:t xml:space="preserve">There you have full control over the parameters and you can </w:t>
      </w:r>
      <w:r w:rsidR="006824CD">
        <w:t>make slot lengths or epochs much shorte</w:t>
      </w:r>
      <w:r w:rsidR="00B952C3">
        <w:t xml:space="preserve">r so that is becomes feasible to play around with staking in a reasonable amount of time. This is what we will use in this chapter. </w:t>
      </w:r>
      <w:r w:rsidR="00AE6D44">
        <w:t xml:space="preserve">In the first chapter we will look at how to access the private </w:t>
      </w:r>
      <w:proofErr w:type="spellStart"/>
      <w:r w:rsidR="00AE6D44">
        <w:t>testnet</w:t>
      </w:r>
      <w:proofErr w:type="spellEnd"/>
      <w:r w:rsidR="00AE6D44">
        <w:t xml:space="preserve">. </w:t>
      </w:r>
      <w:r w:rsidR="00802622">
        <w:t xml:space="preserve"> </w:t>
      </w:r>
    </w:p>
    <w:p w14:paraId="44808D73" w14:textId="5E6730E3" w:rsidR="008237EC" w:rsidRDefault="007C4D81" w:rsidP="008237EC">
      <w:pPr>
        <w:pStyle w:val="Heading2"/>
      </w:pPr>
      <w:bookmarkStart w:id="87" w:name="_Toc140749723"/>
      <w:proofErr w:type="spellStart"/>
      <w:r>
        <w:t>The</w:t>
      </w:r>
      <w:proofErr w:type="spellEnd"/>
      <w:r>
        <w:t xml:space="preserve"> </w:t>
      </w:r>
      <w:proofErr w:type="spellStart"/>
      <w:r>
        <w:t>Private</w:t>
      </w:r>
      <w:proofErr w:type="spellEnd"/>
      <w:r>
        <w:t xml:space="preserve"> </w:t>
      </w:r>
      <w:proofErr w:type="spellStart"/>
      <w:r>
        <w:t>Testnet</w:t>
      </w:r>
      <w:bookmarkEnd w:id="87"/>
      <w:proofErr w:type="spellEnd"/>
    </w:p>
    <w:p w14:paraId="69A38EBC" w14:textId="6932B746" w:rsidR="009D6EFF" w:rsidRDefault="00695810" w:rsidP="00E27BFB">
      <w:pPr>
        <w:spacing w:before="0" w:after="0"/>
      </w:pPr>
      <w:r>
        <w:t xml:space="preserve">If you are using the docker container together with </w:t>
      </w:r>
      <w:proofErr w:type="spellStart"/>
      <w:r>
        <w:t>VSCode</w:t>
      </w:r>
      <w:proofErr w:type="spellEnd"/>
      <w:r>
        <w:t xml:space="preserve"> as presented in chapter 1.1 the </w:t>
      </w:r>
      <w:r w:rsidR="00762912">
        <w:t>libraries</w:t>
      </w:r>
      <w:r>
        <w:t xml:space="preserve"> you need to </w:t>
      </w:r>
      <w:r w:rsidR="00762912">
        <w:t>run</w:t>
      </w:r>
      <w:r>
        <w:t xml:space="preserve"> the private </w:t>
      </w:r>
      <w:proofErr w:type="spellStart"/>
      <w:r>
        <w:t>testnet</w:t>
      </w:r>
      <w:proofErr w:type="spellEnd"/>
      <w:r>
        <w:t xml:space="preserve"> </w:t>
      </w:r>
      <w:r w:rsidR="00762912">
        <w:t>are</w:t>
      </w:r>
      <w:r>
        <w:t xml:space="preserve"> already added to the container. </w:t>
      </w:r>
      <w:r w:rsidR="00CA2CB2">
        <w:t>Also,</w:t>
      </w:r>
      <w:r w:rsidR="00762912">
        <w:t xml:space="preserve"> the folder </w:t>
      </w:r>
      <w:proofErr w:type="spellStart"/>
      <w:r w:rsidR="00762912" w:rsidRPr="00CA2CB2">
        <w:rPr>
          <w:i/>
          <w:iCs/>
        </w:rPr>
        <w:t>cardano</w:t>
      </w:r>
      <w:proofErr w:type="spellEnd"/>
      <w:r w:rsidR="00762912" w:rsidRPr="00CA2CB2">
        <w:rPr>
          <w:i/>
          <w:iCs/>
        </w:rPr>
        <w:t>-private-</w:t>
      </w:r>
      <w:proofErr w:type="spellStart"/>
      <w:r w:rsidR="00762912" w:rsidRPr="00CA2CB2">
        <w:rPr>
          <w:i/>
          <w:iCs/>
        </w:rPr>
        <w:t>testnet</w:t>
      </w:r>
      <w:proofErr w:type="spellEnd"/>
      <w:r w:rsidR="00762912" w:rsidRPr="00CA2CB2">
        <w:rPr>
          <w:i/>
          <w:iCs/>
        </w:rPr>
        <w: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w:t>
      </w:r>
      <w:proofErr w:type="spellStart"/>
      <w:r w:rsidR="00410B21">
        <w:t>testnet</w:t>
      </w:r>
      <w:proofErr w:type="spellEnd"/>
      <w:r w:rsidR="00410B21">
        <w:t xml:space="preserve">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702FF719"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w:t>
      </w:r>
      <w:proofErr w:type="spellStart"/>
      <w:r w:rsidR="00232F4C">
        <w:t>testnet</w:t>
      </w:r>
      <w:proofErr w:type="spellEnd"/>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w:t>
      </w:r>
      <w:proofErr w:type="spellStart"/>
      <w:r>
        <w:t>testnet</w:t>
      </w:r>
      <w:proofErr w:type="spellEnd"/>
      <w:r>
        <w:t xml:space="preserve">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3554136D" w:rsidR="00A2661B" w:rsidRDefault="00A2661B" w:rsidP="00A2661B">
      <w:pPr>
        <w:pStyle w:val="SourceCode"/>
      </w:pPr>
      <w:r>
        <w:t>/workspace/cardano-private-testnet-setup# ./</w:t>
      </w:r>
      <w:r w:rsidR="005F43D9">
        <w:t>scripts/</w:t>
      </w:r>
      <w:r>
        <w:t xml:space="preserve">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proofErr w:type="spellStart"/>
      <w:r w:rsidRPr="00A2661B">
        <w:t>cardano</w:t>
      </w:r>
      <w:proofErr w:type="spellEnd"/>
      <w:r w:rsidRPr="00A2661B">
        <w:t>-private-</w:t>
      </w:r>
      <w:proofErr w:type="spellStart"/>
      <w:r w:rsidRPr="00A2661B">
        <w:t>testnet</w:t>
      </w:r>
      <w:proofErr w:type="spellEnd"/>
      <w:r w:rsidRPr="00A2661B">
        <w:t>-setup/scripts</w:t>
      </w:r>
      <w:r>
        <w:t xml:space="preserve"> folder. In this example we do it only for the </w:t>
      </w:r>
      <w:r w:rsidRPr="000A353B">
        <w:rPr>
          <w:i/>
          <w:iCs/>
        </w:rPr>
        <w:t>automate.sh</w:t>
      </w:r>
      <w:r>
        <w:t xml:space="preserve"> file. </w:t>
      </w:r>
    </w:p>
    <w:p w14:paraId="5EECB8D7" w14:textId="3A67C22E" w:rsidR="00A2661B" w:rsidRDefault="00A2661B" w:rsidP="00A2661B">
      <w:pPr>
        <w:pStyle w:val="SourceCode"/>
      </w:pPr>
      <w:r w:rsidRPr="00A2661B">
        <w:t>/workspace/cardano-private-testnet-setup/scripts# sed -i -e 's/\r$//' automate.sh</w:t>
      </w:r>
    </w:p>
    <w:p w14:paraId="24ABC534" w14:textId="1BDD6792" w:rsidR="00D902EC" w:rsidRPr="00135CBE" w:rsidRDefault="006364B0" w:rsidP="00E27BFB">
      <w:pPr>
        <w:spacing w:before="0" w:after="0"/>
      </w:pPr>
      <w:r>
        <w:t xml:space="preserve">It will take a couple of seconds for the </w:t>
      </w:r>
      <w:proofErr w:type="spellStart"/>
      <w:r>
        <w:t>testnet</w:t>
      </w:r>
      <w:proofErr w:type="spellEnd"/>
      <w:r>
        <w:t xml:space="preserve"> to spin up. </w:t>
      </w:r>
      <w:r w:rsidR="00135CBE">
        <w:t xml:space="preserve">When it does you should see the message </w:t>
      </w:r>
      <w:r w:rsidR="00C34A8E">
        <w:t>“</w:t>
      </w:r>
      <w:r w:rsidR="00135CBE" w:rsidRPr="00135CBE">
        <w:rPr>
          <w:i/>
          <w:iCs/>
        </w:rPr>
        <w:t>Congrats! Your network is ready for use!</w:t>
      </w:r>
      <w:r w:rsidR="00C34A8E">
        <w:rPr>
          <w:i/>
          <w:iCs/>
        </w:rPr>
        <w:t>”</w:t>
      </w:r>
      <w:r w:rsidR="00135CBE">
        <w:t xml:space="preserve">. </w:t>
      </w:r>
      <w:r w:rsidR="00EC3458">
        <w:t xml:space="preserve">The node socket will be created at </w:t>
      </w:r>
      <w:r w:rsidR="00EC3458" w:rsidRPr="00EC3458">
        <w:rPr>
          <w:i/>
          <w:iCs/>
        </w:rPr>
        <w:t>private-</w:t>
      </w:r>
      <w:proofErr w:type="spellStart"/>
      <w:r w:rsidR="00EC3458" w:rsidRPr="00EC3458">
        <w:rPr>
          <w:i/>
          <w:iCs/>
        </w:rPr>
        <w:t>testnet</w:t>
      </w:r>
      <w:proofErr w:type="spellEnd"/>
      <w:r w:rsidR="00EC3458" w:rsidRPr="00EC3458">
        <w:rPr>
          <w:i/>
          <w:iCs/>
        </w:rPr>
        <w:t>/node-spo1/</w:t>
      </w:r>
      <w:proofErr w:type="spellStart"/>
      <w:r w:rsidR="00EC3458" w:rsidRPr="00EC3458">
        <w:rPr>
          <w:i/>
          <w:iCs/>
        </w:rPr>
        <w:t>node.socket</w:t>
      </w:r>
      <w:proofErr w:type="spellEnd"/>
      <w:r w:rsidR="00EC3458">
        <w:t xml:space="preserve">. </w:t>
      </w:r>
      <w:r w:rsidR="00237CF2">
        <w:t xml:space="preserve">The main advantage of the </w:t>
      </w:r>
      <w:proofErr w:type="spellStart"/>
      <w:r w:rsidR="00237CF2">
        <w:t>testnet</w:t>
      </w:r>
      <w:proofErr w:type="spellEnd"/>
      <w:r w:rsidR="00237CF2">
        <w:t xml:space="preserve"> for us it how fast it can progress. </w:t>
      </w:r>
      <w:r w:rsidR="004A6C34">
        <w:t xml:space="preserve">An epoch can pass in only a couple of minutes. </w:t>
      </w:r>
      <w:r w:rsidR="00197657">
        <w:t xml:space="preserve">On disadvantage of this is if you know something about Cardano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w:t>
      </w:r>
      <w:proofErr w:type="spellStart"/>
      <w:r w:rsidR="00F27303">
        <w:t>mainnet</w:t>
      </w:r>
      <w:proofErr w:type="spellEnd"/>
      <w:r w:rsidR="00F27303">
        <w:t xml:space="preserve">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w:t>
      </w:r>
      <w:proofErr w:type="spellStart"/>
      <w:r w:rsidR="00236A4D">
        <w:t>testnet</w:t>
      </w:r>
      <w:proofErr w:type="spellEnd"/>
      <w:r w:rsidR="00236A4D">
        <w:t xml:space="preserve"> is so fast this is not necessary only after a number of weeks </w:t>
      </w:r>
      <w:r w:rsidR="00065F9F">
        <w:t xml:space="preserve">but happens approximately after an hour. </w:t>
      </w:r>
      <w:r w:rsidR="009A18F9">
        <w:t xml:space="preserve">This means if you take a long time trying things our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w:t>
      </w:r>
      <w:proofErr w:type="spellStart"/>
      <w:r w:rsidR="00DA30F4">
        <w:t>testnet</w:t>
      </w:r>
      <w:proofErr w:type="spellEnd"/>
      <w:r w:rsidR="00DA30F4">
        <w:t xml:space="preserve"> and start over again. </w:t>
      </w:r>
      <w:r w:rsidR="005076CB">
        <w:t>Of course,</w:t>
      </w:r>
      <w:r w:rsidR="005B2C64">
        <w:t xml:space="preserve"> you can also try to renew your keys. </w:t>
      </w:r>
      <w:r w:rsidR="00762CB1">
        <w:t xml:space="preserve">We can stop the </w:t>
      </w:r>
      <w:proofErr w:type="spellStart"/>
      <w:r w:rsidR="00762CB1">
        <w:t>testnet</w:t>
      </w:r>
      <w:proofErr w:type="spellEnd"/>
      <w:r w:rsidR="00762CB1">
        <w:t xml:space="preserve"> by pressing CTRL+C. </w:t>
      </w:r>
      <w:r w:rsidR="005076CB">
        <w:t xml:space="preserve">Sometime it can happen that some of the nodes will still be running. </w:t>
      </w:r>
      <w:r w:rsidR="00865414">
        <w:t xml:space="preserve">You can in that case check the running processes with top and if you see a </w:t>
      </w:r>
      <w:proofErr w:type="spellStart"/>
      <w:r w:rsidR="00865414">
        <w:t>cardano</w:t>
      </w:r>
      <w:proofErr w:type="spellEnd"/>
      <w:r w:rsidR="00865414">
        <w:t xml:space="preserve">-node is listed you can use its PID to stop the process. </w:t>
      </w:r>
      <w:r w:rsidR="008425BA">
        <w:t xml:space="preserve">Once our </w:t>
      </w:r>
      <w:proofErr w:type="spellStart"/>
      <w:r w:rsidR="008425BA">
        <w:t>testnet</w:t>
      </w:r>
      <w:proofErr w:type="spellEnd"/>
      <w:r w:rsidR="008425BA">
        <w:t xml:space="preserve"> is running we can open up a new terminal in </w:t>
      </w:r>
      <w:proofErr w:type="spellStart"/>
      <w:r w:rsidR="008425BA">
        <w:t>VSCode</w:t>
      </w:r>
      <w:proofErr w:type="spellEnd"/>
      <w:r w:rsidR="008425BA">
        <w:t xml:space="preserve"> that will also be attached to the docker container and </w:t>
      </w:r>
      <w:r w:rsidR="00A2760A">
        <w:t xml:space="preserve">do some interactions with the </w:t>
      </w:r>
      <w:proofErr w:type="spellStart"/>
      <w:r w:rsidR="00A2760A">
        <w:t>testnet</w:t>
      </w:r>
      <w:proofErr w:type="spellEnd"/>
      <w:r w:rsidR="00A2760A">
        <w:t xml:space="preserve">. </w:t>
      </w:r>
      <w:r w:rsidR="00AB5713">
        <w:t>In the code/Week08/</w:t>
      </w:r>
      <w:r w:rsidR="008425BA">
        <w:t xml:space="preserve"> </w:t>
      </w:r>
      <w:r w:rsidR="00AB5713">
        <w:t xml:space="preserve">folder of the Plutus Pioneer repository there is a script folder that contains bash scripts which let us interact with the </w:t>
      </w:r>
      <w:proofErr w:type="spellStart"/>
      <w:r w:rsidR="00AB5713">
        <w:t>testnet</w:t>
      </w:r>
      <w:proofErr w:type="spellEnd"/>
      <w:r w:rsidR="00AB5713">
        <w:t xml:space="preserve">. </w:t>
      </w:r>
      <w:r w:rsidR="003F0E57">
        <w:t xml:space="preserve">With the </w:t>
      </w:r>
      <w:r w:rsidR="003F0E57" w:rsidRPr="000A353B">
        <w:rPr>
          <w:i/>
          <w:iCs/>
        </w:rPr>
        <w:t>query</w:t>
      </w:r>
      <w:r w:rsidR="005C5331" w:rsidRPr="000A353B">
        <w:rPr>
          <w:i/>
          <w:iCs/>
        </w:rPr>
        <w:t>-</w:t>
      </w:r>
      <w:r w:rsidR="003F0E57" w:rsidRPr="000A353B">
        <w:rPr>
          <w:i/>
          <w:iCs/>
        </w:rPr>
        <w:t>tip</w:t>
      </w:r>
      <w:r w:rsidR="005C5331" w:rsidRPr="000A353B">
        <w:rPr>
          <w:i/>
          <w:iCs/>
        </w:rPr>
        <w:t>.sh</w:t>
      </w:r>
      <w:r w:rsidR="003F0E57">
        <w:t xml:space="preserve"> script we can see the </w:t>
      </w:r>
      <w:proofErr w:type="spellStart"/>
      <w:r w:rsidR="003F0E57">
        <w:t>testnet</w:t>
      </w:r>
      <w:proofErr w:type="spellEnd"/>
      <w:r w:rsidR="003F0E57">
        <w:t xml:space="preserve">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3600D4D2" w:rsidR="00EB2D30" w:rsidRDefault="00EB2D30" w:rsidP="00EB2D30">
      <w:pPr>
        <w:pStyle w:val="SourceCode"/>
      </w:pPr>
      <w:r>
        <w:t xml:space="preserve">    "block": </w:t>
      </w:r>
      <w:r w:rsidR="00104A0E">
        <w:t>199</w:t>
      </w:r>
      <w:r>
        <w:t>,</w:t>
      </w:r>
    </w:p>
    <w:p w14:paraId="0725E83B" w14:textId="2DEC10C8" w:rsidR="00EB2D30" w:rsidRDefault="00EB2D30" w:rsidP="00EB2D30">
      <w:pPr>
        <w:pStyle w:val="SourceCode"/>
      </w:pPr>
      <w:r>
        <w:lastRenderedPageBreak/>
        <w:t xml:space="preserve">    "epoch": </w:t>
      </w:r>
      <w:r w:rsidR="00104A0E">
        <w:t>3</w:t>
      </w:r>
      <w:r>
        <w:t>,</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1550DC5E" w:rsidR="00EB2D30" w:rsidRDefault="00EB2D30" w:rsidP="00EB2D30">
      <w:pPr>
        <w:pStyle w:val="SourceCode"/>
      </w:pPr>
      <w:r>
        <w:t xml:space="preserve">    "slot": </w:t>
      </w:r>
      <w:r w:rsidR="00104A0E">
        <w:t>1773</w:t>
      </w:r>
      <w:r>
        <w:t>,</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6DF695C4" w14:textId="562D3A3E" w:rsidR="004D1147" w:rsidRDefault="004E51A7" w:rsidP="00E27BFB">
      <w:pPr>
        <w:spacing w:before="0" w:after="0"/>
      </w:pPr>
      <w:r>
        <w:t xml:space="preserve">From the output above we see the </w:t>
      </w:r>
      <w:proofErr w:type="spellStart"/>
      <w:r>
        <w:t>testnet</w:t>
      </w:r>
      <w:proofErr w:type="spellEnd"/>
      <w:r>
        <w:t xml:space="preserve"> is running and is 100% synced.</w:t>
      </w:r>
      <w:r w:rsidR="00B47129">
        <w:t xml:space="preserve"> We are currently in block </w:t>
      </w:r>
      <w:r w:rsidR="00104A0E">
        <w:t>199</w:t>
      </w:r>
      <w:r w:rsidR="00B47129">
        <w:t>.</w:t>
      </w:r>
      <w:r w:rsidR="00104A0E">
        <w:t xml:space="preserve"> </w:t>
      </w:r>
      <w:r w:rsidR="00B6457D">
        <w:t xml:space="preserve">If we look into the folder </w:t>
      </w:r>
      <w:proofErr w:type="spellStart"/>
      <w:r w:rsidR="00B6457D" w:rsidRPr="00B6457D">
        <w:rPr>
          <w:i/>
          <w:iCs/>
        </w:rPr>
        <w:t>cardano</w:t>
      </w:r>
      <w:proofErr w:type="spellEnd"/>
      <w:r w:rsidR="00B6457D" w:rsidRPr="00B6457D">
        <w:rPr>
          <w:i/>
          <w:iCs/>
        </w:rPr>
        <w:t>-private-</w:t>
      </w:r>
      <w:proofErr w:type="spellStart"/>
      <w:r w:rsidR="00B6457D" w:rsidRPr="00B6457D">
        <w:rPr>
          <w:i/>
          <w:iCs/>
        </w:rPr>
        <w:t>testnet</w:t>
      </w:r>
      <w:proofErr w:type="spellEnd"/>
      <w:r w:rsidR="00B6457D" w:rsidRPr="00B6457D">
        <w:rPr>
          <w:i/>
          <w:iCs/>
        </w:rPr>
        <w:t>-setup/private-</w:t>
      </w:r>
      <w:proofErr w:type="spellStart"/>
      <w:r w:rsidR="00B6457D" w:rsidRPr="00B6457D">
        <w:rPr>
          <w:i/>
          <w:iCs/>
        </w:rPr>
        <w:t>testnet</w:t>
      </w:r>
      <w:proofErr w:type="spellEnd"/>
      <w:r w:rsidR="00B47129">
        <w:t xml:space="preserve"> </w:t>
      </w:r>
      <w:r w:rsidR="00B6457D">
        <w:t xml:space="preserve">we see various subfolders and one of them is addresses. </w:t>
      </w:r>
      <w:r w:rsidR="00481AC3">
        <w:t xml:space="preserve">There we will find all payment addresses for the three test users </w:t>
      </w:r>
      <w:r w:rsidR="00951E78">
        <w:t>and also their staking address</w:t>
      </w:r>
      <w:r w:rsidR="00481AC3">
        <w:t xml:space="preserve">. </w:t>
      </w:r>
      <w:r w:rsidR="0080174D">
        <w:t xml:space="preserve">In the folder </w:t>
      </w:r>
      <w:r w:rsidR="0080174D" w:rsidRPr="0080174D">
        <w:rPr>
          <w:i/>
          <w:iCs/>
        </w:rPr>
        <w:t xml:space="preserve">stake-delegator-keys </w:t>
      </w:r>
      <w:r w:rsidR="0080174D">
        <w:t xml:space="preserve">we have </w:t>
      </w:r>
      <w:r w:rsidR="008C01A8">
        <w:t xml:space="preserve">the corresponding public and private keys. </w:t>
      </w:r>
      <w:r w:rsidR="0070787B">
        <w:t xml:space="preserve">For each of the three users we have public and private payment and </w:t>
      </w:r>
      <w:r w:rsidR="00E26CAF">
        <w:t xml:space="preserve">public and private </w:t>
      </w:r>
      <w:r w:rsidR="0070787B">
        <w:t xml:space="preserve">staking keys. </w:t>
      </w:r>
      <w:r w:rsidR="00764D0A">
        <w:t>F</w:t>
      </w:r>
      <w:r w:rsidR="00EE1DE5">
        <w:t>irst</w:t>
      </w:r>
      <w:r w:rsidR="00211CED">
        <w:t>,</w:t>
      </w:r>
      <w:r w:rsidR="00EE1DE5">
        <w:t xml:space="preserve"> </w:t>
      </w:r>
      <w:r w:rsidR="00764D0A">
        <w:t xml:space="preserve">we </w:t>
      </w:r>
      <w:r w:rsidR="00EE1DE5">
        <w:t xml:space="preserve">check how many funds user </w:t>
      </w:r>
      <w:r w:rsidR="00FC56CD">
        <w:t>one</w:t>
      </w:r>
      <w:r w:rsidR="00EE1DE5">
        <w:t xml:space="preserve"> has. </w:t>
      </w:r>
      <w:r w:rsidR="000A353B">
        <w:t xml:space="preserve">In the </w:t>
      </w:r>
      <w:r w:rsidR="000A353B" w:rsidRPr="000A353B">
        <w:rPr>
          <w:i/>
          <w:iCs/>
        </w:rPr>
        <w:t>code/Week08/scripts</w:t>
      </w:r>
      <w:r w:rsidR="000A353B">
        <w:t xml:space="preserve"> folder we use the </w:t>
      </w:r>
      <w:r w:rsidR="000A353B" w:rsidRPr="000A353B">
        <w:rPr>
          <w:i/>
          <w:iCs/>
        </w:rPr>
        <w:t>query-utxo-user1.sh</w:t>
      </w:r>
      <w:r w:rsidR="000A353B">
        <w:t xml:space="preserve"> script. </w:t>
      </w:r>
    </w:p>
    <w:p w14:paraId="7D1A3A54" w14:textId="72CFFD3E" w:rsidR="00211CED" w:rsidRDefault="00211CED" w:rsidP="004D1147">
      <w:pPr>
        <w:pStyle w:val="SourceCode"/>
      </w:pPr>
      <w:r>
        <w:t>/workspace/code/Week08/scripts# cat query-utxo-user1.sh</w:t>
      </w:r>
    </w:p>
    <w:p w14:paraId="12F86FC6" w14:textId="0E76C2C2" w:rsidR="004D1147" w:rsidRDefault="004D1147" w:rsidP="004D1147">
      <w:pPr>
        <w:pStyle w:val="SourceCode"/>
      </w:pPr>
      <w:r>
        <w:t>#!/bin/bash</w:t>
      </w:r>
      <w:r w:rsidR="00211CED">
        <w:t xml:space="preserve"> </w:t>
      </w:r>
    </w:p>
    <w:p w14:paraId="5FE4CAAE" w14:textId="12626129" w:rsidR="004D1147" w:rsidRDefault="004D1147" w:rsidP="004D1147">
      <w:pPr>
        <w:pStyle w:val="SourceCode"/>
        <w:jc w:val="left"/>
      </w:pPr>
      <w:r>
        <w:t xml:space="preserve">export CARDANO_NODE_SOCKET_PATH=/workspace/cardano-private-testnet-setup/private-testnet/node-spo1/node.sock </w:t>
      </w:r>
    </w:p>
    <w:p w14:paraId="6740678D" w14:textId="77777777" w:rsidR="004D1147" w:rsidRDefault="004D1147" w:rsidP="004D1147">
      <w:pPr>
        <w:pStyle w:val="SourceCode"/>
      </w:pPr>
      <w:r>
        <w:t>cardano-cli query utxo \</w:t>
      </w:r>
    </w:p>
    <w:p w14:paraId="2CD16D1B" w14:textId="77777777" w:rsidR="004D1147" w:rsidRDefault="004D1147" w:rsidP="004D1147">
      <w:pPr>
        <w:pStyle w:val="SourceCode"/>
      </w:pPr>
      <w:r>
        <w:t xml:space="preserve">    --testnet-magic 42 \</w:t>
      </w:r>
    </w:p>
    <w:p w14:paraId="4CBEDB00" w14:textId="79537953" w:rsidR="004D1147" w:rsidRDefault="004D1147" w:rsidP="004D1147">
      <w:pPr>
        <w:pStyle w:val="SourceCode"/>
      </w:pPr>
      <w:r>
        <w:t xml:space="preserve">    --address $(cat /workspace/code/Week08/tmp/user1-script.addr)</w:t>
      </w:r>
    </w:p>
    <w:p w14:paraId="767AD616" w14:textId="4D4D184C" w:rsidR="00211CED" w:rsidRDefault="00211CED" w:rsidP="00211CED">
      <w:pPr>
        <w:spacing w:before="0" w:after="0"/>
      </w:pPr>
      <w:r>
        <w:t xml:space="preserve">After we execute the script, we get the following output. </w:t>
      </w:r>
      <w:r w:rsidR="00B6457D">
        <w:t xml:space="preserve">  </w:t>
      </w:r>
    </w:p>
    <w:p w14:paraId="6173FEBB" w14:textId="77777777" w:rsidR="00211CED" w:rsidRDefault="00211CED" w:rsidP="00211CED">
      <w:pPr>
        <w:pStyle w:val="SourceCode"/>
      </w:pPr>
      <w:r>
        <w:t xml:space="preserve">                           TxHash                                 TxIx        Amount</w:t>
      </w:r>
    </w:p>
    <w:p w14:paraId="3A0025C6" w14:textId="77777777" w:rsidR="00211CED" w:rsidRDefault="00211CED" w:rsidP="00211CED">
      <w:pPr>
        <w:pStyle w:val="SourceCode"/>
      </w:pPr>
      <w:r>
        <w:t>--------------------------------------------------------------------------------------</w:t>
      </w:r>
    </w:p>
    <w:p w14:paraId="2EE1CA8A" w14:textId="77777777" w:rsidR="00211CED" w:rsidRDefault="00211CED" w:rsidP="00211CED">
      <w:pPr>
        <w:pStyle w:val="SourceCode"/>
        <w:jc w:val="left"/>
      </w:pPr>
      <w:r>
        <w:t xml:space="preserve">08ff7e184717c33b632c39912d2f88a44d982110100cc167b98c6af550cfb126     0    300000000000 </w:t>
      </w:r>
    </w:p>
    <w:p w14:paraId="27412DBA" w14:textId="77777777" w:rsidR="00211CED" w:rsidRDefault="00211CED" w:rsidP="00211CED">
      <w:pPr>
        <w:pStyle w:val="SourceCode"/>
        <w:jc w:val="right"/>
      </w:pPr>
      <w:r>
        <w:t xml:space="preserve">lovelace + </w:t>
      </w:r>
    </w:p>
    <w:p w14:paraId="77FDB927" w14:textId="2723E627" w:rsidR="00AB4D03" w:rsidRDefault="00211CED" w:rsidP="00211CED">
      <w:pPr>
        <w:pStyle w:val="SourceCode"/>
        <w:jc w:val="right"/>
      </w:pPr>
      <w:r>
        <w:t>TxOutDatumNone</w:t>
      </w:r>
    </w:p>
    <w:p w14:paraId="0B52B145" w14:textId="1E1A3C9B" w:rsidR="001B45B1" w:rsidRDefault="005843C3" w:rsidP="00E27BFB">
      <w:pPr>
        <w:spacing w:before="0" w:after="0"/>
      </w:pPr>
      <w:r>
        <w:t xml:space="preserve">User </w:t>
      </w:r>
      <w:r w:rsidR="00466EF0">
        <w:t>one</w:t>
      </w:r>
      <w:r>
        <w:t xml:space="preserve"> has 300.000 </w:t>
      </w:r>
      <w:proofErr w:type="spellStart"/>
      <w:r>
        <w:t>ada</w:t>
      </w:r>
      <w:proofErr w:type="spellEnd"/>
      <w:r>
        <w:t xml:space="preserve"> at his address. </w:t>
      </w:r>
      <w:r w:rsidR="00791FA6">
        <w:t xml:space="preserve">The script </w:t>
      </w:r>
      <w:r w:rsidR="00791FA6" w:rsidRPr="00791FA6">
        <w:rPr>
          <w:i/>
          <w:iCs/>
        </w:rPr>
        <w:t>query-stake-pools.sh</w:t>
      </w:r>
      <w:r w:rsidR="00791FA6">
        <w:t xml:space="preserve"> lists the stake pools we are running together with their IDs.</w:t>
      </w:r>
      <w:r w:rsidR="001B45B1">
        <w:t xml:space="preserve"> You can see </w:t>
      </w:r>
      <w:r w:rsidR="00915095">
        <w:t>the script code</w:t>
      </w:r>
      <w:r w:rsidR="001B45B1">
        <w:t xml:space="preserve"> below. </w:t>
      </w:r>
    </w:p>
    <w:p w14:paraId="4548E107" w14:textId="1AA3A087" w:rsidR="00915095" w:rsidRDefault="00915095" w:rsidP="00915095">
      <w:pPr>
        <w:pStyle w:val="SourceCode"/>
      </w:pPr>
      <w:r>
        <w:t xml:space="preserve">/workspace/code/Week08/scripts# cat query-stake-pools.sh  </w:t>
      </w:r>
    </w:p>
    <w:p w14:paraId="760E96EA" w14:textId="77777777" w:rsidR="00915095" w:rsidRDefault="00915095" w:rsidP="00915095">
      <w:pPr>
        <w:pStyle w:val="SourceCode"/>
      </w:pPr>
    </w:p>
    <w:p w14:paraId="7189C5D8" w14:textId="77777777" w:rsidR="00915095" w:rsidRDefault="00915095" w:rsidP="00915095">
      <w:pPr>
        <w:pStyle w:val="SourceCode"/>
      </w:pPr>
      <w:r>
        <w:t>#!/bin/bash</w:t>
      </w:r>
    </w:p>
    <w:p w14:paraId="4D77EE8C" w14:textId="77777777" w:rsidR="00915095" w:rsidRDefault="00915095" w:rsidP="00915095">
      <w:pPr>
        <w:pStyle w:val="SourceCode"/>
        <w:jc w:val="left"/>
      </w:pPr>
      <w:r>
        <w:t>export CARDANO_NODE_SOCKET_PATH=/workspace/cardano-private-testnet-setup/private-testnet/node-spo1/node.sock</w:t>
      </w:r>
    </w:p>
    <w:p w14:paraId="7FAD90A3" w14:textId="7E541B96" w:rsidR="00915095" w:rsidRDefault="00915095" w:rsidP="00915095">
      <w:pPr>
        <w:pStyle w:val="SourceCode"/>
      </w:pPr>
      <w:r>
        <w:t xml:space="preserve">cardano-cli query stake-pools --testnet-magic 42  </w:t>
      </w:r>
    </w:p>
    <w:p w14:paraId="5C82E41E" w14:textId="4995066B" w:rsidR="00915095" w:rsidRDefault="00915095" w:rsidP="00E27BFB">
      <w:pPr>
        <w:spacing w:before="0" w:after="0"/>
      </w:pPr>
      <w:r>
        <w:t xml:space="preserve">And here is an example output of the script. </w:t>
      </w:r>
    </w:p>
    <w:p w14:paraId="1CFCCE65" w14:textId="77777777" w:rsidR="001B45B1" w:rsidRDefault="001B45B1" w:rsidP="001B45B1">
      <w:pPr>
        <w:pStyle w:val="SourceCode"/>
      </w:pPr>
      <w:r>
        <w:t>pool1xlgl5h9rzm8yztpnffkcy0z2293kenmpnx3e353wc9d7ummm6h2</w:t>
      </w:r>
    </w:p>
    <w:p w14:paraId="2986B2FD" w14:textId="77777777" w:rsidR="001B45B1" w:rsidRDefault="001B45B1" w:rsidP="001B45B1">
      <w:pPr>
        <w:pStyle w:val="SourceCode"/>
      </w:pPr>
      <w:r>
        <w:t>pool1w69fkcxtghp4yhy4v9na3ruklpyke2adgcdgz6qmvpk5s5ge80u</w:t>
      </w:r>
    </w:p>
    <w:p w14:paraId="60E63B04" w14:textId="2F8D5387" w:rsidR="001B45B1" w:rsidRDefault="001B45B1" w:rsidP="001B45B1">
      <w:pPr>
        <w:pStyle w:val="SourceCode"/>
      </w:pPr>
      <w:r>
        <w:t>pool10aaskwk6gjctm785cc9n59mua7thfgu7kr340gfms5y8qrztylq</w:t>
      </w:r>
    </w:p>
    <w:p w14:paraId="65B74D96" w14:textId="2E9E134E" w:rsidR="00CF6C4E" w:rsidRDefault="00CF6C4E" w:rsidP="00E27BFB">
      <w:pPr>
        <w:spacing w:before="0" w:after="0"/>
      </w:pPr>
      <w:r>
        <w:t xml:space="preserve">Then we can also query stake address information. The following script does that for user </w:t>
      </w:r>
      <w:r w:rsidR="007050F4">
        <w:t>one</w:t>
      </w:r>
      <w:r>
        <w:t xml:space="preserve">. </w:t>
      </w:r>
    </w:p>
    <w:p w14:paraId="6FDE835C" w14:textId="77777777" w:rsidR="00CF6C4E" w:rsidRDefault="00CF6C4E" w:rsidP="00CF6C4E">
      <w:pPr>
        <w:pStyle w:val="SourceCode"/>
      </w:pPr>
      <w:r>
        <w:lastRenderedPageBreak/>
        <w:t xml:space="preserve">/workspace/code/Week08/scripts# cat query-stake-address-info-user1.sh </w:t>
      </w:r>
    </w:p>
    <w:p w14:paraId="25AF9517" w14:textId="77777777" w:rsidR="00CF6C4E" w:rsidRDefault="00CF6C4E" w:rsidP="00CF6C4E">
      <w:pPr>
        <w:pStyle w:val="SourceCode"/>
      </w:pPr>
    </w:p>
    <w:p w14:paraId="46624E57" w14:textId="77777777" w:rsidR="00CF6C4E" w:rsidRDefault="00CF6C4E" w:rsidP="00CF6C4E">
      <w:pPr>
        <w:pStyle w:val="SourceCode"/>
      </w:pPr>
      <w:r>
        <w:t>#!/bin/bash</w:t>
      </w:r>
    </w:p>
    <w:p w14:paraId="44644B6D" w14:textId="77777777" w:rsidR="00CF6C4E" w:rsidRDefault="00CF6C4E" w:rsidP="00CF6C4E">
      <w:pPr>
        <w:pStyle w:val="SourceCode"/>
        <w:jc w:val="left"/>
      </w:pPr>
      <w:r>
        <w:t>export CARDANO_NODE_SOCKET_PATH=/workspace/cardano-private-testnet-setup/private-testnet/node-spo1/node.sock</w:t>
      </w:r>
    </w:p>
    <w:p w14:paraId="56AE7D0C" w14:textId="77777777" w:rsidR="00CF6C4E" w:rsidRDefault="00CF6C4E" w:rsidP="00CF6C4E">
      <w:pPr>
        <w:pStyle w:val="SourceCode"/>
      </w:pPr>
      <w:r>
        <w:t>cardano-cli query stake-address-info \</w:t>
      </w:r>
    </w:p>
    <w:p w14:paraId="7F001723" w14:textId="77777777" w:rsidR="00CF6C4E" w:rsidRDefault="00CF6C4E" w:rsidP="00CF6C4E">
      <w:pPr>
        <w:pStyle w:val="SourceCode"/>
      </w:pPr>
      <w:r>
        <w:t xml:space="preserve">    --testnet-magic 42 \</w:t>
      </w:r>
    </w:p>
    <w:p w14:paraId="3D952F4D" w14:textId="77777777" w:rsidR="00CF6C4E" w:rsidRDefault="00CF6C4E" w:rsidP="00CF6C4E">
      <w:pPr>
        <w:pStyle w:val="SourceCode"/>
        <w:jc w:val="left"/>
      </w:pPr>
      <w:r>
        <w:t xml:space="preserve">    --address $(cat /workspace/cardano-private-testnet-setup/private-</w:t>
      </w:r>
    </w:p>
    <w:p w14:paraId="5D33791F" w14:textId="5D92E1D5" w:rsidR="00CF6C4E" w:rsidRDefault="00CF6C4E" w:rsidP="00CF6C4E">
      <w:pPr>
        <w:pStyle w:val="SourceCode"/>
        <w:jc w:val="left"/>
      </w:pPr>
      <w:r>
        <w:t xml:space="preserve">                    testnet/addresses/staking1.addr)</w:t>
      </w:r>
    </w:p>
    <w:p w14:paraId="3BB47AD3" w14:textId="77777777" w:rsidR="00CF6C4E" w:rsidRDefault="00CF6C4E" w:rsidP="00E27BFB">
      <w:pPr>
        <w:spacing w:before="0" w:after="0"/>
      </w:pPr>
      <w:r>
        <w:t xml:space="preserve">An example output of the script can be seen below. </w:t>
      </w:r>
    </w:p>
    <w:p w14:paraId="0A288FBF" w14:textId="77777777" w:rsidR="00CF6C4E" w:rsidRDefault="00CF6C4E" w:rsidP="00CF6C4E">
      <w:pPr>
        <w:pStyle w:val="SourceCode"/>
      </w:pPr>
      <w:r>
        <w:t>[</w:t>
      </w:r>
    </w:p>
    <w:p w14:paraId="511F4BB5" w14:textId="77777777" w:rsidR="00CF6C4E" w:rsidRDefault="00CF6C4E" w:rsidP="00CF6C4E">
      <w:pPr>
        <w:pStyle w:val="SourceCode"/>
      </w:pPr>
      <w:r>
        <w:t xml:space="preserve">    {</w:t>
      </w:r>
    </w:p>
    <w:p w14:paraId="38A836DF" w14:textId="77777777" w:rsidR="00CF6C4E" w:rsidRDefault="00CF6C4E" w:rsidP="00CF6C4E">
      <w:pPr>
        <w:pStyle w:val="SourceCode"/>
      </w:pPr>
      <w:r>
        <w:t xml:space="preserve">        "address": "stake_test1upsae5v7mqyl3uqnhgv3g2282gwg0w07p06n238acsw5jgqrzk8l4",</w:t>
      </w:r>
    </w:p>
    <w:p w14:paraId="284DD3DE" w14:textId="77777777" w:rsidR="00CF6C4E" w:rsidRDefault="00CF6C4E" w:rsidP="00CF6C4E">
      <w:pPr>
        <w:pStyle w:val="SourceCode"/>
      </w:pPr>
      <w:r>
        <w:t xml:space="preserve">        "delegation": "pool10aaskwk6gjctm785cc9n59mua7thfgu7kr340gfms5y8qrztylq",</w:t>
      </w:r>
    </w:p>
    <w:p w14:paraId="4CC5B0BB" w14:textId="62375F5A" w:rsidR="00CF6C4E" w:rsidRDefault="00CF6C4E" w:rsidP="00CF6C4E">
      <w:pPr>
        <w:pStyle w:val="SourceCode"/>
      </w:pPr>
      <w:r>
        <w:t xml:space="preserve">        "rewardAccountBalance": </w:t>
      </w:r>
      <w:r w:rsidR="00A07CA5">
        <w:t xml:space="preserve">42271389694 </w:t>
      </w:r>
    </w:p>
    <w:p w14:paraId="5719E1E7" w14:textId="77777777" w:rsidR="00CF6C4E" w:rsidRDefault="00CF6C4E" w:rsidP="00CF6C4E">
      <w:pPr>
        <w:pStyle w:val="SourceCode"/>
      </w:pPr>
      <w:r>
        <w:t xml:space="preserve">    }</w:t>
      </w:r>
    </w:p>
    <w:p w14:paraId="371CA99F" w14:textId="16FC514F" w:rsidR="00CF6C4E" w:rsidRDefault="00CF6C4E" w:rsidP="00CF6C4E">
      <w:pPr>
        <w:pStyle w:val="SourceCode"/>
      </w:pPr>
      <w:r>
        <w:t>]</w:t>
      </w:r>
    </w:p>
    <w:p w14:paraId="5FCD6753" w14:textId="38AB5194" w:rsidR="00635703" w:rsidRDefault="002B650A" w:rsidP="00E27BFB">
      <w:pPr>
        <w:spacing w:before="0" w:after="0"/>
      </w:pPr>
      <w:r>
        <w:t xml:space="preserve">We see that user </w:t>
      </w:r>
      <w:r w:rsidR="007B5D43">
        <w:t>one</w:t>
      </w:r>
      <w:r>
        <w:t xml:space="preserve"> is delegating to a pool. We see also since the </w:t>
      </w:r>
      <w:proofErr w:type="spellStart"/>
      <w:r>
        <w:t>testnet</w:t>
      </w:r>
      <w:proofErr w:type="spellEnd"/>
      <w:r>
        <w:t xml:space="preserve"> is running quite a lot of rewards have already accumulated</w:t>
      </w:r>
      <w:r w:rsidR="00BB5871">
        <w:t xml:space="preserve"> - more than 550.000 </w:t>
      </w:r>
      <w:proofErr w:type="spellStart"/>
      <w:r w:rsidR="00BB5871">
        <w:t>ada</w:t>
      </w:r>
      <w:proofErr w:type="spellEnd"/>
      <w:r>
        <w:t xml:space="preserve">. </w:t>
      </w:r>
      <w:r w:rsidR="00B92A3B">
        <w:t xml:space="preserve">Let us try to withdraw these rewards. </w:t>
      </w:r>
      <w:r w:rsidR="001E3768">
        <w:t xml:space="preserve">We can do this with the </w:t>
      </w:r>
      <w:r w:rsidR="001E3768" w:rsidRPr="00635703">
        <w:rPr>
          <w:i/>
          <w:iCs/>
        </w:rPr>
        <w:t>withdraw</w:t>
      </w:r>
      <w:r w:rsidR="00635703" w:rsidRPr="00635703">
        <w:rPr>
          <w:i/>
          <w:iCs/>
        </w:rPr>
        <w:t>-user1.sh</w:t>
      </w:r>
      <w:r w:rsidR="00635703">
        <w:t xml:space="preserve"> script. </w:t>
      </w:r>
      <w:r w:rsidR="00791FA6">
        <w:t xml:space="preserve"> </w:t>
      </w:r>
    </w:p>
    <w:p w14:paraId="4D5253CF" w14:textId="77777777" w:rsidR="00635703" w:rsidRDefault="00635703" w:rsidP="00635703">
      <w:pPr>
        <w:pStyle w:val="SourceCode"/>
      </w:pPr>
      <w:r>
        <w:t>#!/bin/bash</w:t>
      </w:r>
    </w:p>
    <w:p w14:paraId="6A66115A" w14:textId="77777777" w:rsidR="00635703" w:rsidRDefault="00635703" w:rsidP="00635703">
      <w:pPr>
        <w:pStyle w:val="SourceCode"/>
      </w:pPr>
    </w:p>
    <w:p w14:paraId="68B48BC6" w14:textId="77777777" w:rsidR="00635703" w:rsidRDefault="00635703" w:rsidP="00635703">
      <w:pPr>
        <w:pStyle w:val="SourceCode"/>
      </w:pPr>
      <w:r>
        <w:t>txin=$1</w:t>
      </w:r>
    </w:p>
    <w:p w14:paraId="71632236" w14:textId="77777777" w:rsidR="00635703" w:rsidRDefault="00635703" w:rsidP="00635703">
      <w:pPr>
        <w:pStyle w:val="SourceCode"/>
      </w:pPr>
      <w:r>
        <w:t>tmp=/workspace/code/Week08/tmp</w:t>
      </w:r>
    </w:p>
    <w:p w14:paraId="7428CAE1" w14:textId="77777777" w:rsidR="00A3430D" w:rsidRDefault="00635703" w:rsidP="00A3430D">
      <w:pPr>
        <w:pStyle w:val="SourceCode"/>
        <w:jc w:val="left"/>
      </w:pPr>
      <w:r>
        <w:t xml:space="preserve">amt1=$(/workspace/code/Week08/scripts/query-stake-address-info-user1-script.sh | </w:t>
      </w:r>
    </w:p>
    <w:p w14:paraId="0324786B" w14:textId="39E8CE35" w:rsidR="00635703" w:rsidRDefault="00A3430D" w:rsidP="00A3430D">
      <w:pPr>
        <w:pStyle w:val="SourceCode"/>
        <w:jc w:val="left"/>
      </w:pPr>
      <w:r>
        <w:t xml:space="preserve">       </w:t>
      </w:r>
      <w:r w:rsidR="00635703">
        <w:t>jq .[0].rewardAccountBalance)</w:t>
      </w:r>
    </w:p>
    <w:p w14:paraId="292C4BA8" w14:textId="77777777" w:rsidR="00635703" w:rsidRDefault="00635703" w:rsidP="00635703">
      <w:pPr>
        <w:pStyle w:val="SourceCode"/>
      </w:pPr>
      <w:r>
        <w:t>amt2=$(expr $amt1 / 2 + 1)</w:t>
      </w:r>
    </w:p>
    <w:p w14:paraId="235F3B03" w14:textId="77777777" w:rsidR="00635703" w:rsidRDefault="00635703" w:rsidP="00635703">
      <w:pPr>
        <w:pStyle w:val="SourceCode"/>
      </w:pPr>
      <w:r>
        <w:t>pp=$tmp/protocol-params.json</w:t>
      </w:r>
    </w:p>
    <w:p w14:paraId="17679771" w14:textId="77777777" w:rsidR="00635703" w:rsidRDefault="00635703" w:rsidP="00635703">
      <w:pPr>
        <w:pStyle w:val="SourceCode"/>
      </w:pPr>
      <w:r>
        <w:t>body=$tmp/tx.txbody</w:t>
      </w:r>
    </w:p>
    <w:p w14:paraId="7C298A1C" w14:textId="77777777" w:rsidR="00635703" w:rsidRDefault="00635703" w:rsidP="00635703">
      <w:pPr>
        <w:pStyle w:val="SourceCode"/>
      </w:pPr>
      <w:r>
        <w:t>signed=$tmp/tx.tx</w:t>
      </w:r>
    </w:p>
    <w:p w14:paraId="60A45FFD" w14:textId="77777777" w:rsidR="00635703" w:rsidRDefault="00635703" w:rsidP="00635703">
      <w:pPr>
        <w:pStyle w:val="SourceCode"/>
      </w:pPr>
    </w:p>
    <w:p w14:paraId="1D0344A7" w14:textId="77777777" w:rsidR="00635703" w:rsidRDefault="00635703" w:rsidP="00635703">
      <w:pPr>
        <w:pStyle w:val="SourceCode"/>
      </w:pPr>
      <w:r>
        <w:t>echo "txin = $1"</w:t>
      </w:r>
    </w:p>
    <w:p w14:paraId="216D890C" w14:textId="77777777" w:rsidR="00635703" w:rsidRDefault="00635703" w:rsidP="00635703">
      <w:pPr>
        <w:pStyle w:val="SourceCode"/>
      </w:pPr>
      <w:r>
        <w:t>echo "amt1 = $amt1"</w:t>
      </w:r>
    </w:p>
    <w:p w14:paraId="022F44B0" w14:textId="77777777" w:rsidR="00635703" w:rsidRDefault="00635703" w:rsidP="00635703">
      <w:pPr>
        <w:pStyle w:val="SourceCode"/>
      </w:pPr>
      <w:r>
        <w:t>echo "amt2 = $amt2"</w:t>
      </w:r>
    </w:p>
    <w:p w14:paraId="6A6AD7AC" w14:textId="77777777" w:rsidR="00635703" w:rsidRDefault="00635703" w:rsidP="00635703">
      <w:pPr>
        <w:pStyle w:val="SourceCode"/>
      </w:pPr>
    </w:p>
    <w:p w14:paraId="104F9686" w14:textId="77777777" w:rsidR="00A3430D" w:rsidRDefault="00635703" w:rsidP="00635703">
      <w:pPr>
        <w:pStyle w:val="SourceCode"/>
        <w:jc w:val="left"/>
      </w:pPr>
      <w:r>
        <w:t>export CARDANO_NODE_SOCKET_PATH=/workspace/cardano-private-testnet-setup/private-</w:t>
      </w:r>
    </w:p>
    <w:p w14:paraId="1FE0C31F" w14:textId="0A5DD9DB" w:rsidR="00635703" w:rsidRDefault="00A3430D" w:rsidP="00635703">
      <w:pPr>
        <w:pStyle w:val="SourceCode"/>
        <w:jc w:val="left"/>
      </w:pPr>
      <w:r>
        <w:t xml:space="preserve">                                </w:t>
      </w:r>
      <w:r w:rsidR="00635703">
        <w:t>testnet/node-spo1/node.sock</w:t>
      </w:r>
    </w:p>
    <w:p w14:paraId="0CAA3A61" w14:textId="77777777" w:rsidR="00635703" w:rsidRDefault="00635703" w:rsidP="00635703">
      <w:pPr>
        <w:pStyle w:val="SourceCode"/>
      </w:pPr>
    </w:p>
    <w:p w14:paraId="798E64F7" w14:textId="77777777" w:rsidR="00635703" w:rsidRDefault="00635703" w:rsidP="00635703">
      <w:pPr>
        <w:pStyle w:val="SourceCode"/>
      </w:pPr>
      <w:r>
        <w:t>cardano-cli query protocol-parameters \</w:t>
      </w:r>
    </w:p>
    <w:p w14:paraId="66C44DBE" w14:textId="77777777" w:rsidR="00635703" w:rsidRDefault="00635703" w:rsidP="00635703">
      <w:pPr>
        <w:pStyle w:val="SourceCode"/>
      </w:pPr>
      <w:r>
        <w:t xml:space="preserve">    --testnet-magic 42 \</w:t>
      </w:r>
    </w:p>
    <w:p w14:paraId="13E74F2A" w14:textId="77777777" w:rsidR="00635703" w:rsidRDefault="00635703" w:rsidP="00635703">
      <w:pPr>
        <w:pStyle w:val="SourceCode"/>
      </w:pPr>
      <w:r>
        <w:t xml:space="preserve">    --out-file $pp</w:t>
      </w:r>
    </w:p>
    <w:p w14:paraId="2BD4A945" w14:textId="77777777" w:rsidR="00635703" w:rsidRDefault="00635703" w:rsidP="00635703">
      <w:pPr>
        <w:pStyle w:val="SourceCode"/>
      </w:pPr>
    </w:p>
    <w:p w14:paraId="186E7996" w14:textId="77777777" w:rsidR="00635703" w:rsidRDefault="00635703" w:rsidP="00635703">
      <w:pPr>
        <w:pStyle w:val="SourceCode"/>
      </w:pPr>
      <w:r>
        <w:t>cardano-cli transaction build \</w:t>
      </w:r>
    </w:p>
    <w:p w14:paraId="613B27D6" w14:textId="77777777" w:rsidR="00635703" w:rsidRDefault="00635703" w:rsidP="00635703">
      <w:pPr>
        <w:pStyle w:val="SourceCode"/>
      </w:pPr>
      <w:r>
        <w:t xml:space="preserve">    --babbage-era \</w:t>
      </w:r>
    </w:p>
    <w:p w14:paraId="35742D5C" w14:textId="77777777" w:rsidR="00635703" w:rsidRDefault="00635703" w:rsidP="00635703">
      <w:pPr>
        <w:pStyle w:val="SourceCode"/>
      </w:pPr>
      <w:r>
        <w:t xml:space="preserve">    --testnet-magic 42 \</w:t>
      </w:r>
    </w:p>
    <w:p w14:paraId="44FCFC7C" w14:textId="77777777" w:rsidR="00635703" w:rsidRDefault="00635703" w:rsidP="00635703">
      <w:pPr>
        <w:pStyle w:val="SourceCode"/>
      </w:pPr>
      <w:r>
        <w:t xml:space="preserve">    --change-address $(cat $tmp/user1-script.addr) \</w:t>
      </w:r>
    </w:p>
    <w:p w14:paraId="386F07A0" w14:textId="77777777" w:rsidR="00635703" w:rsidRDefault="00635703" w:rsidP="00635703">
      <w:pPr>
        <w:pStyle w:val="SourceCode"/>
      </w:pPr>
      <w:r>
        <w:t xml:space="preserve">    --out-file $body \</w:t>
      </w:r>
    </w:p>
    <w:p w14:paraId="16845227" w14:textId="77777777" w:rsidR="00635703" w:rsidRDefault="00635703" w:rsidP="00635703">
      <w:pPr>
        <w:pStyle w:val="SourceCode"/>
      </w:pPr>
      <w:r>
        <w:t xml:space="preserve">    --tx-in $txin \</w:t>
      </w:r>
    </w:p>
    <w:p w14:paraId="6D507184" w14:textId="77777777" w:rsidR="00635703" w:rsidRDefault="00635703" w:rsidP="00635703">
      <w:pPr>
        <w:pStyle w:val="SourceCode"/>
      </w:pPr>
      <w:r>
        <w:t xml:space="preserve">    --tx-in-collateral $txin \</w:t>
      </w:r>
    </w:p>
    <w:p w14:paraId="0DF2DF9F" w14:textId="77777777" w:rsidR="00635703" w:rsidRDefault="00635703" w:rsidP="00635703">
      <w:pPr>
        <w:pStyle w:val="SourceCode"/>
        <w:jc w:val="left"/>
      </w:pPr>
      <w:r>
        <w:lastRenderedPageBreak/>
        <w:t xml:space="preserve">    --tx-out "$(cat /workspace/cardano-private-testnet-setup/private-</w:t>
      </w:r>
    </w:p>
    <w:p w14:paraId="421FBC81" w14:textId="1BCB3D63" w:rsidR="00635703" w:rsidRDefault="00635703" w:rsidP="00635703">
      <w:pPr>
        <w:pStyle w:val="SourceCode"/>
        <w:jc w:val="left"/>
      </w:pPr>
      <w:r>
        <w:t xml:space="preserve">                    testnet/addresses/payment2.addr)+$amt2 lovelace" \</w:t>
      </w:r>
    </w:p>
    <w:p w14:paraId="568F7BE6" w14:textId="77777777" w:rsidR="00635703" w:rsidRDefault="00635703" w:rsidP="00635703">
      <w:pPr>
        <w:pStyle w:val="SourceCode"/>
      </w:pPr>
      <w:r>
        <w:t xml:space="preserve">    --withdrawal "$(cat $tmp/user1-script-stake.addr)+$amt1" \</w:t>
      </w:r>
    </w:p>
    <w:p w14:paraId="59911AFE" w14:textId="77777777" w:rsidR="00635703" w:rsidRDefault="00635703" w:rsidP="00635703">
      <w:pPr>
        <w:pStyle w:val="SourceCode"/>
      </w:pPr>
      <w:r>
        <w:t xml:space="preserve">    --withdrawal-script-file /workspace/code/Week08/assets/staking.plutus \</w:t>
      </w:r>
    </w:p>
    <w:p w14:paraId="2EC56674" w14:textId="77777777" w:rsidR="00635703" w:rsidRDefault="00635703" w:rsidP="00635703">
      <w:pPr>
        <w:pStyle w:val="SourceCode"/>
      </w:pPr>
      <w:r>
        <w:t xml:space="preserve">    --withdrawal-redeemer-file /workspace/code/Week08/assets/unit.json \</w:t>
      </w:r>
    </w:p>
    <w:p w14:paraId="65F8445C" w14:textId="77777777" w:rsidR="00635703" w:rsidRDefault="00635703" w:rsidP="00635703">
      <w:pPr>
        <w:pStyle w:val="SourceCode"/>
      </w:pPr>
      <w:r>
        <w:t xml:space="preserve">    --protocol-params-file $pp</w:t>
      </w:r>
    </w:p>
    <w:p w14:paraId="00635D8F" w14:textId="77777777" w:rsidR="00635703" w:rsidRDefault="00635703" w:rsidP="00635703">
      <w:pPr>
        <w:pStyle w:val="SourceCode"/>
      </w:pPr>
    </w:p>
    <w:p w14:paraId="7F08EC25" w14:textId="77777777" w:rsidR="00635703" w:rsidRDefault="00635703" w:rsidP="00635703">
      <w:pPr>
        <w:pStyle w:val="SourceCode"/>
      </w:pPr>
      <w:r>
        <w:t>cardano-cli transaction sign \</w:t>
      </w:r>
    </w:p>
    <w:p w14:paraId="1458464D" w14:textId="77777777" w:rsidR="00635703" w:rsidRDefault="00635703" w:rsidP="00635703">
      <w:pPr>
        <w:pStyle w:val="SourceCode"/>
      </w:pPr>
      <w:r>
        <w:t xml:space="preserve">    --testnet-magic 42 \</w:t>
      </w:r>
    </w:p>
    <w:p w14:paraId="198DA768" w14:textId="77777777" w:rsidR="00635703" w:rsidRDefault="00635703" w:rsidP="00635703">
      <w:pPr>
        <w:pStyle w:val="SourceCode"/>
      </w:pPr>
      <w:r>
        <w:t xml:space="preserve">    --tx-body-file $body \</w:t>
      </w:r>
    </w:p>
    <w:p w14:paraId="6A5BF36E" w14:textId="77777777" w:rsidR="00635703" w:rsidRDefault="00635703" w:rsidP="00635703">
      <w:pPr>
        <w:pStyle w:val="SourceCode"/>
      </w:pPr>
      <w:r>
        <w:t xml:space="preserve">    --out-file $signed \</w:t>
      </w:r>
    </w:p>
    <w:p w14:paraId="2063E9F5" w14:textId="77777777" w:rsidR="00635703" w:rsidRDefault="00635703" w:rsidP="00635703">
      <w:pPr>
        <w:pStyle w:val="SourceCode"/>
      </w:pPr>
      <w:r>
        <w:t xml:space="preserve">    --signing-key-file /workspace/cardano-private-testnet-setup/private-testnet/stake-</w:t>
      </w:r>
    </w:p>
    <w:p w14:paraId="6496BB12" w14:textId="72394FE0" w:rsidR="00635703" w:rsidRDefault="00635703" w:rsidP="00635703">
      <w:pPr>
        <w:pStyle w:val="SourceCode"/>
      </w:pPr>
      <w:r>
        <w:t xml:space="preserve">                       delegator-keys/payment1.skey</w:t>
      </w:r>
    </w:p>
    <w:p w14:paraId="059381E7" w14:textId="77777777" w:rsidR="00635703" w:rsidRDefault="00635703" w:rsidP="00635703">
      <w:pPr>
        <w:pStyle w:val="SourceCode"/>
      </w:pPr>
    </w:p>
    <w:p w14:paraId="06EB1EAA" w14:textId="77777777" w:rsidR="00635703" w:rsidRDefault="00635703" w:rsidP="00635703">
      <w:pPr>
        <w:pStyle w:val="SourceCode"/>
      </w:pPr>
      <w:r>
        <w:t>cardano-cli transaction submit \</w:t>
      </w:r>
    </w:p>
    <w:p w14:paraId="05040587" w14:textId="77777777" w:rsidR="00635703" w:rsidRDefault="00635703" w:rsidP="00635703">
      <w:pPr>
        <w:pStyle w:val="SourceCode"/>
      </w:pPr>
      <w:r>
        <w:t xml:space="preserve">    --testnet-magic 42 \</w:t>
      </w:r>
    </w:p>
    <w:p w14:paraId="6ABD039D" w14:textId="0654AE24" w:rsidR="00635703" w:rsidRDefault="00635703" w:rsidP="00635703">
      <w:pPr>
        <w:pStyle w:val="SourceCode"/>
      </w:pPr>
      <w:r>
        <w:t xml:space="preserve">    --tx-file $signed</w:t>
      </w:r>
    </w:p>
    <w:p w14:paraId="4E77E8AB" w14:textId="076C0D9A" w:rsidR="000E7C56" w:rsidRDefault="009044B0" w:rsidP="00E27BFB">
      <w:pPr>
        <w:spacing w:before="0" w:after="0"/>
      </w:pPr>
      <w:r>
        <w:t>It takes in one command line argument</w:t>
      </w:r>
      <w:r w:rsidR="00A71E14">
        <w:t xml:space="preserve">, the UTXO that we spend. </w:t>
      </w:r>
      <w:r w:rsidR="001012C1">
        <w:t>Next, there is a peculiarity in Cardano regarding withdrawal</w:t>
      </w:r>
      <w:r w:rsidR="00AE2570">
        <w:t xml:space="preserve"> of staking rewards</w:t>
      </w:r>
      <w:r w:rsidR="001012C1">
        <w:t xml:space="preserve">. </w:t>
      </w:r>
      <w:r w:rsidR="00AE2570">
        <w:t xml:space="preserve">Namely you can withdraw all of them at once. </w:t>
      </w:r>
      <w:r w:rsidR="00F2180C">
        <w:t xml:space="preserve">We saw just how we can manually look up how many rewards </w:t>
      </w:r>
      <w:r w:rsidR="002D293B">
        <w:t xml:space="preserve">have accumulated. </w:t>
      </w:r>
      <w:r w:rsidR="004F1DFE">
        <w:t xml:space="preserve">Because the private </w:t>
      </w:r>
      <w:proofErr w:type="spellStart"/>
      <w:r w:rsidR="004F1DFE">
        <w:t>testnet</w:t>
      </w:r>
      <w:proofErr w:type="spellEnd"/>
      <w:r w:rsidR="004F1DFE">
        <w:t xml:space="preserve"> is running so fast this number can change</w:t>
      </w:r>
      <w:r w:rsidR="00477D7B">
        <w:t xml:space="preserve"> quite rapidly</w:t>
      </w:r>
      <w:r w:rsidR="004F1DFE">
        <w:t xml:space="preserve">. </w:t>
      </w:r>
      <w:r w:rsidR="00EC7644">
        <w:t xml:space="preserve">So, if we first look up the rewards and then manually construct the transaction to withdraw them </w:t>
      </w:r>
      <w:r w:rsidR="00221B35">
        <w:t xml:space="preserve">by the </w:t>
      </w:r>
      <w:r w:rsidR="004863E5">
        <w:t>time,</w:t>
      </w:r>
      <w:r w:rsidR="00221B35">
        <w:t xml:space="preserve"> we want to submit the transaction the </w:t>
      </w:r>
      <w:r w:rsidR="00203E8F">
        <w:t xml:space="preserve">number could already have changed and the transaction would fail. </w:t>
      </w:r>
      <w:r w:rsidR="00D36DDA">
        <w:t>Therefore,</w:t>
      </w:r>
      <w:r w:rsidR="004863E5">
        <w:t xml:space="preserve"> we do the lookup of the funds in the script itself. </w:t>
      </w:r>
      <w:r w:rsidR="00D36DDA">
        <w:t xml:space="preserve">This gets computed in the variable </w:t>
      </w:r>
      <w:r w:rsidR="00D36DDA" w:rsidRPr="00D36DDA">
        <w:rPr>
          <w:i/>
          <w:iCs/>
        </w:rPr>
        <w:t>amt</w:t>
      </w:r>
      <w:r w:rsidR="00D36DDA">
        <w:t xml:space="preserve">. </w:t>
      </w:r>
      <w:r w:rsidR="00A3430D">
        <w:t xml:space="preserve">We use the Linux </w:t>
      </w:r>
      <w:proofErr w:type="spellStart"/>
      <w:r w:rsidR="00A3430D" w:rsidRPr="00A3430D">
        <w:rPr>
          <w:i/>
          <w:iCs/>
        </w:rPr>
        <w:t>jq</w:t>
      </w:r>
      <w:proofErr w:type="spellEnd"/>
      <w:r w:rsidR="00A3430D">
        <w:t xml:space="preserve"> tool extract the </w:t>
      </w:r>
      <w:proofErr w:type="spellStart"/>
      <w:r w:rsidR="00A3430D" w:rsidRPr="00A3430D">
        <w:rPr>
          <w:i/>
          <w:iCs/>
        </w:rPr>
        <w:t>rewardAccountBalance</w:t>
      </w:r>
      <w:proofErr w:type="spellEnd"/>
      <w:r w:rsidR="00A3430D">
        <w:t xml:space="preserve"> number. The </w:t>
      </w:r>
      <w:r w:rsidR="00A3430D" w:rsidRPr="00A3430D">
        <w:rPr>
          <w:i/>
          <w:iCs/>
        </w:rPr>
        <w:t>body</w:t>
      </w:r>
      <w:r w:rsidR="00A3430D">
        <w:t xml:space="preserve"> and </w:t>
      </w:r>
      <w:r w:rsidR="00A3430D" w:rsidRPr="00A3430D">
        <w:rPr>
          <w:i/>
          <w:iCs/>
        </w:rPr>
        <w:t>signed</w:t>
      </w:r>
      <w:r w:rsidR="00A3430D">
        <w:t xml:space="preserve"> variables are file paths where we save the unsigned and signed transaction to. </w:t>
      </w:r>
      <w:r w:rsidR="00382393">
        <w:t xml:space="preserve">Then we build the transaction which is in the Babbage era with </w:t>
      </w:r>
      <w:proofErr w:type="spellStart"/>
      <w:r w:rsidR="00382393">
        <w:t>testnet</w:t>
      </w:r>
      <w:proofErr w:type="spellEnd"/>
      <w:r w:rsidR="00382393">
        <w:t xml:space="preserve"> magic 42. </w:t>
      </w:r>
      <w:r w:rsidR="008E3A65">
        <w:t xml:space="preserve">As change address we specify user </w:t>
      </w:r>
      <w:r w:rsidR="00AF465B">
        <w:t>one</w:t>
      </w:r>
      <w:r w:rsidR="008E3A65">
        <w:t xml:space="preserve"> payment address. </w:t>
      </w:r>
      <w:r w:rsidR="002945AB">
        <w:t xml:space="preserve">In the last of building the transaction we specify the withdrawal that contains the staking address and the amount that we looked up in the beginning. </w:t>
      </w:r>
      <w:r w:rsidR="00EA39EF">
        <w:t xml:space="preserve">Then we sign the transaction </w:t>
      </w:r>
      <w:r w:rsidR="00DF4D93">
        <w:t xml:space="preserve">where we need to add two signatures. </w:t>
      </w:r>
      <w:r w:rsidR="00236AFB">
        <w:t>First,</w:t>
      </w:r>
      <w:r w:rsidR="00DF4D93">
        <w:t xml:space="preserve"> we are spending one of the UTXOs from user </w:t>
      </w:r>
      <w:r w:rsidR="00AF465B">
        <w:t>one</w:t>
      </w:r>
      <w:r w:rsidR="00DF4D93">
        <w:t xml:space="preserve"> that is sitting at the public key address and the owner of that key needs to sign the transaction. </w:t>
      </w:r>
      <w:r w:rsidR="00236AFB">
        <w:t xml:space="preserve">Then we do a withdrawal from a staking address that is given by a public key pair. And the rule of that is if you do anything staking related with the staking address </w:t>
      </w:r>
      <w:r w:rsidR="005A39AA">
        <w:t xml:space="preserve">that is based on a key pair you have to sign the transaction with the corresponding staking private key. </w:t>
      </w:r>
      <w:r w:rsidR="007C6506">
        <w:t xml:space="preserve">And in the </w:t>
      </w:r>
      <w:r w:rsidR="000870EC">
        <w:t>end,</w:t>
      </w:r>
      <w:r w:rsidR="007C6506">
        <w:t xml:space="preserve"> we submit the transaction. </w:t>
      </w:r>
      <w:r w:rsidR="000870EC">
        <w:t xml:space="preserve">We can try this out with the following command. </w:t>
      </w:r>
      <w:r w:rsidR="00DF4D93">
        <w:t xml:space="preserve"> </w:t>
      </w:r>
      <w:r w:rsidR="00382393">
        <w:t xml:space="preserve"> </w:t>
      </w:r>
      <w:r w:rsidR="00AE2570">
        <w:t xml:space="preserve"> </w:t>
      </w:r>
      <w:r>
        <w:t xml:space="preserve"> </w:t>
      </w:r>
      <w:r w:rsidR="007C57CD">
        <w:t xml:space="preserve"> </w:t>
      </w:r>
    </w:p>
    <w:p w14:paraId="20AE87B7" w14:textId="147018BE" w:rsidR="00093F03" w:rsidRDefault="002A4EA8" w:rsidP="002A4EA8">
      <w:pPr>
        <w:pStyle w:val="SourceCode"/>
        <w:jc w:val="left"/>
      </w:pPr>
      <w:r w:rsidRPr="002A4EA8">
        <w:t>/workspace/code/Week08/scripts# ./withdraw-user1.sh 37b2184df4044d3435c91ac1bb76eba78043c9bf308cf68ade9f283dc8a1ff60#0</w:t>
      </w:r>
    </w:p>
    <w:p w14:paraId="5A627359" w14:textId="426CA906" w:rsidR="00093F03" w:rsidRDefault="006925C2" w:rsidP="00E27BFB">
      <w:pPr>
        <w:spacing w:before="0" w:after="0"/>
      </w:pPr>
      <w:r>
        <w:t xml:space="preserve">Below you can see an example output of the above command. </w:t>
      </w:r>
    </w:p>
    <w:p w14:paraId="7770D41B" w14:textId="77777777" w:rsidR="006925C2" w:rsidRDefault="006925C2" w:rsidP="006925C2">
      <w:pPr>
        <w:pStyle w:val="SourceCode"/>
      </w:pPr>
      <w:r>
        <w:t>txin = 37b2184df4044d3435c91ac1bb76eba78043c9bf308cf68ade9f283dc8a1ff60#0</w:t>
      </w:r>
    </w:p>
    <w:p w14:paraId="3E860825" w14:textId="77777777" w:rsidR="006925C2" w:rsidRDefault="006925C2" w:rsidP="006925C2">
      <w:pPr>
        <w:pStyle w:val="SourceCode"/>
      </w:pPr>
      <w:r>
        <w:t>amt = 0</w:t>
      </w:r>
    </w:p>
    <w:p w14:paraId="7117DD2F" w14:textId="36F3427E" w:rsidR="006925C2" w:rsidRDefault="006925C2" w:rsidP="006925C2">
      <w:pPr>
        <w:pStyle w:val="SourceCode"/>
      </w:pPr>
      <w:r>
        <w:lastRenderedPageBreak/>
        <w:t>Estimated transaction fee: Lovelace 171177</w:t>
      </w:r>
    </w:p>
    <w:p w14:paraId="2406D227" w14:textId="57BCA6BE" w:rsidR="006925C2" w:rsidRDefault="006925C2" w:rsidP="006925C2">
      <w:pPr>
        <w:pStyle w:val="SourceCode"/>
      </w:pPr>
      <w:r>
        <w:t xml:space="preserve">Transaction successfully submitted. </w:t>
      </w:r>
    </w:p>
    <w:p w14:paraId="7D9BB79C" w14:textId="1D0F6B14" w:rsidR="00A07CA5" w:rsidRDefault="00DA13EB" w:rsidP="00E27BFB">
      <w:pPr>
        <w:spacing w:before="0" w:after="0"/>
      </w:pPr>
      <w:r>
        <w:t xml:space="preserve">Now we have to wait a bit for it to go through and then we should see that user one has more funds than before. </w:t>
      </w:r>
      <w:r w:rsidR="00A07CA5">
        <w:t xml:space="preserve">If we </w:t>
      </w:r>
      <w:r w:rsidR="000C489C">
        <w:t>query</w:t>
      </w:r>
      <w:r w:rsidR="00A07CA5">
        <w:t xml:space="preserve"> after some time user’s 1 address t</w:t>
      </w:r>
      <w:r w:rsidR="00C021EC">
        <w:t xml:space="preserve">he initial amount of 300.000 </w:t>
      </w:r>
      <w:proofErr w:type="spellStart"/>
      <w:r w:rsidR="00C021EC">
        <w:t>ada</w:t>
      </w:r>
      <w:proofErr w:type="spellEnd"/>
      <w:r w:rsidR="00C021EC">
        <w:t xml:space="preserve"> should increase by the </w:t>
      </w:r>
      <w:r w:rsidR="00A92923">
        <w:t xml:space="preserve">accumulated </w:t>
      </w:r>
      <w:r w:rsidR="00C021EC">
        <w:t>reward</w:t>
      </w:r>
      <w:r w:rsidR="00A07CA5">
        <w:t>s</w:t>
      </w:r>
      <w:r w:rsidR="00C021EC">
        <w:t>.</w:t>
      </w:r>
      <w:r w:rsidR="00A92923">
        <w:t xml:space="preserve"> </w:t>
      </w:r>
    </w:p>
    <w:p w14:paraId="4C81197E" w14:textId="77777777" w:rsidR="00A07CA5" w:rsidRDefault="00A07CA5" w:rsidP="00A07CA5">
      <w:pPr>
        <w:pStyle w:val="SourceCode"/>
      </w:pPr>
      <w:r>
        <w:t xml:space="preserve">                           TxHash                                 TxIx        Amount</w:t>
      </w:r>
    </w:p>
    <w:p w14:paraId="0FBBE4B2" w14:textId="77777777" w:rsidR="00A07CA5" w:rsidRDefault="00A07CA5" w:rsidP="00A07CA5">
      <w:pPr>
        <w:pStyle w:val="SourceCode"/>
        <w:jc w:val="left"/>
      </w:pPr>
      <w:r>
        <w:t>--------------------------------------------------------------------------------------</w:t>
      </w:r>
    </w:p>
    <w:p w14:paraId="4AE9D204" w14:textId="77777777" w:rsidR="00A07CA5" w:rsidRDefault="00A07CA5" w:rsidP="00A07CA5">
      <w:pPr>
        <w:pStyle w:val="SourceCode"/>
        <w:jc w:val="left"/>
      </w:pPr>
      <w:r>
        <w:t xml:space="preserve">4184b0b1b8363b81b30c58bfb5f3972dfce9a2dcf886998e37929964f3b3619b    0     342271389694 </w:t>
      </w:r>
    </w:p>
    <w:p w14:paraId="10C8F419" w14:textId="77777777" w:rsidR="00A07CA5" w:rsidRDefault="00A07CA5" w:rsidP="00A07CA5">
      <w:pPr>
        <w:pStyle w:val="SourceCode"/>
        <w:jc w:val="right"/>
      </w:pPr>
      <w:r>
        <w:t xml:space="preserve">lovelace + </w:t>
      </w:r>
    </w:p>
    <w:p w14:paraId="3582B529" w14:textId="072AD20D" w:rsidR="006925C2" w:rsidRDefault="00A07CA5" w:rsidP="00A07CA5">
      <w:pPr>
        <w:pStyle w:val="SourceCode"/>
        <w:jc w:val="right"/>
      </w:pPr>
      <w:r>
        <w:t>TxOutDatumNone</w:t>
      </w:r>
      <w:r w:rsidR="00C021EC">
        <w:t xml:space="preserve">  </w:t>
      </w:r>
    </w:p>
    <w:p w14:paraId="661147B9" w14:textId="24C64EFC" w:rsidR="00093F03" w:rsidRDefault="000C489C" w:rsidP="00E27BFB">
      <w:pPr>
        <w:spacing w:before="0" w:after="0"/>
      </w:pPr>
      <w:r>
        <w:t xml:space="preserve">This concludes this chapter and we note the nothing we have showed so far has anything to do with Plutus. In the next chapter we look at how we can combine Plutus with staking. In particular instead of using a stake address that is based on a public-private key pair we will create a stake address that is based on a Plutus script. </w:t>
      </w:r>
      <w:r w:rsidR="00B37696">
        <w:t xml:space="preserve">Then instead of providing the signing key for staking we will provide the Plutus script with an arbitrary logic which will then govern under which conditions we then can for example do a withdrawal of rewards. </w:t>
      </w:r>
    </w:p>
    <w:p w14:paraId="3AC97F2C" w14:textId="5895EB23" w:rsidR="00AE72A1" w:rsidRDefault="00F05CA1" w:rsidP="00E86744">
      <w:pPr>
        <w:pStyle w:val="Heading2"/>
      </w:pPr>
      <w:bookmarkStart w:id="88" w:name="_Toc140749724"/>
      <w:proofErr w:type="spellStart"/>
      <w:r w:rsidRPr="00F05CA1">
        <w:t>Plutus</w:t>
      </w:r>
      <w:proofErr w:type="spellEnd"/>
      <w:r w:rsidRPr="00F05CA1">
        <w:t xml:space="preserve"> &amp; </w:t>
      </w:r>
      <w:proofErr w:type="spellStart"/>
      <w:r w:rsidRPr="00F05CA1">
        <w:t>Staking</w:t>
      </w:r>
      <w:bookmarkEnd w:id="88"/>
      <w:proofErr w:type="spellEnd"/>
    </w:p>
    <w:p w14:paraId="30D57BA1" w14:textId="796771B3" w:rsidR="00F05CA1" w:rsidRDefault="00347FBE" w:rsidP="00BD62C7">
      <w:pPr>
        <w:spacing w:before="0"/>
      </w:pPr>
      <w:r>
        <w:t xml:space="preserve">In the </w:t>
      </w:r>
      <w:proofErr w:type="spellStart"/>
      <w:r w:rsidRPr="0017627D">
        <w:rPr>
          <w:rFonts w:ascii="Consolas" w:hAnsi="Consolas"/>
          <w:sz w:val="20"/>
          <w:szCs w:val="20"/>
        </w:rPr>
        <w:t>ScriptContext</w:t>
      </w:r>
      <w:proofErr w:type="spellEnd"/>
      <w:r>
        <w:t xml:space="preserve"> data type that a Plutus script receives as input</w:t>
      </w:r>
      <w:r w:rsidR="00FA3B17">
        <w:t xml:space="preserve"> we find also information about the script purpose</w:t>
      </w:r>
      <w:r>
        <w:t>.</w:t>
      </w:r>
      <w:r w:rsidR="00FA3B17">
        <w:t xml:space="preserve"> </w:t>
      </w:r>
      <w:r w:rsidR="00015181">
        <w:t xml:space="preserve">Until now we have looked only at the minting and spending purpose. </w:t>
      </w:r>
      <w:r w:rsidR="00C52ABF">
        <w:t>Instead</w:t>
      </w:r>
      <w:r>
        <w:t xml:space="preserve"> </w:t>
      </w:r>
      <w:r w:rsidR="00C52ABF">
        <w:t xml:space="preserve">of using </w:t>
      </w:r>
      <w:r w:rsidR="009C7557">
        <w:t>a public-private key pair</w:t>
      </w:r>
      <w:r w:rsidR="00191205">
        <w:t xml:space="preserve"> to create a stake address </w:t>
      </w:r>
      <w:r w:rsidR="009C7557">
        <w:t>we can</w:t>
      </w:r>
      <w:r w:rsidR="00191205">
        <w:t xml:space="preserve"> instead use</w:t>
      </w:r>
      <w:r w:rsidR="009C7557">
        <w:t xml:space="preserve"> a </w:t>
      </w:r>
      <w:r w:rsidR="00C52ABF">
        <w:t>Plutus script</w:t>
      </w:r>
      <w:r w:rsidR="009C7557">
        <w:t xml:space="preserve"> and then the hash of the Plutus script gives a stake script address. If we want to withdraw </w:t>
      </w:r>
      <w:r w:rsidR="00191205">
        <w:t xml:space="preserve">our rewards </w:t>
      </w:r>
      <w:r w:rsidR="009C7557">
        <w:t xml:space="preserve">from </w:t>
      </w:r>
      <w:r w:rsidR="00191205">
        <w:t xml:space="preserve">a normal stake address, we have to provide the signing key for the stake address. </w:t>
      </w:r>
      <w:r w:rsidR="00096DE9">
        <w:t xml:space="preserve">If we use a script stake address </w:t>
      </w:r>
      <w:r w:rsidR="00066484">
        <w:t xml:space="preserve">instead </w:t>
      </w:r>
      <w:r w:rsidR="00096DE9">
        <w:t xml:space="preserve">then the corresponding script will be executed. </w:t>
      </w:r>
      <w:r w:rsidR="00394F4F">
        <w:t xml:space="preserve">It will receive a redeemer </w:t>
      </w:r>
      <w:r w:rsidR="004A3D6B">
        <w:t xml:space="preserve">and the script context and again we can use arbitrary logic to determine whether this transaction is allowed to </w:t>
      </w:r>
      <w:r w:rsidR="00711FD9">
        <w:t xml:space="preserve">actually withdraw those rewards. </w:t>
      </w:r>
      <w:r w:rsidR="0057253D">
        <w:t>Similarly,</w:t>
      </w:r>
      <w:r w:rsidR="00F848E5">
        <w:t xml:space="preserve"> for certifying there are various certification that </w:t>
      </w:r>
      <w:r w:rsidR="00311E75">
        <w:t>we</w:t>
      </w:r>
      <w:r w:rsidR="00F848E5">
        <w:t xml:space="preserve"> can attach to a transaction. </w:t>
      </w:r>
      <w:r w:rsidR="0057253D">
        <w:t xml:space="preserve">In particular important for staking there are </w:t>
      </w:r>
      <w:r w:rsidR="007A71F8">
        <w:t>registration, delegation and deregistration</w:t>
      </w:r>
      <w:r w:rsidR="00FB0D47">
        <w:t xml:space="preserve"> certificates</w:t>
      </w:r>
      <w:r w:rsidR="007A71F8">
        <w:t xml:space="preserve">. </w:t>
      </w:r>
      <w:r w:rsidR="00311E75">
        <w:t>If we newly create a stake address, we first have to register it</w:t>
      </w:r>
      <w:r w:rsidR="006341DC">
        <w:t xml:space="preserve"> by creating a transaction that contains a registration certificate</w:t>
      </w:r>
      <w:r w:rsidR="00E709C7">
        <w:t xml:space="preserve"> for this stake address</w:t>
      </w:r>
      <w:r w:rsidR="00311E75">
        <w:t xml:space="preserve">. </w:t>
      </w:r>
      <w:r w:rsidR="008F32A8">
        <w:t xml:space="preserve">Then if we want to delegate to a pool or change an existing </w:t>
      </w:r>
      <w:r w:rsidR="00F61B17">
        <w:t>validation,</w:t>
      </w:r>
      <w:r w:rsidR="008F32A8">
        <w:t xml:space="preserve"> we have to use a </w:t>
      </w:r>
      <w:r w:rsidR="00DB6726">
        <w:t xml:space="preserve">transaction that contains a delegation certificate. </w:t>
      </w:r>
      <w:r w:rsidR="00F61B17">
        <w:t>That certificate then cont</w:t>
      </w:r>
      <w:r w:rsidR="00362FF1">
        <w:t xml:space="preserve">ains </w:t>
      </w:r>
      <w:r w:rsidR="009679BA">
        <w:t xml:space="preserve">the pool we want to delegate to. </w:t>
      </w:r>
      <w:r w:rsidR="009454F4">
        <w:t>Finally,</w:t>
      </w:r>
      <w:r w:rsidR="004E7BD3">
        <w:t xml:space="preserve"> we can also unregister a stake address again and get </w:t>
      </w:r>
      <w:r w:rsidR="00EE0D85">
        <w:t xml:space="preserve">the original deposit back that we had to pay when we registered the </w:t>
      </w:r>
      <w:r w:rsidR="008E554D">
        <w:t xml:space="preserve">stake address. </w:t>
      </w:r>
      <w:r w:rsidR="009454F4">
        <w:t xml:space="preserve">So, for delegation for example </w:t>
      </w:r>
      <w:r w:rsidR="0052561D">
        <w:t xml:space="preserve">then the corresponding </w:t>
      </w:r>
      <w:r w:rsidR="008C0B2A">
        <w:t>script will be executed and can contain arbitrary logic to determine whether this delegation for example is legal</w:t>
      </w:r>
      <w:r w:rsidR="008F7F1A">
        <w:t xml:space="preserve"> or not</w:t>
      </w:r>
      <w:r w:rsidR="008C0B2A">
        <w:t>.</w:t>
      </w:r>
      <w:r w:rsidR="008F7F1A">
        <w:t xml:space="preserve"> </w:t>
      </w:r>
      <w:r w:rsidR="00921006">
        <w:t xml:space="preserve">In this chapter we want to concentrate on the rewarding purpose. If we look at the </w:t>
      </w:r>
      <w:proofErr w:type="spellStart"/>
      <w:r w:rsidR="00921006">
        <w:rPr>
          <w:rFonts w:ascii="Consolas" w:hAnsi="Consolas"/>
          <w:sz w:val="20"/>
          <w:szCs w:val="20"/>
        </w:rPr>
        <w:t>TxInfo</w:t>
      </w:r>
      <w:proofErr w:type="spellEnd"/>
      <w:r w:rsidR="00921006">
        <w:t xml:space="preserve"> type </w:t>
      </w:r>
      <w:r w:rsidR="00921006">
        <w:lastRenderedPageBreak/>
        <w:t xml:space="preserve">again </w:t>
      </w:r>
      <w:r w:rsidR="00367B58">
        <w:t xml:space="preserve">we remember that we covered some fields of it in previous chapters. </w:t>
      </w:r>
      <w:r w:rsidR="00932970">
        <w:t xml:space="preserve">Staking related fields are the </w:t>
      </w:r>
      <w:proofErr w:type="spellStart"/>
      <w:r w:rsidR="00932970">
        <w:rPr>
          <w:rFonts w:ascii="Consolas" w:hAnsi="Consolas"/>
          <w:sz w:val="20"/>
          <w:szCs w:val="20"/>
        </w:rPr>
        <w:t>txInfoDCert</w:t>
      </w:r>
      <w:proofErr w:type="spellEnd"/>
      <w:r w:rsidR="008C0B2A">
        <w:t xml:space="preserve"> </w:t>
      </w:r>
      <w:r w:rsidR="00932970">
        <w:t xml:space="preserve">and the </w:t>
      </w:r>
      <w:proofErr w:type="spellStart"/>
      <w:r w:rsidR="00932970">
        <w:rPr>
          <w:rFonts w:ascii="Consolas" w:hAnsi="Consolas"/>
          <w:sz w:val="20"/>
          <w:szCs w:val="20"/>
        </w:rPr>
        <w:t>txInfoWdrl</w:t>
      </w:r>
      <w:proofErr w:type="spellEnd"/>
      <w:r w:rsidR="00932970">
        <w:t xml:space="preserve"> field. The first one </w:t>
      </w:r>
      <w:r w:rsidR="00726D36">
        <w:t xml:space="preserve">contains a list of certificates that are attached to </w:t>
      </w:r>
      <w:r w:rsidR="00DE5334">
        <w:t xml:space="preserve">the transaction. And the second want that is used for withdrawals is a map from staking credential to integer. </w:t>
      </w:r>
      <w:r w:rsidR="0070526C">
        <w:t xml:space="preserve">In this chapter we will look at the withdrawals field to see how Plutus influences withdrawals. </w:t>
      </w:r>
      <w:r w:rsidR="000A04BF">
        <w:t xml:space="preserve">When a transaction withdraws rewards </w:t>
      </w:r>
      <w:r w:rsidR="00233368">
        <w:t xml:space="preserve">in </w:t>
      </w:r>
      <w:r w:rsidR="000A04BF">
        <w:t>th</w:t>
      </w:r>
      <w:r w:rsidR="00233368">
        <w:t>e</w:t>
      </w:r>
      <w:r w:rsidR="000A04BF">
        <w:t xml:space="preserve"> map the keys that are staking addresses are used in the transaction to withdraw from them the rewards. </w:t>
      </w:r>
      <w:r w:rsidR="00233368">
        <w:t xml:space="preserve">And the integer that corresponds to a staking address specifies how many </w:t>
      </w:r>
      <w:proofErr w:type="spellStart"/>
      <w:r w:rsidR="00233368">
        <w:t>lovelace</w:t>
      </w:r>
      <w:proofErr w:type="spellEnd"/>
      <w:r w:rsidR="00233368">
        <w:t xml:space="preserve"> we want to withdraw. </w:t>
      </w:r>
      <w:r w:rsidR="00BC4454">
        <w:t xml:space="preserve">When this staking credentials is given by a Plutus script </w:t>
      </w:r>
      <w:r w:rsidR="00AC6A4A">
        <w:t xml:space="preserve">then when we try to do a non-zero withdrawal the corresponding Plutus script will be </w:t>
      </w:r>
      <w:r w:rsidR="00A83E5E">
        <w:t xml:space="preserve">executed. </w:t>
      </w:r>
      <w:r w:rsidR="001141C3">
        <w:t xml:space="preserve">And </w:t>
      </w:r>
      <w:r w:rsidR="00DD0EFD">
        <w:t>again,</w:t>
      </w:r>
      <w:r w:rsidR="001141C3">
        <w:t xml:space="preserve"> as before </w:t>
      </w:r>
      <w:r w:rsidR="00673687">
        <w:t xml:space="preserve">as for validators and for minting </w:t>
      </w:r>
      <w:r w:rsidR="003B326C">
        <w:t xml:space="preserve">if the script runs without errors the withdrawal is OK and if it produces an error the transaction becomes invalid. </w:t>
      </w:r>
      <w:r w:rsidR="00DD0EFD">
        <w:t xml:space="preserve">Let us look at </w:t>
      </w:r>
      <w:r w:rsidR="00894939">
        <w:t xml:space="preserve">the </w:t>
      </w:r>
      <w:proofErr w:type="spellStart"/>
      <w:r w:rsidR="00894939" w:rsidRPr="00894939">
        <w:rPr>
          <w:i/>
          <w:iCs/>
        </w:rPr>
        <w:t>staking.hs</w:t>
      </w:r>
      <w:proofErr w:type="spellEnd"/>
      <w:r w:rsidR="00DD0EFD">
        <w:t xml:space="preserve"> example</w:t>
      </w:r>
      <w:r w:rsidR="00894939">
        <w:t xml:space="preserve"> of a Plutus staking script</w:t>
      </w:r>
      <w:r w:rsidR="00DD0EFD">
        <w:t xml:space="preserve"> </w:t>
      </w:r>
      <w:r w:rsidR="00894939">
        <w:t xml:space="preserve">that can be found in week’s 8 folder of the Plutus pioneer program.  </w:t>
      </w:r>
    </w:p>
    <w:p w14:paraId="2905BD8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DataKinds</w:t>
      </w:r>
      <w:proofErr w:type="spellEnd"/>
      <w:r w:rsidRPr="00BD62C7">
        <w:rPr>
          <w:rFonts w:ascii="Consolas" w:eastAsia="Times New Roman" w:hAnsi="Consolas"/>
          <w:color w:val="403F53"/>
          <w:sz w:val="21"/>
          <w:szCs w:val="21"/>
          <w:lang w:val="en-SI" w:eastAsia="en-SI"/>
        </w:rPr>
        <w:t xml:space="preserve">             #-}</w:t>
      </w:r>
    </w:p>
    <w:p w14:paraId="5C44829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FlexibleContexts</w:t>
      </w:r>
      <w:proofErr w:type="spellEnd"/>
      <w:r w:rsidRPr="00BD62C7">
        <w:rPr>
          <w:rFonts w:ascii="Consolas" w:eastAsia="Times New Roman" w:hAnsi="Consolas"/>
          <w:color w:val="403F53"/>
          <w:sz w:val="21"/>
          <w:szCs w:val="21"/>
          <w:lang w:val="en-SI" w:eastAsia="en-SI"/>
        </w:rPr>
        <w:t xml:space="preserve">      #-}</w:t>
      </w:r>
    </w:p>
    <w:p w14:paraId="4B539F1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MultiParamTypeClasses</w:t>
      </w:r>
      <w:proofErr w:type="spellEnd"/>
      <w:r w:rsidRPr="00BD62C7">
        <w:rPr>
          <w:rFonts w:ascii="Consolas" w:eastAsia="Times New Roman" w:hAnsi="Consolas"/>
          <w:color w:val="403F53"/>
          <w:sz w:val="21"/>
          <w:szCs w:val="21"/>
          <w:lang w:val="en-SI" w:eastAsia="en-SI"/>
        </w:rPr>
        <w:t xml:space="preserve"> #-}</w:t>
      </w:r>
    </w:p>
    <w:p w14:paraId="620A4DC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NoImplicitPrelude</w:t>
      </w:r>
      <w:proofErr w:type="spellEnd"/>
      <w:r w:rsidRPr="00BD62C7">
        <w:rPr>
          <w:rFonts w:ascii="Consolas" w:eastAsia="Times New Roman" w:hAnsi="Consolas"/>
          <w:color w:val="403F53"/>
          <w:sz w:val="21"/>
          <w:szCs w:val="21"/>
          <w:lang w:val="en-SI" w:eastAsia="en-SI"/>
        </w:rPr>
        <w:t xml:space="preserve">     #-}</w:t>
      </w:r>
    </w:p>
    <w:p w14:paraId="4057B0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OverloadedStrings</w:t>
      </w:r>
      <w:proofErr w:type="spellEnd"/>
      <w:r w:rsidRPr="00BD62C7">
        <w:rPr>
          <w:rFonts w:ascii="Consolas" w:eastAsia="Times New Roman" w:hAnsi="Consolas"/>
          <w:color w:val="403F53"/>
          <w:sz w:val="21"/>
          <w:szCs w:val="21"/>
          <w:lang w:val="en-SI" w:eastAsia="en-SI"/>
        </w:rPr>
        <w:t xml:space="preserve">     #-}</w:t>
      </w:r>
    </w:p>
    <w:p w14:paraId="7F1FCD5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copedTypeVariables</w:t>
      </w:r>
      <w:proofErr w:type="spellEnd"/>
      <w:r w:rsidRPr="00BD62C7">
        <w:rPr>
          <w:rFonts w:ascii="Consolas" w:eastAsia="Times New Roman" w:hAnsi="Consolas"/>
          <w:color w:val="403F53"/>
          <w:sz w:val="21"/>
          <w:szCs w:val="21"/>
          <w:lang w:val="en-SI" w:eastAsia="en-SI"/>
        </w:rPr>
        <w:t xml:space="preserve">   #-}</w:t>
      </w:r>
    </w:p>
    <w:p w14:paraId="0214FC3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emplateHaskell</w:t>
      </w:r>
      <w:proofErr w:type="spellEnd"/>
      <w:r w:rsidRPr="00BD62C7">
        <w:rPr>
          <w:rFonts w:ascii="Consolas" w:eastAsia="Times New Roman" w:hAnsi="Consolas"/>
          <w:color w:val="403F53"/>
          <w:sz w:val="21"/>
          <w:szCs w:val="21"/>
          <w:lang w:val="en-SI" w:eastAsia="en-SI"/>
        </w:rPr>
        <w:t xml:space="preserve">       #-}</w:t>
      </w:r>
    </w:p>
    <w:p w14:paraId="7A1D79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Applications</w:t>
      </w:r>
      <w:proofErr w:type="spellEnd"/>
      <w:r w:rsidRPr="00BD62C7">
        <w:rPr>
          <w:rFonts w:ascii="Consolas" w:eastAsia="Times New Roman" w:hAnsi="Consolas"/>
          <w:color w:val="403F53"/>
          <w:sz w:val="21"/>
          <w:szCs w:val="21"/>
          <w:lang w:val="en-SI" w:eastAsia="en-SI"/>
        </w:rPr>
        <w:t xml:space="preserve">      #-}</w:t>
      </w:r>
    </w:p>
    <w:p w14:paraId="57C010A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Families</w:t>
      </w:r>
      <w:proofErr w:type="spellEnd"/>
      <w:r w:rsidRPr="00BD62C7">
        <w:rPr>
          <w:rFonts w:ascii="Consolas" w:eastAsia="Times New Roman" w:hAnsi="Consolas"/>
          <w:color w:val="403F53"/>
          <w:sz w:val="21"/>
          <w:szCs w:val="21"/>
          <w:lang w:val="en-SI" w:eastAsia="en-SI"/>
        </w:rPr>
        <w:t xml:space="preserve">          #-}</w:t>
      </w:r>
    </w:p>
    <w:p w14:paraId="7E4B56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Operators</w:t>
      </w:r>
      <w:proofErr w:type="spellEnd"/>
      <w:r w:rsidRPr="00BD62C7">
        <w:rPr>
          <w:rFonts w:ascii="Consolas" w:eastAsia="Times New Roman" w:hAnsi="Consolas"/>
          <w:color w:val="403F53"/>
          <w:sz w:val="21"/>
          <w:szCs w:val="21"/>
          <w:lang w:val="en-SI" w:eastAsia="en-SI"/>
        </w:rPr>
        <w:t xml:space="preserve">         #-}</w:t>
      </w:r>
    </w:p>
    <w:p w14:paraId="2B4018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4F2EC5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module</w:t>
      </w:r>
      <w:r w:rsidRPr="00BD62C7">
        <w:rPr>
          <w:rFonts w:ascii="Consolas" w:eastAsia="Times New Roman" w:hAnsi="Consolas"/>
          <w:color w:val="403F53"/>
          <w:sz w:val="21"/>
          <w:szCs w:val="21"/>
          <w:lang w:val="en-SI" w:eastAsia="en-SI"/>
        </w:rPr>
        <w:t xml:space="preserve"> Staking</w:t>
      </w:r>
    </w:p>
    <w:p w14:paraId="0662AA6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proofErr w:type="spellStart"/>
      <w:r w:rsidRPr="00BD62C7">
        <w:rPr>
          <w:rFonts w:ascii="Consolas" w:eastAsia="Times New Roman" w:hAnsi="Consolas"/>
          <w:i/>
          <w:iCs/>
          <w:color w:val="4876D6"/>
          <w:sz w:val="21"/>
          <w:szCs w:val="21"/>
          <w:lang w:val="en-SI" w:eastAsia="en-SI"/>
        </w:rPr>
        <w:t>stakeValidator</w:t>
      </w:r>
      <w:proofErr w:type="spellEnd"/>
    </w:p>
    <w:p w14:paraId="12307D4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proofErr w:type="spellStart"/>
      <w:r w:rsidRPr="00BD62C7">
        <w:rPr>
          <w:rFonts w:ascii="Consolas" w:eastAsia="Times New Roman" w:hAnsi="Consolas"/>
          <w:i/>
          <w:iCs/>
          <w:color w:val="4876D6"/>
          <w:sz w:val="21"/>
          <w:szCs w:val="21"/>
          <w:lang w:val="en-SI" w:eastAsia="en-SI"/>
        </w:rPr>
        <w:t>saveStakeValidator</w:t>
      </w:r>
      <w:proofErr w:type="spellEnd"/>
    </w:p>
    <w:p w14:paraId="6943AFD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r w:rsidRPr="00BD62C7">
        <w:rPr>
          <w:rFonts w:ascii="Consolas" w:eastAsia="Times New Roman" w:hAnsi="Consolas"/>
          <w:color w:val="994CC3"/>
          <w:sz w:val="21"/>
          <w:szCs w:val="21"/>
          <w:lang w:val="en-SI" w:eastAsia="en-SI"/>
        </w:rPr>
        <w:t>where</w:t>
      </w:r>
    </w:p>
    <w:p w14:paraId="64BCA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3503D88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1.Ledger.Value (</w:t>
      </w:r>
      <w:proofErr w:type="spellStart"/>
      <w:r w:rsidRPr="00BD62C7">
        <w:rPr>
          <w:rFonts w:ascii="Consolas" w:eastAsia="Times New Roman" w:hAnsi="Consolas"/>
          <w:i/>
          <w:iCs/>
          <w:color w:val="4876D6"/>
          <w:sz w:val="21"/>
          <w:szCs w:val="21"/>
          <w:lang w:val="en-SI" w:eastAsia="en-SI"/>
        </w:rPr>
        <w:t>valueOf</w:t>
      </w:r>
      <w:proofErr w:type="spellEnd"/>
      <w:r w:rsidRPr="00BD62C7">
        <w:rPr>
          <w:rFonts w:ascii="Consolas" w:eastAsia="Times New Roman" w:hAnsi="Consolas"/>
          <w:color w:val="403F53"/>
          <w:sz w:val="21"/>
          <w:szCs w:val="21"/>
          <w:lang w:val="en-SI" w:eastAsia="en-SI"/>
        </w:rPr>
        <w:t>)</w:t>
      </w:r>
    </w:p>
    <w:p w14:paraId="6F957D3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2.Ledger.Api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w:t>
      </w:r>
    </w:p>
    <w:p w14:paraId="20604A8E" w14:textId="77777777" w:rsid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criptContext</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scriptContextPurpose</w:t>
      </w:r>
      <w:proofErr w:type="spellEnd"/>
      <w:r w:rsidRPr="00BD62C7">
        <w:rPr>
          <w:rFonts w:ascii="Consolas" w:eastAsia="Times New Roman" w:hAnsi="Consolas"/>
          <w:color w:val="403F53"/>
          <w:sz w:val="21"/>
          <w:szCs w:val="21"/>
          <w:lang w:val="en-SI" w:eastAsia="en-SI"/>
        </w:rPr>
        <w:t xml:space="preserve">, </w:t>
      </w:r>
    </w:p>
    <w:p w14:paraId="54F0A0B5" w14:textId="3EA5D8C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BD62C7">
        <w:rPr>
          <w:rFonts w:ascii="Consolas" w:eastAsia="Times New Roman" w:hAnsi="Consolas"/>
          <w:i/>
          <w:iCs/>
          <w:color w:val="4876D6"/>
          <w:sz w:val="21"/>
          <w:szCs w:val="21"/>
          <w:lang w:val="en-SI" w:eastAsia="en-SI"/>
        </w:rPr>
        <w:t>scriptContextTxInfo</w:t>
      </w:r>
      <w:proofErr w:type="spellEnd"/>
      <w:r w:rsidRPr="00BD62C7">
        <w:rPr>
          <w:rFonts w:ascii="Consolas" w:eastAsia="Times New Roman" w:hAnsi="Consolas"/>
          <w:color w:val="403F53"/>
          <w:sz w:val="21"/>
          <w:szCs w:val="21"/>
          <w:lang w:val="en-SI" w:eastAsia="en-SI"/>
        </w:rPr>
        <w:t>),</w:t>
      </w:r>
    </w:p>
    <w:p w14:paraId="2E522CC7"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criptPurpos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Certify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Rewarding</w:t>
      </w:r>
      <w:r w:rsidRPr="00BD62C7">
        <w:rPr>
          <w:rFonts w:ascii="Consolas" w:eastAsia="Times New Roman" w:hAnsi="Consolas"/>
          <w:color w:val="403F53"/>
          <w:sz w:val="21"/>
          <w:szCs w:val="21"/>
          <w:lang w:val="en-SI" w:eastAsia="en-SI"/>
        </w:rPr>
        <w:t>),</w:t>
      </w:r>
    </w:p>
    <w:p w14:paraId="218C8CC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ingCredential</w:t>
      </w:r>
      <w:proofErr w:type="spellEnd"/>
      <w:r w:rsidRPr="00BD62C7">
        <w:rPr>
          <w:rFonts w:ascii="Consolas" w:eastAsia="Times New Roman" w:hAnsi="Consolas"/>
          <w:color w:val="403F53"/>
          <w:sz w:val="21"/>
          <w:szCs w:val="21"/>
          <w:lang w:val="en-SI" w:eastAsia="en-SI"/>
        </w:rPr>
        <w:t>,</w:t>
      </w:r>
    </w:p>
    <w:p w14:paraId="2801C13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TxInfo</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InfoOutput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InfoWdrl</w:t>
      </w:r>
      <w:proofErr w:type="spellEnd"/>
      <w:r w:rsidRPr="00BD62C7">
        <w:rPr>
          <w:rFonts w:ascii="Consolas" w:eastAsia="Times New Roman" w:hAnsi="Consolas"/>
          <w:color w:val="403F53"/>
          <w:sz w:val="21"/>
          <w:szCs w:val="21"/>
          <w:lang w:val="en-SI" w:eastAsia="en-SI"/>
        </w:rPr>
        <w:t>),</w:t>
      </w:r>
    </w:p>
    <w:p w14:paraId="665EAF7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TxOut</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OutAddres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OutValue</w:t>
      </w:r>
      <w:proofErr w:type="spellEnd"/>
      <w:r w:rsidRPr="00BD62C7">
        <w:rPr>
          <w:rFonts w:ascii="Consolas" w:eastAsia="Times New Roman" w:hAnsi="Consolas"/>
          <w:color w:val="403F53"/>
          <w:sz w:val="21"/>
          <w:szCs w:val="21"/>
          <w:lang w:val="en-SI" w:eastAsia="en-SI"/>
        </w:rPr>
        <w:t>),</w:t>
      </w:r>
    </w:p>
    <w:p w14:paraId="597EBA4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adaSymbol</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adaToken</w:t>
      </w:r>
      <w:proofErr w:type="spellEnd"/>
      <w:r w:rsidRPr="00BD62C7">
        <w:rPr>
          <w:rFonts w:ascii="Consolas" w:eastAsia="Times New Roman" w:hAnsi="Consolas"/>
          <w:color w:val="403F53"/>
          <w:sz w:val="21"/>
          <w:szCs w:val="21"/>
          <w:lang w:val="en-SI" w:eastAsia="en-SI"/>
        </w:rPr>
        <w:t>,</w:t>
      </w:r>
    </w:p>
    <w:p w14:paraId="6DBC2E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mkStakeValidatorScript</w:t>
      </w:r>
      <w:proofErr w:type="spellEnd"/>
      <w:r w:rsidRPr="00BD62C7">
        <w:rPr>
          <w:rFonts w:ascii="Consolas" w:eastAsia="Times New Roman" w:hAnsi="Consolas"/>
          <w:color w:val="403F53"/>
          <w:sz w:val="21"/>
          <w:szCs w:val="21"/>
          <w:lang w:val="en-SI" w:eastAsia="en-SI"/>
        </w:rPr>
        <w:t>)</w:t>
      </w:r>
    </w:p>
    <w:p w14:paraId="675B2FA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w:t>
      </w:r>
      <w:proofErr w:type="spellEnd"/>
    </w:p>
    <w:p w14:paraId="303F1B4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AssocMa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s</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w:t>
      </w:r>
      <w:proofErr w:type="spellEnd"/>
    </w:p>
    <w:p w14:paraId="0005C92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Prelude</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AdditiveSemigrou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w:t>
      </w:r>
    </w:p>
    <w:p w14:paraId="7901F77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Eq</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w:t>
      </w:r>
    </w:p>
    <w:p w14:paraId="5B8063F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lastRenderedPageBreak/>
        <w:t>                                         </w:t>
      </w:r>
      <w:r w:rsidRPr="00BD62C7">
        <w:rPr>
          <w:rFonts w:ascii="Consolas" w:eastAsia="Times New Roman" w:hAnsi="Consolas"/>
          <w:color w:val="994CC3"/>
          <w:sz w:val="21"/>
          <w:szCs w:val="21"/>
          <w:lang w:val="en-SI" w:eastAsia="en-SI"/>
        </w:rPr>
        <w:t>Mayb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Jus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Nothing</w:t>
      </w:r>
      <w:r w:rsidRPr="00BD62C7">
        <w:rPr>
          <w:rFonts w:ascii="Consolas" w:eastAsia="Times New Roman" w:hAnsi="Consolas"/>
          <w:color w:val="403F53"/>
          <w:sz w:val="21"/>
          <w:szCs w:val="21"/>
          <w:lang w:val="en-SI" w:eastAsia="en-SI"/>
        </w:rPr>
        <w:t>),</w:t>
      </w:r>
    </w:p>
    <w:p w14:paraId="678784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MultiplicativeSemigrou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5500405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Ord</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emigroup</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l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foldl</w:t>
      </w:r>
      <w:proofErr w:type="spellEnd"/>
      <w:r w:rsidRPr="00BD62C7">
        <w:rPr>
          <w:rFonts w:ascii="Consolas" w:eastAsia="Times New Roman" w:hAnsi="Consolas"/>
          <w:color w:val="403F53"/>
          <w:sz w:val="21"/>
          <w:szCs w:val="21"/>
          <w:lang w:val="en-SI" w:eastAsia="en-SI"/>
        </w:rPr>
        <w:t>,</w:t>
      </w:r>
    </w:p>
    <w:p w14:paraId="05B021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otherwi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raceErr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raceIfFalse</w:t>
      </w:r>
      <w:proofErr w:type="spellEnd"/>
      <w:r w:rsidRPr="00BD62C7">
        <w:rPr>
          <w:rFonts w:ascii="Consolas" w:eastAsia="Times New Roman" w:hAnsi="Consolas"/>
          <w:color w:val="403F53"/>
          <w:sz w:val="21"/>
          <w:szCs w:val="21"/>
          <w:lang w:val="en-SI" w:eastAsia="en-SI"/>
        </w:rPr>
        <w:t>,</w:t>
      </w:r>
    </w:p>
    <w:p w14:paraId="510F1AB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4B8077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relude                (</w:t>
      </w:r>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ioError</w:t>
      </w:r>
      <w:proofErr w:type="spellEnd"/>
      <w:r w:rsidRPr="00BD62C7">
        <w:rPr>
          <w:rFonts w:ascii="Consolas" w:eastAsia="Times New Roman" w:hAnsi="Consolas"/>
          <w:color w:val="403F53"/>
          <w:sz w:val="21"/>
          <w:szCs w:val="21"/>
          <w:lang w:val="en-SI" w:eastAsia="en-SI"/>
        </w:rPr>
        <w:t>)</w:t>
      </w:r>
    </w:p>
    <w:p w14:paraId="1A6CE3B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ystem.IO.Err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userError</w:t>
      </w:r>
      <w:proofErr w:type="spellEnd"/>
      <w:r w:rsidRPr="00BD62C7">
        <w:rPr>
          <w:rFonts w:ascii="Consolas" w:eastAsia="Times New Roman" w:hAnsi="Consolas"/>
          <w:color w:val="403F53"/>
          <w:sz w:val="21"/>
          <w:szCs w:val="21"/>
          <w:lang w:val="en-SI" w:eastAsia="en-SI"/>
        </w:rPr>
        <w:t>)</w:t>
      </w:r>
    </w:p>
    <w:p w14:paraId="5E68C62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Utilities              (</w:t>
      </w:r>
      <w:proofErr w:type="spellStart"/>
      <w:r w:rsidRPr="00BD62C7">
        <w:rPr>
          <w:rFonts w:ascii="Consolas" w:eastAsia="Times New Roman" w:hAnsi="Consolas"/>
          <w:i/>
          <w:iCs/>
          <w:color w:val="4876D6"/>
          <w:sz w:val="21"/>
          <w:szCs w:val="21"/>
          <w:lang w:val="en-SI" w:eastAsia="en-SI"/>
        </w:rPr>
        <w:t>tryReadAddres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wrapStakeValidator</w:t>
      </w:r>
      <w:proofErr w:type="spellEnd"/>
      <w:r w:rsidRPr="00BD62C7">
        <w:rPr>
          <w:rFonts w:ascii="Consolas" w:eastAsia="Times New Roman" w:hAnsi="Consolas"/>
          <w:color w:val="403F53"/>
          <w:sz w:val="21"/>
          <w:szCs w:val="21"/>
          <w:lang w:val="en-SI" w:eastAsia="en-SI"/>
        </w:rPr>
        <w:t>,</w:t>
      </w:r>
    </w:p>
    <w:p w14:paraId="7486F5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writeStakeValidatorToFile</w:t>
      </w:r>
      <w:proofErr w:type="spellEnd"/>
      <w:r w:rsidRPr="00BD62C7">
        <w:rPr>
          <w:rFonts w:ascii="Consolas" w:eastAsia="Times New Roman" w:hAnsi="Consolas"/>
          <w:color w:val="403F53"/>
          <w:sz w:val="21"/>
          <w:szCs w:val="21"/>
          <w:lang w:val="en-SI" w:eastAsia="en-SI"/>
        </w:rPr>
        <w:t>)</w:t>
      </w:r>
    </w:p>
    <w:p w14:paraId="78798B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69E3F6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p>
    <w:p w14:paraId="6969022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i/>
          <w:iCs/>
          <w:color w:val="4876D6"/>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criptContex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p>
    <w:p w14:paraId="7C8392A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criptContextPurpose</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of</w:t>
      </w:r>
    </w:p>
    <w:p w14:paraId="5E9D719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Certifying</w:t>
      </w:r>
      <w:r w:rsidRPr="00BD62C7">
        <w:rPr>
          <w:rFonts w:ascii="Consolas" w:eastAsia="Times New Roman" w:hAnsi="Consolas"/>
          <w:color w:val="403F53"/>
          <w:sz w:val="21"/>
          <w:szCs w:val="21"/>
          <w:lang w:val="en-SI" w:eastAsia="en-SI"/>
        </w:rPr>
        <w:t xml:space="preserve">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True</w:t>
      </w:r>
    </w:p>
    <w:p w14:paraId="63BCB693"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Rewarding</w:t>
      </w:r>
      <w:r w:rsidRPr="00BD62C7">
        <w:rPr>
          <w:rFonts w:ascii="Consolas" w:eastAsia="Times New Roman" w:hAnsi="Consolas"/>
          <w:color w:val="403F53"/>
          <w:sz w:val="21"/>
          <w:szCs w:val="21"/>
          <w:lang w:val="en-SI" w:eastAsia="en-SI"/>
        </w:rPr>
        <w:t xml:space="preserve"> cred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aceIfFals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bookmarkStart w:id="89" w:name="_Hlk141954928"/>
      <w:r w:rsidRPr="00BD62C7">
        <w:rPr>
          <w:rFonts w:ascii="Consolas" w:eastAsia="Times New Roman" w:hAnsi="Consolas"/>
          <w:color w:val="C96765"/>
          <w:sz w:val="21"/>
          <w:szCs w:val="21"/>
          <w:lang w:val="en-SI" w:eastAsia="en-SI"/>
        </w:rPr>
        <w:t>insufficient reward sharing</w:t>
      </w:r>
      <w:bookmarkEnd w:id="89"/>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
    <w:p w14:paraId="591ADFB4" w14:textId="031139D4"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BD62C7" w:rsidRPr="00BD62C7">
        <w:rPr>
          <w:rFonts w:ascii="Consolas" w:eastAsia="Times New Roman" w:hAnsi="Consolas"/>
          <w:color w:val="AA0982"/>
          <w:sz w:val="21"/>
          <w:szCs w:val="21"/>
          <w:lang w:val="en-SI" w:eastAsia="en-SI"/>
        </w:rPr>
        <w:t>2</w:t>
      </w:r>
      <w:r w:rsidR="00BD62C7" w:rsidRPr="00BD62C7">
        <w:rPr>
          <w:rFonts w:ascii="Consolas" w:eastAsia="Times New Roman" w:hAnsi="Consolas"/>
          <w:color w:val="403F53"/>
          <w:sz w:val="21"/>
          <w:szCs w:val="21"/>
          <w:lang w:val="en-SI" w:eastAsia="en-SI"/>
        </w:rPr>
        <w:t xml:space="preserve"> </w:t>
      </w:r>
      <w:r w:rsidR="00BD62C7" w:rsidRPr="00BD62C7">
        <w:rPr>
          <w:rFonts w:ascii="Consolas" w:eastAsia="Times New Roman" w:hAnsi="Consolas"/>
          <w:color w:val="0C969B"/>
          <w:sz w:val="21"/>
          <w:szCs w:val="21"/>
          <w:lang w:val="en-SI" w:eastAsia="en-SI"/>
        </w:rPr>
        <w:t>*</w:t>
      </w:r>
      <w:r w:rsidR="00BD62C7" w:rsidRPr="00BD62C7">
        <w:rPr>
          <w:rFonts w:ascii="Consolas" w:eastAsia="Times New Roman" w:hAnsi="Consolas"/>
          <w:color w:val="403F53"/>
          <w:sz w:val="21"/>
          <w:szCs w:val="21"/>
          <w:lang w:val="en-SI" w:eastAsia="en-SI"/>
        </w:rPr>
        <w:t xml:space="preserve"> </w:t>
      </w:r>
      <w:proofErr w:type="spellStart"/>
      <w:r w:rsidR="00BD62C7" w:rsidRPr="00BD62C7">
        <w:rPr>
          <w:rFonts w:ascii="Consolas" w:eastAsia="Times New Roman" w:hAnsi="Consolas"/>
          <w:color w:val="403F53"/>
          <w:sz w:val="21"/>
          <w:szCs w:val="21"/>
          <w:lang w:val="en-SI" w:eastAsia="en-SI"/>
        </w:rPr>
        <w:t>paidToAddress</w:t>
      </w:r>
      <w:proofErr w:type="spellEnd"/>
      <w:r w:rsidR="00BD62C7" w:rsidRPr="00BD62C7">
        <w:rPr>
          <w:rFonts w:ascii="Consolas" w:eastAsia="Times New Roman" w:hAnsi="Consolas"/>
          <w:color w:val="403F53"/>
          <w:sz w:val="21"/>
          <w:szCs w:val="21"/>
          <w:lang w:val="en-SI" w:eastAsia="en-SI"/>
        </w:rPr>
        <w:t xml:space="preserve"> </w:t>
      </w:r>
      <w:r w:rsidR="00BD62C7" w:rsidRPr="00BD62C7">
        <w:rPr>
          <w:rFonts w:ascii="Consolas" w:eastAsia="Times New Roman" w:hAnsi="Consolas"/>
          <w:color w:val="0C969B"/>
          <w:sz w:val="21"/>
          <w:szCs w:val="21"/>
          <w:lang w:val="en-SI" w:eastAsia="en-SI"/>
        </w:rPr>
        <w:t>&gt;=</w:t>
      </w:r>
      <w:r w:rsidR="00BD62C7" w:rsidRPr="00BD62C7">
        <w:rPr>
          <w:rFonts w:ascii="Consolas" w:eastAsia="Times New Roman" w:hAnsi="Consolas"/>
          <w:color w:val="403F53"/>
          <w:sz w:val="21"/>
          <w:szCs w:val="21"/>
          <w:lang w:val="en-SI" w:eastAsia="en-SI"/>
        </w:rPr>
        <w:t xml:space="preserve"> amount cred</w:t>
      </w:r>
    </w:p>
    <w:p w14:paraId="7704E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False</w:t>
      </w:r>
    </w:p>
    <w:p w14:paraId="12C322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where</w:t>
      </w:r>
    </w:p>
    <w:p w14:paraId="63198B8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inf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xInfo</w:t>
      </w:r>
      <w:proofErr w:type="spellEnd"/>
    </w:p>
    <w:p w14:paraId="660B6B9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inf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criptContextTxInfo</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p>
    <w:p w14:paraId="5F2BC2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CCF5E8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amoun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ingCredential</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2A6AA6C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amount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lookup</w:t>
      </w:r>
      <w:proofErr w:type="spellEnd"/>
      <w:r w:rsidRPr="00BD62C7">
        <w:rPr>
          <w:rFonts w:ascii="Consolas" w:eastAsia="Times New Roman" w:hAnsi="Consolas"/>
          <w:color w:val="403F53"/>
          <w:sz w:val="21"/>
          <w:szCs w:val="21"/>
          <w:lang w:val="en-SI" w:eastAsia="en-SI"/>
        </w:rPr>
        <w:t xml:space="preserve">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InfoWdrl</w:t>
      </w:r>
      <w:proofErr w:type="spellEnd"/>
      <w:r w:rsidRPr="00BD62C7">
        <w:rPr>
          <w:rFonts w:ascii="Consolas" w:eastAsia="Times New Roman" w:hAnsi="Consolas"/>
          <w:color w:val="403F53"/>
          <w:sz w:val="21"/>
          <w:szCs w:val="21"/>
          <w:lang w:val="en-SI" w:eastAsia="en-SI"/>
        </w:rPr>
        <w:t xml:space="preserve"> info </w:t>
      </w:r>
      <w:r w:rsidRPr="00BD62C7">
        <w:rPr>
          <w:rFonts w:ascii="Consolas" w:eastAsia="Times New Roman" w:hAnsi="Consolas"/>
          <w:i/>
          <w:iCs/>
          <w:color w:val="994CC3"/>
          <w:sz w:val="21"/>
          <w:szCs w:val="21"/>
          <w:lang w:val="en-SI" w:eastAsia="en-SI"/>
        </w:rPr>
        <w:t>of</w:t>
      </w:r>
    </w:p>
    <w:p w14:paraId="588D078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amt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amt</w:t>
      </w:r>
    </w:p>
    <w:p w14:paraId="356744E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ace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withdrawal not found</w:t>
      </w:r>
      <w:r w:rsidRPr="00BD62C7">
        <w:rPr>
          <w:rFonts w:ascii="Consolas" w:eastAsia="Times New Roman" w:hAnsi="Consolas"/>
          <w:color w:val="111111"/>
          <w:sz w:val="21"/>
          <w:szCs w:val="21"/>
          <w:lang w:val="en-SI" w:eastAsia="en-SI"/>
        </w:rPr>
        <w:t>"</w:t>
      </w:r>
    </w:p>
    <w:p w14:paraId="55CA15F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44BAC28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paidToAddress</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4BC6C98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aidToAddress</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foldl</w:t>
      </w:r>
      <w:proofErr w:type="spellEnd"/>
      <w:r w:rsidRPr="00BD62C7">
        <w:rPr>
          <w:rFonts w:ascii="Consolas" w:eastAsia="Times New Roman" w:hAnsi="Consolas"/>
          <w:color w:val="403F53"/>
          <w:sz w:val="21"/>
          <w:szCs w:val="21"/>
          <w:lang w:val="en-SI" w:eastAsia="en-SI"/>
        </w:rPr>
        <w:t xml:space="preserve"> f </w:t>
      </w:r>
      <w:r w:rsidRPr="00BD62C7">
        <w:rPr>
          <w:rFonts w:ascii="Consolas" w:eastAsia="Times New Roman" w:hAnsi="Consolas"/>
          <w:color w:val="AA0982"/>
          <w:sz w:val="21"/>
          <w:szCs w:val="21"/>
          <w:lang w:val="en-SI" w:eastAsia="en-SI"/>
        </w:rPr>
        <w:t>0</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InfoOutputs</w:t>
      </w:r>
      <w:proofErr w:type="spellEnd"/>
      <w:r w:rsidRPr="00BD62C7">
        <w:rPr>
          <w:rFonts w:ascii="Consolas" w:eastAsia="Times New Roman" w:hAnsi="Consolas"/>
          <w:color w:val="403F53"/>
          <w:sz w:val="21"/>
          <w:szCs w:val="21"/>
          <w:lang w:val="en-SI" w:eastAsia="en-SI"/>
        </w:rPr>
        <w:t xml:space="preserve"> info</w:t>
      </w:r>
    </w:p>
    <w:p w14:paraId="242D46B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where</w:t>
      </w:r>
    </w:p>
    <w:p w14:paraId="77FF71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f</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xOu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1DA7196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f n o</w:t>
      </w:r>
    </w:p>
    <w:p w14:paraId="3C86975E"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OutAddress</w:t>
      </w:r>
      <w:proofErr w:type="spellEnd"/>
      <w:r w:rsidRPr="00BD62C7">
        <w:rPr>
          <w:rFonts w:ascii="Consolas" w:eastAsia="Times New Roman" w:hAnsi="Consolas"/>
          <w:color w:val="403F53"/>
          <w:sz w:val="21"/>
          <w:szCs w:val="21"/>
          <w:lang w:val="en-SI" w:eastAsia="en-SI"/>
        </w:rPr>
        <w:t xml:space="preserve"> 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valueOf</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OutValue</w:t>
      </w:r>
      <w:proofErr w:type="spellEnd"/>
      <w:r w:rsidRPr="00BD62C7">
        <w:rPr>
          <w:rFonts w:ascii="Consolas" w:eastAsia="Times New Roman" w:hAnsi="Consolas"/>
          <w:color w:val="403F53"/>
          <w:sz w:val="21"/>
          <w:szCs w:val="21"/>
          <w:lang w:val="en-SI" w:eastAsia="en-SI"/>
        </w:rPr>
        <w:t xml:space="preserve"> o) </w:t>
      </w:r>
    </w:p>
    <w:p w14:paraId="2E8771B2" w14:textId="3038226D"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BD62C7" w:rsidRPr="00BD62C7">
        <w:rPr>
          <w:rFonts w:ascii="Consolas" w:eastAsia="Times New Roman" w:hAnsi="Consolas"/>
          <w:color w:val="403F53"/>
          <w:sz w:val="21"/>
          <w:szCs w:val="21"/>
          <w:lang w:val="en-SI" w:eastAsia="en-SI"/>
        </w:rPr>
        <w:t>adaSymbol</w:t>
      </w:r>
      <w:proofErr w:type="spellEnd"/>
      <w:r w:rsidR="00BD62C7" w:rsidRPr="00BD62C7">
        <w:rPr>
          <w:rFonts w:ascii="Consolas" w:eastAsia="Times New Roman" w:hAnsi="Consolas"/>
          <w:color w:val="403F53"/>
          <w:sz w:val="21"/>
          <w:szCs w:val="21"/>
          <w:lang w:val="en-SI" w:eastAsia="en-SI"/>
        </w:rPr>
        <w:t xml:space="preserve"> </w:t>
      </w:r>
      <w:proofErr w:type="spellStart"/>
      <w:r w:rsidR="00BD62C7" w:rsidRPr="00BD62C7">
        <w:rPr>
          <w:rFonts w:ascii="Consolas" w:eastAsia="Times New Roman" w:hAnsi="Consolas"/>
          <w:color w:val="403F53"/>
          <w:sz w:val="21"/>
          <w:szCs w:val="21"/>
          <w:lang w:val="en-SI" w:eastAsia="en-SI"/>
        </w:rPr>
        <w:t>adaToken</w:t>
      </w:r>
      <w:proofErr w:type="spellEnd"/>
    </w:p>
    <w:p w14:paraId="1D21804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otherwis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w:t>
      </w:r>
    </w:p>
    <w:p w14:paraId="2941CEC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CA64C4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p>
    <w:p w14:paraId="72C8610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i/>
          <w:iCs/>
          <w:color w:val="4876D6"/>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0C3E6C3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wrap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w:t>
      </w:r>
      <w:proofErr w:type="spellEnd"/>
    </w:p>
    <w:p w14:paraId="51C914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A2917E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i/>
          <w:iCs/>
          <w:color w:val="4876D6"/>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eValidator</w:t>
      </w:r>
      <w:proofErr w:type="spellEnd"/>
    </w:p>
    <w:p w14:paraId="0586508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Scrip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0CCC4EE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w:t>
      </w:r>
      <w:proofErr w:type="spellStart"/>
      <w:r w:rsidRPr="00BD62C7">
        <w:rPr>
          <w:rFonts w:ascii="Consolas" w:eastAsia="Times New Roman" w:hAnsi="Consolas"/>
          <w:color w:val="403F53"/>
          <w:sz w:val="21"/>
          <w:szCs w:val="21"/>
          <w:lang w:val="en-SI" w:eastAsia="en-SI"/>
        </w:rPr>
        <w:t>PlutusTx.compil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w:t>
      </w:r>
    </w:p>
    <w:p w14:paraId="14FC5B3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spellStart"/>
      <w:r w:rsidRPr="00BD62C7">
        <w:rPr>
          <w:rFonts w:ascii="Consolas" w:eastAsia="Times New Roman" w:hAnsi="Consolas"/>
          <w:color w:val="0C969B"/>
          <w:sz w:val="21"/>
          <w:szCs w:val="21"/>
          <w:lang w:val="en-SI" w:eastAsia="en-SI"/>
        </w:rPr>
        <w:t>PlutusTx.applyCode</w:t>
      </w:r>
      <w:proofErr w:type="spellEnd"/>
      <w:r w:rsidRPr="00BD62C7">
        <w:rPr>
          <w:rFonts w:ascii="Consolas" w:eastAsia="Times New Roman" w:hAnsi="Consolas"/>
          <w:color w:val="0C969B"/>
          <w:sz w:val="21"/>
          <w:szCs w:val="21"/>
          <w:lang w:val="en-SI" w:eastAsia="en-SI"/>
        </w:rPr>
        <w:t>`</w:t>
      </w:r>
    </w:p>
    <w:p w14:paraId="304468F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liftCode</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p>
    <w:p w14:paraId="4B7C45C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798D4F36" w14:textId="748D8B02"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89FB1"/>
          <w:sz w:val="21"/>
          <w:szCs w:val="21"/>
          <w:lang w:val="en-SI" w:eastAsia="en-SI"/>
        </w:rPr>
        <w:lastRenderedPageBreak/>
        <w:t>--</w:t>
      </w:r>
      <w:r w:rsidRPr="00BD62C7">
        <w:rPr>
          <w:rFonts w:ascii="Consolas" w:eastAsia="Times New Roman" w:hAnsi="Consolas"/>
          <w:i/>
          <w:iCs/>
          <w:color w:val="989FB1"/>
          <w:sz w:val="21"/>
          <w:szCs w:val="21"/>
          <w:lang w:val="en-SI" w:eastAsia="en-SI"/>
        </w:rPr>
        <w:t>-------------------------------------------------------------------------------</w:t>
      </w:r>
    </w:p>
    <w:p w14:paraId="3D24B0BF" w14:textId="751ABCA4"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89FB1"/>
          <w:sz w:val="21"/>
          <w:szCs w:val="21"/>
          <w:lang w:val="en-SI" w:eastAsia="en-SI"/>
        </w:rPr>
        <w:t>--</w:t>
      </w:r>
      <w:r w:rsidRPr="00BD62C7">
        <w:rPr>
          <w:rFonts w:ascii="Consolas" w:eastAsia="Times New Roman" w:hAnsi="Consolas"/>
          <w:i/>
          <w:iCs/>
          <w:color w:val="989FB1"/>
          <w:sz w:val="21"/>
          <w:szCs w:val="21"/>
          <w:lang w:val="en-SI" w:eastAsia="en-SI"/>
        </w:rPr>
        <w:t>----------------------------------- HELPER FUNCTIONS --------------------------</w:t>
      </w:r>
    </w:p>
    <w:p w14:paraId="439D590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066DC3A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i/>
          <w:iCs/>
          <w:color w:val="4876D6"/>
          <w:sz w:val="21"/>
          <w:szCs w:val="21"/>
          <w:lang w:val="en-SI" w:eastAsia="en-SI"/>
        </w:rPr>
        <w:t>save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3BF8A50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saveStakeValidator</w:t>
      </w:r>
      <w:proofErr w:type="spellEnd"/>
      <w:r w:rsidRPr="00BD62C7">
        <w:rPr>
          <w:rFonts w:ascii="Consolas" w:eastAsia="Times New Roman" w:hAnsi="Consolas"/>
          <w:color w:val="403F53"/>
          <w:sz w:val="21"/>
          <w:szCs w:val="21"/>
          <w:lang w:val="en-SI" w:eastAsia="en-SI"/>
        </w:rPr>
        <w:t xml:space="preserve"> bech32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do</w:t>
      </w:r>
    </w:p>
    <w:p w14:paraId="4CDFEDE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yReadAddress</w:t>
      </w:r>
      <w:proofErr w:type="spellEnd"/>
      <w:r w:rsidRPr="00BD62C7">
        <w:rPr>
          <w:rFonts w:ascii="Consolas" w:eastAsia="Times New Roman" w:hAnsi="Consolas"/>
          <w:color w:val="403F53"/>
          <w:sz w:val="21"/>
          <w:szCs w:val="21"/>
          <w:lang w:val="en-SI" w:eastAsia="en-SI"/>
        </w:rPr>
        <w:t xml:space="preserve"> bech32 </w:t>
      </w:r>
      <w:r w:rsidRPr="00BD62C7">
        <w:rPr>
          <w:rFonts w:ascii="Consolas" w:eastAsia="Times New Roman" w:hAnsi="Consolas"/>
          <w:i/>
          <w:iCs/>
          <w:color w:val="994CC3"/>
          <w:sz w:val="21"/>
          <w:szCs w:val="21"/>
          <w:lang w:val="en-SI" w:eastAsia="en-SI"/>
        </w:rPr>
        <w:t>of</w:t>
      </w:r>
    </w:p>
    <w:p w14:paraId="45B7D55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io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user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 xml:space="preserve">Invalid address: </w:t>
      </w:r>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lt;&gt;</w:t>
      </w:r>
      <w:r w:rsidRPr="00BD62C7">
        <w:rPr>
          <w:rFonts w:ascii="Consolas" w:eastAsia="Times New Roman" w:hAnsi="Consolas"/>
          <w:color w:val="403F53"/>
          <w:sz w:val="21"/>
          <w:szCs w:val="21"/>
          <w:lang w:val="en-SI" w:eastAsia="en-SI"/>
        </w:rPr>
        <w:t xml:space="preserve"> bech32</w:t>
      </w:r>
    </w:p>
    <w:p w14:paraId="388083E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writeStakeValidatorToFil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assets/</w:t>
      </w:r>
      <w:proofErr w:type="spellStart"/>
      <w:r w:rsidRPr="00BD62C7">
        <w:rPr>
          <w:rFonts w:ascii="Consolas" w:eastAsia="Times New Roman" w:hAnsi="Consolas"/>
          <w:color w:val="C96765"/>
          <w:sz w:val="21"/>
          <w:szCs w:val="21"/>
          <w:lang w:val="en-SI" w:eastAsia="en-SI"/>
        </w:rPr>
        <w:t>staking.plutus</w:t>
      </w:r>
      <w:proofErr w:type="spellEnd"/>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p>
    <w:p w14:paraId="35514D8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68B35587" w14:textId="6ACB1742" w:rsidR="00894939" w:rsidRDefault="00A61F58" w:rsidP="0083034A">
      <w:r>
        <w:t xml:space="preserve">The idea is that we want to define a stake validator </w:t>
      </w:r>
      <w:r w:rsidR="008807A2">
        <w:t>that controls withdrawals of rewards and it is parameterized by an address. It then allows withdrawals from the corresponding staking credentials given by the script</w:t>
      </w:r>
      <w:r w:rsidR="00DF0BF1">
        <w:t xml:space="preserve"> if at least half of the withdrawn rewards go to the specified address. </w:t>
      </w:r>
      <w:r w:rsidR="00C41E7C">
        <w:t xml:space="preserve">We use a typed version for our validator. </w:t>
      </w:r>
      <w:r w:rsidR="00F06A8E">
        <w:t xml:space="preserve">The actual thing that runs will be an untyped version where the input parameters are of type </w:t>
      </w:r>
      <w:proofErr w:type="spellStart"/>
      <w:r w:rsidR="00F06A8E" w:rsidRPr="00BD62C7">
        <w:rPr>
          <w:rFonts w:ascii="Consolas" w:eastAsia="Times New Roman" w:hAnsi="Consolas"/>
          <w:color w:val="994CC3"/>
          <w:sz w:val="21"/>
          <w:szCs w:val="21"/>
          <w:lang w:val="en-SI" w:eastAsia="en-SI"/>
        </w:rPr>
        <w:t>BuiltinData</w:t>
      </w:r>
      <w:proofErr w:type="spellEnd"/>
      <w:r w:rsidR="00F06A8E">
        <w:t xml:space="preserve"> </w:t>
      </w:r>
      <w:r w:rsidR="0085288C">
        <w:t xml:space="preserve">and the return type is unit. </w:t>
      </w:r>
      <w:r w:rsidR="00BD2890">
        <w:t xml:space="preserve">In the </w:t>
      </w:r>
      <w:proofErr w:type="spellStart"/>
      <w:r w:rsidR="00BD2890" w:rsidRPr="00BD62C7">
        <w:rPr>
          <w:rFonts w:ascii="Consolas" w:eastAsia="Times New Roman" w:hAnsi="Consolas"/>
          <w:i/>
          <w:iCs/>
          <w:color w:val="4876D6"/>
          <w:sz w:val="21"/>
          <w:szCs w:val="21"/>
          <w:lang w:val="en-SI" w:eastAsia="en-SI"/>
        </w:rPr>
        <w:t>mkStakeValidator</w:t>
      </w:r>
      <w:proofErr w:type="spellEnd"/>
      <w:r w:rsidR="00BD2890">
        <w:t xml:space="preserve"> function the first argument that is the address is a parameter of the script. </w:t>
      </w:r>
      <w:r w:rsidR="00EC6241">
        <w:t xml:space="preserve">The next argument is the redeemer, because validation scripts for staking similar as minting policies do not contain a datum. </w:t>
      </w:r>
      <w:r w:rsidR="00F174DA">
        <w:t xml:space="preserve">Since we do not need it, we can use unit for the redeemer type. Then follows the script context and in the end, we return a Bool. </w:t>
      </w:r>
      <w:r w:rsidR="0055792C">
        <w:t>In the validation logic we look at the script purpose and if it is certifying we return true.</w:t>
      </w:r>
      <w:r w:rsidR="00500C4D">
        <w:t xml:space="preserve"> </w:t>
      </w:r>
      <w:r w:rsidR="00E64463">
        <w:t>If,</w:t>
      </w:r>
      <w:r w:rsidR="00500C4D">
        <w:t xml:space="preserve"> however it is rewarding th</w:t>
      </w:r>
      <w:r w:rsidR="00865A8E">
        <w:t>en</w:t>
      </w:r>
      <w:r w:rsidR="00500C4D">
        <w:t xml:space="preserve"> we check </w:t>
      </w:r>
      <w:r w:rsidR="00865A8E">
        <w:t>if at least</w:t>
      </w:r>
      <w:r w:rsidR="00500C4D">
        <w:t xml:space="preserve"> half of the withdrawn rewards </w:t>
      </w:r>
      <w:r w:rsidR="00865A8E">
        <w:t>are</w:t>
      </w:r>
      <w:r w:rsidR="00500C4D">
        <w:t xml:space="preserve"> given to the specified address that we used as an additional parameter to the validator script. </w:t>
      </w:r>
      <w:r w:rsidR="00E64463">
        <w:t xml:space="preserve">We use the </w:t>
      </w:r>
      <w:proofErr w:type="spellStart"/>
      <w:r w:rsidR="00E64463" w:rsidRPr="00BD62C7">
        <w:rPr>
          <w:rFonts w:ascii="Consolas" w:eastAsia="Times New Roman" w:hAnsi="Consolas"/>
          <w:i/>
          <w:iCs/>
          <w:color w:val="4876D6"/>
          <w:sz w:val="21"/>
          <w:szCs w:val="21"/>
          <w:lang w:val="en-SI" w:eastAsia="en-SI"/>
        </w:rPr>
        <w:t>paidToAddress</w:t>
      </w:r>
      <w:proofErr w:type="spellEnd"/>
      <w:r w:rsidR="00E64463">
        <w:t xml:space="preserve"> helper function which </w:t>
      </w:r>
      <w:r w:rsidR="00913885">
        <w:t xml:space="preserve">will give us the amount of </w:t>
      </w:r>
      <w:proofErr w:type="spellStart"/>
      <w:r w:rsidR="00913885">
        <w:t>lovelace</w:t>
      </w:r>
      <w:proofErr w:type="spellEnd"/>
      <w:r w:rsidR="00913885">
        <w:t xml:space="preserve"> send to that specified address. </w:t>
      </w:r>
      <w:r w:rsidR="004F2FB5">
        <w:t>And we check that twice that amount is greater or equal to the withdrawn amount</w:t>
      </w:r>
      <w:r w:rsidR="00CB3985">
        <w:t xml:space="preserve"> which we compute with the helper function </w:t>
      </w:r>
      <w:r w:rsidR="00CB3985" w:rsidRPr="00BD62C7">
        <w:rPr>
          <w:rFonts w:ascii="Consolas" w:eastAsia="Times New Roman" w:hAnsi="Consolas"/>
          <w:i/>
          <w:iCs/>
          <w:color w:val="4876D6"/>
          <w:sz w:val="21"/>
          <w:szCs w:val="21"/>
          <w:lang w:val="en-SI" w:eastAsia="en-SI"/>
        </w:rPr>
        <w:t>amount</w:t>
      </w:r>
      <w:r w:rsidR="00CB3985">
        <w:t xml:space="preserve"> </w:t>
      </w:r>
      <w:r w:rsidR="00D26BCB">
        <w:t>that takes in the staking credentials</w:t>
      </w:r>
      <w:r w:rsidR="004F2FB5">
        <w:t>.</w:t>
      </w:r>
      <w:r w:rsidR="00D26BCB">
        <w:t xml:space="preserve"> </w:t>
      </w:r>
      <w:r w:rsidR="00937231">
        <w:t xml:space="preserve">How does the </w:t>
      </w:r>
      <w:r w:rsidR="00937231" w:rsidRPr="00BD62C7">
        <w:rPr>
          <w:rFonts w:ascii="Consolas" w:eastAsia="Times New Roman" w:hAnsi="Consolas"/>
          <w:i/>
          <w:iCs/>
          <w:color w:val="4876D6"/>
          <w:sz w:val="21"/>
          <w:szCs w:val="21"/>
          <w:lang w:val="en-SI" w:eastAsia="en-SI"/>
        </w:rPr>
        <w:t>amount</w:t>
      </w:r>
      <w:r w:rsidR="00937231">
        <w:t xml:space="preserve"> function work? Remember we looked at the </w:t>
      </w:r>
      <w:proofErr w:type="spellStart"/>
      <w:r w:rsidR="00937231" w:rsidRPr="00BD62C7">
        <w:rPr>
          <w:rFonts w:ascii="Consolas" w:eastAsia="Times New Roman" w:hAnsi="Consolas"/>
          <w:color w:val="403F53"/>
          <w:sz w:val="21"/>
          <w:szCs w:val="21"/>
          <w:lang w:val="en-SI" w:eastAsia="en-SI"/>
        </w:rPr>
        <w:t>txInfoWdrl</w:t>
      </w:r>
      <w:proofErr w:type="spellEnd"/>
      <w:r w:rsidR="00937231">
        <w:t xml:space="preserve"> filed of the transaction information</w:t>
      </w:r>
      <w:r w:rsidR="00787443">
        <w:t xml:space="preserve"> which was a map from staking credentials to integers</w:t>
      </w:r>
      <w:r w:rsidR="00937231">
        <w:t>.</w:t>
      </w:r>
      <w:r w:rsidR="00787443">
        <w:t xml:space="preserve"> </w:t>
      </w:r>
      <w:r w:rsidR="00345AAA">
        <w:t xml:space="preserve">We know the staking credential </w:t>
      </w:r>
      <w:r w:rsidR="001E1B55">
        <w:t xml:space="preserve">that is </w:t>
      </w:r>
      <w:r w:rsidR="00345AAA">
        <w:t xml:space="preserve">given by the script purpose. </w:t>
      </w:r>
      <w:r w:rsidR="001E1B55">
        <w:t xml:space="preserve">That is the staking credential given by the validation script we wrote. </w:t>
      </w:r>
      <w:r w:rsidR="00EA29A9">
        <w:t xml:space="preserve">So, that is a bit circular again, but the same happens for minting policies where we also want to talk sometimes about the currency symbol of the minting policy we are just defining. </w:t>
      </w:r>
      <w:r w:rsidR="005002B3">
        <w:t xml:space="preserve">And this is similar here. </w:t>
      </w:r>
      <w:r w:rsidR="00EA11A3">
        <w:t xml:space="preserve">We are just defining the staking credentials but it is given to us in the script purpose. </w:t>
      </w:r>
      <w:r w:rsidR="00FF0AB1">
        <w:t xml:space="preserve">With the </w:t>
      </w:r>
      <w:proofErr w:type="spellStart"/>
      <w:r w:rsidR="00FF0AB1" w:rsidRPr="00BD62C7">
        <w:rPr>
          <w:rFonts w:ascii="Consolas" w:eastAsia="Times New Roman" w:hAnsi="Consolas"/>
          <w:color w:val="403F53"/>
          <w:sz w:val="21"/>
          <w:szCs w:val="21"/>
          <w:lang w:val="en-SI" w:eastAsia="en-SI"/>
        </w:rPr>
        <w:t>txInfoWdrl</w:t>
      </w:r>
      <w:proofErr w:type="spellEnd"/>
      <w:r w:rsidR="00FF0AB1">
        <w:t xml:space="preserve"> constructor we get a map of withdrawals and just look up our credential. If it is not in the map then we would throw an error which cannot really happen because the </w:t>
      </w:r>
      <w:r w:rsidR="0027676F">
        <w:t xml:space="preserve">script will only run if we get to this point that we do a withdrawal for this credential. </w:t>
      </w:r>
      <w:r w:rsidR="008C24FD">
        <w:t xml:space="preserve">We will find this integer and that is the amount we return. </w:t>
      </w:r>
      <w:r w:rsidR="00AB0413">
        <w:t xml:space="preserve">This takes care of the </w:t>
      </w:r>
      <w:r w:rsidR="00F7783C">
        <w:t>right-hand</w:t>
      </w:r>
      <w:r w:rsidR="00AB0413">
        <w:t xml:space="preserve"> side of the </w:t>
      </w:r>
      <w:r w:rsidR="00AB0413" w:rsidRPr="00AB0413">
        <w:t>inequation</w:t>
      </w:r>
      <w:r w:rsidR="00AB0413">
        <w:t xml:space="preserve"> in the validator script</w:t>
      </w:r>
      <w:r w:rsidR="00F7783C">
        <w:t xml:space="preserve"> which is the number of </w:t>
      </w:r>
      <w:proofErr w:type="spellStart"/>
      <w:r w:rsidR="00F7783C">
        <w:t>lovelace</w:t>
      </w:r>
      <w:proofErr w:type="spellEnd"/>
      <w:r w:rsidR="00F7783C">
        <w:t xml:space="preserve"> we are withdrawing as rewards</w:t>
      </w:r>
      <w:r w:rsidR="00AB0413">
        <w:t xml:space="preserve">. </w:t>
      </w:r>
      <w:r w:rsidR="00AB76B7">
        <w:t xml:space="preserve">Then we have to figure out how much we are paying to the address that is a parameter to the script. </w:t>
      </w:r>
      <w:r w:rsidR="003D72FF">
        <w:t xml:space="preserve">We just loop over all the outputs of the transaction and for </w:t>
      </w:r>
      <w:r w:rsidR="003D72FF">
        <w:lastRenderedPageBreak/>
        <w:t xml:space="preserve">each of these outputs we check whether it goes to the address in question we are interested in. We have an accumulator variable in the helper function </w:t>
      </w:r>
      <w:r w:rsidR="003D72FF" w:rsidRPr="00BD62C7">
        <w:rPr>
          <w:rFonts w:ascii="Consolas" w:eastAsia="Times New Roman" w:hAnsi="Consolas"/>
          <w:i/>
          <w:iCs/>
          <w:color w:val="4876D6"/>
          <w:sz w:val="21"/>
          <w:szCs w:val="21"/>
          <w:lang w:val="en-SI" w:eastAsia="en-SI"/>
        </w:rPr>
        <w:t>f</w:t>
      </w:r>
      <w:r w:rsidR="003D72FF">
        <w:t xml:space="preserve"> defined inside the </w:t>
      </w:r>
      <w:proofErr w:type="spellStart"/>
      <w:r w:rsidR="003D72FF" w:rsidRPr="00BD62C7">
        <w:rPr>
          <w:rFonts w:ascii="Consolas" w:eastAsia="Times New Roman" w:hAnsi="Consolas"/>
          <w:i/>
          <w:iCs/>
          <w:color w:val="4876D6"/>
          <w:sz w:val="21"/>
          <w:szCs w:val="21"/>
          <w:lang w:val="en-SI" w:eastAsia="en-SI"/>
        </w:rPr>
        <w:t>paidToAddress</w:t>
      </w:r>
      <w:proofErr w:type="spellEnd"/>
      <w:r w:rsidR="003D72FF">
        <w:t xml:space="preserve"> function because there could be several outputs to this address. </w:t>
      </w:r>
      <w:r w:rsidR="007B20A5">
        <w:t xml:space="preserve">And we are just interested in the total amount that is the sum. </w:t>
      </w:r>
      <w:r w:rsidR="005A27F7">
        <w:t xml:space="preserve">If the rewards do not go to the right address the sum does not change and if they go then we just extract from the </w:t>
      </w:r>
      <w:r w:rsidR="00D84E50">
        <w:t xml:space="preserve">output value using the function </w:t>
      </w:r>
      <w:proofErr w:type="spellStart"/>
      <w:r w:rsidR="00D84E50" w:rsidRPr="00BD62C7">
        <w:rPr>
          <w:rFonts w:ascii="Consolas" w:eastAsia="Times New Roman" w:hAnsi="Consolas"/>
          <w:color w:val="403F53"/>
          <w:sz w:val="21"/>
          <w:szCs w:val="21"/>
          <w:lang w:val="en-SI" w:eastAsia="en-SI"/>
        </w:rPr>
        <w:t>valueOf</w:t>
      </w:r>
      <w:proofErr w:type="spellEnd"/>
      <w:r w:rsidR="00D84E50">
        <w:t xml:space="preserve"> th</w:t>
      </w:r>
      <w:r w:rsidR="00436CDE">
        <w:t xml:space="preserve">at takes in a currency symbol and token name. </w:t>
      </w:r>
      <w:r w:rsidR="00D3142B">
        <w:t xml:space="preserve">We apply that to the </w:t>
      </w:r>
      <w:proofErr w:type="spellStart"/>
      <w:r w:rsidR="00D3142B">
        <w:t>ada</w:t>
      </w:r>
      <w:proofErr w:type="spellEnd"/>
      <w:r w:rsidR="00D3142B">
        <w:t xml:space="preserve"> symbol and token name</w:t>
      </w:r>
      <w:r w:rsidR="00F70260">
        <w:t xml:space="preserve"> and get the amount of </w:t>
      </w:r>
      <w:proofErr w:type="spellStart"/>
      <w:r w:rsidR="00F70260">
        <w:t>lovelace</w:t>
      </w:r>
      <w:proofErr w:type="spellEnd"/>
      <w:r w:rsidR="00F70260">
        <w:t xml:space="preserve"> that goes to this address in this output</w:t>
      </w:r>
      <w:r w:rsidR="00D3142B">
        <w:t xml:space="preserve">. </w:t>
      </w:r>
      <w:r w:rsidR="00230593">
        <w:t xml:space="preserve">This gives us the left-hand side of the </w:t>
      </w:r>
      <w:r w:rsidR="00230593" w:rsidRPr="00AB0413">
        <w:t>inequation</w:t>
      </w:r>
      <w:r w:rsidR="00230593">
        <w:t xml:space="preserve"> in the validator script. </w:t>
      </w:r>
      <w:r w:rsidR="00EE6669">
        <w:t>Then we check the inequality condition and if it</w:t>
      </w:r>
      <w:r w:rsidR="00F17C49">
        <w:t xml:space="preserve"> is the case that we send more than half of the amount we are withdrawing to the given address </w:t>
      </w:r>
      <w:r w:rsidR="00EE6669">
        <w:t xml:space="preserve">the validation logic passes. </w:t>
      </w:r>
      <w:r w:rsidR="005E2740">
        <w:t xml:space="preserve">If </w:t>
      </w:r>
      <w:r w:rsidR="0070203B">
        <w:t>not,</w:t>
      </w:r>
      <w:r w:rsidR="005E2740">
        <w:t xml:space="preserve"> we raise an error with the message “</w:t>
      </w:r>
      <w:r w:rsidR="005E2740" w:rsidRPr="00BD62C7">
        <w:rPr>
          <w:rFonts w:ascii="Consolas" w:eastAsia="Times New Roman" w:hAnsi="Consolas"/>
          <w:color w:val="C96765"/>
          <w:sz w:val="21"/>
          <w:szCs w:val="21"/>
          <w:lang w:val="en-SI" w:eastAsia="en-SI"/>
        </w:rPr>
        <w:t>insufficient reward sharing</w:t>
      </w:r>
      <w:r w:rsidR="005E2740">
        <w:t xml:space="preserve">”. </w:t>
      </w:r>
      <w:r w:rsidR="0070203B">
        <w:t xml:space="preserve">After we have defined our </w:t>
      </w:r>
      <w:r w:rsidR="004C295D">
        <w:t>validator,</w:t>
      </w:r>
      <w:r w:rsidR="0070203B">
        <w:t xml:space="preserve"> we have to convert it into an untyped version. </w:t>
      </w:r>
      <w:r w:rsidR="004C295D">
        <w:t xml:space="preserve">In the </w:t>
      </w:r>
      <w:r w:rsidR="00BE402C">
        <w:t>U</w:t>
      </w:r>
      <w:r w:rsidR="004C295D">
        <w:t xml:space="preserve">tilities </w:t>
      </w:r>
      <w:r w:rsidR="00BE402C">
        <w:t>module</w:t>
      </w:r>
      <w:r w:rsidR="004C295D">
        <w:t xml:space="preserve"> </w:t>
      </w:r>
      <w:r w:rsidR="00BE402C">
        <w:t>defined in</w:t>
      </w:r>
      <w:r w:rsidR="004C295D">
        <w:t xml:space="preserve"> the </w:t>
      </w:r>
      <w:r w:rsidR="00BE402C">
        <w:t xml:space="preserve">Plutus </w:t>
      </w:r>
      <w:r w:rsidR="004C295D">
        <w:t>pioneer</w:t>
      </w:r>
      <w:r w:rsidR="00BE402C">
        <w:t xml:space="preserve"> GitHub</w:t>
      </w:r>
      <w:r w:rsidR="004C295D">
        <w:t xml:space="preserve"> repository, we define the </w:t>
      </w:r>
      <w:proofErr w:type="spellStart"/>
      <w:r w:rsidR="004C295D" w:rsidRPr="00BD62C7">
        <w:rPr>
          <w:rFonts w:ascii="Consolas" w:eastAsia="Times New Roman" w:hAnsi="Consolas"/>
          <w:color w:val="403F53"/>
          <w:sz w:val="21"/>
          <w:szCs w:val="21"/>
          <w:lang w:val="en-SI" w:eastAsia="en-SI"/>
        </w:rPr>
        <w:t>wrapStakeValidator</w:t>
      </w:r>
      <w:proofErr w:type="spellEnd"/>
      <w:r w:rsidR="004C295D">
        <w:t xml:space="preserve"> helper function that does this conversion for us. </w:t>
      </w:r>
      <w:r w:rsidR="001E7B18">
        <w:t>It is identical to the function we used for wrapping a minting policy</w:t>
      </w:r>
      <w:r w:rsidR="00844E34">
        <w:t xml:space="preserve"> which also does not take in a datum</w:t>
      </w:r>
      <w:r w:rsidR="001E7B18">
        <w:t>.</w:t>
      </w:r>
      <w:r w:rsidR="00844E34">
        <w:t xml:space="preserve"> </w:t>
      </w:r>
      <w:r w:rsidR="00306E65">
        <w:t xml:space="preserve">We just used another name for it such that we indicate for what purpose we are using it. </w:t>
      </w:r>
      <w:r w:rsidR="001A38F1">
        <w:t>Once we have converted it to an untyped version we use the usual template Haskell features to compile the stake validator</w:t>
      </w:r>
      <w:r w:rsidR="007C1E71">
        <w:t xml:space="preserve"> and we also apply the address parameter</w:t>
      </w:r>
      <w:r w:rsidR="001A38F1">
        <w:t xml:space="preserve">. </w:t>
      </w:r>
      <w:r w:rsidR="006C2A05">
        <w:t xml:space="preserve">The exception is this time we use the </w:t>
      </w:r>
      <w:proofErr w:type="spellStart"/>
      <w:r w:rsidR="006C2A05" w:rsidRPr="00BD62C7">
        <w:rPr>
          <w:rFonts w:ascii="Consolas" w:eastAsia="Times New Roman" w:hAnsi="Consolas"/>
          <w:i/>
          <w:iCs/>
          <w:color w:val="4876D6"/>
          <w:sz w:val="21"/>
          <w:szCs w:val="21"/>
          <w:lang w:val="en-SI" w:eastAsia="en-SI"/>
        </w:rPr>
        <w:t>mkStakeValidatorScript</w:t>
      </w:r>
      <w:proofErr w:type="spellEnd"/>
      <w:r w:rsidR="006C2A05">
        <w:t xml:space="preserve"> function that is defined in the </w:t>
      </w:r>
      <w:r w:rsidR="00A54297" w:rsidRPr="00BD62C7">
        <w:rPr>
          <w:rFonts w:ascii="Consolas" w:eastAsia="Times New Roman" w:hAnsi="Consolas"/>
          <w:color w:val="403F53"/>
          <w:sz w:val="21"/>
          <w:szCs w:val="21"/>
          <w:lang w:val="en-SI" w:eastAsia="en-SI"/>
        </w:rPr>
        <w:t>Plutus.V2.Ledger.Api</w:t>
      </w:r>
      <w:r w:rsidR="00A54297">
        <w:t xml:space="preserve"> module. </w:t>
      </w:r>
      <w:r w:rsidR="0023057B">
        <w:t xml:space="preserve">If we now want to use this </w:t>
      </w:r>
      <w:r w:rsidR="00987FF4">
        <w:t>from</w:t>
      </w:r>
      <w:r w:rsidR="0023057B">
        <w:t xml:space="preserve"> the </w:t>
      </w:r>
      <w:proofErr w:type="spellStart"/>
      <w:r w:rsidR="0023057B">
        <w:t>cardano</w:t>
      </w:r>
      <w:proofErr w:type="spellEnd"/>
      <w:r w:rsidR="0023057B">
        <w:t xml:space="preserve">-cli </w:t>
      </w:r>
      <w:r w:rsidR="009E38A4">
        <w:t xml:space="preserve">we need a way to execute this and serialize the resulting stake validator to disk. </w:t>
      </w:r>
      <w:r w:rsidR="003D23FD">
        <w:t xml:space="preserve">From the Utilities module in the </w:t>
      </w:r>
      <w:proofErr w:type="spellStart"/>
      <w:r w:rsidR="003D23FD" w:rsidRPr="003D23FD">
        <w:rPr>
          <w:i/>
          <w:iCs/>
        </w:rPr>
        <w:t>Serialise.hs</w:t>
      </w:r>
      <w:proofErr w:type="spellEnd"/>
      <w:r w:rsidR="003D23FD">
        <w:t xml:space="preserve"> file we already used serialization functions for normal validator and policies. </w:t>
      </w:r>
      <w:r w:rsidR="008433FE">
        <w:t xml:space="preserve">Now we will use the function </w:t>
      </w:r>
      <w:proofErr w:type="spellStart"/>
      <w:r w:rsidR="008433FE" w:rsidRPr="00BD62C7">
        <w:rPr>
          <w:rFonts w:ascii="Consolas" w:eastAsia="Times New Roman" w:hAnsi="Consolas"/>
          <w:i/>
          <w:iCs/>
          <w:color w:val="4876D6"/>
          <w:sz w:val="21"/>
          <w:szCs w:val="21"/>
          <w:lang w:val="en-SI" w:eastAsia="en-SI"/>
        </w:rPr>
        <w:t>writeStakeValidatorToFile</w:t>
      </w:r>
      <w:proofErr w:type="spellEnd"/>
      <w:r w:rsidR="007D6710">
        <w:t xml:space="preserve"> </w:t>
      </w:r>
      <w:r w:rsidR="008433FE">
        <w:t xml:space="preserve">that is also defined in this file. </w:t>
      </w:r>
      <w:r w:rsidR="009A7E62">
        <w:t xml:space="preserve">In order to actually apply </w:t>
      </w:r>
      <w:r w:rsidR="001C304D">
        <w:t>this,</w:t>
      </w:r>
      <w:r w:rsidR="009A7E62">
        <w:t xml:space="preserve"> </w:t>
      </w:r>
      <w:r w:rsidR="001C304D">
        <w:t xml:space="preserve">we need a Plutus address. Normally </w:t>
      </w:r>
      <w:r w:rsidR="00BA1156">
        <w:t>Plutus</w:t>
      </w:r>
      <w:r w:rsidR="001C304D">
        <w:t xml:space="preserve"> addresses are in form of a string in the bech32 </w:t>
      </w:r>
      <w:r w:rsidR="00BA1156">
        <w:t xml:space="preserve">representation. For </w:t>
      </w:r>
      <w:r w:rsidR="004A36D4">
        <w:t>example,</w:t>
      </w:r>
      <w:r w:rsidR="00BA1156">
        <w:t xml:space="preserve"> if we use this private </w:t>
      </w:r>
      <w:proofErr w:type="spellStart"/>
      <w:r w:rsidR="00BA1156">
        <w:t>testnet</w:t>
      </w:r>
      <w:proofErr w:type="spellEnd"/>
      <w:r w:rsidR="00BA1156">
        <w:t xml:space="preserve"> setup then we have the addresses of the users</w:t>
      </w:r>
      <w:r w:rsidR="004A36D4">
        <w:t xml:space="preserve"> in the form of such a string</w:t>
      </w:r>
      <w:r w:rsidR="00BA1156">
        <w:t xml:space="preserve">. </w:t>
      </w:r>
      <w:r w:rsidR="00063C03">
        <w:t xml:space="preserve">It is not completely trivial to take such a script and convert it to a Plutus address. </w:t>
      </w:r>
      <w:r w:rsidR="003F04E9">
        <w:t xml:space="preserve">For this we use the Conversion module that is also defined as a part of the Utilities module. From it we use the following function displayed below to convert a string to an actual Plutus address type. </w:t>
      </w:r>
    </w:p>
    <w:p w14:paraId="2772EEC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i/>
          <w:iCs/>
          <w:color w:val="4876D6"/>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Ledger.</w:t>
      </w:r>
      <w:r w:rsidRPr="003F04E9">
        <w:rPr>
          <w:rFonts w:ascii="Consolas" w:eastAsia="Times New Roman" w:hAnsi="Consolas"/>
          <w:color w:val="994CC3"/>
          <w:sz w:val="21"/>
          <w:szCs w:val="21"/>
          <w:lang w:val="en-SI" w:eastAsia="en-SI"/>
        </w:rPr>
        <w:t>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a</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994CC3"/>
          <w:sz w:val="21"/>
          <w:szCs w:val="21"/>
          <w:lang w:val="en-SI" w:eastAsia="en-SI"/>
        </w:rPr>
        <w:t>StandardCrypto</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609E6E7A" w14:textId="63069416"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Credential</w:t>
      </w:r>
      <w:proofErr w:type="spellEnd"/>
    </w:p>
    <w:p w14:paraId="5F018A8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criptHashObj</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criptHash</w:t>
      </w:r>
      <w:proofErr w:type="spellEnd"/>
      <w:r w:rsidRPr="003F04E9">
        <w:rPr>
          <w:rFonts w:ascii="Consolas" w:eastAsia="Times New Roman" w:hAnsi="Consolas"/>
          <w:color w:val="403F53"/>
          <w:sz w:val="21"/>
          <w:szCs w:val="21"/>
          <w:lang w:val="en-SI" w:eastAsia="en-SI"/>
        </w:rPr>
        <w:t xml:space="preserve"> h))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39012041" w14:textId="73756C3E"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Script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Validator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toBuiltin</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hashToBytes</w:t>
      </w:r>
      <w:proofErr w:type="spellEnd"/>
      <w:r w:rsidRPr="003F04E9">
        <w:rPr>
          <w:rFonts w:ascii="Consolas" w:eastAsia="Times New Roman" w:hAnsi="Consolas"/>
          <w:color w:val="403F53"/>
          <w:sz w:val="21"/>
          <w:szCs w:val="21"/>
          <w:lang w:val="en-SI" w:eastAsia="en-SI"/>
        </w:rPr>
        <w:t xml:space="preserve"> h</w:t>
      </w:r>
    </w:p>
    <w:p w14:paraId="28DE70C7"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KeyHashObj</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KeyHash</w:t>
      </w:r>
      <w:proofErr w:type="spellEnd"/>
      <w:r w:rsidRPr="003F04E9">
        <w:rPr>
          <w:rFonts w:ascii="Consolas" w:eastAsia="Times New Roman" w:hAnsi="Consolas"/>
          <w:color w:val="403F53"/>
          <w:sz w:val="21"/>
          <w:szCs w:val="21"/>
          <w:lang w:val="en-SI" w:eastAsia="en-SI"/>
        </w:rPr>
        <w:t xml:space="preserve"> h))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7B3F2099" w14:textId="29740F7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PubKey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PubKey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toBuiltin</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hashToBytes</w:t>
      </w:r>
      <w:proofErr w:type="spellEnd"/>
      <w:r w:rsidRPr="003F04E9">
        <w:rPr>
          <w:rFonts w:ascii="Consolas" w:eastAsia="Times New Roman" w:hAnsi="Consolas"/>
          <w:color w:val="403F53"/>
          <w:sz w:val="21"/>
          <w:szCs w:val="21"/>
          <w:lang w:val="en-SI" w:eastAsia="en-SI"/>
        </w:rPr>
        <w:t xml:space="preserve"> h</w:t>
      </w:r>
    </w:p>
    <w:p w14:paraId="3FD27642"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50D73DF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i/>
          <w:iCs/>
          <w:color w:val="4876D6"/>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Ledger.</w:t>
      </w:r>
      <w:r w:rsidRPr="003F04E9">
        <w:rPr>
          <w:rFonts w:ascii="Consolas" w:eastAsia="Times New Roman" w:hAnsi="Consolas"/>
          <w:color w:val="994CC3"/>
          <w:sz w:val="21"/>
          <w:szCs w:val="21"/>
          <w:lang w:val="en-SI" w:eastAsia="en-SI"/>
        </w:rPr>
        <w:t>StakeReference</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994CC3"/>
          <w:sz w:val="21"/>
          <w:szCs w:val="21"/>
          <w:lang w:val="en-SI" w:eastAsia="en-SI"/>
        </w:rPr>
        <w:t>StandardCrypto</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080F9261" w14:textId="7A2D412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StakingCredential</w:t>
      </w:r>
      <w:proofErr w:type="spellEnd"/>
    </w:p>
    <w:p w14:paraId="586F42E4" w14:textId="3528B003"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Base</w:t>
      </w:r>
      <w:proofErr w:type="spellEnd"/>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0C969B"/>
          <w:sz w:val="21"/>
          <w:szCs w:val="21"/>
          <w:lang w:val="en-SI" w:eastAsia="en-SI"/>
        </w:rPr>
        <w:t>=</w:t>
      </w:r>
    </w:p>
    <w:p w14:paraId="3F6612C0"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lastRenderedPageBreak/>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ing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x</w:t>
      </w:r>
    </w:p>
    <w:p w14:paraId="7B6F335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SlotNo</w:t>
      </w:r>
      <w:proofErr w:type="spellEnd"/>
      <w:r w:rsidRPr="003F04E9">
        <w:rPr>
          <w:rFonts w:ascii="Consolas" w:eastAsia="Times New Roman" w:hAnsi="Consolas"/>
          <w:color w:val="403F53"/>
          <w:sz w:val="21"/>
          <w:szCs w:val="21"/>
          <w:lang w:val="en-SI" w:eastAsia="en-SI"/>
        </w:rPr>
        <w:t xml:space="preserve"> x) (</w:t>
      </w:r>
      <w:proofErr w:type="spellStart"/>
      <w:r w:rsidRPr="003F04E9">
        <w:rPr>
          <w:rFonts w:ascii="Consolas" w:eastAsia="Times New Roman" w:hAnsi="Consolas"/>
          <w:color w:val="4876D6"/>
          <w:sz w:val="21"/>
          <w:szCs w:val="21"/>
          <w:lang w:val="en-SI" w:eastAsia="en-SI"/>
        </w:rPr>
        <w:t>TxIx</w:t>
      </w:r>
      <w:proofErr w:type="spellEnd"/>
      <w:r w:rsidRPr="003F04E9">
        <w:rPr>
          <w:rFonts w:ascii="Consolas" w:eastAsia="Times New Roman" w:hAnsi="Consolas"/>
          <w:color w:val="403F53"/>
          <w:sz w:val="21"/>
          <w:szCs w:val="21"/>
          <w:lang w:val="en-SI" w:eastAsia="en-SI"/>
        </w:rPr>
        <w:t xml:space="preserve"> y) </w:t>
      </w:r>
    </w:p>
    <w:p w14:paraId="49EA1522" w14:textId="612B66D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w:t>
      </w:r>
      <w:proofErr w:type="spellStart"/>
      <w:r w:rsidRPr="003F04E9">
        <w:rPr>
          <w:rFonts w:ascii="Consolas" w:eastAsia="Times New Roman" w:hAnsi="Consolas"/>
          <w:color w:val="4876D6"/>
          <w:sz w:val="21"/>
          <w:szCs w:val="21"/>
          <w:lang w:val="en-SI" w:eastAsia="en-SI"/>
        </w:rPr>
        <w:t>CertIx</w:t>
      </w:r>
      <w:proofErr w:type="spellEnd"/>
      <w:r w:rsidRPr="003F04E9">
        <w:rPr>
          <w:rFonts w:ascii="Consolas" w:eastAsia="Times New Roman" w:hAnsi="Consolas"/>
          <w:color w:val="403F53"/>
          <w:sz w:val="21"/>
          <w:szCs w:val="21"/>
          <w:lang w:val="en-SI" w:eastAsia="en-SI"/>
        </w:rPr>
        <w:t xml:space="preserve"> z))) </w:t>
      </w:r>
      <w:r w:rsidRPr="003F04E9">
        <w:rPr>
          <w:rFonts w:ascii="Consolas" w:eastAsia="Times New Roman" w:hAnsi="Consolas"/>
          <w:color w:val="0C969B"/>
          <w:sz w:val="21"/>
          <w:szCs w:val="21"/>
          <w:lang w:val="en-SI" w:eastAsia="en-SI"/>
        </w:rPr>
        <w:t>=</w:t>
      </w:r>
    </w:p>
    <w:p w14:paraId="34399AD6" w14:textId="755938AD"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ing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x) (</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y)</w:t>
      </w: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z)</w:t>
      </w:r>
    </w:p>
    <w:p w14:paraId="20F5C349" w14:textId="07E7E86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Nul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
    <w:p w14:paraId="0F517C3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416583D"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28440057"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i/>
          <w:iCs/>
          <w:color w:val="4876D6"/>
          <w:sz w:val="21"/>
          <w:szCs w:val="21"/>
          <w:lang w:val="en-SI" w:eastAsia="en-SI"/>
        </w:rPr>
        <w:t>tryReadAddres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Str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Address</w:t>
      </w:r>
      <w:proofErr w:type="spellEnd"/>
    </w:p>
    <w:p w14:paraId="53CDDDD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tryReadAddress</w:t>
      </w:r>
      <w:proofErr w:type="spellEnd"/>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i/>
          <w:iCs/>
          <w:color w:val="994CC3"/>
          <w:sz w:val="21"/>
          <w:szCs w:val="21"/>
          <w:lang w:val="en-SI" w:eastAsia="en-SI"/>
        </w:rPr>
        <w:t>cas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deserialiseAddres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sAddressAny</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pack x </w:t>
      </w:r>
      <w:r w:rsidRPr="003F04E9">
        <w:rPr>
          <w:rFonts w:ascii="Consolas" w:eastAsia="Times New Roman" w:hAnsi="Consolas"/>
          <w:i/>
          <w:iCs/>
          <w:color w:val="994CC3"/>
          <w:sz w:val="21"/>
          <w:szCs w:val="21"/>
          <w:lang w:val="en-SI" w:eastAsia="en-SI"/>
        </w:rPr>
        <w:t>of</w:t>
      </w:r>
    </w:p>
    <w:p w14:paraId="1BC3C7CA"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0D44595"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ddressByron</w:t>
      </w:r>
      <w:proofErr w:type="spellEnd"/>
      <w:r w:rsidRPr="003F04E9">
        <w:rPr>
          <w:rFonts w:ascii="Consolas" w:eastAsia="Times New Roman" w:hAnsi="Consolas"/>
          <w:color w:val="403F53"/>
          <w:sz w:val="21"/>
          <w:szCs w:val="21"/>
          <w:lang w:val="en-SI" w:eastAsia="en-SI"/>
        </w:rPr>
        <w:t xml:space="preserve"> _)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2A7E3D9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ddressShelley</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helleyAddress</w:t>
      </w:r>
      <w:proofErr w:type="spellEnd"/>
      <w:r w:rsidRPr="003F04E9">
        <w:rPr>
          <w:rFonts w:ascii="Consolas" w:eastAsia="Times New Roman" w:hAnsi="Consolas"/>
          <w:color w:val="403F53"/>
          <w:sz w:val="21"/>
          <w:szCs w:val="21"/>
          <w:lang w:val="en-SI" w:eastAsia="en-SI"/>
        </w:rPr>
        <w:t xml:space="preserve"> _ p s))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Address</w:t>
      </w:r>
      <w:proofErr w:type="spellEnd"/>
    </w:p>
    <w:p w14:paraId="480EC418"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 </w:t>
      </w:r>
      <w:proofErr w:type="spellStart"/>
      <w:r w:rsidRPr="003F04E9">
        <w:rPr>
          <w:rFonts w:ascii="Consolas" w:eastAsia="Times New Roman" w:hAnsi="Consolas"/>
          <w:color w:val="4876D6"/>
          <w:sz w:val="21"/>
          <w:szCs w:val="21"/>
          <w:lang w:val="en-SI" w:eastAsia="en-SI"/>
        </w:rPr>
        <w:t>Plutus.address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p</w:t>
      </w:r>
    </w:p>
    <w:p w14:paraId="7985A38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 </w:t>
      </w:r>
      <w:proofErr w:type="spellStart"/>
      <w:r w:rsidRPr="003F04E9">
        <w:rPr>
          <w:rFonts w:ascii="Consolas" w:eastAsia="Times New Roman" w:hAnsi="Consolas"/>
          <w:color w:val="4876D6"/>
          <w:sz w:val="21"/>
          <w:szCs w:val="21"/>
          <w:lang w:val="en-SI" w:eastAsia="en-SI"/>
        </w:rPr>
        <w:t>Plutus.addressStaking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s</w:t>
      </w:r>
    </w:p>
    <w:p w14:paraId="16E092CC"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w:t>
      </w:r>
    </w:p>
    <w:p w14:paraId="5CAD7A43" w14:textId="035A4E57" w:rsidR="00477E38" w:rsidRDefault="00012CF4" w:rsidP="009441BF">
      <w:pPr>
        <w:spacing w:after="0"/>
      </w:pPr>
      <w:r>
        <w:t xml:space="preserve">We see we have to consider all sort of cases. In Plutus there are various types of addresses. Some are defined in the Cardano API which is what the </w:t>
      </w:r>
      <w:proofErr w:type="spellStart"/>
      <w:r>
        <w:t>cardano</w:t>
      </w:r>
      <w:proofErr w:type="spellEnd"/>
      <w:r>
        <w:t xml:space="preserve">-cli uses under the hood. </w:t>
      </w:r>
      <w:r w:rsidR="00625DA7">
        <w:t xml:space="preserve">That in turn uses more fundamental types from Cardano ledger modules and Plutus does its own thing. Now if you actually want to use it you have to convert between </w:t>
      </w:r>
      <w:r w:rsidR="00DB15EB">
        <w:t xml:space="preserve">those. </w:t>
      </w:r>
      <w:r w:rsidR="00692D3D">
        <w:t xml:space="preserve">So, what we do in the </w:t>
      </w:r>
      <w:proofErr w:type="spellStart"/>
      <w:r w:rsidR="00692D3D" w:rsidRPr="003F04E9">
        <w:rPr>
          <w:rFonts w:ascii="Consolas" w:eastAsia="Times New Roman" w:hAnsi="Consolas"/>
          <w:i/>
          <w:iCs/>
          <w:color w:val="4876D6"/>
          <w:sz w:val="21"/>
          <w:szCs w:val="21"/>
          <w:lang w:val="en-SI" w:eastAsia="en-SI"/>
        </w:rPr>
        <w:t>tryReadAddress</w:t>
      </w:r>
      <w:proofErr w:type="spellEnd"/>
      <w:r w:rsidR="00692D3D">
        <w:t xml:space="preserve"> function</w:t>
      </w:r>
      <w:r w:rsidR="00625DA7">
        <w:t xml:space="preserve"> </w:t>
      </w:r>
      <w:r w:rsidR="0084799D">
        <w:t xml:space="preserve">given the string we first deserialize it a Cardano API address. Then there are various cases. </w:t>
      </w:r>
      <w:r w:rsidR="00594678">
        <w:t>We are interested in the case it is a Shelley era address</w:t>
      </w:r>
      <w:r w:rsidR="00D2402B">
        <w:t xml:space="preserve"> </w:t>
      </w:r>
      <w:r w:rsidR="004D647F">
        <w:t>which has a payment and a staking part</w:t>
      </w:r>
      <w:r w:rsidR="00AC0A0A">
        <w:t xml:space="preserve"> which we handle </w:t>
      </w:r>
      <w:r w:rsidR="008C14B2">
        <w:t>separately</w:t>
      </w:r>
      <w:r w:rsidR="005E05BB">
        <w:t xml:space="preserve"> with </w:t>
      </w:r>
      <w:proofErr w:type="spellStart"/>
      <w:r w:rsidR="005E05BB" w:rsidRPr="003F04E9">
        <w:rPr>
          <w:rFonts w:ascii="Consolas" w:eastAsia="Times New Roman" w:hAnsi="Consolas"/>
          <w:i/>
          <w:iCs/>
          <w:color w:val="4876D6"/>
          <w:sz w:val="21"/>
          <w:szCs w:val="21"/>
          <w:lang w:val="en-SI" w:eastAsia="en-SI"/>
        </w:rPr>
        <w:t>credentialLedgerToPlutus</w:t>
      </w:r>
      <w:proofErr w:type="spellEnd"/>
      <w:r w:rsidR="005E05BB">
        <w:t xml:space="preserve"> and </w:t>
      </w:r>
      <w:proofErr w:type="spellStart"/>
      <w:r w:rsidR="005E05BB" w:rsidRPr="003F04E9">
        <w:rPr>
          <w:rFonts w:ascii="Consolas" w:eastAsia="Times New Roman" w:hAnsi="Consolas"/>
          <w:i/>
          <w:iCs/>
          <w:color w:val="4876D6"/>
          <w:sz w:val="21"/>
          <w:szCs w:val="21"/>
          <w:lang w:val="en-SI" w:eastAsia="en-SI"/>
        </w:rPr>
        <w:t>stakeReferenceLedgerToPlutus</w:t>
      </w:r>
      <w:proofErr w:type="spellEnd"/>
      <w:r w:rsidR="005E05BB">
        <w:t xml:space="preserve"> helper functions</w:t>
      </w:r>
      <w:r w:rsidR="00594678">
        <w:t>.</w:t>
      </w:r>
      <w:r w:rsidR="00AC0A0A">
        <w:t xml:space="preserve"> </w:t>
      </w:r>
      <w:r w:rsidR="00725992">
        <w:t xml:space="preserve">The first converts the payment part and the second one converts the staking part. Both functions also cover several cases. </w:t>
      </w:r>
      <w:r w:rsidR="005131D3">
        <w:t xml:space="preserve">In the payment part it can be a script address or a public key address. In the staking part it </w:t>
      </w:r>
      <w:r w:rsidR="008323F1">
        <w:t>cannot</w:t>
      </w:r>
      <w:r w:rsidR="005131D3">
        <w:t xml:space="preserve"> be there in which case it is an address that does not use staking. </w:t>
      </w:r>
      <w:r w:rsidR="00612F5B">
        <w:t xml:space="preserve">Or it can again be a script or public key address. </w:t>
      </w:r>
      <w:r w:rsidR="005D114E">
        <w:t>There is also an additional case which is a so-called pointer credential</w:t>
      </w:r>
      <w:r w:rsidR="007E4648">
        <w:t xml:space="preserve"> where you can point to a specific point on the chain</w:t>
      </w:r>
      <w:r w:rsidR="005D114E">
        <w:t xml:space="preserve">. </w:t>
      </w:r>
      <w:r w:rsidR="00103F0B">
        <w:t xml:space="preserve">These three functions can be used to convert a string representation of an address to a Plutus address. </w:t>
      </w:r>
      <w:r w:rsidR="00B5295B">
        <w:t xml:space="preserve">The </w:t>
      </w:r>
      <w:proofErr w:type="spellStart"/>
      <w:r w:rsidR="00B5295B" w:rsidRPr="00BD62C7">
        <w:rPr>
          <w:rFonts w:ascii="Consolas" w:eastAsia="Times New Roman" w:hAnsi="Consolas"/>
          <w:i/>
          <w:iCs/>
          <w:color w:val="4876D6"/>
          <w:sz w:val="21"/>
          <w:szCs w:val="21"/>
          <w:lang w:val="en-SI" w:eastAsia="en-SI"/>
        </w:rPr>
        <w:t>saveStakeValidator</w:t>
      </w:r>
      <w:proofErr w:type="spellEnd"/>
      <w:r w:rsidR="004D647F">
        <w:t xml:space="preserve"> </w:t>
      </w:r>
      <w:r w:rsidR="00B5295B">
        <w:t xml:space="preserve">function tries to </w:t>
      </w:r>
      <w:r w:rsidR="00BE3384">
        <w:t xml:space="preserve">parse the given string as a Plutus address and in case it does not succeed it raises an error. </w:t>
      </w:r>
      <w:r w:rsidR="008C028C">
        <w:t xml:space="preserve">If it succeeds we use the serialization function to write the resulting validator to the </w:t>
      </w:r>
      <w:proofErr w:type="spellStart"/>
      <w:r w:rsidR="008C028C" w:rsidRPr="008C028C">
        <w:rPr>
          <w:i/>
          <w:iCs/>
        </w:rPr>
        <w:t>staking.plutus</w:t>
      </w:r>
      <w:proofErr w:type="spellEnd"/>
      <w:r w:rsidR="008C028C">
        <w:t xml:space="preserve"> file in the assets</w:t>
      </w:r>
      <w:r w:rsidR="009441BF">
        <w:t>/</w:t>
      </w:r>
      <w:r w:rsidR="008C028C">
        <w:t xml:space="preserve"> folder.  </w:t>
      </w:r>
      <w:r w:rsidR="00BE3384">
        <w:t xml:space="preserve"> </w:t>
      </w:r>
      <w:r w:rsidR="00594678">
        <w:t xml:space="preserve"> </w:t>
      </w:r>
      <w:r w:rsidR="0084799D">
        <w:t xml:space="preserve"> </w:t>
      </w:r>
      <w:r>
        <w:t xml:space="preserve"> </w:t>
      </w:r>
      <w:r w:rsidR="00B42BE7">
        <w:t xml:space="preserve"> </w:t>
      </w:r>
    </w:p>
    <w:p w14:paraId="2DB4A5D1" w14:textId="16064BB8" w:rsidR="00F05CA1" w:rsidRDefault="00F05CA1" w:rsidP="00E86744">
      <w:pPr>
        <w:pStyle w:val="Heading2"/>
      </w:pPr>
      <w:bookmarkStart w:id="90" w:name="_Toc140749725"/>
      <w:proofErr w:type="spellStart"/>
      <w:r w:rsidRPr="00F05CA1">
        <w:t>Trying</w:t>
      </w:r>
      <w:proofErr w:type="spellEnd"/>
      <w:r w:rsidRPr="00F05CA1">
        <w:t xml:space="preserve"> it on </w:t>
      </w:r>
      <w:proofErr w:type="spellStart"/>
      <w:r w:rsidRPr="00F05CA1">
        <w:t>the</w:t>
      </w:r>
      <w:proofErr w:type="spellEnd"/>
      <w:r w:rsidRPr="00F05CA1">
        <w:t xml:space="preserve"> </w:t>
      </w:r>
      <w:proofErr w:type="spellStart"/>
      <w:r w:rsidRPr="00F05CA1">
        <w:t>Testnet</w:t>
      </w:r>
      <w:bookmarkEnd w:id="90"/>
      <w:proofErr w:type="spellEnd"/>
      <w:r>
        <w:t xml:space="preserve"> </w:t>
      </w:r>
    </w:p>
    <w:p w14:paraId="58268FB1" w14:textId="0DA454DA" w:rsidR="00F05CA1" w:rsidRDefault="00AD67E6" w:rsidP="00E27BFB">
      <w:pPr>
        <w:spacing w:before="0" w:after="0"/>
      </w:pPr>
      <w:r>
        <w:t xml:space="preserve">In this chapter we can try to use the stake validator defined in the previous chapter on the private </w:t>
      </w:r>
      <w:proofErr w:type="spellStart"/>
      <w:r>
        <w:t>testnet</w:t>
      </w:r>
      <w:proofErr w:type="spellEnd"/>
      <w:r>
        <w:t xml:space="preserve">. </w:t>
      </w:r>
      <w:r w:rsidR="00985DAC">
        <w:t>First,</w:t>
      </w:r>
      <w:r w:rsidR="007770D3">
        <w:t xml:space="preserve"> we need to decide what address we use as a parameter. </w:t>
      </w:r>
      <w:r w:rsidR="00985DAC">
        <w:t xml:space="preserve">From the three predefined users that the </w:t>
      </w:r>
      <w:proofErr w:type="spellStart"/>
      <w:r w:rsidR="00985DAC">
        <w:t>testnet</w:t>
      </w:r>
      <w:proofErr w:type="spellEnd"/>
      <w:r w:rsidR="00985DAC">
        <w:t xml:space="preserve"> provides we take the second one. </w:t>
      </w:r>
      <w:r w:rsidR="009C35D7">
        <w:t xml:space="preserve">Its address </w:t>
      </w:r>
      <w:r w:rsidR="005C5D35">
        <w:t xml:space="preserve">that is stored in the </w:t>
      </w:r>
      <w:r w:rsidR="005C5D35" w:rsidRPr="005C5D35">
        <w:rPr>
          <w:i/>
          <w:iCs/>
        </w:rPr>
        <w:t>payment2.addr</w:t>
      </w:r>
      <w:r w:rsidR="005C5D35">
        <w:t xml:space="preserve"> file from the </w:t>
      </w:r>
      <w:r w:rsidR="005C5D35" w:rsidRPr="005C5D35">
        <w:rPr>
          <w:i/>
          <w:iCs/>
        </w:rPr>
        <w:t>private-</w:t>
      </w:r>
      <w:proofErr w:type="spellStart"/>
      <w:r w:rsidR="005C5D35" w:rsidRPr="005C5D35">
        <w:rPr>
          <w:i/>
          <w:iCs/>
        </w:rPr>
        <w:t>testnet</w:t>
      </w:r>
      <w:proofErr w:type="spellEnd"/>
      <w:r w:rsidR="005C5D35" w:rsidRPr="005C5D35">
        <w:rPr>
          <w:i/>
          <w:iCs/>
        </w:rPr>
        <w:t>/addresses/</w:t>
      </w:r>
      <w:r w:rsidR="005C5D35">
        <w:t xml:space="preserve"> </w:t>
      </w:r>
      <w:r w:rsidR="009C35D7">
        <w:t xml:space="preserve">is </w:t>
      </w:r>
      <w:r w:rsidR="005C5D35">
        <w:t>displayed</w:t>
      </w:r>
      <w:r w:rsidR="009C35D7">
        <w:t xml:space="preserve"> below. </w:t>
      </w:r>
    </w:p>
    <w:p w14:paraId="04B90187" w14:textId="5B606350" w:rsidR="009C35D7" w:rsidRDefault="009C35D7" w:rsidP="009C35D7">
      <w:pPr>
        <w:pStyle w:val="SourceCode"/>
      </w:pPr>
      <w:r w:rsidRPr="009C35D7">
        <w:lastRenderedPageBreak/>
        <w:t>addr_test1qzxkl9zxmyptd4ua8zw2gcwr5qyj9djdr7ucu97gs8sh5uwm9kpwsxt2ksuf5yqnxqjeq8k59nar9nacqgj793xgwa6q0j2rhv</w:t>
      </w:r>
      <w:r>
        <w:t xml:space="preserve"> </w:t>
      </w:r>
    </w:p>
    <w:p w14:paraId="63785E57" w14:textId="142695A7" w:rsidR="009C35D7" w:rsidRDefault="000D1B3E" w:rsidP="00E27BFB">
      <w:pPr>
        <w:spacing w:before="0" w:after="0"/>
      </w:pPr>
      <w:r>
        <w:t xml:space="preserve">We can start the </w:t>
      </w:r>
      <w:proofErr w:type="spellStart"/>
      <w:r>
        <w:t>repl</w:t>
      </w:r>
      <w:proofErr w:type="spellEnd"/>
      <w:r>
        <w:t xml:space="preserve"> in the Week08 folder and call the function we defined to serialize </w:t>
      </w:r>
      <w:r w:rsidR="00F11BC5">
        <w:t xml:space="preserve">the stake validator </w:t>
      </w:r>
      <w:r w:rsidR="00AE563E">
        <w:t>which</w:t>
      </w:r>
      <w:r w:rsidR="00F11BC5">
        <w:t xml:space="preserve"> we provide </w:t>
      </w:r>
      <w:r w:rsidR="00AE563E">
        <w:t>the</w:t>
      </w:r>
      <w:r w:rsidR="00F11BC5">
        <w:t xml:space="preserve"> </w:t>
      </w:r>
      <w:r w:rsidR="00AE563E">
        <w:t xml:space="preserve">payment </w:t>
      </w:r>
      <w:r w:rsidR="00F11BC5">
        <w:t>address</w:t>
      </w:r>
      <w:r w:rsidR="00AE563E">
        <w:t xml:space="preserve"> from user </w:t>
      </w:r>
      <w:r w:rsidR="007D6A72">
        <w:t>two</w:t>
      </w:r>
      <w:r w:rsidR="00F11BC5">
        <w:t xml:space="preserve">. </w:t>
      </w:r>
    </w:p>
    <w:p w14:paraId="3AC17377" w14:textId="3B6A51AE" w:rsidR="009441BF" w:rsidRDefault="00AE563E" w:rsidP="00AE563E">
      <w:pPr>
        <w:pStyle w:val="SourceCode"/>
      </w:pPr>
      <w:r w:rsidRPr="00AE563E">
        <w:t>/workspace/code/Week08# cabal repl</w:t>
      </w:r>
      <w:r>
        <w:t xml:space="preserve"> </w:t>
      </w:r>
    </w:p>
    <w:p w14:paraId="4014D400" w14:textId="3422F052" w:rsidR="00AE563E" w:rsidRDefault="00AE563E" w:rsidP="00AE563E">
      <w:pPr>
        <w:pStyle w:val="SourceCode"/>
        <w:jc w:val="left"/>
      </w:pPr>
      <w:r>
        <w:t xml:space="preserve">Prelude Staking&gt; saveStakeValidator "addr_test1qzxkl9zxmyptd4ua8zw2gcwr5qyj9djdr7ucu97gs8sh5uwm9kpwsxt2ksuf5yqnxqjeq8k59nar9nacqgj793xgwa6q0j2rhv" </w:t>
      </w:r>
    </w:p>
    <w:p w14:paraId="61015014" w14:textId="78CC5C85" w:rsidR="00AE563E" w:rsidRDefault="00AE563E" w:rsidP="00AE563E">
      <w:pPr>
        <w:pStyle w:val="SourceCode"/>
      </w:pPr>
      <w:r>
        <w:t xml:space="preserve">Serialized script to: ./assets/staking.plutus </w:t>
      </w:r>
    </w:p>
    <w:p w14:paraId="2ECF7244" w14:textId="077AF58A" w:rsidR="009441BF" w:rsidRDefault="00C0534A" w:rsidP="00E27BFB">
      <w:pPr>
        <w:spacing w:before="0" w:after="0"/>
      </w:pPr>
      <w:r>
        <w:t xml:space="preserve">We use now this script and try it out on the </w:t>
      </w:r>
      <w:proofErr w:type="spellStart"/>
      <w:r>
        <w:t>testnet</w:t>
      </w:r>
      <w:proofErr w:type="spellEnd"/>
      <w:r>
        <w:t xml:space="preserve">. </w:t>
      </w:r>
      <w:r w:rsidR="0097373F">
        <w:t xml:space="preserve">First, we have to build a stake address from this script. This will be the first example of a stake address that we see that is not based on a key pair but on </w:t>
      </w:r>
      <w:r w:rsidR="00AF7588">
        <w:t>the</w:t>
      </w:r>
      <w:r w:rsidR="0097373F">
        <w:t xml:space="preserve"> script</w:t>
      </w:r>
      <w:r w:rsidR="00AF7588">
        <w:t xml:space="preserve"> that we have just defined</w:t>
      </w:r>
      <w:r w:rsidR="0097373F">
        <w:t xml:space="preserve">. </w:t>
      </w:r>
      <w:r w:rsidR="00E37272">
        <w:t xml:space="preserve">Then we need to register this stake address and we need to delegate to a pool. </w:t>
      </w:r>
      <w:r w:rsidR="0006513C">
        <w:t xml:space="preserve">We have the </w:t>
      </w:r>
      <w:r w:rsidR="0006513C" w:rsidRPr="0006513C">
        <w:rPr>
          <w:i/>
          <w:iCs/>
        </w:rPr>
        <w:t>register-and-delegate.sh</w:t>
      </w:r>
      <w:r w:rsidR="0006513C">
        <w:t xml:space="preserve"> script for this. </w:t>
      </w:r>
    </w:p>
    <w:p w14:paraId="5C356622" w14:textId="77777777" w:rsidR="0006513C" w:rsidRDefault="0006513C" w:rsidP="0006513C">
      <w:pPr>
        <w:pStyle w:val="SourceCode"/>
      </w:pPr>
      <w:r>
        <w:t>#!/bin/bash</w:t>
      </w:r>
    </w:p>
    <w:p w14:paraId="079BFF98" w14:textId="77777777" w:rsidR="0006513C" w:rsidRDefault="0006513C" w:rsidP="0006513C">
      <w:pPr>
        <w:pStyle w:val="SourceCode"/>
      </w:pPr>
    </w:p>
    <w:p w14:paraId="06A92A83" w14:textId="77777777" w:rsidR="0006513C" w:rsidRDefault="0006513C" w:rsidP="0006513C">
      <w:pPr>
        <w:pStyle w:val="SourceCode"/>
      </w:pPr>
      <w:r>
        <w:t>tmp=/workspace/code/Week08/tmp</w:t>
      </w:r>
    </w:p>
    <w:p w14:paraId="22D09139" w14:textId="77777777" w:rsidR="0006513C" w:rsidRDefault="0006513C" w:rsidP="0006513C">
      <w:pPr>
        <w:pStyle w:val="SourceCode"/>
      </w:pPr>
      <w:r>
        <w:t>txin=$1</w:t>
      </w:r>
    </w:p>
    <w:p w14:paraId="366002F0" w14:textId="77777777" w:rsidR="0006513C" w:rsidRDefault="0006513C" w:rsidP="0006513C">
      <w:pPr>
        <w:pStyle w:val="SourceCode"/>
      </w:pPr>
      <w:r>
        <w:t>echo "txin: $txin"</w:t>
      </w:r>
    </w:p>
    <w:p w14:paraId="1C5D72C1" w14:textId="77777777" w:rsidR="0006513C" w:rsidRDefault="0006513C" w:rsidP="0006513C">
      <w:pPr>
        <w:pStyle w:val="SourceCode"/>
      </w:pPr>
    </w:p>
    <w:p w14:paraId="4808071E" w14:textId="77777777" w:rsidR="0006513C" w:rsidRDefault="0006513C" w:rsidP="0006513C">
      <w:pPr>
        <w:pStyle w:val="SourceCode"/>
      </w:pPr>
      <w:r>
        <w:t>script=/workspace/code/Week08/assets/staking.plutus</w:t>
      </w:r>
    </w:p>
    <w:p w14:paraId="7705DBCB" w14:textId="77777777" w:rsidR="0006513C" w:rsidRDefault="0006513C" w:rsidP="0006513C">
      <w:pPr>
        <w:pStyle w:val="SourceCode"/>
      </w:pPr>
      <w:r>
        <w:t>script_stake_addr=$tmp/user1-script-stake.addr</w:t>
      </w:r>
    </w:p>
    <w:p w14:paraId="36CDE90B" w14:textId="77777777" w:rsidR="0006513C" w:rsidRDefault="0006513C" w:rsidP="0006513C">
      <w:pPr>
        <w:pStyle w:val="SourceCode"/>
      </w:pPr>
      <w:r>
        <w:t>script_payment_addr=$tmp/user1-script.addr</w:t>
      </w:r>
    </w:p>
    <w:p w14:paraId="14720CDC" w14:textId="77777777" w:rsidR="0006513C" w:rsidRDefault="0006513C" w:rsidP="0006513C">
      <w:pPr>
        <w:pStyle w:val="SourceCode"/>
      </w:pPr>
      <w:r>
        <w:t>registration=$tmp/registration.cert</w:t>
      </w:r>
    </w:p>
    <w:p w14:paraId="766420CC" w14:textId="77777777" w:rsidR="0006513C" w:rsidRDefault="0006513C" w:rsidP="0006513C">
      <w:pPr>
        <w:pStyle w:val="SourceCode"/>
      </w:pPr>
      <w:r>
        <w:t>delegation=$tmp/delegation.cert</w:t>
      </w:r>
    </w:p>
    <w:p w14:paraId="7A4B19E2" w14:textId="77777777" w:rsidR="0006513C" w:rsidRDefault="0006513C" w:rsidP="0006513C">
      <w:pPr>
        <w:pStyle w:val="SourceCode"/>
      </w:pPr>
      <w:r>
        <w:t>pp=$tmp/protocol-params.json</w:t>
      </w:r>
    </w:p>
    <w:p w14:paraId="2E2CE2F9" w14:textId="77777777" w:rsidR="0006513C" w:rsidRDefault="0006513C" w:rsidP="0006513C">
      <w:pPr>
        <w:pStyle w:val="SourceCode"/>
      </w:pPr>
      <w:r>
        <w:t>body=$tmp/tx.txbody</w:t>
      </w:r>
    </w:p>
    <w:p w14:paraId="0B0C2548" w14:textId="77777777" w:rsidR="0006513C" w:rsidRDefault="0006513C" w:rsidP="0006513C">
      <w:pPr>
        <w:pStyle w:val="SourceCode"/>
      </w:pPr>
      <w:r>
        <w:t>signed=$tmp/tx.tx</w:t>
      </w:r>
    </w:p>
    <w:p w14:paraId="6BFEDED2" w14:textId="77777777" w:rsidR="0006513C" w:rsidRDefault="0006513C" w:rsidP="0006513C">
      <w:pPr>
        <w:pStyle w:val="SourceCode"/>
      </w:pPr>
    </w:p>
    <w:p w14:paraId="665C195E" w14:textId="77777777" w:rsidR="0006513C" w:rsidRDefault="0006513C" w:rsidP="0006513C">
      <w:pPr>
        <w:pStyle w:val="SourceCode"/>
        <w:jc w:val="left"/>
      </w:pPr>
      <w:r>
        <w:t>export CARDANO_NODE_SOCKET_PATH=/workspace/cardano-private-testnet-setup/private-</w:t>
      </w:r>
    </w:p>
    <w:p w14:paraId="2BB709D0" w14:textId="5DA9ECA7" w:rsidR="0006513C" w:rsidRDefault="0006513C" w:rsidP="0006513C">
      <w:pPr>
        <w:pStyle w:val="SourceCode"/>
        <w:jc w:val="left"/>
      </w:pPr>
      <w:r>
        <w:t xml:space="preserve">                                testnet/node-spo1/node.sock</w:t>
      </w:r>
    </w:p>
    <w:p w14:paraId="28003D37" w14:textId="77777777" w:rsidR="0006513C" w:rsidRDefault="0006513C" w:rsidP="0006513C">
      <w:pPr>
        <w:pStyle w:val="SourceCode"/>
      </w:pPr>
    </w:p>
    <w:p w14:paraId="2C3939DA" w14:textId="77777777" w:rsidR="0006513C" w:rsidRDefault="0006513C" w:rsidP="0006513C">
      <w:pPr>
        <w:pStyle w:val="SourceCode"/>
      </w:pPr>
      <w:r>
        <w:t>cardano-cli stake-address build \</w:t>
      </w:r>
    </w:p>
    <w:p w14:paraId="2A6D35FD" w14:textId="77777777" w:rsidR="0006513C" w:rsidRDefault="0006513C" w:rsidP="0006513C">
      <w:pPr>
        <w:pStyle w:val="SourceCode"/>
      </w:pPr>
      <w:r>
        <w:t xml:space="preserve">    --testnet-magic 42 \</w:t>
      </w:r>
    </w:p>
    <w:p w14:paraId="3ABD03ED" w14:textId="77777777" w:rsidR="0006513C" w:rsidRDefault="0006513C" w:rsidP="0006513C">
      <w:pPr>
        <w:pStyle w:val="SourceCode"/>
      </w:pPr>
      <w:r>
        <w:t xml:space="preserve">    --stake-script-file $script \</w:t>
      </w:r>
    </w:p>
    <w:p w14:paraId="004C6CD9" w14:textId="77777777" w:rsidR="0006513C" w:rsidRDefault="0006513C" w:rsidP="0006513C">
      <w:pPr>
        <w:pStyle w:val="SourceCode"/>
      </w:pPr>
      <w:r>
        <w:t xml:space="preserve">    --out-file $script_stake_addr</w:t>
      </w:r>
    </w:p>
    <w:p w14:paraId="0EF87AD4" w14:textId="77777777" w:rsidR="0006513C" w:rsidRDefault="0006513C" w:rsidP="0006513C">
      <w:pPr>
        <w:pStyle w:val="SourceCode"/>
      </w:pPr>
    </w:p>
    <w:p w14:paraId="6D8CE11E" w14:textId="77777777" w:rsidR="0006513C" w:rsidRDefault="0006513C" w:rsidP="0006513C">
      <w:pPr>
        <w:pStyle w:val="SourceCode"/>
      </w:pPr>
      <w:r>
        <w:t>echo "stake address: $(cat $script_stake_addr)"</w:t>
      </w:r>
    </w:p>
    <w:p w14:paraId="50A53CC1" w14:textId="77777777" w:rsidR="0006513C" w:rsidRDefault="0006513C" w:rsidP="0006513C">
      <w:pPr>
        <w:pStyle w:val="SourceCode"/>
      </w:pPr>
    </w:p>
    <w:p w14:paraId="6E18AA14" w14:textId="77777777" w:rsidR="0006513C" w:rsidRDefault="0006513C" w:rsidP="0006513C">
      <w:pPr>
        <w:pStyle w:val="SourceCode"/>
      </w:pPr>
      <w:r>
        <w:t>cardano-cli address build \</w:t>
      </w:r>
    </w:p>
    <w:p w14:paraId="4341A5AB" w14:textId="77777777" w:rsidR="0006513C" w:rsidRDefault="0006513C" w:rsidP="0006513C">
      <w:pPr>
        <w:pStyle w:val="SourceCode"/>
      </w:pPr>
      <w:r>
        <w:t xml:space="preserve">    --testnet-magic 42 \</w:t>
      </w:r>
    </w:p>
    <w:p w14:paraId="2908360E" w14:textId="77777777" w:rsidR="0006513C" w:rsidRDefault="0006513C" w:rsidP="0006513C">
      <w:pPr>
        <w:pStyle w:val="SourceCode"/>
      </w:pPr>
      <w:r>
        <w:t xml:space="preserve">    --payment-verification-key-file=/workspace/cardano-private-testnet-setup/private-</w:t>
      </w:r>
    </w:p>
    <w:p w14:paraId="487D7A3F" w14:textId="5E69E786" w:rsidR="0006513C" w:rsidRDefault="0006513C" w:rsidP="0006513C">
      <w:pPr>
        <w:pStyle w:val="SourceCode"/>
      </w:pPr>
      <w:r>
        <w:t xml:space="preserve">                                    testnet/stake-delegator-keys/payment1.vkey \</w:t>
      </w:r>
    </w:p>
    <w:p w14:paraId="10C796A9" w14:textId="77777777" w:rsidR="0006513C" w:rsidRDefault="0006513C" w:rsidP="0006513C">
      <w:pPr>
        <w:pStyle w:val="SourceCode"/>
      </w:pPr>
      <w:r>
        <w:t xml:space="preserve">    --stake-script-file=$script \</w:t>
      </w:r>
    </w:p>
    <w:p w14:paraId="53EB87B7" w14:textId="77777777" w:rsidR="0006513C" w:rsidRDefault="0006513C" w:rsidP="0006513C">
      <w:pPr>
        <w:pStyle w:val="SourceCode"/>
      </w:pPr>
      <w:r>
        <w:t xml:space="preserve">    --out-file $script_payment_addr</w:t>
      </w:r>
    </w:p>
    <w:p w14:paraId="0DC26BC6" w14:textId="77777777" w:rsidR="0006513C" w:rsidRDefault="0006513C" w:rsidP="0006513C">
      <w:pPr>
        <w:pStyle w:val="SourceCode"/>
      </w:pPr>
    </w:p>
    <w:p w14:paraId="76AD3ACE" w14:textId="77777777" w:rsidR="0006513C" w:rsidRDefault="0006513C" w:rsidP="0006513C">
      <w:pPr>
        <w:pStyle w:val="SourceCode"/>
      </w:pPr>
      <w:r>
        <w:t>echo "payment address: $(cat $script_payment_addr)"</w:t>
      </w:r>
    </w:p>
    <w:p w14:paraId="6EB5F3A9" w14:textId="77777777" w:rsidR="0006513C" w:rsidRDefault="0006513C" w:rsidP="0006513C">
      <w:pPr>
        <w:pStyle w:val="SourceCode"/>
      </w:pPr>
    </w:p>
    <w:p w14:paraId="02F736AC" w14:textId="77777777" w:rsidR="0006513C" w:rsidRDefault="0006513C" w:rsidP="0006513C">
      <w:pPr>
        <w:pStyle w:val="SourceCode"/>
      </w:pPr>
    </w:p>
    <w:p w14:paraId="555179ED" w14:textId="77777777" w:rsidR="0006513C" w:rsidRDefault="0006513C" w:rsidP="0006513C">
      <w:pPr>
        <w:pStyle w:val="SourceCode"/>
      </w:pPr>
      <w:r>
        <w:lastRenderedPageBreak/>
        <w:t>cardano-cli stake-address registration-certificate \</w:t>
      </w:r>
    </w:p>
    <w:p w14:paraId="31BF69B7" w14:textId="77777777" w:rsidR="0006513C" w:rsidRDefault="0006513C" w:rsidP="0006513C">
      <w:pPr>
        <w:pStyle w:val="SourceCode"/>
      </w:pPr>
      <w:r>
        <w:t xml:space="preserve">    --stake-script-file $script \</w:t>
      </w:r>
    </w:p>
    <w:p w14:paraId="17476B8C" w14:textId="77777777" w:rsidR="0006513C" w:rsidRDefault="0006513C" w:rsidP="0006513C">
      <w:pPr>
        <w:pStyle w:val="SourceCode"/>
      </w:pPr>
      <w:r>
        <w:t xml:space="preserve">    --out-file $registration</w:t>
      </w:r>
    </w:p>
    <w:p w14:paraId="29F59A13" w14:textId="77777777" w:rsidR="0006513C" w:rsidRDefault="0006513C" w:rsidP="0006513C">
      <w:pPr>
        <w:pStyle w:val="SourceCode"/>
      </w:pPr>
    </w:p>
    <w:p w14:paraId="4E2497EE" w14:textId="77777777" w:rsidR="0006513C" w:rsidRDefault="0006513C" w:rsidP="0006513C">
      <w:pPr>
        <w:pStyle w:val="SourceCode"/>
      </w:pPr>
      <w:r>
        <w:t>cardano-cli stake-address delegation-certificate \</w:t>
      </w:r>
    </w:p>
    <w:p w14:paraId="6CE554CF" w14:textId="77777777" w:rsidR="0006513C" w:rsidRDefault="0006513C" w:rsidP="0006513C">
      <w:pPr>
        <w:pStyle w:val="SourceCode"/>
      </w:pPr>
      <w:r>
        <w:t xml:space="preserve">    --stake-script-file $script \</w:t>
      </w:r>
    </w:p>
    <w:p w14:paraId="514F5090" w14:textId="77777777" w:rsidR="0006513C" w:rsidRDefault="0006513C" w:rsidP="0006513C">
      <w:pPr>
        <w:pStyle w:val="SourceCode"/>
      </w:pPr>
      <w:r>
        <w:t xml:space="preserve">    --stake-pool-id=$(/workspace/code/Week08/scripts/query-stake-pools.sh | head -n 1) </w:t>
      </w:r>
    </w:p>
    <w:p w14:paraId="34F370C0" w14:textId="64A1D317" w:rsidR="0006513C" w:rsidRDefault="0006513C" w:rsidP="0006513C">
      <w:pPr>
        <w:pStyle w:val="SourceCode"/>
      </w:pPr>
      <w:r>
        <w:t xml:space="preserve">    \</w:t>
      </w:r>
    </w:p>
    <w:p w14:paraId="7A3950C9" w14:textId="77777777" w:rsidR="0006513C" w:rsidRDefault="0006513C" w:rsidP="0006513C">
      <w:pPr>
        <w:pStyle w:val="SourceCode"/>
      </w:pPr>
      <w:r>
        <w:t xml:space="preserve">    --out-file $delegation</w:t>
      </w:r>
    </w:p>
    <w:p w14:paraId="03DD2376" w14:textId="77777777" w:rsidR="0006513C" w:rsidRDefault="0006513C" w:rsidP="0006513C">
      <w:pPr>
        <w:pStyle w:val="SourceCode"/>
      </w:pPr>
    </w:p>
    <w:p w14:paraId="55A623D5" w14:textId="77777777" w:rsidR="0006513C" w:rsidRDefault="0006513C" w:rsidP="0006513C">
      <w:pPr>
        <w:pStyle w:val="SourceCode"/>
      </w:pPr>
      <w:r>
        <w:t>cardano-cli query protocol-parameters \</w:t>
      </w:r>
    </w:p>
    <w:p w14:paraId="61B98489" w14:textId="77777777" w:rsidR="0006513C" w:rsidRDefault="0006513C" w:rsidP="0006513C">
      <w:pPr>
        <w:pStyle w:val="SourceCode"/>
      </w:pPr>
      <w:r>
        <w:t xml:space="preserve">    --testnet-magic 42 \</w:t>
      </w:r>
    </w:p>
    <w:p w14:paraId="251E53AA" w14:textId="77777777" w:rsidR="0006513C" w:rsidRDefault="0006513C" w:rsidP="0006513C">
      <w:pPr>
        <w:pStyle w:val="SourceCode"/>
      </w:pPr>
      <w:r>
        <w:t xml:space="preserve">    --out-file $pp</w:t>
      </w:r>
    </w:p>
    <w:p w14:paraId="177C56B6" w14:textId="77777777" w:rsidR="0006513C" w:rsidRDefault="0006513C" w:rsidP="0006513C">
      <w:pPr>
        <w:pStyle w:val="SourceCode"/>
      </w:pPr>
    </w:p>
    <w:p w14:paraId="18172F34" w14:textId="77777777" w:rsidR="0006513C" w:rsidRDefault="0006513C" w:rsidP="0006513C">
      <w:pPr>
        <w:pStyle w:val="SourceCode"/>
      </w:pPr>
      <w:r>
        <w:t>cardano-cli transaction build \</w:t>
      </w:r>
    </w:p>
    <w:p w14:paraId="4C7AA260" w14:textId="77777777" w:rsidR="0006513C" w:rsidRDefault="0006513C" w:rsidP="0006513C">
      <w:pPr>
        <w:pStyle w:val="SourceCode"/>
      </w:pPr>
      <w:r>
        <w:t xml:space="preserve">    --babbage-era \</w:t>
      </w:r>
    </w:p>
    <w:p w14:paraId="17B41777" w14:textId="77777777" w:rsidR="0006513C" w:rsidRDefault="0006513C" w:rsidP="0006513C">
      <w:pPr>
        <w:pStyle w:val="SourceCode"/>
      </w:pPr>
      <w:r>
        <w:t xml:space="preserve">    --testnet-magic 42 \</w:t>
      </w:r>
    </w:p>
    <w:p w14:paraId="72F4FADB" w14:textId="77777777" w:rsidR="0006513C" w:rsidRDefault="0006513C" w:rsidP="0006513C">
      <w:pPr>
        <w:pStyle w:val="SourceCode"/>
      </w:pPr>
      <w:r>
        <w:t xml:space="preserve">    --change-address $(cat $script_payment_addr) \</w:t>
      </w:r>
    </w:p>
    <w:p w14:paraId="3B48A077" w14:textId="77777777" w:rsidR="0006513C" w:rsidRDefault="0006513C" w:rsidP="0006513C">
      <w:pPr>
        <w:pStyle w:val="SourceCode"/>
      </w:pPr>
      <w:r>
        <w:t xml:space="preserve">    --out-file $body \</w:t>
      </w:r>
    </w:p>
    <w:p w14:paraId="6C40C746" w14:textId="77777777" w:rsidR="0006513C" w:rsidRDefault="0006513C" w:rsidP="0006513C">
      <w:pPr>
        <w:pStyle w:val="SourceCode"/>
      </w:pPr>
      <w:r>
        <w:t xml:space="preserve">    --tx-in $txin \</w:t>
      </w:r>
    </w:p>
    <w:p w14:paraId="0C29C4AA" w14:textId="77777777" w:rsidR="0006513C" w:rsidRDefault="0006513C" w:rsidP="0006513C">
      <w:pPr>
        <w:pStyle w:val="SourceCode"/>
      </w:pPr>
      <w:r>
        <w:t xml:space="preserve">    --tx-in-collateral $txin \</w:t>
      </w:r>
    </w:p>
    <w:p w14:paraId="396A6787" w14:textId="77777777" w:rsidR="0006513C" w:rsidRDefault="0006513C" w:rsidP="0006513C">
      <w:pPr>
        <w:pStyle w:val="SourceCode"/>
      </w:pPr>
      <w:r>
        <w:t xml:space="preserve">    --certificate-file $registration \</w:t>
      </w:r>
    </w:p>
    <w:p w14:paraId="4212819B" w14:textId="77777777" w:rsidR="0006513C" w:rsidRDefault="0006513C" w:rsidP="0006513C">
      <w:pPr>
        <w:pStyle w:val="SourceCode"/>
      </w:pPr>
      <w:r>
        <w:t xml:space="preserve">    --certificate-file $delegation \</w:t>
      </w:r>
    </w:p>
    <w:p w14:paraId="5B02EFCC" w14:textId="77777777" w:rsidR="0006513C" w:rsidRDefault="0006513C" w:rsidP="0006513C">
      <w:pPr>
        <w:pStyle w:val="SourceCode"/>
      </w:pPr>
      <w:r>
        <w:t xml:space="preserve">    --certificate-script-file $script \</w:t>
      </w:r>
    </w:p>
    <w:p w14:paraId="1AB652CF" w14:textId="77777777" w:rsidR="0006513C" w:rsidRDefault="0006513C" w:rsidP="0006513C">
      <w:pPr>
        <w:pStyle w:val="SourceCode"/>
      </w:pPr>
      <w:r>
        <w:t xml:space="preserve">    --certificate-redeemer-file /workspace/code/Week08/assets/unit.json \</w:t>
      </w:r>
    </w:p>
    <w:p w14:paraId="5F937FAD" w14:textId="77777777" w:rsidR="0006513C" w:rsidRDefault="0006513C" w:rsidP="0006513C">
      <w:pPr>
        <w:pStyle w:val="SourceCode"/>
      </w:pPr>
      <w:r>
        <w:t xml:space="preserve">    --protocol-params-file $pp</w:t>
      </w:r>
    </w:p>
    <w:p w14:paraId="3895FDB1" w14:textId="77777777" w:rsidR="0006513C" w:rsidRDefault="0006513C" w:rsidP="0006513C">
      <w:pPr>
        <w:pStyle w:val="SourceCode"/>
      </w:pPr>
    </w:p>
    <w:p w14:paraId="6D325414" w14:textId="77777777" w:rsidR="0006513C" w:rsidRDefault="0006513C" w:rsidP="0006513C">
      <w:pPr>
        <w:pStyle w:val="SourceCode"/>
      </w:pPr>
      <w:r>
        <w:t>cardano-cli transaction sign \</w:t>
      </w:r>
    </w:p>
    <w:p w14:paraId="3ED068DE" w14:textId="77777777" w:rsidR="0006513C" w:rsidRDefault="0006513C" w:rsidP="0006513C">
      <w:pPr>
        <w:pStyle w:val="SourceCode"/>
      </w:pPr>
      <w:r>
        <w:t xml:space="preserve">    --testnet-magic 42 \</w:t>
      </w:r>
    </w:p>
    <w:p w14:paraId="5C53F22D" w14:textId="77777777" w:rsidR="0006513C" w:rsidRDefault="0006513C" w:rsidP="0006513C">
      <w:pPr>
        <w:pStyle w:val="SourceCode"/>
      </w:pPr>
      <w:r>
        <w:t xml:space="preserve">    --tx-body-file $body \</w:t>
      </w:r>
    </w:p>
    <w:p w14:paraId="1B7E86E9" w14:textId="77777777" w:rsidR="0006513C" w:rsidRDefault="0006513C" w:rsidP="0006513C">
      <w:pPr>
        <w:pStyle w:val="SourceCode"/>
      </w:pPr>
      <w:r>
        <w:t xml:space="preserve">    --out-file $signed \</w:t>
      </w:r>
    </w:p>
    <w:p w14:paraId="44CCEEF2" w14:textId="77777777" w:rsidR="0006513C" w:rsidRDefault="0006513C" w:rsidP="0006513C">
      <w:pPr>
        <w:pStyle w:val="SourceCode"/>
      </w:pPr>
      <w:r>
        <w:t xml:space="preserve">    --signing-key-file /workspace/cardano-private-testnet-setup/private-testnet/stake-</w:t>
      </w:r>
    </w:p>
    <w:p w14:paraId="600A54F6" w14:textId="0CF21B12" w:rsidR="0006513C" w:rsidRDefault="0006513C" w:rsidP="0006513C">
      <w:pPr>
        <w:pStyle w:val="SourceCode"/>
      </w:pPr>
      <w:r>
        <w:t xml:space="preserve">                       delegator-keys/payment1.skey</w:t>
      </w:r>
    </w:p>
    <w:p w14:paraId="076A43AD" w14:textId="77777777" w:rsidR="0006513C" w:rsidRDefault="0006513C" w:rsidP="0006513C">
      <w:pPr>
        <w:pStyle w:val="SourceCode"/>
      </w:pPr>
    </w:p>
    <w:p w14:paraId="12B30351" w14:textId="77777777" w:rsidR="0006513C" w:rsidRDefault="0006513C" w:rsidP="0006513C">
      <w:pPr>
        <w:pStyle w:val="SourceCode"/>
      </w:pPr>
      <w:r>
        <w:t>cardano-cli transaction submit \</w:t>
      </w:r>
    </w:p>
    <w:p w14:paraId="7892E821" w14:textId="77777777" w:rsidR="0006513C" w:rsidRDefault="0006513C" w:rsidP="0006513C">
      <w:pPr>
        <w:pStyle w:val="SourceCode"/>
      </w:pPr>
      <w:r>
        <w:t xml:space="preserve">    --testnet-magic 42 \</w:t>
      </w:r>
    </w:p>
    <w:p w14:paraId="5A9A5D6A" w14:textId="36E0328C" w:rsidR="0006513C" w:rsidRDefault="0006513C" w:rsidP="0006513C">
      <w:pPr>
        <w:pStyle w:val="SourceCode"/>
      </w:pPr>
      <w:r>
        <w:t xml:space="preserve">    --tx-file $signed</w:t>
      </w:r>
    </w:p>
    <w:p w14:paraId="3645ADE2" w14:textId="5CDFA1A9" w:rsidR="0006513C" w:rsidRDefault="00946122" w:rsidP="00E27BFB">
      <w:pPr>
        <w:spacing w:before="0" w:after="0"/>
      </w:pPr>
      <w:r>
        <w:t xml:space="preserve">Because we need to craft a transaction and submit </w:t>
      </w:r>
      <w:r w:rsidR="00D22FE6">
        <w:t>it,</w:t>
      </w:r>
      <w:r>
        <w:t xml:space="preserve"> we need </w:t>
      </w:r>
      <w:r w:rsidR="00D22FE6">
        <w:t xml:space="preserve">an input which we store to the </w:t>
      </w:r>
      <w:proofErr w:type="spellStart"/>
      <w:r w:rsidR="00D22FE6" w:rsidRPr="00D22FE6">
        <w:rPr>
          <w:i/>
          <w:iCs/>
        </w:rPr>
        <w:t>txin</w:t>
      </w:r>
      <w:proofErr w:type="spellEnd"/>
      <w:r w:rsidR="00D22FE6">
        <w:t xml:space="preserve"> parameter</w:t>
      </w:r>
      <w:r>
        <w:t xml:space="preserve">. </w:t>
      </w:r>
      <w:r w:rsidR="00D22FE6">
        <w:t xml:space="preserve">After that we define several file paths. </w:t>
      </w:r>
      <w:r w:rsidR="00127F22">
        <w:t xml:space="preserve">The first one is the serialized script, then where we want to write the stake address to. </w:t>
      </w:r>
      <w:r w:rsidR="00C95D06">
        <w:t xml:space="preserve">We also want to use that stake address to build a payment address. And we want to have the payment part being that of user </w:t>
      </w:r>
      <w:r w:rsidR="00FE79DA">
        <w:t>one</w:t>
      </w:r>
      <w:r w:rsidR="00C95D06">
        <w:t xml:space="preserve"> but then the stake part being our new stake address. </w:t>
      </w:r>
      <w:r w:rsidR="001A112A">
        <w:t xml:space="preserve">After that we define the registration </w:t>
      </w:r>
      <w:r w:rsidR="0088296E">
        <w:t xml:space="preserve">and delegation </w:t>
      </w:r>
      <w:r w:rsidR="001A112A">
        <w:t>certificate file</w:t>
      </w:r>
      <w:r w:rsidR="0088296E">
        <w:t>s</w:t>
      </w:r>
      <w:r w:rsidR="001A112A">
        <w:t xml:space="preserve">. </w:t>
      </w:r>
      <w:r w:rsidR="00D14490">
        <w:t>I</w:t>
      </w:r>
      <w:r w:rsidR="00FA1EC4">
        <w:t xml:space="preserve">n the </w:t>
      </w:r>
      <w:r w:rsidR="00A12DE7">
        <w:t>end,</w:t>
      </w:r>
      <w:r w:rsidR="00FA1EC4">
        <w:t xml:space="preserve"> we define the protocol parameters, transaction body and the signed transaction files. </w:t>
      </w:r>
      <w:r w:rsidR="00D14490">
        <w:t>And we also have to</w:t>
      </w:r>
      <w:r w:rsidR="00A12DE7">
        <w:t xml:space="preserve"> </w:t>
      </w:r>
      <w:r w:rsidR="00D14490">
        <w:t>s</w:t>
      </w:r>
      <w:r w:rsidR="00A12DE7">
        <w:t xml:space="preserve">et the node socket </w:t>
      </w:r>
      <w:r w:rsidR="00D14490">
        <w:t>file path variable</w:t>
      </w:r>
      <w:r w:rsidR="00A12DE7">
        <w:t xml:space="preserve">. </w:t>
      </w:r>
      <w:r w:rsidR="00FC4A1A">
        <w:t xml:space="preserve">Now the first step is to build the stake address. For that we have the </w:t>
      </w:r>
      <w:proofErr w:type="spellStart"/>
      <w:r w:rsidR="00FC4A1A">
        <w:t>cardano</w:t>
      </w:r>
      <w:proofErr w:type="spellEnd"/>
      <w:r w:rsidR="00FC4A1A">
        <w:t>-cli</w:t>
      </w:r>
      <w:r w:rsidR="00C92EA0">
        <w:t xml:space="preserve"> command </w:t>
      </w:r>
      <w:r w:rsidR="00C92EA0" w:rsidRPr="00C92EA0">
        <w:rPr>
          <w:i/>
          <w:iCs/>
        </w:rPr>
        <w:t>stake-address build</w:t>
      </w:r>
      <w:r w:rsidR="00FC4A1A">
        <w:t>.</w:t>
      </w:r>
      <w:r w:rsidR="007F73BD">
        <w:t xml:space="preserve"> </w:t>
      </w:r>
      <w:r w:rsidR="00E144B0">
        <w:t xml:space="preserve">It takes in a </w:t>
      </w:r>
      <w:proofErr w:type="spellStart"/>
      <w:r w:rsidR="00E144B0">
        <w:t>testnet</w:t>
      </w:r>
      <w:proofErr w:type="spellEnd"/>
      <w:r w:rsidR="00E144B0">
        <w:t xml:space="preserve"> magic, the script we created and a file path where to save the stake address. </w:t>
      </w:r>
      <w:r w:rsidR="001F1DAA">
        <w:t>Then we want to build a payment address</w:t>
      </w:r>
      <w:r w:rsidR="00423309">
        <w:t xml:space="preserve"> from that</w:t>
      </w:r>
      <w:r w:rsidR="001F1DAA">
        <w:t xml:space="preserve">. </w:t>
      </w:r>
      <w:r w:rsidR="00C97BA2">
        <w:t xml:space="preserve">We again input the </w:t>
      </w:r>
      <w:proofErr w:type="spellStart"/>
      <w:r w:rsidR="00C97BA2">
        <w:t>testnet</w:t>
      </w:r>
      <w:proofErr w:type="spellEnd"/>
      <w:r w:rsidR="00C97BA2">
        <w:t xml:space="preserve"> magic, the payment verification key of user </w:t>
      </w:r>
      <w:r w:rsidR="005473F4">
        <w:t>one</w:t>
      </w:r>
      <w:r w:rsidR="00C97BA2">
        <w:t xml:space="preserve">, the staking script file and in the end the output file path. </w:t>
      </w:r>
      <w:r w:rsidR="00163C7F">
        <w:t>After that we create a registration certificate</w:t>
      </w:r>
      <w:r w:rsidR="00A7394A">
        <w:t xml:space="preserve"> for this </w:t>
      </w:r>
      <w:r w:rsidR="00306DA2">
        <w:t>script-based</w:t>
      </w:r>
      <w:r w:rsidR="00A7394A">
        <w:t xml:space="preserve"> stake address and a </w:t>
      </w:r>
      <w:r w:rsidR="00A7394A">
        <w:lastRenderedPageBreak/>
        <w:t>delegation certificate</w:t>
      </w:r>
      <w:r w:rsidR="00163C7F">
        <w:t>.</w:t>
      </w:r>
      <w:r w:rsidR="00A7394A">
        <w:t xml:space="preserve"> </w:t>
      </w:r>
      <w:r w:rsidR="00306DA2">
        <w:t xml:space="preserve">To do this we must have a pool ID that we want to delegate to. </w:t>
      </w:r>
      <w:r w:rsidR="00374945">
        <w:t>We use the script</w:t>
      </w:r>
      <w:r w:rsidR="00E144B0">
        <w:t xml:space="preserve"> </w:t>
      </w:r>
      <w:r w:rsidR="00374945" w:rsidRPr="00374945">
        <w:rPr>
          <w:i/>
          <w:iCs/>
        </w:rPr>
        <w:t>query-stake-pools.sh</w:t>
      </w:r>
      <w:r w:rsidR="00374945">
        <w:t xml:space="preserve"> and just take the first one. </w:t>
      </w:r>
      <w:r w:rsidR="00F8298E">
        <w:t xml:space="preserve">We query the protocol parameters. </w:t>
      </w:r>
      <w:r w:rsidR="00744972">
        <w:t xml:space="preserve">And then we can build our transaction. </w:t>
      </w:r>
      <w:r w:rsidR="00BB2F1A">
        <w:t xml:space="preserve">As change address we use the newly created address. </w:t>
      </w:r>
      <w:r w:rsidR="00623622">
        <w:t xml:space="preserve">We have also other choices for that but by doing this we make sure that this newly created address is actually funded. </w:t>
      </w:r>
      <w:r w:rsidR="00865B10">
        <w:t xml:space="preserve">The funds will come from the old address </w:t>
      </w:r>
      <w:r w:rsidR="002F265C">
        <w:t xml:space="preserve">of user one. The </w:t>
      </w:r>
      <w:r w:rsidR="008323F1">
        <w:t xml:space="preserve">one that just </w:t>
      </w:r>
      <w:r w:rsidR="00FD4AFB">
        <w:t>used the ordinary stake address based on a key pair</w:t>
      </w:r>
      <w:r w:rsidR="00AE2E92">
        <w:t>. I</w:t>
      </w:r>
      <w:r w:rsidR="006E0B61">
        <w:t xml:space="preserve">n principle all the funds except for the costs of this transaction </w:t>
      </w:r>
      <w:r w:rsidR="00AE2E92">
        <w:t xml:space="preserve">will go to this new address where user one still has the spending power but the stake component has now been replaced by </w:t>
      </w:r>
      <w:r w:rsidR="00AD4409">
        <w:t>our</w:t>
      </w:r>
      <w:r w:rsidR="00AE2E92">
        <w:t xml:space="preserve"> script</w:t>
      </w:r>
      <w:r w:rsidR="00FD4AFB">
        <w:t>.</w:t>
      </w:r>
      <w:r w:rsidR="00AE2E92">
        <w:t xml:space="preserve"> </w:t>
      </w:r>
      <w:r w:rsidR="00BC5870">
        <w:t xml:space="preserve">When building the </w:t>
      </w:r>
      <w:r w:rsidR="00F5143E">
        <w:t>transaction,</w:t>
      </w:r>
      <w:r w:rsidR="00BC5870">
        <w:t xml:space="preserve"> we use the specified input that we also use as collateral</w:t>
      </w:r>
      <w:r w:rsidR="009E1FF6">
        <w:t xml:space="preserve"> which is needed because Plutus scripts are involved</w:t>
      </w:r>
      <w:r w:rsidR="00BC5870">
        <w:t>.</w:t>
      </w:r>
      <w:r w:rsidR="009E1FF6">
        <w:t xml:space="preserve"> </w:t>
      </w:r>
      <w:r w:rsidR="00256D6C">
        <w:t xml:space="preserve">Scripts have to be executed. The logic of our script was that for the certificates part </w:t>
      </w:r>
      <w:r w:rsidR="0057216B">
        <w:t xml:space="preserve">it always returns true. But </w:t>
      </w:r>
      <w:r w:rsidR="00452C89">
        <w:t>nevertheless,</w:t>
      </w:r>
      <w:r w:rsidR="0057216B">
        <w:t xml:space="preserve"> it has to execute this so we have to provide collateral. </w:t>
      </w:r>
      <w:r w:rsidR="00452C89">
        <w:t>Then we attach the registration and delegation certificates.</w:t>
      </w:r>
      <w:r w:rsidR="0057267D">
        <w:t xml:space="preserve"> We have to provide the script as witness. Earlier when we withdrew the rewards for user one with this old stake address because it was a key based address as </w:t>
      </w:r>
      <w:r w:rsidR="009A548B">
        <w:t>witness,</w:t>
      </w:r>
      <w:r w:rsidR="0057267D">
        <w:t xml:space="preserve"> we needed to sign the transactions</w:t>
      </w:r>
      <w:r w:rsidR="000524A9">
        <w:t xml:space="preserve"> with the corresponding staking key</w:t>
      </w:r>
      <w:r w:rsidR="0057267D">
        <w:t>.</w:t>
      </w:r>
      <w:r w:rsidR="000524A9">
        <w:t xml:space="preserve"> </w:t>
      </w:r>
      <w:r w:rsidR="009A548B">
        <w:t xml:space="preserve">Now this is replaced by providing the certificate. </w:t>
      </w:r>
      <w:r w:rsidR="001E0253">
        <w:t xml:space="preserve">We input the redeemer JSON file that represents a unit. </w:t>
      </w:r>
      <w:r w:rsidR="003D3590">
        <w:t xml:space="preserve">And in the </w:t>
      </w:r>
      <w:r w:rsidR="00992FFC">
        <w:t>end,</w:t>
      </w:r>
      <w:r w:rsidR="003D3590">
        <w:t xml:space="preserve"> we add the protocol parameters file. </w:t>
      </w:r>
      <w:r w:rsidR="00992FFC">
        <w:t xml:space="preserve">After we have built our </w:t>
      </w:r>
      <w:r w:rsidR="001C3E93">
        <w:t>transaction,</w:t>
      </w:r>
      <w:r w:rsidR="00992FFC">
        <w:t xml:space="preserve"> we have to sign it. </w:t>
      </w:r>
      <w:r w:rsidR="001C3E93">
        <w:t xml:space="preserve">This has only to be done with the payment key of user one. Finally, we submit the transaction. </w:t>
      </w:r>
      <w:r w:rsidR="005C510C">
        <w:t xml:space="preserve">In order to use that </w:t>
      </w:r>
      <w:r w:rsidR="00041BA4">
        <w:t>script,</w:t>
      </w:r>
      <w:r w:rsidR="005C510C">
        <w:t xml:space="preserve"> we have to look up the UTXO that we can use to spend. </w:t>
      </w:r>
      <w:r w:rsidR="00041BA4">
        <w:t xml:space="preserve">We use the </w:t>
      </w:r>
      <w:r w:rsidR="00041BA4" w:rsidRPr="00041BA4">
        <w:rPr>
          <w:i/>
          <w:iCs/>
        </w:rPr>
        <w:t>query-utxo-user1.sh</w:t>
      </w:r>
      <w:r w:rsidR="00041BA4">
        <w:t xml:space="preserve"> script for that. </w:t>
      </w:r>
      <w:r w:rsidR="00FD4AFB">
        <w:t xml:space="preserve"> </w:t>
      </w:r>
    </w:p>
    <w:p w14:paraId="458E5489" w14:textId="77777777" w:rsidR="00041BA4" w:rsidRDefault="00041BA4" w:rsidP="00041BA4">
      <w:pPr>
        <w:pStyle w:val="SourceCode"/>
      </w:pPr>
      <w:r>
        <w:t xml:space="preserve">                           TxHash                                 TxIx        Amount</w:t>
      </w:r>
    </w:p>
    <w:p w14:paraId="004DEF94" w14:textId="77777777" w:rsidR="00041BA4" w:rsidRDefault="00041BA4" w:rsidP="00041BA4">
      <w:pPr>
        <w:pStyle w:val="SourceCode"/>
      </w:pPr>
      <w:r>
        <w:t>--------------------------------------------------------------------------------------</w:t>
      </w:r>
    </w:p>
    <w:p w14:paraId="48ECB225" w14:textId="77777777" w:rsidR="00041BA4" w:rsidRDefault="00041BA4" w:rsidP="00041BA4">
      <w:pPr>
        <w:pStyle w:val="SourceCode"/>
      </w:pPr>
      <w:r>
        <w:t xml:space="preserve">4184b0b1b8363b81b30c58bfb5f3972dfce9a2dcf886998e37929964f3b3619b    0     342271389694 </w:t>
      </w:r>
    </w:p>
    <w:p w14:paraId="3B7B03D2" w14:textId="77777777" w:rsidR="00041BA4" w:rsidRDefault="00041BA4" w:rsidP="00041BA4">
      <w:pPr>
        <w:pStyle w:val="SourceCode"/>
        <w:jc w:val="right"/>
      </w:pPr>
      <w:r>
        <w:t xml:space="preserve">lovelace + </w:t>
      </w:r>
    </w:p>
    <w:p w14:paraId="464E3A64" w14:textId="794E50FF" w:rsidR="00041BA4" w:rsidRDefault="00041BA4" w:rsidP="00041BA4">
      <w:pPr>
        <w:pStyle w:val="SourceCode"/>
        <w:jc w:val="right"/>
      </w:pPr>
      <w:r>
        <w:t xml:space="preserve">TxOutDatumNone  </w:t>
      </w:r>
    </w:p>
    <w:p w14:paraId="7DF8787F" w14:textId="4B5440B1" w:rsidR="00207BFB" w:rsidRDefault="004B0CEB" w:rsidP="00E27BFB">
      <w:pPr>
        <w:spacing w:before="0" w:after="0"/>
      </w:pPr>
      <w:r>
        <w:t xml:space="preserve">When we use now the bash script, we input the above transaction hash and index to it. </w:t>
      </w:r>
    </w:p>
    <w:p w14:paraId="16BC39E2" w14:textId="2FB099C9" w:rsidR="004B0CEB" w:rsidRDefault="004B0CEB" w:rsidP="004B0CEB">
      <w:pPr>
        <w:pStyle w:val="SourceCode"/>
      </w:pPr>
      <w:r w:rsidRPr="004B0CEB">
        <w:t>/workspace/code/Week08#</w:t>
      </w:r>
      <w:r>
        <w:t xml:space="preserve"> cd scripts/</w:t>
      </w:r>
    </w:p>
    <w:p w14:paraId="52C43347" w14:textId="2ADD5E18" w:rsidR="004B0CEB" w:rsidRDefault="004B0CEB" w:rsidP="004B0CEB">
      <w:pPr>
        <w:pStyle w:val="SourceCode"/>
      </w:pPr>
      <w:r w:rsidRPr="004B0CEB">
        <w:t>/workspace/code/Week08</w:t>
      </w:r>
      <w:r>
        <w:t>/scripts# ./</w:t>
      </w:r>
      <w:r w:rsidRPr="004B0CEB">
        <w:t>register-and-delegate.sh</w:t>
      </w:r>
      <w:r>
        <w:t xml:space="preserve"> </w:t>
      </w:r>
    </w:p>
    <w:p w14:paraId="14D88A31" w14:textId="72F898FB" w:rsidR="004B0CEB" w:rsidRDefault="004B0CEB" w:rsidP="004B0CEB">
      <w:pPr>
        <w:pStyle w:val="SourceCode"/>
      </w:pPr>
      <w:r>
        <w:t>4184b0b1b8363b81b30c58bfb5f3972dfce9a2dcf886998e37929964f3b3619b</w:t>
      </w:r>
      <w:r>
        <w:t xml:space="preserve">#0 </w:t>
      </w:r>
    </w:p>
    <w:p w14:paraId="3B99ABA1" w14:textId="4941BEEC" w:rsidR="004B0CEB" w:rsidRDefault="00B068C2" w:rsidP="00E27BFB">
      <w:pPr>
        <w:spacing w:before="0" w:after="0"/>
      </w:pPr>
      <w:r>
        <w:t xml:space="preserve">And example output of the above command can be seen below. </w:t>
      </w:r>
    </w:p>
    <w:p w14:paraId="6858B974" w14:textId="77777777" w:rsidR="00B068C2" w:rsidRDefault="00B068C2" w:rsidP="00B068C2">
      <w:pPr>
        <w:pStyle w:val="SourceCode"/>
      </w:pPr>
      <w:r>
        <w:t>txin: b1d51a046b9cd92ce504382fdd83ea4436d265ff97cb0a6eefb1dce6f8096550#0</w:t>
      </w:r>
    </w:p>
    <w:p w14:paraId="2ECF7481" w14:textId="77777777" w:rsidR="00B068C2" w:rsidRDefault="00B068C2" w:rsidP="00B068C2">
      <w:pPr>
        <w:pStyle w:val="SourceCode"/>
      </w:pPr>
      <w:r>
        <w:t>stake address: stake_test17q7pv2ap3scy9s9qurfjgwg6mmvsva87x5r8pydw9a66jqcuqdj7g</w:t>
      </w:r>
    </w:p>
    <w:p w14:paraId="67B538C6" w14:textId="77777777" w:rsidR="00B068C2" w:rsidRDefault="00B068C2" w:rsidP="00B068C2">
      <w:pPr>
        <w:pStyle w:val="SourceCode"/>
      </w:pPr>
      <w:r>
        <w:t>payment address: addr_test1ypnuk08vjnrjq66frsj0cnk0fgexkf4d66d2tdvd2vgedqeuzc46rrpsgtq2pcxnysu34hkeqe60udgxwzg6utm44ypswpjxdv</w:t>
      </w:r>
    </w:p>
    <w:p w14:paraId="2E5001D0" w14:textId="77777777" w:rsidR="00B068C2" w:rsidRDefault="00B068C2" w:rsidP="00B068C2">
      <w:pPr>
        <w:pStyle w:val="SourceCode"/>
      </w:pPr>
      <w:r>
        <w:t>Estimated transaction fee: Lovelace 345564</w:t>
      </w:r>
    </w:p>
    <w:p w14:paraId="758F4CBC" w14:textId="4E624208" w:rsidR="00B068C2" w:rsidRDefault="00B068C2" w:rsidP="00B068C2">
      <w:pPr>
        <w:pStyle w:val="SourceCode"/>
      </w:pPr>
      <w:r>
        <w:t>Transaction successfully submitted.</w:t>
      </w:r>
    </w:p>
    <w:p w14:paraId="5E02D8DF" w14:textId="100497F6" w:rsidR="00B068C2" w:rsidRDefault="00E34D78" w:rsidP="00E27BFB">
      <w:pPr>
        <w:spacing w:before="0" w:after="0"/>
      </w:pPr>
      <w:r>
        <w:lastRenderedPageBreak/>
        <w:t xml:space="preserve">We see the log messages. </w:t>
      </w:r>
      <w:r w:rsidR="00C323C5">
        <w:t>We have the UTXO that we have spent</w:t>
      </w:r>
      <w:r w:rsidR="00E77123">
        <w:t>.</w:t>
      </w:r>
      <w:r w:rsidR="00C323C5">
        <w:t xml:space="preserve"> </w:t>
      </w:r>
      <w:r w:rsidR="00E77123">
        <w:t>T</w:t>
      </w:r>
      <w:r w:rsidR="00C323C5">
        <w:t>he newly created stake address is now based on our script</w:t>
      </w:r>
      <w:r w:rsidR="00E77123">
        <w:t>.</w:t>
      </w:r>
      <w:r w:rsidR="00664421">
        <w:t xml:space="preserve"> </w:t>
      </w:r>
      <w:r w:rsidR="00045B6A">
        <w:t>We also</w:t>
      </w:r>
      <w:r w:rsidR="00E77123">
        <w:t xml:space="preserve"> created </w:t>
      </w:r>
      <w:r w:rsidR="00045B6A">
        <w:t xml:space="preserve">the </w:t>
      </w:r>
      <w:r w:rsidR="00E77123">
        <w:t xml:space="preserve">payment address and we submitted the transaction. </w:t>
      </w:r>
      <w:r w:rsidR="001044CB">
        <w:t xml:space="preserve">Now there should not be any funds left at the initial address and all the funds should have moved to the new payment address we created. </w:t>
      </w:r>
      <w:r w:rsidR="005477CB">
        <w:t>So, if we query the funds for user one</w:t>
      </w:r>
      <w:r w:rsidR="00C323C5">
        <w:t xml:space="preserve"> </w:t>
      </w:r>
      <w:r w:rsidR="005477CB">
        <w:t xml:space="preserve">there will be none. And with the script </w:t>
      </w:r>
      <w:r w:rsidR="005477CB" w:rsidRPr="00041BA4">
        <w:rPr>
          <w:i/>
          <w:iCs/>
        </w:rPr>
        <w:t>query-utxo-user1</w:t>
      </w:r>
      <w:r w:rsidR="005477CB">
        <w:rPr>
          <w:i/>
          <w:iCs/>
        </w:rPr>
        <w:t>-script</w:t>
      </w:r>
      <w:r w:rsidR="005477CB" w:rsidRPr="00041BA4">
        <w:rPr>
          <w:i/>
          <w:iCs/>
        </w:rPr>
        <w:t>.sh</w:t>
      </w:r>
      <w:r w:rsidR="005477CB">
        <w:t xml:space="preserve"> </w:t>
      </w:r>
      <w:r w:rsidR="005477CB">
        <w:t xml:space="preserve">we can check the funds for the new address we have just created. The script can be seen below. </w:t>
      </w:r>
    </w:p>
    <w:p w14:paraId="7DC9BD22" w14:textId="77777777" w:rsidR="005279D6" w:rsidRDefault="005279D6" w:rsidP="005279D6">
      <w:pPr>
        <w:pStyle w:val="SourceCode"/>
      </w:pPr>
      <w:r>
        <w:t>#!/bin/bash</w:t>
      </w:r>
    </w:p>
    <w:p w14:paraId="445867B6" w14:textId="77777777" w:rsidR="005279D6" w:rsidRDefault="005279D6" w:rsidP="005279D6">
      <w:pPr>
        <w:pStyle w:val="SourceCode"/>
        <w:jc w:val="left"/>
      </w:pPr>
      <w:r>
        <w:t>export CARDANO_NODE_SOCKET_PATH=/workspace/cardano-private-testnet-setup/private-</w:t>
      </w:r>
    </w:p>
    <w:p w14:paraId="3F69C274" w14:textId="2730B55A" w:rsidR="005279D6" w:rsidRDefault="005279D6" w:rsidP="005279D6">
      <w:pPr>
        <w:pStyle w:val="SourceCode"/>
        <w:jc w:val="left"/>
      </w:pPr>
      <w:r>
        <w:t xml:space="preserve">                                </w:t>
      </w:r>
      <w:r>
        <w:t>testnet/node-spo1/node.sock</w:t>
      </w:r>
    </w:p>
    <w:p w14:paraId="5755B4C8" w14:textId="77777777" w:rsidR="005279D6" w:rsidRDefault="005279D6" w:rsidP="005279D6">
      <w:pPr>
        <w:pStyle w:val="SourceCode"/>
      </w:pPr>
      <w:r>
        <w:t>cardano-cli query utxo \</w:t>
      </w:r>
    </w:p>
    <w:p w14:paraId="0E0531EE" w14:textId="77777777" w:rsidR="005279D6" w:rsidRDefault="005279D6" w:rsidP="005279D6">
      <w:pPr>
        <w:pStyle w:val="SourceCode"/>
      </w:pPr>
      <w:r>
        <w:t xml:space="preserve">    --testnet-magic 42 \</w:t>
      </w:r>
    </w:p>
    <w:p w14:paraId="778FF00B" w14:textId="78591FB2" w:rsidR="005477CB" w:rsidRDefault="005279D6" w:rsidP="005279D6">
      <w:pPr>
        <w:pStyle w:val="SourceCode"/>
      </w:pPr>
      <w:r>
        <w:t xml:space="preserve">    --address $(cat /workspace/code/Week08/tmp/user1-script.addr)</w:t>
      </w:r>
    </w:p>
    <w:p w14:paraId="4EBFE58C" w14:textId="5AA601D4" w:rsidR="005477CB" w:rsidRDefault="009E41D6" w:rsidP="00E27BFB">
      <w:pPr>
        <w:spacing w:before="0" w:after="0"/>
      </w:pPr>
      <w:r>
        <w:t xml:space="preserve">And if we execute it, we see that almost all of the </w:t>
      </w:r>
      <w:r w:rsidR="002F611A">
        <w:t xml:space="preserve">300.000 </w:t>
      </w:r>
      <w:proofErr w:type="spellStart"/>
      <w:r w:rsidR="002F611A">
        <w:t>ada</w:t>
      </w:r>
      <w:proofErr w:type="spellEnd"/>
      <w:r>
        <w:t xml:space="preserve"> went to this address.</w:t>
      </w:r>
      <w:r w:rsidR="002F611A">
        <w:t xml:space="preserve"> The difference is due to the registration deposit and transaction fees. </w:t>
      </w:r>
    </w:p>
    <w:p w14:paraId="19F89988" w14:textId="77777777" w:rsidR="009E41D6" w:rsidRDefault="009E41D6" w:rsidP="009E41D6">
      <w:pPr>
        <w:pStyle w:val="SourceCode"/>
      </w:pPr>
      <w:r>
        <w:t xml:space="preserve">                           TxHash                                 TxIx        Amount</w:t>
      </w:r>
    </w:p>
    <w:p w14:paraId="7126B57E" w14:textId="77777777" w:rsidR="009E41D6" w:rsidRDefault="009E41D6" w:rsidP="009E41D6">
      <w:pPr>
        <w:pStyle w:val="SourceCode"/>
      </w:pPr>
      <w:r>
        <w:t>--------------------------------------------------------------------------------------</w:t>
      </w:r>
    </w:p>
    <w:p w14:paraId="448C8501" w14:textId="4D9251EF" w:rsidR="009E41D6" w:rsidRDefault="009E41D6" w:rsidP="009E41D6">
      <w:pPr>
        <w:pStyle w:val="SourceCode"/>
      </w:pPr>
      <w:r>
        <w:t xml:space="preserve">7c018e5e39649a52b9e1f9527e9ac8dcc70b1da818629dc30e6322cbea6f4e44 </w:t>
      </w:r>
      <w:r>
        <w:t xml:space="preserve">  </w:t>
      </w:r>
      <w:r>
        <w:t xml:space="preserve">0 </w:t>
      </w:r>
      <w:r>
        <w:t xml:space="preserve">     </w:t>
      </w:r>
      <w:r>
        <w:t xml:space="preserve">299999654436 </w:t>
      </w:r>
    </w:p>
    <w:p w14:paraId="29869BBA" w14:textId="77777777" w:rsidR="009E41D6" w:rsidRDefault="009E41D6" w:rsidP="009E41D6">
      <w:pPr>
        <w:pStyle w:val="SourceCode"/>
        <w:jc w:val="right"/>
      </w:pPr>
      <w:r>
        <w:t xml:space="preserve">lovelace + </w:t>
      </w:r>
    </w:p>
    <w:p w14:paraId="47E2C341" w14:textId="5DD75938" w:rsidR="009E41D6" w:rsidRDefault="009E41D6" w:rsidP="009E41D6">
      <w:pPr>
        <w:pStyle w:val="SourceCode"/>
        <w:jc w:val="right"/>
      </w:pPr>
      <w:r>
        <w:t>TxOutDatumNone</w:t>
      </w:r>
    </w:p>
    <w:p w14:paraId="255D42B4" w14:textId="2C7D32E6" w:rsidR="009E41D6" w:rsidRDefault="00683023" w:rsidP="00E27BFB">
      <w:pPr>
        <w:spacing w:before="0" w:after="0"/>
      </w:pPr>
      <w:r>
        <w:t xml:space="preserve">Now we can try to withdraw rewards from this new stake address. </w:t>
      </w:r>
      <w:r w:rsidR="005015EB">
        <w:t xml:space="preserve">By now some should have accumulated already. </w:t>
      </w:r>
      <w:r w:rsidR="008B6AD9">
        <w:t xml:space="preserve">We will do this with the </w:t>
      </w:r>
      <w:r w:rsidR="008B6AD9" w:rsidRPr="005502C3">
        <w:rPr>
          <w:i/>
          <w:iCs/>
        </w:rPr>
        <w:t>withdraw-user1-script.sh</w:t>
      </w:r>
      <w:r w:rsidR="008B6AD9">
        <w:t xml:space="preserve">. </w:t>
      </w:r>
    </w:p>
    <w:p w14:paraId="349A58A9" w14:textId="77777777" w:rsidR="00606B2C" w:rsidRDefault="00606B2C" w:rsidP="00606B2C">
      <w:pPr>
        <w:pStyle w:val="SourceCode"/>
      </w:pPr>
      <w:r>
        <w:t>#!/bin/bash</w:t>
      </w:r>
    </w:p>
    <w:p w14:paraId="20480EC2" w14:textId="77777777" w:rsidR="00606B2C" w:rsidRDefault="00606B2C" w:rsidP="00606B2C">
      <w:pPr>
        <w:pStyle w:val="SourceCode"/>
      </w:pPr>
    </w:p>
    <w:p w14:paraId="076AE745" w14:textId="77777777" w:rsidR="00606B2C" w:rsidRDefault="00606B2C" w:rsidP="00606B2C">
      <w:pPr>
        <w:pStyle w:val="SourceCode"/>
      </w:pPr>
      <w:r>
        <w:t>txin=$1</w:t>
      </w:r>
    </w:p>
    <w:p w14:paraId="2B36FDC9" w14:textId="77777777" w:rsidR="00606B2C" w:rsidRDefault="00606B2C" w:rsidP="00606B2C">
      <w:pPr>
        <w:pStyle w:val="SourceCode"/>
      </w:pPr>
      <w:r>
        <w:t>tmp=/workspace/code/Week08/tmp</w:t>
      </w:r>
    </w:p>
    <w:p w14:paraId="50E368BA" w14:textId="77777777" w:rsidR="00FE674B" w:rsidRDefault="00606B2C" w:rsidP="00606B2C">
      <w:pPr>
        <w:pStyle w:val="SourceCode"/>
      </w:pPr>
      <w:r>
        <w:t xml:space="preserve">amt1=$(/workspace/code/Week08/scripts/query-stake-address-info-user1-script.sh </w:t>
      </w:r>
    </w:p>
    <w:p w14:paraId="77B2D8F0" w14:textId="10785156" w:rsidR="00606B2C" w:rsidRDefault="00FE674B" w:rsidP="00606B2C">
      <w:pPr>
        <w:pStyle w:val="SourceCode"/>
      </w:pPr>
      <w:r>
        <w:t xml:space="preserve">     </w:t>
      </w:r>
      <w:r w:rsidR="00606B2C">
        <w:t>| jq .[0].rewardAccountBalance)</w:t>
      </w:r>
    </w:p>
    <w:p w14:paraId="233975FC" w14:textId="77777777" w:rsidR="00606B2C" w:rsidRDefault="00606B2C" w:rsidP="00606B2C">
      <w:pPr>
        <w:pStyle w:val="SourceCode"/>
      </w:pPr>
      <w:r>
        <w:t>amt2=$(expr $amt1 / 2 + 1)</w:t>
      </w:r>
    </w:p>
    <w:p w14:paraId="6E7015B1" w14:textId="77777777" w:rsidR="00606B2C" w:rsidRDefault="00606B2C" w:rsidP="00606B2C">
      <w:pPr>
        <w:pStyle w:val="SourceCode"/>
      </w:pPr>
      <w:r>
        <w:t>pp=$tmp/protocol-params.json</w:t>
      </w:r>
    </w:p>
    <w:p w14:paraId="5CFD1CA3" w14:textId="77777777" w:rsidR="00606B2C" w:rsidRDefault="00606B2C" w:rsidP="00606B2C">
      <w:pPr>
        <w:pStyle w:val="SourceCode"/>
      </w:pPr>
      <w:r>
        <w:t>body=$tmp/tx.txbody</w:t>
      </w:r>
    </w:p>
    <w:p w14:paraId="7540846F" w14:textId="77777777" w:rsidR="00606B2C" w:rsidRDefault="00606B2C" w:rsidP="00606B2C">
      <w:pPr>
        <w:pStyle w:val="SourceCode"/>
      </w:pPr>
      <w:r>
        <w:t>signed=$tmp/tx.tx</w:t>
      </w:r>
    </w:p>
    <w:p w14:paraId="472593C1" w14:textId="77777777" w:rsidR="00606B2C" w:rsidRDefault="00606B2C" w:rsidP="00606B2C">
      <w:pPr>
        <w:pStyle w:val="SourceCode"/>
      </w:pPr>
    </w:p>
    <w:p w14:paraId="07A22FA7" w14:textId="77777777" w:rsidR="00606B2C" w:rsidRDefault="00606B2C" w:rsidP="00606B2C">
      <w:pPr>
        <w:pStyle w:val="SourceCode"/>
      </w:pPr>
      <w:r>
        <w:t>echo "txin = $1"</w:t>
      </w:r>
    </w:p>
    <w:p w14:paraId="740AD9A7" w14:textId="77777777" w:rsidR="00606B2C" w:rsidRDefault="00606B2C" w:rsidP="00606B2C">
      <w:pPr>
        <w:pStyle w:val="SourceCode"/>
      </w:pPr>
      <w:r>
        <w:t>echo "amt1 = $amt1"</w:t>
      </w:r>
    </w:p>
    <w:p w14:paraId="5F4CE084" w14:textId="77777777" w:rsidR="00606B2C" w:rsidRDefault="00606B2C" w:rsidP="00606B2C">
      <w:pPr>
        <w:pStyle w:val="SourceCode"/>
      </w:pPr>
      <w:r>
        <w:t>echo "amt2 = $amt2"</w:t>
      </w:r>
    </w:p>
    <w:p w14:paraId="234E03BE" w14:textId="77777777" w:rsidR="00606B2C" w:rsidRDefault="00606B2C" w:rsidP="00606B2C">
      <w:pPr>
        <w:pStyle w:val="SourceCode"/>
      </w:pPr>
    </w:p>
    <w:p w14:paraId="6F6A0D9E" w14:textId="77777777" w:rsidR="00FE674B" w:rsidRDefault="00606B2C" w:rsidP="00FE674B">
      <w:pPr>
        <w:pStyle w:val="SourceCode"/>
        <w:jc w:val="left"/>
      </w:pPr>
      <w:r>
        <w:t>export CARDANO_NODE_SOCKET_PATH=/workspace/cardano-private-testnet-setup/private-</w:t>
      </w:r>
    </w:p>
    <w:p w14:paraId="02F2570F" w14:textId="1DC54E88" w:rsidR="00606B2C" w:rsidRDefault="00FE674B" w:rsidP="00FE674B">
      <w:pPr>
        <w:pStyle w:val="SourceCode"/>
        <w:jc w:val="left"/>
      </w:pPr>
      <w:r>
        <w:t xml:space="preserve">                                </w:t>
      </w:r>
      <w:r w:rsidR="00606B2C">
        <w:t>testnet/node-spo1/node.sock</w:t>
      </w:r>
    </w:p>
    <w:p w14:paraId="2602956B" w14:textId="77777777" w:rsidR="00606B2C" w:rsidRDefault="00606B2C" w:rsidP="00606B2C">
      <w:pPr>
        <w:pStyle w:val="SourceCode"/>
      </w:pPr>
    </w:p>
    <w:p w14:paraId="4C2B01D7" w14:textId="77777777" w:rsidR="00606B2C" w:rsidRDefault="00606B2C" w:rsidP="00606B2C">
      <w:pPr>
        <w:pStyle w:val="SourceCode"/>
      </w:pPr>
      <w:r>
        <w:t>cardano-cli query protocol-parameters \</w:t>
      </w:r>
    </w:p>
    <w:p w14:paraId="28F26907" w14:textId="77777777" w:rsidR="00606B2C" w:rsidRDefault="00606B2C" w:rsidP="00606B2C">
      <w:pPr>
        <w:pStyle w:val="SourceCode"/>
      </w:pPr>
      <w:r>
        <w:t xml:space="preserve">    --testnet-magic 42 \</w:t>
      </w:r>
    </w:p>
    <w:p w14:paraId="76B3F5CD" w14:textId="77777777" w:rsidR="00606B2C" w:rsidRDefault="00606B2C" w:rsidP="00606B2C">
      <w:pPr>
        <w:pStyle w:val="SourceCode"/>
      </w:pPr>
      <w:r>
        <w:t xml:space="preserve">    --out-file $pp</w:t>
      </w:r>
    </w:p>
    <w:p w14:paraId="70E9A584" w14:textId="77777777" w:rsidR="00606B2C" w:rsidRDefault="00606B2C" w:rsidP="00606B2C">
      <w:pPr>
        <w:pStyle w:val="SourceCode"/>
      </w:pPr>
    </w:p>
    <w:p w14:paraId="4E7FB675" w14:textId="77777777" w:rsidR="00606B2C" w:rsidRDefault="00606B2C" w:rsidP="00606B2C">
      <w:pPr>
        <w:pStyle w:val="SourceCode"/>
      </w:pPr>
      <w:r>
        <w:t>cardano-cli transaction build \</w:t>
      </w:r>
    </w:p>
    <w:p w14:paraId="148789F0" w14:textId="77777777" w:rsidR="00606B2C" w:rsidRDefault="00606B2C" w:rsidP="00606B2C">
      <w:pPr>
        <w:pStyle w:val="SourceCode"/>
      </w:pPr>
      <w:r>
        <w:t xml:space="preserve">    --babbage-era \</w:t>
      </w:r>
    </w:p>
    <w:p w14:paraId="2EC37117" w14:textId="77777777" w:rsidR="00606B2C" w:rsidRDefault="00606B2C" w:rsidP="00606B2C">
      <w:pPr>
        <w:pStyle w:val="SourceCode"/>
      </w:pPr>
      <w:r>
        <w:lastRenderedPageBreak/>
        <w:t xml:space="preserve">    --testnet-magic 42 \</w:t>
      </w:r>
    </w:p>
    <w:p w14:paraId="1AD63BFA" w14:textId="77777777" w:rsidR="00606B2C" w:rsidRDefault="00606B2C" w:rsidP="00606B2C">
      <w:pPr>
        <w:pStyle w:val="SourceCode"/>
      </w:pPr>
      <w:r>
        <w:t xml:space="preserve">    --change-address $(cat $tmp/user1-script.addr) \</w:t>
      </w:r>
    </w:p>
    <w:p w14:paraId="27C79746" w14:textId="77777777" w:rsidR="00606B2C" w:rsidRDefault="00606B2C" w:rsidP="00606B2C">
      <w:pPr>
        <w:pStyle w:val="SourceCode"/>
      </w:pPr>
      <w:r>
        <w:t xml:space="preserve">    --out-file $body \</w:t>
      </w:r>
    </w:p>
    <w:p w14:paraId="2F032DC6" w14:textId="77777777" w:rsidR="00606B2C" w:rsidRDefault="00606B2C" w:rsidP="00606B2C">
      <w:pPr>
        <w:pStyle w:val="SourceCode"/>
      </w:pPr>
      <w:r>
        <w:t xml:space="preserve">    --tx-in $txin \</w:t>
      </w:r>
    </w:p>
    <w:p w14:paraId="27FFDA80" w14:textId="77777777" w:rsidR="00606B2C" w:rsidRDefault="00606B2C" w:rsidP="00606B2C">
      <w:pPr>
        <w:pStyle w:val="SourceCode"/>
      </w:pPr>
      <w:r>
        <w:t xml:space="preserve">    --tx-in-collateral $txin \</w:t>
      </w:r>
    </w:p>
    <w:p w14:paraId="1BDEEF73" w14:textId="77777777" w:rsidR="00FE674B" w:rsidRDefault="00606B2C" w:rsidP="00FE674B">
      <w:pPr>
        <w:pStyle w:val="SourceCode"/>
        <w:jc w:val="left"/>
      </w:pPr>
      <w:r>
        <w:t xml:space="preserve">    --tx-out "$(cat /workspace/cardano-private-testnet-setup/private-</w:t>
      </w:r>
    </w:p>
    <w:p w14:paraId="1D6E249D" w14:textId="11B05319" w:rsidR="00606B2C" w:rsidRDefault="00FE674B" w:rsidP="00FE674B">
      <w:pPr>
        <w:pStyle w:val="SourceCode"/>
        <w:jc w:val="left"/>
      </w:pPr>
      <w:r>
        <w:t xml:space="preserve">                    </w:t>
      </w:r>
      <w:r w:rsidR="00606B2C">
        <w:t>testnet/addresses/payment2.addr)+$amt2 lovelace" \</w:t>
      </w:r>
    </w:p>
    <w:p w14:paraId="257F52C9" w14:textId="77777777" w:rsidR="00606B2C" w:rsidRDefault="00606B2C" w:rsidP="00606B2C">
      <w:pPr>
        <w:pStyle w:val="SourceCode"/>
      </w:pPr>
      <w:r>
        <w:t xml:space="preserve">    --withdrawal "$(cat $tmp/user1-script-stake.addr)+$amt1" \</w:t>
      </w:r>
    </w:p>
    <w:p w14:paraId="2097A1E4" w14:textId="77777777" w:rsidR="00606B2C" w:rsidRDefault="00606B2C" w:rsidP="00606B2C">
      <w:pPr>
        <w:pStyle w:val="SourceCode"/>
      </w:pPr>
      <w:r>
        <w:t xml:space="preserve">    --withdrawal-script-file /workspace/code/Week08/assets/staking.plutus \</w:t>
      </w:r>
    </w:p>
    <w:p w14:paraId="742A7C7F" w14:textId="77777777" w:rsidR="00606B2C" w:rsidRDefault="00606B2C" w:rsidP="00606B2C">
      <w:pPr>
        <w:pStyle w:val="SourceCode"/>
      </w:pPr>
      <w:r>
        <w:t xml:space="preserve">    --withdrawal-redeemer-file /workspace/code/Week08/assets/unit.json \</w:t>
      </w:r>
    </w:p>
    <w:p w14:paraId="1CF6F7B8" w14:textId="77777777" w:rsidR="00606B2C" w:rsidRDefault="00606B2C" w:rsidP="00606B2C">
      <w:pPr>
        <w:pStyle w:val="SourceCode"/>
      </w:pPr>
      <w:r>
        <w:t xml:space="preserve">    --protocol-params-file $pp</w:t>
      </w:r>
    </w:p>
    <w:p w14:paraId="498A10C1" w14:textId="77777777" w:rsidR="00606B2C" w:rsidRDefault="00606B2C" w:rsidP="00606B2C">
      <w:pPr>
        <w:pStyle w:val="SourceCode"/>
      </w:pPr>
    </w:p>
    <w:p w14:paraId="50B19DD2" w14:textId="77777777" w:rsidR="00606B2C" w:rsidRDefault="00606B2C" w:rsidP="00606B2C">
      <w:pPr>
        <w:pStyle w:val="SourceCode"/>
      </w:pPr>
      <w:r>
        <w:t>cardano-cli transaction sign \</w:t>
      </w:r>
    </w:p>
    <w:p w14:paraId="490055BC" w14:textId="77777777" w:rsidR="00606B2C" w:rsidRDefault="00606B2C" w:rsidP="00606B2C">
      <w:pPr>
        <w:pStyle w:val="SourceCode"/>
      </w:pPr>
      <w:r>
        <w:t xml:space="preserve">    --testnet-magic 42 \</w:t>
      </w:r>
    </w:p>
    <w:p w14:paraId="2CE5DBF9" w14:textId="77777777" w:rsidR="00606B2C" w:rsidRDefault="00606B2C" w:rsidP="00606B2C">
      <w:pPr>
        <w:pStyle w:val="SourceCode"/>
      </w:pPr>
      <w:r>
        <w:t xml:space="preserve">    --tx-body-file $body \</w:t>
      </w:r>
    </w:p>
    <w:p w14:paraId="0934AEA9" w14:textId="77777777" w:rsidR="00606B2C" w:rsidRDefault="00606B2C" w:rsidP="00606B2C">
      <w:pPr>
        <w:pStyle w:val="SourceCode"/>
      </w:pPr>
      <w:r>
        <w:t xml:space="preserve">    --out-file $signed \</w:t>
      </w:r>
    </w:p>
    <w:p w14:paraId="5D5B64A8" w14:textId="77777777" w:rsidR="00FE674B" w:rsidRDefault="00606B2C" w:rsidP="00606B2C">
      <w:pPr>
        <w:pStyle w:val="SourceCode"/>
      </w:pPr>
      <w:r>
        <w:t xml:space="preserve">    --signing-key-file /workspace/cardano-private-testnet-setup/private-testnet/stake-</w:t>
      </w:r>
    </w:p>
    <w:p w14:paraId="451D3CA5" w14:textId="104FEDA0" w:rsidR="00606B2C" w:rsidRDefault="00FE674B" w:rsidP="00606B2C">
      <w:pPr>
        <w:pStyle w:val="SourceCode"/>
      </w:pPr>
      <w:r>
        <w:t xml:space="preserve">                       </w:t>
      </w:r>
      <w:r w:rsidR="00606B2C">
        <w:t>delegator-keys/payment1.skey</w:t>
      </w:r>
    </w:p>
    <w:p w14:paraId="0DAC6913" w14:textId="77777777" w:rsidR="00606B2C" w:rsidRDefault="00606B2C" w:rsidP="00606B2C">
      <w:pPr>
        <w:pStyle w:val="SourceCode"/>
      </w:pPr>
    </w:p>
    <w:p w14:paraId="2A47BD4B" w14:textId="77777777" w:rsidR="00606B2C" w:rsidRDefault="00606B2C" w:rsidP="00606B2C">
      <w:pPr>
        <w:pStyle w:val="SourceCode"/>
      </w:pPr>
      <w:r>
        <w:t>cardano-cli transaction submit \</w:t>
      </w:r>
    </w:p>
    <w:p w14:paraId="1D35B35A" w14:textId="77777777" w:rsidR="00606B2C" w:rsidRDefault="00606B2C" w:rsidP="00606B2C">
      <w:pPr>
        <w:pStyle w:val="SourceCode"/>
      </w:pPr>
      <w:r>
        <w:t xml:space="preserve">    --testnet-magic 42 \</w:t>
      </w:r>
    </w:p>
    <w:p w14:paraId="1497D3EF" w14:textId="5005E432" w:rsidR="004B0CEB" w:rsidRDefault="00606B2C" w:rsidP="00606B2C">
      <w:pPr>
        <w:pStyle w:val="SourceCode"/>
      </w:pPr>
      <w:r>
        <w:t xml:space="preserve">    --tx-file $signed</w:t>
      </w:r>
      <w:r w:rsidR="00A504BB">
        <w:t xml:space="preserve"> </w:t>
      </w:r>
    </w:p>
    <w:p w14:paraId="39B46D10" w14:textId="61004D55" w:rsidR="005C21F2" w:rsidRDefault="00661ABF" w:rsidP="00E27BFB">
      <w:pPr>
        <w:spacing w:before="0" w:after="0"/>
      </w:pPr>
      <w:r>
        <w:t xml:space="preserve">The idea is that user one tries to withdraw the rewards from the newly created stake address. </w:t>
      </w:r>
      <w:r w:rsidR="00583F9A">
        <w:t xml:space="preserve">First, we set the </w:t>
      </w:r>
      <w:proofErr w:type="spellStart"/>
      <w:r w:rsidR="00583F9A" w:rsidRPr="00583F9A">
        <w:rPr>
          <w:i/>
          <w:iCs/>
        </w:rPr>
        <w:t>tmp</w:t>
      </w:r>
      <w:proofErr w:type="spellEnd"/>
      <w:r w:rsidR="00583F9A">
        <w:t xml:space="preserve"> folder. The amount is as before. Before we used the </w:t>
      </w:r>
      <w:r w:rsidR="007870BA">
        <w:t>script-based</w:t>
      </w:r>
      <w:r w:rsidR="00583F9A">
        <w:t xml:space="preserve"> stake address so, we query the accumulated rewards</w:t>
      </w:r>
      <w:r w:rsidR="00826DAC">
        <w:t xml:space="preserve"> with the </w:t>
      </w:r>
      <w:r w:rsidR="00826DAC" w:rsidRPr="00041BA4">
        <w:rPr>
          <w:i/>
          <w:iCs/>
        </w:rPr>
        <w:t>query-utxo-user1</w:t>
      </w:r>
      <w:r w:rsidR="00826DAC">
        <w:rPr>
          <w:i/>
          <w:iCs/>
        </w:rPr>
        <w:t>-script</w:t>
      </w:r>
      <w:r w:rsidR="00826DAC" w:rsidRPr="00041BA4">
        <w:rPr>
          <w:i/>
          <w:iCs/>
        </w:rPr>
        <w:t>.sh</w:t>
      </w:r>
      <w:r w:rsidR="00826DAC">
        <w:t xml:space="preserve"> script</w:t>
      </w:r>
      <w:r w:rsidR="00583F9A">
        <w:t xml:space="preserve">. </w:t>
      </w:r>
      <w:r w:rsidR="007870BA">
        <w:t xml:space="preserve">It is as before except now the address is the new address we created. </w:t>
      </w:r>
      <w:r w:rsidR="00467EB8">
        <w:t xml:space="preserve">We extract the amount using the </w:t>
      </w:r>
      <w:proofErr w:type="spellStart"/>
      <w:r w:rsidR="00467EB8" w:rsidRPr="00467EB8">
        <w:rPr>
          <w:i/>
          <w:iCs/>
        </w:rPr>
        <w:t>jq</w:t>
      </w:r>
      <w:proofErr w:type="spellEnd"/>
      <w:r w:rsidR="00467EB8">
        <w:t xml:space="preserve"> tool. </w:t>
      </w:r>
      <w:r w:rsidR="00093F66">
        <w:t xml:space="preserve">We also have a second amount. Remember the script requires that we pay at least half of the withdrawn rewards to the specified address which is the address of user two in our case. </w:t>
      </w:r>
      <w:r w:rsidR="00ED1516">
        <w:t xml:space="preserve">We use the Linux expression command to calculate this amount. </w:t>
      </w:r>
      <w:r w:rsidR="005D70C5">
        <w:t>We add one in case the if the amount one divided by two is an odd number</w:t>
      </w:r>
      <w:r w:rsidR="007649E1">
        <w:t xml:space="preserve"> which would be then rounded down</w:t>
      </w:r>
      <w:r w:rsidR="005D70C5">
        <w:t>.</w:t>
      </w:r>
      <w:r w:rsidR="007649E1">
        <w:t xml:space="preserve"> </w:t>
      </w:r>
      <w:r w:rsidR="00462B23">
        <w:t xml:space="preserve">Then we also set the node socket file path. </w:t>
      </w:r>
      <w:r w:rsidR="00AC45AF">
        <w:t xml:space="preserve">We query the protocol parameters and save them to a file. </w:t>
      </w:r>
      <w:r w:rsidR="003A2535">
        <w:t xml:space="preserve">After that we construct the transaction. </w:t>
      </w:r>
      <w:r w:rsidR="001A22CA">
        <w:t xml:space="preserve">We specify the era and the </w:t>
      </w:r>
      <w:proofErr w:type="spellStart"/>
      <w:r w:rsidR="001A22CA">
        <w:t>testnet</w:t>
      </w:r>
      <w:proofErr w:type="spellEnd"/>
      <w:r w:rsidR="001A22CA">
        <w:t xml:space="preserve"> magic. </w:t>
      </w:r>
      <w:r w:rsidR="008B04C8">
        <w:t>As change address we use the new address</w:t>
      </w:r>
      <w:r w:rsidR="005F6E7B">
        <w:t xml:space="preserve"> where we also take the original funds from</w:t>
      </w:r>
      <w:r w:rsidR="008B04C8">
        <w:t>.</w:t>
      </w:r>
      <w:r w:rsidR="005F6E7B">
        <w:t xml:space="preserve"> </w:t>
      </w:r>
      <w:r w:rsidR="006B4BC9">
        <w:t>Then we specify to which file to write. We use the specified UTXO as input</w:t>
      </w:r>
      <w:r w:rsidR="00242BF5">
        <w:t xml:space="preserve"> and use that also as </w:t>
      </w:r>
      <w:r w:rsidR="005A156C">
        <w:t>collateral</w:t>
      </w:r>
      <w:r w:rsidR="006B4BC9">
        <w:t>.</w:t>
      </w:r>
      <w:r w:rsidR="00242BF5">
        <w:t xml:space="preserve"> </w:t>
      </w:r>
      <w:r w:rsidR="005A156C">
        <w:t xml:space="preserve">Now we pay user two the half amount we have calculated before. </w:t>
      </w:r>
      <w:r w:rsidR="00E143C7">
        <w:t xml:space="preserve">And we do our withdrawal. </w:t>
      </w:r>
      <w:r w:rsidR="00846CC0">
        <w:t>So, we say from which stake address which is the new stake address we have computed</w:t>
      </w:r>
      <w:r w:rsidR="007672F6">
        <w:t xml:space="preserve"> with the full amount of available rewards</w:t>
      </w:r>
      <w:r w:rsidR="00846CC0">
        <w:t>.</w:t>
      </w:r>
      <w:r w:rsidR="007672F6">
        <w:t xml:space="preserve"> </w:t>
      </w:r>
      <w:r w:rsidR="00A017FB">
        <w:t>And we need to specify the script file in this case.</w:t>
      </w:r>
      <w:r w:rsidR="00846CC0">
        <w:t xml:space="preserve"> </w:t>
      </w:r>
      <w:r w:rsidR="008E099F">
        <w:t xml:space="preserve">For the redeemer we input a unit representation. </w:t>
      </w:r>
      <w:r w:rsidR="006B6E7A">
        <w:t xml:space="preserve">At the end we attach the protocol parameters file. </w:t>
      </w:r>
      <w:r w:rsidR="00B874DA">
        <w:t xml:space="preserve">When we sign this transaction only the payment part needs a signature because the staking part is handled by the script. </w:t>
      </w:r>
      <w:r w:rsidR="005C21F2">
        <w:t>Finally,</w:t>
      </w:r>
      <w:r w:rsidR="00184818">
        <w:t xml:space="preserve"> we submit the transaction. </w:t>
      </w:r>
      <w:r w:rsidR="005C21F2">
        <w:t xml:space="preserve">We can now use the UTXO that the </w:t>
      </w:r>
      <w:r w:rsidR="005C21F2" w:rsidRPr="00041BA4">
        <w:rPr>
          <w:i/>
          <w:iCs/>
        </w:rPr>
        <w:t>query-utxo-user1</w:t>
      </w:r>
      <w:r w:rsidR="005C21F2">
        <w:rPr>
          <w:i/>
          <w:iCs/>
        </w:rPr>
        <w:t>-script</w:t>
      </w:r>
      <w:r w:rsidR="005C21F2" w:rsidRPr="00041BA4">
        <w:rPr>
          <w:i/>
          <w:iCs/>
        </w:rPr>
        <w:t>.sh</w:t>
      </w:r>
      <w:r w:rsidR="005C21F2">
        <w:t xml:space="preserve"> script retuned as input. </w:t>
      </w:r>
      <w:r w:rsidR="008D5468">
        <w:t>We can now run the following command.</w:t>
      </w:r>
    </w:p>
    <w:p w14:paraId="1984A134" w14:textId="3D775D09" w:rsidR="008D5468" w:rsidRDefault="008D5468" w:rsidP="008D5468">
      <w:pPr>
        <w:pStyle w:val="SourceCode"/>
      </w:pPr>
      <w:r w:rsidRPr="004B0CEB">
        <w:t>/workspace/code/Week08</w:t>
      </w:r>
      <w:r>
        <w:t>/scripts# ./</w:t>
      </w:r>
      <w:r w:rsidRPr="008D5468">
        <w:t>withdraw-user1-script.sh</w:t>
      </w:r>
      <w:r>
        <w:t xml:space="preserve"> </w:t>
      </w:r>
    </w:p>
    <w:p w14:paraId="1DB9FB39" w14:textId="426A6028" w:rsidR="008D5468" w:rsidRDefault="008D5468" w:rsidP="008D5468">
      <w:pPr>
        <w:pStyle w:val="SourceCode"/>
      </w:pPr>
      <w:r>
        <w:t>7c018e5e39649a52b9e1f9527e9ac8dcc70b1da818629dc30e6322cbea6f4e44</w:t>
      </w:r>
      <w:r>
        <w:t>#0</w:t>
      </w:r>
    </w:p>
    <w:p w14:paraId="3B818F75" w14:textId="025D9AF2" w:rsidR="00474663" w:rsidRDefault="007D38F8" w:rsidP="00E27BFB">
      <w:pPr>
        <w:spacing w:before="0" w:after="0"/>
      </w:pPr>
      <w:r>
        <w:lastRenderedPageBreak/>
        <w:t>If we delete the line where we pay half of the amount to user two in the transaction build command the script will return an error</w:t>
      </w:r>
      <w:r w:rsidR="00B7737F">
        <w:t xml:space="preserve"> with the message “</w:t>
      </w:r>
      <w:r w:rsidR="00B7737F" w:rsidRPr="00B7737F">
        <w:rPr>
          <w:i/>
          <w:iCs/>
        </w:rPr>
        <w:t>insufficient reward sharing</w:t>
      </w:r>
      <w:r w:rsidR="00B7737F">
        <w:t>”</w:t>
      </w:r>
      <w:r>
        <w:t>.</w:t>
      </w:r>
      <w:r w:rsidR="00B7737F">
        <w:t xml:space="preserve"> </w:t>
      </w:r>
      <w:r w:rsidR="004E6296">
        <w:t xml:space="preserve">That error comes from the Plutus code. </w:t>
      </w:r>
      <w:r w:rsidR="009161B2">
        <w:t xml:space="preserve">If we submit the transaction with the line that pays half of the rewards to user two the transaction passes successfully. </w:t>
      </w:r>
      <w:r w:rsidR="00474663">
        <w:t>We can then query the funds for the user two and see that he has beside the initial UTXO also a second one containing rewards.</w:t>
      </w:r>
    </w:p>
    <w:p w14:paraId="748D6E24" w14:textId="77777777" w:rsidR="00474663" w:rsidRDefault="007D38F8" w:rsidP="00474663">
      <w:pPr>
        <w:pStyle w:val="SourceCode"/>
      </w:pPr>
      <w:r>
        <w:t xml:space="preserve"> </w:t>
      </w:r>
      <w:r w:rsidR="00474663">
        <w:t xml:space="preserve">                           TxHash                                 TxIx        Amount</w:t>
      </w:r>
    </w:p>
    <w:p w14:paraId="70C756DB" w14:textId="77777777" w:rsidR="00474663" w:rsidRDefault="00474663" w:rsidP="00474663">
      <w:pPr>
        <w:pStyle w:val="SourceCode"/>
      </w:pPr>
      <w:r>
        <w:t>--------------------------------------------------------------------------------------</w:t>
      </w:r>
    </w:p>
    <w:p w14:paraId="1FD9A875" w14:textId="77777777" w:rsidR="00474663" w:rsidRDefault="00474663" w:rsidP="00474663">
      <w:pPr>
        <w:pStyle w:val="SourceCode"/>
      </w:pPr>
      <w:r>
        <w:t xml:space="preserve">9f54c1a9319b02a2da7110bb90946845dbe8e5fce0f770a4e8ee2955eed223cb     0    300000000000 </w:t>
      </w:r>
    </w:p>
    <w:p w14:paraId="7F410A4E" w14:textId="77777777" w:rsidR="00474663" w:rsidRDefault="00474663" w:rsidP="00474663">
      <w:pPr>
        <w:pStyle w:val="SourceCode"/>
        <w:jc w:val="right"/>
      </w:pPr>
      <w:r>
        <w:t xml:space="preserve">lovelace + </w:t>
      </w:r>
    </w:p>
    <w:p w14:paraId="0E825F5C" w14:textId="7C2053F0" w:rsidR="008D5468" w:rsidRDefault="00474663" w:rsidP="00474663">
      <w:pPr>
        <w:pStyle w:val="SourceCode"/>
        <w:jc w:val="right"/>
      </w:pPr>
      <w:r>
        <w:t>TxOutDatumNone</w:t>
      </w:r>
    </w:p>
    <w:p w14:paraId="77E0F964" w14:textId="53CFA00A" w:rsidR="00474663" w:rsidRDefault="00474663" w:rsidP="00474663">
      <w:pPr>
        <w:pStyle w:val="SourceCode"/>
      </w:pPr>
      <w:r w:rsidRPr="00474663">
        <w:t>902aba5b2b72df2423ee33d4af294e21e0903c31e34917a4de8570b3e8d08c7b</w:t>
      </w:r>
      <w:r>
        <w:t xml:space="preserve">     0    </w:t>
      </w:r>
      <w:r>
        <w:t xml:space="preserve">  5070281709</w:t>
      </w:r>
    </w:p>
    <w:p w14:paraId="0CCC5716" w14:textId="77777777" w:rsidR="00474663" w:rsidRDefault="00474663" w:rsidP="00474663">
      <w:pPr>
        <w:pStyle w:val="SourceCode"/>
        <w:jc w:val="right"/>
      </w:pPr>
      <w:r>
        <w:t xml:space="preserve">lovelace + </w:t>
      </w:r>
    </w:p>
    <w:p w14:paraId="3814251F" w14:textId="5AED61FA" w:rsidR="00474663" w:rsidRDefault="00474663" w:rsidP="000F74B0">
      <w:pPr>
        <w:pStyle w:val="SourceCode"/>
        <w:jc w:val="right"/>
      </w:pPr>
      <w:r>
        <w:t>TxOutDatumNone</w:t>
      </w:r>
    </w:p>
    <w:p w14:paraId="7F9116F0" w14:textId="038AF510" w:rsidR="005C21F2" w:rsidRDefault="000F74B0" w:rsidP="00E27BFB">
      <w:pPr>
        <w:spacing w:before="0" w:after="0"/>
      </w:pPr>
      <w:r>
        <w:t xml:space="preserve">And if we query the funds for user 1 with the </w:t>
      </w:r>
      <w:r w:rsidRPr="00041BA4">
        <w:rPr>
          <w:i/>
          <w:iCs/>
        </w:rPr>
        <w:t>query-utxo-user1</w:t>
      </w:r>
      <w:r>
        <w:rPr>
          <w:i/>
          <w:iCs/>
        </w:rPr>
        <w:t>-script</w:t>
      </w:r>
      <w:r w:rsidRPr="00041BA4">
        <w:rPr>
          <w:i/>
          <w:iCs/>
        </w:rPr>
        <w:t>.sh</w:t>
      </w:r>
      <w:r>
        <w:t xml:space="preserve"> script he has now more then the original 300.000 </w:t>
      </w:r>
      <w:proofErr w:type="spellStart"/>
      <w:r>
        <w:t>ada</w:t>
      </w:r>
      <w:proofErr w:type="spellEnd"/>
      <w:r>
        <w:t xml:space="preserve"> because he also got the other half of the rewards. </w:t>
      </w:r>
    </w:p>
    <w:p w14:paraId="5BC63747" w14:textId="77777777" w:rsidR="000F74B0" w:rsidRDefault="000F74B0" w:rsidP="000F74B0">
      <w:pPr>
        <w:pStyle w:val="SourceCode"/>
      </w:pPr>
      <w:r>
        <w:t xml:space="preserve">                            TxHash                                 TxIx        Amount</w:t>
      </w:r>
    </w:p>
    <w:p w14:paraId="5E438F1C" w14:textId="77777777" w:rsidR="000F74B0" w:rsidRDefault="000F74B0" w:rsidP="000F74B0">
      <w:pPr>
        <w:pStyle w:val="SourceCode"/>
      </w:pPr>
      <w:r>
        <w:t>--------------------------------------------------------------------------------------</w:t>
      </w:r>
    </w:p>
    <w:p w14:paraId="14AF5BA8" w14:textId="44712B5E" w:rsidR="000F74B0" w:rsidRDefault="000F74B0" w:rsidP="000F74B0">
      <w:pPr>
        <w:pStyle w:val="SourceCode"/>
      </w:pPr>
      <w:r w:rsidRPr="00474663">
        <w:t>902aba5b2b72df2423ee33d4af294e21e0903c31e34917a4de8570b3e8d08c7b</w:t>
      </w:r>
      <w:r>
        <w:t xml:space="preserve">     0    </w:t>
      </w:r>
      <w:r>
        <w:t>30</w:t>
      </w:r>
      <w:r>
        <w:t>50</w:t>
      </w:r>
      <w:r>
        <w:t>69582064</w:t>
      </w:r>
    </w:p>
    <w:p w14:paraId="265C02EA" w14:textId="77777777" w:rsidR="000F74B0" w:rsidRDefault="000F74B0" w:rsidP="000F74B0">
      <w:pPr>
        <w:pStyle w:val="SourceCode"/>
        <w:jc w:val="right"/>
      </w:pPr>
      <w:r>
        <w:t xml:space="preserve">lovelace + </w:t>
      </w:r>
    </w:p>
    <w:p w14:paraId="59730177" w14:textId="2111B5A1" w:rsidR="000F74B0" w:rsidRDefault="000F74B0" w:rsidP="000F74B0">
      <w:pPr>
        <w:pStyle w:val="SourceCode"/>
        <w:jc w:val="right"/>
      </w:pPr>
      <w:r>
        <w:t>TxOutDatumNone</w:t>
      </w:r>
    </w:p>
    <w:p w14:paraId="33591122" w14:textId="1FF623C0" w:rsidR="00F05CA1" w:rsidRDefault="00F05CA1" w:rsidP="00E86744">
      <w:pPr>
        <w:pStyle w:val="Heading2"/>
      </w:pPr>
      <w:bookmarkStart w:id="91" w:name="_Toc140749726"/>
      <w:proofErr w:type="spellStart"/>
      <w:r w:rsidRPr="00F05CA1">
        <w:t>Homework</w:t>
      </w:r>
      <w:bookmarkEnd w:id="91"/>
      <w:proofErr w:type="spellEnd"/>
      <w:r>
        <w:t xml:space="preserve"> </w:t>
      </w:r>
    </w:p>
    <w:p w14:paraId="493DF237" w14:textId="4348FF52" w:rsidR="00F05CA1" w:rsidRDefault="0037033E" w:rsidP="00F3708C">
      <w:pPr>
        <w:spacing w:before="0"/>
      </w:pPr>
      <w:r>
        <w:t xml:space="preserve">In the previous chapter where we showed </w:t>
      </w:r>
      <w:r w:rsidR="000E2817">
        <w:t>an</w:t>
      </w:r>
      <w:r>
        <w:t xml:space="preserve"> example of a stake </w:t>
      </w:r>
      <w:r w:rsidR="00D8148D">
        <w:t>validator,</w:t>
      </w:r>
      <w:r>
        <w:t xml:space="preserve"> we have to note that it is not very realistic. </w:t>
      </w:r>
      <w:r w:rsidR="00D8148D">
        <w:t xml:space="preserve">The reason for this is that anybody can withdraw rewards. </w:t>
      </w:r>
      <w:r w:rsidR="00A62482">
        <w:t xml:space="preserve">There is no restriction except that half of the rewards have to go to the address of user two. </w:t>
      </w:r>
      <w:r w:rsidR="00F22C85">
        <w:t xml:space="preserve">Apart from that any arbitrary person can withdraw rewards. </w:t>
      </w:r>
      <w:r w:rsidR="00736315">
        <w:t xml:space="preserve">In this homework you have to improve this and make it a bit more realistic. </w:t>
      </w:r>
      <w:r w:rsidR="00DB1C9F">
        <w:t xml:space="preserve">You should extend the validation logic by introducing a second </w:t>
      </w:r>
      <w:r w:rsidR="00AB2471">
        <w:t xml:space="preserve">parameter </w:t>
      </w:r>
      <w:r w:rsidR="00DB1C9F">
        <w:t>which will be a public key hash</w:t>
      </w:r>
      <w:r w:rsidR="00AB2471">
        <w:t>. And then you should add the condition that this public key has to sign the transaction</w:t>
      </w:r>
      <w:r w:rsidR="006E3534">
        <w:t xml:space="preserve"> </w:t>
      </w:r>
      <w:r w:rsidR="008C1283">
        <w:t xml:space="preserve">if </w:t>
      </w:r>
      <w:r w:rsidR="00E52B9C">
        <w:t>the transaction</w:t>
      </w:r>
      <w:r w:rsidR="008C1283">
        <w:t xml:space="preserve"> is</w:t>
      </w:r>
      <w:r w:rsidR="002D4C18">
        <w:t xml:space="preserve"> done</w:t>
      </w:r>
      <w:r w:rsidR="008C1283">
        <w:t xml:space="preserve"> </w:t>
      </w:r>
      <w:r w:rsidR="00E52B9C">
        <w:t>involving</w:t>
      </w:r>
      <w:r w:rsidR="008C1283">
        <w:t xml:space="preserve"> </w:t>
      </w:r>
      <w:r w:rsidR="00256A2E">
        <w:t>the stake key</w:t>
      </w:r>
      <w:r w:rsidR="006E3534">
        <w:t>.</w:t>
      </w:r>
      <w:r w:rsidR="00256A2E">
        <w:t xml:space="preserve"> So, for registration, delegation and withdrawals. </w:t>
      </w:r>
      <w:r w:rsidR="00401FCB">
        <w:t xml:space="preserve">And the address as before in case of withdrawal must receive half of the rewards. </w:t>
      </w:r>
      <w:r w:rsidR="007A290C">
        <w:t xml:space="preserve">This makes the example much more realistic. The public key hash could be belonging to the </w:t>
      </w:r>
      <w:r w:rsidR="004118FD">
        <w:t xml:space="preserve">payment key of user one. Then only user one would be allowed </w:t>
      </w:r>
      <w:r w:rsidR="00211F75">
        <w:t xml:space="preserve">to do the withdrawals or change delegation or set up delegation in the first place. </w:t>
      </w:r>
      <w:r w:rsidR="00810BC3">
        <w:t xml:space="preserve">This time there is no test suite given for this homework so you will have to test it manually on the private </w:t>
      </w:r>
      <w:proofErr w:type="spellStart"/>
      <w:r w:rsidR="00810BC3">
        <w:t>testnet</w:t>
      </w:r>
      <w:proofErr w:type="spellEnd"/>
      <w:r w:rsidR="00810BC3">
        <w:t xml:space="preserve">. </w:t>
      </w:r>
      <w:r w:rsidR="008C1283">
        <w:t xml:space="preserve"> </w:t>
      </w:r>
      <w:r w:rsidR="006E3534">
        <w:t xml:space="preserve"> </w:t>
      </w:r>
    </w:p>
    <w:p w14:paraId="51E22B4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DataKinds</w:t>
      </w:r>
      <w:proofErr w:type="spellEnd"/>
      <w:r w:rsidRPr="00F3708C">
        <w:rPr>
          <w:rFonts w:ascii="Consolas" w:eastAsia="Times New Roman" w:hAnsi="Consolas"/>
          <w:color w:val="403F53"/>
          <w:sz w:val="21"/>
          <w:szCs w:val="21"/>
          <w:lang w:val="en-SI" w:eastAsia="en-SI"/>
        </w:rPr>
        <w:t xml:space="preserve">             #-}</w:t>
      </w:r>
    </w:p>
    <w:p w14:paraId="6CA3B42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FlexibleContexts</w:t>
      </w:r>
      <w:proofErr w:type="spellEnd"/>
      <w:r w:rsidRPr="00F3708C">
        <w:rPr>
          <w:rFonts w:ascii="Consolas" w:eastAsia="Times New Roman" w:hAnsi="Consolas"/>
          <w:color w:val="403F53"/>
          <w:sz w:val="21"/>
          <w:szCs w:val="21"/>
          <w:lang w:val="en-SI" w:eastAsia="en-SI"/>
        </w:rPr>
        <w:t xml:space="preserve">      #-}</w:t>
      </w:r>
    </w:p>
    <w:p w14:paraId="5F427F0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MultiParamTypeClasses</w:t>
      </w:r>
      <w:proofErr w:type="spellEnd"/>
      <w:r w:rsidRPr="00F3708C">
        <w:rPr>
          <w:rFonts w:ascii="Consolas" w:eastAsia="Times New Roman" w:hAnsi="Consolas"/>
          <w:color w:val="403F53"/>
          <w:sz w:val="21"/>
          <w:szCs w:val="21"/>
          <w:lang w:val="en-SI" w:eastAsia="en-SI"/>
        </w:rPr>
        <w:t xml:space="preserve"> #-}</w:t>
      </w:r>
    </w:p>
    <w:p w14:paraId="151000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NoImplicitPrelude</w:t>
      </w:r>
      <w:proofErr w:type="spellEnd"/>
      <w:r w:rsidRPr="00F3708C">
        <w:rPr>
          <w:rFonts w:ascii="Consolas" w:eastAsia="Times New Roman" w:hAnsi="Consolas"/>
          <w:color w:val="403F53"/>
          <w:sz w:val="21"/>
          <w:szCs w:val="21"/>
          <w:lang w:val="en-SI" w:eastAsia="en-SI"/>
        </w:rPr>
        <w:t xml:space="preserve">     #-}</w:t>
      </w:r>
    </w:p>
    <w:p w14:paraId="2202D4C3"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lastRenderedPageBreak/>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OverloadedStrings</w:t>
      </w:r>
      <w:proofErr w:type="spellEnd"/>
      <w:r w:rsidRPr="00F3708C">
        <w:rPr>
          <w:rFonts w:ascii="Consolas" w:eastAsia="Times New Roman" w:hAnsi="Consolas"/>
          <w:color w:val="403F53"/>
          <w:sz w:val="21"/>
          <w:szCs w:val="21"/>
          <w:lang w:val="en-SI" w:eastAsia="en-SI"/>
        </w:rPr>
        <w:t xml:space="preserve">     #-}</w:t>
      </w:r>
    </w:p>
    <w:p w14:paraId="61A8F11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copedTypeVariables</w:t>
      </w:r>
      <w:proofErr w:type="spellEnd"/>
      <w:r w:rsidRPr="00F3708C">
        <w:rPr>
          <w:rFonts w:ascii="Consolas" w:eastAsia="Times New Roman" w:hAnsi="Consolas"/>
          <w:color w:val="403F53"/>
          <w:sz w:val="21"/>
          <w:szCs w:val="21"/>
          <w:lang w:val="en-SI" w:eastAsia="en-SI"/>
        </w:rPr>
        <w:t xml:space="preserve">   #-}</w:t>
      </w:r>
    </w:p>
    <w:p w14:paraId="2934E3C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emplateHaskell</w:t>
      </w:r>
      <w:proofErr w:type="spellEnd"/>
      <w:r w:rsidRPr="00F3708C">
        <w:rPr>
          <w:rFonts w:ascii="Consolas" w:eastAsia="Times New Roman" w:hAnsi="Consolas"/>
          <w:color w:val="403F53"/>
          <w:sz w:val="21"/>
          <w:szCs w:val="21"/>
          <w:lang w:val="en-SI" w:eastAsia="en-SI"/>
        </w:rPr>
        <w:t xml:space="preserve">       #-}</w:t>
      </w:r>
    </w:p>
    <w:p w14:paraId="6D142C6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Applications</w:t>
      </w:r>
      <w:proofErr w:type="spellEnd"/>
      <w:r w:rsidRPr="00F3708C">
        <w:rPr>
          <w:rFonts w:ascii="Consolas" w:eastAsia="Times New Roman" w:hAnsi="Consolas"/>
          <w:color w:val="403F53"/>
          <w:sz w:val="21"/>
          <w:szCs w:val="21"/>
          <w:lang w:val="en-SI" w:eastAsia="en-SI"/>
        </w:rPr>
        <w:t xml:space="preserve">      #-}</w:t>
      </w:r>
    </w:p>
    <w:p w14:paraId="39F7573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Families</w:t>
      </w:r>
      <w:proofErr w:type="spellEnd"/>
      <w:r w:rsidRPr="00F3708C">
        <w:rPr>
          <w:rFonts w:ascii="Consolas" w:eastAsia="Times New Roman" w:hAnsi="Consolas"/>
          <w:color w:val="403F53"/>
          <w:sz w:val="21"/>
          <w:szCs w:val="21"/>
          <w:lang w:val="en-SI" w:eastAsia="en-SI"/>
        </w:rPr>
        <w:t xml:space="preserve">          #-}</w:t>
      </w:r>
    </w:p>
    <w:p w14:paraId="60D981A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Operators</w:t>
      </w:r>
      <w:proofErr w:type="spellEnd"/>
      <w:r w:rsidRPr="00F3708C">
        <w:rPr>
          <w:rFonts w:ascii="Consolas" w:eastAsia="Times New Roman" w:hAnsi="Consolas"/>
          <w:color w:val="403F53"/>
          <w:sz w:val="21"/>
          <w:szCs w:val="21"/>
          <w:lang w:val="en-SI" w:eastAsia="en-SI"/>
        </w:rPr>
        <w:t xml:space="preserve">         #-}</w:t>
      </w:r>
    </w:p>
    <w:p w14:paraId="135048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0A05A57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module</w:t>
      </w:r>
      <w:r w:rsidRPr="00F3708C">
        <w:rPr>
          <w:rFonts w:ascii="Consolas" w:eastAsia="Times New Roman" w:hAnsi="Consolas"/>
          <w:color w:val="403F53"/>
          <w:sz w:val="21"/>
          <w:szCs w:val="21"/>
          <w:lang w:val="en-SI" w:eastAsia="en-SI"/>
        </w:rPr>
        <w:t xml:space="preserve"> Homework</w:t>
      </w:r>
    </w:p>
    <w:p w14:paraId="15AA44B1"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proofErr w:type="spellStart"/>
      <w:r w:rsidRPr="00F3708C">
        <w:rPr>
          <w:rFonts w:ascii="Consolas" w:eastAsia="Times New Roman" w:hAnsi="Consolas"/>
          <w:i/>
          <w:iCs/>
          <w:color w:val="4876D6"/>
          <w:sz w:val="21"/>
          <w:szCs w:val="21"/>
          <w:lang w:val="en-SI" w:eastAsia="en-SI"/>
        </w:rPr>
        <w:t>stakeValidator</w:t>
      </w:r>
      <w:proofErr w:type="spellEnd"/>
      <w:r w:rsidRPr="00F3708C">
        <w:rPr>
          <w:rFonts w:ascii="Consolas" w:eastAsia="Times New Roman" w:hAnsi="Consolas"/>
          <w:i/>
          <w:iCs/>
          <w:color w:val="4876D6"/>
          <w:sz w:val="21"/>
          <w:szCs w:val="21"/>
          <w:lang w:val="en-SI" w:eastAsia="en-SI"/>
        </w:rPr>
        <w:t>'</w:t>
      </w:r>
    </w:p>
    <w:p w14:paraId="4019E81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proofErr w:type="spellStart"/>
      <w:r w:rsidRPr="00F3708C">
        <w:rPr>
          <w:rFonts w:ascii="Consolas" w:eastAsia="Times New Roman" w:hAnsi="Consolas"/>
          <w:i/>
          <w:iCs/>
          <w:color w:val="4876D6"/>
          <w:sz w:val="21"/>
          <w:szCs w:val="21"/>
          <w:lang w:val="en-SI" w:eastAsia="en-SI"/>
        </w:rPr>
        <w:t>saveStakeValidator</w:t>
      </w:r>
      <w:proofErr w:type="spellEnd"/>
      <w:r w:rsidRPr="00F3708C">
        <w:rPr>
          <w:rFonts w:ascii="Consolas" w:eastAsia="Times New Roman" w:hAnsi="Consolas"/>
          <w:i/>
          <w:iCs/>
          <w:color w:val="4876D6"/>
          <w:sz w:val="21"/>
          <w:szCs w:val="21"/>
          <w:lang w:val="en-SI" w:eastAsia="en-SI"/>
        </w:rPr>
        <w:t>'</w:t>
      </w:r>
    </w:p>
    <w:p w14:paraId="3CE946C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r w:rsidRPr="00F3708C">
        <w:rPr>
          <w:rFonts w:ascii="Consolas" w:eastAsia="Times New Roman" w:hAnsi="Consolas"/>
          <w:color w:val="994CC3"/>
          <w:sz w:val="21"/>
          <w:szCs w:val="21"/>
          <w:lang w:val="en-SI" w:eastAsia="en-SI"/>
        </w:rPr>
        <w:t>where</w:t>
      </w:r>
    </w:p>
    <w:p w14:paraId="5C4DB96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2CCF891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lutus.V2.Ledger.Api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w:t>
      </w:r>
    </w:p>
    <w:p w14:paraId="30CA8F1F"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w:t>
      </w:r>
      <w:proofErr w:type="spellStart"/>
      <w:r w:rsidRPr="00F3708C">
        <w:rPr>
          <w:rFonts w:ascii="Consolas" w:eastAsia="Times New Roman" w:hAnsi="Consolas"/>
          <w:color w:val="994CC3"/>
          <w:sz w:val="21"/>
          <w:szCs w:val="21"/>
          <w:lang w:val="en-SI" w:eastAsia="en-SI"/>
        </w:rPr>
        <w:t>ScriptContext</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takeValidator</w:t>
      </w:r>
      <w:proofErr w:type="spellEnd"/>
      <w:r w:rsidRPr="00F3708C">
        <w:rPr>
          <w:rFonts w:ascii="Consolas" w:eastAsia="Times New Roman" w:hAnsi="Consolas"/>
          <w:color w:val="403F53"/>
          <w:sz w:val="21"/>
          <w:szCs w:val="21"/>
          <w:lang w:val="en-SI" w:eastAsia="en-SI"/>
        </w:rPr>
        <w:t>,</w:t>
      </w:r>
    </w:p>
    <w:p w14:paraId="65E15D58"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w:t>
      </w:r>
      <w:proofErr w:type="spellStart"/>
      <w:r w:rsidRPr="00F3708C">
        <w:rPr>
          <w:rFonts w:ascii="Consolas" w:eastAsia="Times New Roman" w:hAnsi="Consolas"/>
          <w:i/>
          <w:iCs/>
          <w:color w:val="4876D6"/>
          <w:sz w:val="21"/>
          <w:szCs w:val="21"/>
          <w:lang w:val="en-SI" w:eastAsia="en-SI"/>
        </w:rPr>
        <w:t>mkStakeValidatorScript</w:t>
      </w:r>
      <w:proofErr w:type="spellEnd"/>
      <w:r w:rsidRPr="00F3708C">
        <w:rPr>
          <w:rFonts w:ascii="Consolas" w:eastAsia="Times New Roman" w:hAnsi="Consolas"/>
          <w:color w:val="403F53"/>
          <w:sz w:val="21"/>
          <w:szCs w:val="21"/>
          <w:lang w:val="en-SI" w:eastAsia="en-SI"/>
        </w:rPr>
        <w:t>)</w:t>
      </w:r>
    </w:p>
    <w:p w14:paraId="11C6E4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qualified</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w:t>
      </w:r>
      <w:proofErr w:type="spellEnd"/>
    </w:p>
    <w:p w14:paraId="1649C19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Prelude</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ool</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w:t>
      </w:r>
    </w:p>
    <w:p w14:paraId="2693FD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relude              (</w:t>
      </w:r>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i/>
          <w:iCs/>
          <w:color w:val="4876D6"/>
          <w:sz w:val="21"/>
          <w:szCs w:val="21"/>
          <w:lang w:val="en-SI" w:eastAsia="en-SI"/>
        </w:rPr>
        <w:t>undefined</w:t>
      </w:r>
      <w:r w:rsidRPr="00F3708C">
        <w:rPr>
          <w:rFonts w:ascii="Consolas" w:eastAsia="Times New Roman" w:hAnsi="Consolas"/>
          <w:color w:val="403F53"/>
          <w:sz w:val="21"/>
          <w:szCs w:val="21"/>
          <w:lang w:val="en-SI" w:eastAsia="en-SI"/>
        </w:rPr>
        <w:t>)</w:t>
      </w:r>
    </w:p>
    <w:p w14:paraId="1681E2B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Utilities            (</w:t>
      </w:r>
      <w:proofErr w:type="spellStart"/>
      <w:r w:rsidRPr="00F3708C">
        <w:rPr>
          <w:rFonts w:ascii="Consolas" w:eastAsia="Times New Roman" w:hAnsi="Consolas"/>
          <w:i/>
          <w:iCs/>
          <w:color w:val="4876D6"/>
          <w:sz w:val="21"/>
          <w:szCs w:val="21"/>
          <w:lang w:val="en-SI" w:eastAsia="en-SI"/>
        </w:rPr>
        <w:t>wrapStakeValidator</w:t>
      </w:r>
      <w:proofErr w:type="spellEnd"/>
      <w:r w:rsidRPr="00F3708C">
        <w:rPr>
          <w:rFonts w:ascii="Consolas" w:eastAsia="Times New Roman" w:hAnsi="Consolas"/>
          <w:color w:val="403F53"/>
          <w:sz w:val="21"/>
          <w:szCs w:val="21"/>
          <w:lang w:val="en-SI" w:eastAsia="en-SI"/>
        </w:rPr>
        <w:t>)</w:t>
      </w:r>
    </w:p>
    <w:p w14:paraId="0FE349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583AE8" w14:textId="12FD4C14" w:rsidR="00F3708C"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color w:val="989FB1"/>
          <w:sz w:val="21"/>
          <w:szCs w:val="21"/>
          <w:lang w:val="en-SI" w:eastAsia="en-SI"/>
        </w:rPr>
        <w:t>-- |</w:t>
      </w:r>
      <w:r w:rsidRPr="00F3708C">
        <w:rPr>
          <w:rFonts w:ascii="Consolas" w:eastAsia="Times New Roman" w:hAnsi="Consolas"/>
          <w:i/>
          <w:iCs/>
          <w:color w:val="989FB1"/>
          <w:sz w:val="21"/>
          <w:szCs w:val="21"/>
          <w:lang w:val="en-SI" w:eastAsia="en-SI"/>
        </w:rPr>
        <w:t xml:space="preserve"> A staking validator with two parameters, a </w:t>
      </w:r>
      <w:proofErr w:type="spellStart"/>
      <w:r w:rsidRPr="00F3708C">
        <w:rPr>
          <w:rFonts w:ascii="Consolas" w:eastAsia="Times New Roman" w:hAnsi="Consolas"/>
          <w:i/>
          <w:iCs/>
          <w:color w:val="989FB1"/>
          <w:sz w:val="21"/>
          <w:szCs w:val="21"/>
          <w:lang w:val="en-SI" w:eastAsia="en-SI"/>
        </w:rPr>
        <w:t>pubkey</w:t>
      </w:r>
      <w:proofErr w:type="spellEnd"/>
      <w:r w:rsidRPr="00F3708C">
        <w:rPr>
          <w:rFonts w:ascii="Consolas" w:eastAsia="Times New Roman" w:hAnsi="Consolas"/>
          <w:i/>
          <w:iCs/>
          <w:color w:val="989FB1"/>
          <w:sz w:val="21"/>
          <w:szCs w:val="21"/>
          <w:lang w:val="en-SI" w:eastAsia="en-SI"/>
        </w:rPr>
        <w:t xml:space="preserve"> hash and an address.  </w:t>
      </w:r>
    </w:p>
    <w:p w14:paraId="46AE73D7" w14:textId="6F813025"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i/>
          <w:iCs/>
          <w:color w:val="989FB1"/>
          <w:sz w:val="21"/>
          <w:szCs w:val="21"/>
          <w:lang w:eastAsia="en-SI"/>
        </w:rPr>
        <w:t xml:space="preserve">-- </w:t>
      </w:r>
      <w:r w:rsidRPr="00F3708C">
        <w:rPr>
          <w:rFonts w:ascii="Consolas" w:eastAsia="Times New Roman" w:hAnsi="Consolas"/>
          <w:color w:val="989FB1"/>
          <w:sz w:val="21"/>
          <w:szCs w:val="21"/>
          <w:lang w:val="en-SI" w:eastAsia="en-SI"/>
        </w:rPr>
        <w:t>|</w:t>
      </w:r>
      <w:r>
        <w:rPr>
          <w:rFonts w:ascii="Consolas" w:eastAsia="Times New Roman" w:hAnsi="Consolas"/>
          <w:i/>
          <w:iCs/>
          <w:color w:val="989FB1"/>
          <w:sz w:val="21"/>
          <w:szCs w:val="21"/>
          <w:lang w:eastAsia="en-SI"/>
        </w:rPr>
        <w:t xml:space="preserve"> The </w:t>
      </w:r>
      <w:r w:rsidRPr="00F3708C">
        <w:rPr>
          <w:rFonts w:ascii="Consolas" w:eastAsia="Times New Roman" w:hAnsi="Consolas"/>
          <w:i/>
          <w:iCs/>
          <w:color w:val="989FB1"/>
          <w:sz w:val="21"/>
          <w:szCs w:val="21"/>
          <w:lang w:val="en-SI" w:eastAsia="en-SI"/>
        </w:rPr>
        <w:t>validator</w:t>
      </w:r>
      <w:r>
        <w:rPr>
          <w:rFonts w:ascii="Consolas" w:eastAsia="Times New Roman" w:hAnsi="Consolas"/>
          <w:color w:val="403F53"/>
          <w:sz w:val="21"/>
          <w:szCs w:val="21"/>
          <w:lang w:eastAsia="en-SI"/>
        </w:rPr>
        <w:t xml:space="preserve"> </w:t>
      </w:r>
      <w:r w:rsidRPr="00F3708C">
        <w:rPr>
          <w:rFonts w:ascii="Consolas" w:eastAsia="Times New Roman" w:hAnsi="Consolas"/>
          <w:i/>
          <w:iCs/>
          <w:color w:val="989FB1"/>
          <w:sz w:val="21"/>
          <w:szCs w:val="21"/>
          <w:lang w:val="en-SI" w:eastAsia="en-SI"/>
        </w:rPr>
        <w:t>should work as follows:</w:t>
      </w:r>
      <w:r>
        <w:rPr>
          <w:rFonts w:ascii="Consolas" w:eastAsia="Times New Roman" w:hAnsi="Consolas"/>
          <w:i/>
          <w:iCs/>
          <w:color w:val="989FB1"/>
          <w:sz w:val="21"/>
          <w:szCs w:val="21"/>
          <w:lang w:eastAsia="en-SI"/>
        </w:rPr>
        <w:t xml:space="preserve"> </w:t>
      </w:r>
    </w:p>
    <w:p w14:paraId="1ADD16DF" w14:textId="0557C82A"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w:t>
      </w:r>
      <w:r w:rsidR="00C34898">
        <w:rPr>
          <w:rFonts w:ascii="Consolas" w:eastAsia="Times New Roman" w:hAnsi="Consolas"/>
          <w:i/>
          <w:iCs/>
          <w:color w:val="989FB1"/>
          <w:sz w:val="21"/>
          <w:szCs w:val="21"/>
          <w:lang w:eastAsia="en-SI"/>
        </w:rPr>
        <w:t xml:space="preserve">  </w:t>
      </w:r>
      <w:r w:rsidRPr="00F3708C">
        <w:rPr>
          <w:rFonts w:ascii="Consolas" w:eastAsia="Times New Roman" w:hAnsi="Consolas"/>
          <w:i/>
          <w:iCs/>
          <w:color w:val="989FB1"/>
          <w:sz w:val="21"/>
          <w:szCs w:val="21"/>
          <w:lang w:val="en-SI" w:eastAsia="en-SI"/>
        </w:rPr>
        <w:t xml:space="preserve">1.) The given </w:t>
      </w:r>
      <w:proofErr w:type="spellStart"/>
      <w:r w:rsidRPr="00F3708C">
        <w:rPr>
          <w:rFonts w:ascii="Consolas" w:eastAsia="Times New Roman" w:hAnsi="Consolas"/>
          <w:i/>
          <w:iCs/>
          <w:color w:val="989FB1"/>
          <w:sz w:val="21"/>
          <w:szCs w:val="21"/>
          <w:lang w:val="en-SI" w:eastAsia="en-SI"/>
        </w:rPr>
        <w:t>pubkey</w:t>
      </w:r>
      <w:proofErr w:type="spellEnd"/>
      <w:r w:rsidRPr="00F3708C">
        <w:rPr>
          <w:rFonts w:ascii="Consolas" w:eastAsia="Times New Roman" w:hAnsi="Consolas"/>
          <w:i/>
          <w:iCs/>
          <w:color w:val="989FB1"/>
          <w:sz w:val="21"/>
          <w:szCs w:val="21"/>
          <w:lang w:val="en-SI" w:eastAsia="en-SI"/>
        </w:rPr>
        <w:t xml:space="preserve"> hash needs to sign all transactions involving this </w:t>
      </w:r>
    </w:p>
    <w:p w14:paraId="2D9ED0C7" w14:textId="7BAA3565"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validator.</w:t>
      </w:r>
    </w:p>
    <w:p w14:paraId="4682619C" w14:textId="77777777"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2.) The given address needs to receive at least half of all withdrawn </w:t>
      </w:r>
    </w:p>
    <w:p w14:paraId="40BC3BAF" w14:textId="07D8ED87"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rewards.</w:t>
      </w:r>
    </w:p>
    <w:p w14:paraId="104A76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w:t>
      </w:r>
    </w:p>
    <w:p w14:paraId="13BC623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mkStakeValidator</w:t>
      </w:r>
      <w:proofErr w:type="spellEnd"/>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criptContext</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ool</w:t>
      </w:r>
    </w:p>
    <w:p w14:paraId="3D11170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_</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_</w:t>
      </w:r>
      <w:proofErr w:type="spellStart"/>
      <w:r w:rsidRPr="00F3708C">
        <w:rPr>
          <w:rFonts w:ascii="Consolas" w:eastAsia="Times New Roman" w:hAnsi="Consolas"/>
          <w:color w:val="403F53"/>
          <w:sz w:val="21"/>
          <w:szCs w:val="21"/>
          <w:lang w:val="en-SI" w:eastAsia="en-SI"/>
        </w:rPr>
        <w:t>add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xml:space="preserve"> _</w:t>
      </w:r>
      <w:proofErr w:type="spellStart"/>
      <w:r w:rsidRPr="00F3708C">
        <w:rPr>
          <w:rFonts w:ascii="Consolas" w:eastAsia="Times New Roman" w:hAnsi="Consolas"/>
          <w:color w:val="403F53"/>
          <w:sz w:val="21"/>
          <w:szCs w:val="21"/>
          <w:lang w:val="en-SI" w:eastAsia="en-SI"/>
        </w:rPr>
        <w:t>ctx</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53AE083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567F070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w:t>
      </w:r>
    </w:p>
    <w:p w14:paraId="61DD8DA5" w14:textId="77777777" w:rsid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mkWrappedStakeValidator</w:t>
      </w:r>
      <w:proofErr w:type="spellEnd"/>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
    <w:p w14:paraId="623E06A3" w14:textId="4CC80D54"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00918CA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wrapStakeValidato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p>
    <w:p w14:paraId="6ACDE30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8B166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stakeValidator</w:t>
      </w:r>
      <w:proofErr w:type="spellEnd"/>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takeValidator</w:t>
      </w:r>
      <w:proofErr w:type="spellEnd"/>
    </w:p>
    <w:p w14:paraId="2DE8304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add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Script</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3F912E8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w:t>
      </w:r>
      <w:proofErr w:type="spellStart"/>
      <w:r w:rsidRPr="00F3708C">
        <w:rPr>
          <w:rFonts w:ascii="Consolas" w:eastAsia="Times New Roman" w:hAnsi="Consolas"/>
          <w:color w:val="403F53"/>
          <w:sz w:val="21"/>
          <w:szCs w:val="21"/>
          <w:lang w:val="en-SI" w:eastAsia="en-SI"/>
        </w:rPr>
        <w:t>PlutusTx.compile</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w:t>
      </w:r>
    </w:p>
    <w:p w14:paraId="3FB2818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spellStart"/>
      <w:r w:rsidRPr="00F3708C">
        <w:rPr>
          <w:rFonts w:ascii="Consolas" w:eastAsia="Times New Roman" w:hAnsi="Consolas"/>
          <w:color w:val="0C969B"/>
          <w:sz w:val="21"/>
          <w:szCs w:val="21"/>
          <w:lang w:val="en-SI" w:eastAsia="en-SI"/>
        </w:rPr>
        <w:t>PlutusTx.applyCode</w:t>
      </w:r>
      <w:proofErr w:type="spell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liftCode</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p>
    <w:p w14:paraId="3E1FF06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spellStart"/>
      <w:r w:rsidRPr="00F3708C">
        <w:rPr>
          <w:rFonts w:ascii="Consolas" w:eastAsia="Times New Roman" w:hAnsi="Consolas"/>
          <w:color w:val="0C969B"/>
          <w:sz w:val="21"/>
          <w:szCs w:val="21"/>
          <w:lang w:val="en-SI" w:eastAsia="en-SI"/>
        </w:rPr>
        <w:t>PlutusTx.applyCode</w:t>
      </w:r>
      <w:proofErr w:type="spell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liftCode</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addr</w:t>
      </w:r>
      <w:proofErr w:type="spellEnd"/>
    </w:p>
    <w:p w14:paraId="6A55BF5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69B0B81" w14:textId="0E957F49"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w:t>
      </w:r>
    </w:p>
    <w:p w14:paraId="351540F6" w14:textId="2204008A"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 HELPER FUNCTIONS --------------------------</w:t>
      </w:r>
    </w:p>
    <w:p w14:paraId="782FA11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saveStakeValidator</w:t>
      </w:r>
      <w:proofErr w:type="spellEnd"/>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252098CA" w14:textId="557AFFFB" w:rsidR="00810BC3" w:rsidRPr="00463BC7" w:rsidRDefault="00F3708C" w:rsidP="00463B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saveStakeValidator</w:t>
      </w:r>
      <w:proofErr w:type="spellEnd"/>
      <w:r w:rsidRPr="00F3708C">
        <w:rPr>
          <w:rFonts w:ascii="Consolas" w:eastAsia="Times New Roman" w:hAnsi="Consolas"/>
          <w:color w:val="403F53"/>
          <w:sz w:val="21"/>
          <w:szCs w:val="21"/>
          <w:lang w:val="en-SI" w:eastAsia="en-SI"/>
        </w:rPr>
        <w:t>' _</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_bech32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5EC34481" w14:textId="79F51F8B" w:rsidR="00F05CA1" w:rsidRDefault="00E86744" w:rsidP="00B84A77">
      <w:pPr>
        <w:pStyle w:val="Heading1"/>
        <w:spacing w:before="0"/>
      </w:pPr>
      <w:bookmarkStart w:id="92" w:name="_Toc140749727"/>
      <w:proofErr w:type="spellStart"/>
      <w:r w:rsidRPr="00E86744">
        <w:lastRenderedPageBreak/>
        <w:t>Creating</w:t>
      </w:r>
      <w:proofErr w:type="spellEnd"/>
      <w:r w:rsidRPr="00E86744">
        <w:t xml:space="preserve"> </w:t>
      </w:r>
      <w:proofErr w:type="spellStart"/>
      <w:r w:rsidRPr="00E86744">
        <w:t>our</w:t>
      </w:r>
      <w:proofErr w:type="spellEnd"/>
      <w:r w:rsidRPr="00E86744">
        <w:t xml:space="preserve"> </w:t>
      </w:r>
      <w:proofErr w:type="spellStart"/>
      <w:r w:rsidRPr="00E86744">
        <w:t>own</w:t>
      </w:r>
      <w:proofErr w:type="spellEnd"/>
      <w:r w:rsidRPr="00E86744">
        <w:t xml:space="preserve"> </w:t>
      </w:r>
      <w:proofErr w:type="spellStart"/>
      <w:r w:rsidRPr="00E86744">
        <w:t>Stablecoin</w:t>
      </w:r>
      <w:proofErr w:type="spellEnd"/>
      <w:r w:rsidRPr="00E86744">
        <w:t xml:space="preserve"> </w:t>
      </w:r>
      <w:proofErr w:type="spellStart"/>
      <w:r w:rsidRPr="00E86744">
        <w:t>D</w:t>
      </w:r>
      <w:r w:rsidR="00922C85">
        <w:t>A</w:t>
      </w:r>
      <w:r w:rsidRPr="00E86744">
        <w:t>pp</w:t>
      </w:r>
      <w:bookmarkEnd w:id="92"/>
      <w:proofErr w:type="spellEnd"/>
      <w:r>
        <w:t xml:space="preserve"> </w:t>
      </w:r>
    </w:p>
    <w:p w14:paraId="08E3488F" w14:textId="77777777" w:rsidR="00F05CA1" w:rsidRDefault="00F05CA1" w:rsidP="00E27BFB">
      <w:pPr>
        <w:spacing w:before="0" w:after="0"/>
      </w:pPr>
    </w:p>
    <w:p w14:paraId="0560D3A5" w14:textId="77777777" w:rsidR="00F05CA1" w:rsidRDefault="00F05CA1" w:rsidP="00E27BFB">
      <w:pPr>
        <w:spacing w:before="0" w:after="0"/>
      </w:pPr>
    </w:p>
    <w:p w14:paraId="651256ED" w14:textId="052B6E21" w:rsidR="004A3045" w:rsidRDefault="004A3045" w:rsidP="005353EB">
      <w:pPr>
        <w:pStyle w:val="Heading2"/>
      </w:pPr>
      <w:bookmarkStart w:id="93" w:name="_Toc140749728"/>
      <w:proofErr w:type="spellStart"/>
      <w:r w:rsidRPr="004A3045">
        <w:t>Using</w:t>
      </w:r>
      <w:proofErr w:type="spellEnd"/>
      <w:r w:rsidRPr="004A3045">
        <w:t xml:space="preserve"> </w:t>
      </w:r>
      <w:proofErr w:type="spellStart"/>
      <w:r w:rsidRPr="004A3045">
        <w:t>our</w:t>
      </w:r>
      <w:proofErr w:type="spellEnd"/>
      <w:r w:rsidRPr="004A3045">
        <w:t xml:space="preserve"> </w:t>
      </w:r>
      <w:proofErr w:type="spellStart"/>
      <w:r w:rsidRPr="004A3045">
        <w:t>Stablecoin</w:t>
      </w:r>
      <w:proofErr w:type="spellEnd"/>
      <w:r w:rsidRPr="004A3045">
        <w:t xml:space="preserve"> UI</w:t>
      </w:r>
      <w:bookmarkEnd w:id="93"/>
    </w:p>
    <w:p w14:paraId="5FCBA354" w14:textId="77777777" w:rsidR="005353EB" w:rsidRPr="005353EB" w:rsidRDefault="005353EB" w:rsidP="005353EB">
      <w:pPr>
        <w:pStyle w:val="BodyText"/>
        <w:rPr>
          <w:lang w:val="sl-SI" w:eastAsia="zh-CN"/>
        </w:rPr>
      </w:pPr>
    </w:p>
    <w:p w14:paraId="12E8AC7A" w14:textId="2717E399" w:rsidR="004A3045" w:rsidRDefault="004A3045" w:rsidP="005353EB">
      <w:pPr>
        <w:pStyle w:val="Heading2"/>
      </w:pPr>
      <w:bookmarkStart w:id="94" w:name="_Toc140749729"/>
      <w:proofErr w:type="spellStart"/>
      <w:r w:rsidRPr="004A3045">
        <w:t>Stablecoin's</w:t>
      </w:r>
      <w:proofErr w:type="spellEnd"/>
      <w:r w:rsidRPr="004A3045">
        <w:t xml:space="preserve"> Oracle</w:t>
      </w:r>
      <w:bookmarkEnd w:id="94"/>
      <w:r w:rsidR="005353EB">
        <w:t xml:space="preserve">  </w:t>
      </w:r>
    </w:p>
    <w:p w14:paraId="669C4F6F" w14:textId="77777777" w:rsidR="005353EB" w:rsidRPr="005353EB" w:rsidRDefault="005353EB" w:rsidP="005353EB">
      <w:pPr>
        <w:pStyle w:val="BodyText"/>
        <w:rPr>
          <w:lang w:val="sl-SI" w:eastAsia="zh-CN"/>
        </w:rPr>
      </w:pPr>
    </w:p>
    <w:p w14:paraId="73141C33" w14:textId="15A0408D" w:rsidR="004A3045" w:rsidRDefault="004A3045" w:rsidP="005353EB">
      <w:pPr>
        <w:pStyle w:val="Heading2"/>
      </w:pPr>
      <w:bookmarkStart w:id="95" w:name="_Toc140749730"/>
      <w:proofErr w:type="spellStart"/>
      <w:r w:rsidRPr="004A3045">
        <w:t>Deploying</w:t>
      </w:r>
      <w:proofErr w:type="spellEnd"/>
      <w:r w:rsidRPr="004A3045">
        <w:t xml:space="preserve"> </w:t>
      </w:r>
      <w:proofErr w:type="spellStart"/>
      <w:r w:rsidRPr="004A3045">
        <w:t>Stablecoin's</w:t>
      </w:r>
      <w:proofErr w:type="spellEnd"/>
      <w:r w:rsidRPr="004A3045">
        <w:t xml:space="preserve"> Reference </w:t>
      </w:r>
      <w:proofErr w:type="spellStart"/>
      <w:r w:rsidRPr="004A3045">
        <w:t>scripts</w:t>
      </w:r>
      <w:bookmarkEnd w:id="95"/>
      <w:proofErr w:type="spellEnd"/>
      <w:r>
        <w:t xml:space="preserve"> </w:t>
      </w:r>
      <w:r w:rsidR="005353EB">
        <w:t xml:space="preserve"> </w:t>
      </w:r>
    </w:p>
    <w:p w14:paraId="05918D7D" w14:textId="77777777" w:rsidR="005353EB" w:rsidRPr="005353EB" w:rsidRDefault="005353EB" w:rsidP="005353EB">
      <w:pPr>
        <w:pStyle w:val="BodyText"/>
        <w:rPr>
          <w:lang w:val="sl-SI" w:eastAsia="zh-CN"/>
        </w:rPr>
      </w:pPr>
    </w:p>
    <w:p w14:paraId="7269E72E" w14:textId="77777777" w:rsidR="005353EB" w:rsidRDefault="004A3045" w:rsidP="005353EB">
      <w:pPr>
        <w:pStyle w:val="Heading2"/>
      </w:pPr>
      <w:bookmarkStart w:id="96" w:name="_Toc140749731"/>
      <w:proofErr w:type="spellStart"/>
      <w:r w:rsidRPr="004A3045">
        <w:t>Minting</w:t>
      </w:r>
      <w:proofErr w:type="spellEnd"/>
      <w:r w:rsidRPr="004A3045">
        <w:t xml:space="preserve"> </w:t>
      </w:r>
      <w:proofErr w:type="spellStart"/>
      <w:r w:rsidRPr="004A3045">
        <w:t>Stablecoins</w:t>
      </w:r>
      <w:bookmarkEnd w:id="96"/>
      <w:proofErr w:type="spellEnd"/>
      <w:r>
        <w:t xml:space="preserve"> </w:t>
      </w:r>
    </w:p>
    <w:p w14:paraId="5EC21CEF" w14:textId="5A83192E" w:rsidR="004A3045" w:rsidRDefault="004A3045" w:rsidP="005353EB">
      <w:pPr>
        <w:pStyle w:val="Heading2"/>
        <w:numPr>
          <w:ilvl w:val="0"/>
          <w:numId w:val="0"/>
        </w:numPr>
      </w:pPr>
      <w:r>
        <w:t xml:space="preserve"> </w:t>
      </w:r>
    </w:p>
    <w:p w14:paraId="3731120A" w14:textId="63D6B802" w:rsidR="004A3045" w:rsidRDefault="004A3045" w:rsidP="005353EB">
      <w:pPr>
        <w:pStyle w:val="Heading2"/>
      </w:pPr>
      <w:bookmarkStart w:id="97" w:name="_Toc140749732"/>
      <w:proofErr w:type="spellStart"/>
      <w:r w:rsidRPr="004A3045">
        <w:t>Burning</w:t>
      </w:r>
      <w:proofErr w:type="spellEnd"/>
      <w:r w:rsidRPr="004A3045">
        <w:t xml:space="preserve"> </w:t>
      </w:r>
      <w:proofErr w:type="spellStart"/>
      <w:r w:rsidRPr="004A3045">
        <w:t>Stablecoins</w:t>
      </w:r>
      <w:proofErr w:type="spellEnd"/>
      <w:r w:rsidRPr="004A3045">
        <w:t xml:space="preserve"> </w:t>
      </w:r>
      <w:proofErr w:type="spellStart"/>
      <w:r w:rsidRPr="004A3045">
        <w:t>and</w:t>
      </w:r>
      <w:proofErr w:type="spellEnd"/>
      <w:r w:rsidRPr="004A3045">
        <w:t xml:space="preserve"> </w:t>
      </w:r>
      <w:proofErr w:type="spellStart"/>
      <w:r w:rsidRPr="004A3045">
        <w:t>Liquidating</w:t>
      </w:r>
      <w:proofErr w:type="spellEnd"/>
      <w:r w:rsidRPr="004A3045">
        <w:t xml:space="preserve"> </w:t>
      </w:r>
      <w:proofErr w:type="spellStart"/>
      <w:r w:rsidRPr="004A3045">
        <w:t>positions</w:t>
      </w:r>
      <w:bookmarkEnd w:id="97"/>
      <w:proofErr w:type="spellEnd"/>
      <w:r>
        <w:t xml:space="preserve"> </w:t>
      </w:r>
      <w:r w:rsidR="005353EB">
        <w:t xml:space="preserve"> </w:t>
      </w:r>
    </w:p>
    <w:p w14:paraId="18D59A7B" w14:textId="77777777" w:rsidR="005353EB" w:rsidRPr="005353EB" w:rsidRDefault="005353EB" w:rsidP="005353EB">
      <w:pPr>
        <w:pStyle w:val="BodyText"/>
        <w:rPr>
          <w:lang w:val="sl-SI" w:eastAsia="zh-CN"/>
        </w:rPr>
      </w:pPr>
    </w:p>
    <w:p w14:paraId="1DA5680C" w14:textId="75AA18C7" w:rsidR="004A3045" w:rsidRDefault="004A3045" w:rsidP="005353EB">
      <w:pPr>
        <w:pStyle w:val="Heading2"/>
      </w:pPr>
      <w:bookmarkStart w:id="98" w:name="_Toc140749733"/>
      <w:proofErr w:type="spellStart"/>
      <w:r w:rsidRPr="004A3045">
        <w:t>Testing</w:t>
      </w:r>
      <w:proofErr w:type="spellEnd"/>
      <w:r w:rsidRPr="004A3045">
        <w:t xml:space="preserve"> </w:t>
      </w:r>
      <w:proofErr w:type="spellStart"/>
      <w:r w:rsidRPr="004A3045">
        <w:t>our</w:t>
      </w:r>
      <w:proofErr w:type="spellEnd"/>
      <w:r w:rsidRPr="004A3045">
        <w:t xml:space="preserve"> </w:t>
      </w:r>
      <w:proofErr w:type="spellStart"/>
      <w:r w:rsidRPr="004A3045">
        <w:t>Stablecoin's</w:t>
      </w:r>
      <w:proofErr w:type="spellEnd"/>
      <w:r w:rsidRPr="004A3045">
        <w:t xml:space="preserve"> </w:t>
      </w:r>
      <w:proofErr w:type="spellStart"/>
      <w:r w:rsidRPr="004A3045">
        <w:t>scripts</w:t>
      </w:r>
      <w:bookmarkEnd w:id="98"/>
      <w:proofErr w:type="spellEnd"/>
      <w:r>
        <w:t xml:space="preserve">  </w:t>
      </w:r>
    </w:p>
    <w:p w14:paraId="302ED407" w14:textId="77777777" w:rsidR="005353EB" w:rsidRPr="005353EB" w:rsidRDefault="005353EB" w:rsidP="005353EB">
      <w:pPr>
        <w:pStyle w:val="BodyText"/>
        <w:rPr>
          <w:lang w:val="sl-SI" w:eastAsia="zh-CN"/>
        </w:rPr>
      </w:pPr>
    </w:p>
    <w:p w14:paraId="12FA4E07" w14:textId="5DBAE8D6" w:rsidR="004A3045" w:rsidRDefault="006A43D4" w:rsidP="005353EB">
      <w:pPr>
        <w:pStyle w:val="Heading2"/>
      </w:pPr>
      <w:bookmarkStart w:id="99" w:name="_Toc140749734"/>
      <w:proofErr w:type="spellStart"/>
      <w:r w:rsidRPr="006A43D4">
        <w:t>Homework</w:t>
      </w:r>
      <w:bookmarkEnd w:id="99"/>
      <w:proofErr w:type="spellEnd"/>
      <w:r>
        <w:t xml:space="preserve"> </w:t>
      </w:r>
    </w:p>
    <w:p w14:paraId="5646FFCB" w14:textId="77777777" w:rsidR="006A43D4" w:rsidRDefault="006A43D4" w:rsidP="00E27BFB">
      <w:pPr>
        <w:spacing w:before="0" w:after="0"/>
      </w:pPr>
    </w:p>
    <w:p w14:paraId="5295AC12" w14:textId="77777777" w:rsidR="006A43D4" w:rsidRDefault="006A43D4" w:rsidP="00E27BFB">
      <w:pPr>
        <w:spacing w:before="0" w:after="0"/>
      </w:pPr>
    </w:p>
    <w:p w14:paraId="6DFD1563" w14:textId="77777777" w:rsidR="006A43D4" w:rsidRDefault="006A43D4" w:rsidP="00E27BFB">
      <w:pPr>
        <w:spacing w:before="0" w:after="0"/>
      </w:pPr>
    </w:p>
    <w:p w14:paraId="706D74F1" w14:textId="77777777" w:rsidR="006A43D4" w:rsidRDefault="006A43D4" w:rsidP="00E27BFB">
      <w:pPr>
        <w:spacing w:before="0" w:after="0"/>
      </w:pPr>
    </w:p>
    <w:p w14:paraId="447613D9" w14:textId="77777777" w:rsidR="006A43D4" w:rsidRDefault="006A43D4" w:rsidP="00E27BFB">
      <w:pPr>
        <w:spacing w:before="0" w:after="0"/>
      </w:pPr>
    </w:p>
    <w:p w14:paraId="4EE49994" w14:textId="29C3EEE6" w:rsidR="006A43D4" w:rsidRDefault="005353EB" w:rsidP="005353EB">
      <w:pPr>
        <w:pStyle w:val="Heading1"/>
        <w:spacing w:before="0"/>
      </w:pPr>
      <w:bookmarkStart w:id="100" w:name="_Toc140749735"/>
      <w:proofErr w:type="spellStart"/>
      <w:r>
        <w:lastRenderedPageBreak/>
        <w:t>Third-party</w:t>
      </w:r>
      <w:proofErr w:type="spellEnd"/>
      <w:r>
        <w:t xml:space="preserve"> Cardano </w:t>
      </w:r>
      <w:proofErr w:type="spellStart"/>
      <w:r>
        <w:t>tools</w:t>
      </w:r>
      <w:bookmarkEnd w:id="100"/>
      <w:proofErr w:type="spellEnd"/>
      <w:r>
        <w:t xml:space="preserve"> </w:t>
      </w:r>
    </w:p>
    <w:p w14:paraId="02743B2C" w14:textId="77777777" w:rsidR="005353EB" w:rsidRDefault="005353EB" w:rsidP="00E27BFB">
      <w:pPr>
        <w:spacing w:before="0" w:after="0"/>
      </w:pPr>
    </w:p>
    <w:p w14:paraId="108FACFC" w14:textId="77777777" w:rsidR="005353EB" w:rsidRDefault="005353EB" w:rsidP="00E27BFB">
      <w:pPr>
        <w:spacing w:before="0" w:after="0"/>
      </w:pPr>
    </w:p>
    <w:p w14:paraId="254D2C33" w14:textId="3A289D15" w:rsidR="005353EB" w:rsidRDefault="005353EB" w:rsidP="005353EB">
      <w:pPr>
        <w:pStyle w:val="Heading2"/>
      </w:pPr>
      <w:bookmarkStart w:id="101" w:name="_Toc140749736"/>
      <w:proofErr w:type="spellStart"/>
      <w:r w:rsidRPr="005353EB">
        <w:t>Developing</w:t>
      </w:r>
      <w:proofErr w:type="spellEnd"/>
      <w:r w:rsidRPr="005353EB">
        <w:t xml:space="preserve"> a </w:t>
      </w:r>
      <w:proofErr w:type="spellStart"/>
      <w:r w:rsidRPr="005353EB">
        <w:t>D</w:t>
      </w:r>
      <w:r>
        <w:t>A</w:t>
      </w:r>
      <w:r w:rsidRPr="005353EB">
        <w:t>pp</w:t>
      </w:r>
      <w:proofErr w:type="spellEnd"/>
      <w:r w:rsidRPr="005353EB">
        <w:t xml:space="preserve"> </w:t>
      </w:r>
      <w:proofErr w:type="spellStart"/>
      <w:r w:rsidRPr="005353EB">
        <w:t>with</w:t>
      </w:r>
      <w:proofErr w:type="spellEnd"/>
      <w:r w:rsidRPr="005353EB">
        <w:t xml:space="preserve"> </w:t>
      </w:r>
      <w:proofErr w:type="spellStart"/>
      <w:r w:rsidRPr="005353EB">
        <w:t>MeshJS</w:t>
      </w:r>
      <w:proofErr w:type="spellEnd"/>
      <w:r w:rsidRPr="005353EB">
        <w:t xml:space="preserve"> </w:t>
      </w:r>
      <w:proofErr w:type="spellStart"/>
      <w:r w:rsidRPr="005353EB">
        <w:t>and</w:t>
      </w:r>
      <w:proofErr w:type="spellEnd"/>
      <w:r w:rsidRPr="005353EB">
        <w:t xml:space="preserve"> </w:t>
      </w:r>
      <w:proofErr w:type="spellStart"/>
      <w:r w:rsidRPr="005353EB">
        <w:t>PluTs</w:t>
      </w:r>
      <w:bookmarkEnd w:id="101"/>
      <w:proofErr w:type="spellEnd"/>
      <w:r w:rsidRPr="005353EB">
        <w:t xml:space="preserve"> </w:t>
      </w:r>
      <w:r>
        <w:t xml:space="preserve"> </w:t>
      </w:r>
    </w:p>
    <w:p w14:paraId="472ABD07" w14:textId="77777777" w:rsidR="005353EB" w:rsidRPr="005353EB" w:rsidRDefault="005353EB" w:rsidP="005353EB">
      <w:pPr>
        <w:pStyle w:val="BodyText"/>
        <w:rPr>
          <w:lang w:val="sl-SI" w:eastAsia="zh-CN"/>
        </w:rPr>
      </w:pPr>
    </w:p>
    <w:p w14:paraId="7983E6BC" w14:textId="3B2FF722" w:rsidR="006A43D4" w:rsidRDefault="005353EB" w:rsidP="005353EB">
      <w:pPr>
        <w:pStyle w:val="Heading2"/>
      </w:pPr>
      <w:bookmarkStart w:id="102" w:name="_Toc140749737"/>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s</w:t>
      </w:r>
      <w:bookmarkEnd w:id="102"/>
      <w:proofErr w:type="spellEnd"/>
      <w:r w:rsidRPr="005353EB">
        <w:t xml:space="preserve"> </w:t>
      </w:r>
      <w:r>
        <w:t xml:space="preserve"> </w:t>
      </w:r>
    </w:p>
    <w:p w14:paraId="6EB447AB" w14:textId="77777777" w:rsidR="005353EB" w:rsidRPr="005353EB" w:rsidRDefault="005353EB" w:rsidP="005353EB">
      <w:pPr>
        <w:pStyle w:val="BodyText"/>
        <w:rPr>
          <w:lang w:val="sl-SI" w:eastAsia="zh-CN"/>
        </w:rPr>
      </w:pPr>
    </w:p>
    <w:p w14:paraId="2B71082D" w14:textId="127204D4" w:rsidR="005353EB" w:rsidRDefault="005353EB" w:rsidP="005353EB">
      <w:pPr>
        <w:pStyle w:val="Heading2"/>
      </w:pPr>
      <w:bookmarkStart w:id="103" w:name="_Toc140749738"/>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OpShin</w:t>
      </w:r>
      <w:proofErr w:type="spellEnd"/>
      <w:r w:rsidRPr="005353EB">
        <w:t xml:space="preserve"> </w:t>
      </w:r>
      <w:proofErr w:type="spellStart"/>
      <w:r w:rsidRPr="005353EB">
        <w:t>and</w:t>
      </w:r>
      <w:proofErr w:type="spellEnd"/>
      <w:r w:rsidRPr="005353EB">
        <w:t xml:space="preserve"> </w:t>
      </w:r>
      <w:proofErr w:type="spellStart"/>
      <w:r w:rsidRPr="005353EB">
        <w:t>PyCardano</w:t>
      </w:r>
      <w:bookmarkEnd w:id="103"/>
      <w:proofErr w:type="spellEnd"/>
      <w:r w:rsidRPr="005353EB">
        <w:t xml:space="preserve"> </w:t>
      </w:r>
      <w:r>
        <w:t xml:space="preserve">  </w:t>
      </w:r>
    </w:p>
    <w:p w14:paraId="316D9A2D" w14:textId="77777777" w:rsidR="005353EB" w:rsidRPr="005353EB" w:rsidRDefault="005353EB" w:rsidP="005353EB">
      <w:pPr>
        <w:pStyle w:val="BodyText"/>
        <w:rPr>
          <w:lang w:val="sl-SI" w:eastAsia="zh-CN"/>
        </w:rPr>
      </w:pPr>
    </w:p>
    <w:p w14:paraId="1C64FD2A" w14:textId="0F88E97C" w:rsidR="005353EB" w:rsidRDefault="005353EB" w:rsidP="005353EB">
      <w:pPr>
        <w:pStyle w:val="Heading2"/>
      </w:pPr>
      <w:bookmarkStart w:id="104" w:name="_Toc140749739"/>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arch</w:t>
      </w:r>
      <w:bookmarkEnd w:id="104"/>
      <w:proofErr w:type="spellEnd"/>
      <w:r>
        <w:t xml:space="preserve">   </w:t>
      </w:r>
    </w:p>
    <w:p w14:paraId="771DE0A7" w14:textId="77777777" w:rsidR="005353EB" w:rsidRPr="005353EB" w:rsidRDefault="005353EB" w:rsidP="005353EB">
      <w:pPr>
        <w:pStyle w:val="BodyText"/>
        <w:rPr>
          <w:lang w:val="sl-SI" w:eastAsia="zh-CN"/>
        </w:rPr>
      </w:pPr>
    </w:p>
    <w:p w14:paraId="64B670D7" w14:textId="68B071CB" w:rsidR="005353EB" w:rsidRDefault="005353EB" w:rsidP="005353EB">
      <w:pPr>
        <w:pStyle w:val="Heading2"/>
      </w:pPr>
      <w:bookmarkStart w:id="105" w:name="_Toc140749740"/>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Aiken</w:t>
      </w:r>
      <w:bookmarkEnd w:id="105"/>
      <w:proofErr w:type="spellEnd"/>
      <w:r>
        <w:t xml:space="preserve">   </w:t>
      </w:r>
    </w:p>
    <w:p w14:paraId="01209A47" w14:textId="77777777" w:rsidR="005353EB" w:rsidRDefault="005353EB" w:rsidP="00E27BFB">
      <w:pPr>
        <w:spacing w:before="0" w:after="0"/>
      </w:pPr>
    </w:p>
    <w:p w14:paraId="4B2E9592" w14:textId="77777777" w:rsidR="005353EB" w:rsidRDefault="005353EB" w:rsidP="00E27BFB">
      <w:pPr>
        <w:spacing w:before="0" w:after="0"/>
      </w:pPr>
    </w:p>
    <w:p w14:paraId="746D289E" w14:textId="77777777" w:rsidR="005353EB" w:rsidRDefault="005353EB" w:rsidP="00E27BFB">
      <w:pPr>
        <w:spacing w:before="0" w:after="0"/>
      </w:pPr>
    </w:p>
    <w:p w14:paraId="408F5035" w14:textId="77777777" w:rsidR="005353EB" w:rsidRDefault="005353EB" w:rsidP="00E27BFB">
      <w:pPr>
        <w:spacing w:before="0" w:after="0"/>
      </w:pPr>
    </w:p>
    <w:p w14:paraId="0AF939AD" w14:textId="77777777" w:rsidR="006A43D4" w:rsidRDefault="006A43D4" w:rsidP="00E27BFB">
      <w:pPr>
        <w:spacing w:before="0" w:after="0"/>
      </w:pPr>
    </w:p>
    <w:p w14:paraId="4386F51E" w14:textId="77777777" w:rsidR="00F05CA1" w:rsidRDefault="00F05CA1" w:rsidP="00E27BFB">
      <w:pPr>
        <w:spacing w:before="0" w:after="0"/>
      </w:pPr>
    </w:p>
    <w:p w14:paraId="780CA5EE" w14:textId="77777777" w:rsidR="00F05CA1" w:rsidRDefault="00F05CA1" w:rsidP="00E27BFB">
      <w:pPr>
        <w:spacing w:before="0" w:after="0"/>
      </w:pPr>
    </w:p>
    <w:p w14:paraId="6716A2C8" w14:textId="77777777" w:rsidR="00F05CA1" w:rsidRDefault="00F05CA1" w:rsidP="00E27BFB">
      <w:pPr>
        <w:spacing w:before="0" w:after="0"/>
      </w:pPr>
    </w:p>
    <w:p w14:paraId="597B72D5" w14:textId="77777777" w:rsidR="00F05CA1" w:rsidRDefault="00F05CA1" w:rsidP="00E27BFB">
      <w:pPr>
        <w:spacing w:before="0" w:after="0"/>
      </w:pPr>
    </w:p>
    <w:p w14:paraId="15A706BF" w14:textId="77777777" w:rsidR="00F05CA1" w:rsidRDefault="00F05CA1" w:rsidP="00E27BFB">
      <w:pPr>
        <w:spacing w:before="0" w:after="0"/>
      </w:pPr>
    </w:p>
    <w:p w14:paraId="63895E42" w14:textId="77777777" w:rsidR="00F05CA1" w:rsidRDefault="00F05C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106" w:name="_Toc140749741"/>
      <w:r w:rsidRPr="00AC0AC1">
        <w:rPr>
          <w:lang w:val="en-US"/>
        </w:rPr>
        <w:lastRenderedPageBreak/>
        <w:t>Resources</w:t>
      </w:r>
      <w:bookmarkEnd w:id="10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5"/>
      <w:footerReference w:type="default" r:id="rId186"/>
      <w:footerReference w:type="first" r:id="rId18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41975" w14:textId="77777777" w:rsidR="00441636" w:rsidRDefault="00441636" w:rsidP="00363C64">
      <w:pPr>
        <w:spacing w:after="0" w:line="240" w:lineRule="auto"/>
      </w:pPr>
      <w:r>
        <w:separator/>
      </w:r>
    </w:p>
  </w:endnote>
  <w:endnote w:type="continuationSeparator" w:id="0">
    <w:p w14:paraId="745C1747" w14:textId="77777777" w:rsidR="00441636" w:rsidRDefault="0044163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17361" w14:textId="77777777" w:rsidR="00441636" w:rsidRDefault="00441636" w:rsidP="00363C64">
      <w:pPr>
        <w:spacing w:after="0" w:line="240" w:lineRule="auto"/>
      </w:pPr>
      <w:r>
        <w:separator/>
      </w:r>
    </w:p>
  </w:footnote>
  <w:footnote w:type="continuationSeparator" w:id="0">
    <w:p w14:paraId="51AF9FDF" w14:textId="77777777" w:rsidR="00441636" w:rsidRDefault="0044163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CF4"/>
    <w:rsid w:val="00012EF9"/>
    <w:rsid w:val="00013026"/>
    <w:rsid w:val="00013C01"/>
    <w:rsid w:val="00013D2D"/>
    <w:rsid w:val="00013EFD"/>
    <w:rsid w:val="00014964"/>
    <w:rsid w:val="00014AE6"/>
    <w:rsid w:val="00014DCA"/>
    <w:rsid w:val="00014EC0"/>
    <w:rsid w:val="00015181"/>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BA4"/>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4880"/>
    <w:rsid w:val="00045189"/>
    <w:rsid w:val="000454A1"/>
    <w:rsid w:val="00045B6A"/>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4A9"/>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C03"/>
    <w:rsid w:val="00063DC7"/>
    <w:rsid w:val="000644A2"/>
    <w:rsid w:val="00064538"/>
    <w:rsid w:val="00064835"/>
    <w:rsid w:val="00064B9B"/>
    <w:rsid w:val="00064E27"/>
    <w:rsid w:val="0006513C"/>
    <w:rsid w:val="000651E0"/>
    <w:rsid w:val="000651F5"/>
    <w:rsid w:val="00065271"/>
    <w:rsid w:val="0006553E"/>
    <w:rsid w:val="000658AF"/>
    <w:rsid w:val="00065CE0"/>
    <w:rsid w:val="00065D87"/>
    <w:rsid w:val="00065E7C"/>
    <w:rsid w:val="00065E95"/>
    <w:rsid w:val="00065F9F"/>
    <w:rsid w:val="00065FAD"/>
    <w:rsid w:val="000661F8"/>
    <w:rsid w:val="00066484"/>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635"/>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679"/>
    <w:rsid w:val="00086E8E"/>
    <w:rsid w:val="000870EC"/>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3F03"/>
    <w:rsid w:val="00093F66"/>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DE9"/>
    <w:rsid w:val="00096FBF"/>
    <w:rsid w:val="00097A0B"/>
    <w:rsid w:val="00097B53"/>
    <w:rsid w:val="00097B60"/>
    <w:rsid w:val="00097F26"/>
    <w:rsid w:val="000A0431"/>
    <w:rsid w:val="000A04BF"/>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53B"/>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E92"/>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489C"/>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3E"/>
    <w:rsid w:val="000D1BE2"/>
    <w:rsid w:val="000D1CD6"/>
    <w:rsid w:val="000D20AF"/>
    <w:rsid w:val="000D2179"/>
    <w:rsid w:val="000D23CB"/>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817"/>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6F40"/>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4B0"/>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2C1"/>
    <w:rsid w:val="001014DC"/>
    <w:rsid w:val="001016A3"/>
    <w:rsid w:val="001017D2"/>
    <w:rsid w:val="00101CCC"/>
    <w:rsid w:val="001021DB"/>
    <w:rsid w:val="00102BCC"/>
    <w:rsid w:val="00103B34"/>
    <w:rsid w:val="00103F0B"/>
    <w:rsid w:val="001040F5"/>
    <w:rsid w:val="0010410E"/>
    <w:rsid w:val="001041A2"/>
    <w:rsid w:val="001041CB"/>
    <w:rsid w:val="0010433A"/>
    <w:rsid w:val="001044CB"/>
    <w:rsid w:val="00104A0E"/>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1C3"/>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6FB7"/>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F5"/>
    <w:rsid w:val="0012416C"/>
    <w:rsid w:val="00124C26"/>
    <w:rsid w:val="00124C39"/>
    <w:rsid w:val="00124D76"/>
    <w:rsid w:val="00124D9F"/>
    <w:rsid w:val="00124E93"/>
    <w:rsid w:val="00124EE4"/>
    <w:rsid w:val="001251C8"/>
    <w:rsid w:val="0012544D"/>
    <w:rsid w:val="00125738"/>
    <w:rsid w:val="00125784"/>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27F22"/>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6915"/>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7F"/>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4B"/>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18"/>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1002"/>
    <w:rsid w:val="00191205"/>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112A"/>
    <w:rsid w:val="001A14B4"/>
    <w:rsid w:val="001A151F"/>
    <w:rsid w:val="001A15DE"/>
    <w:rsid w:val="001A1C04"/>
    <w:rsid w:val="001A22CA"/>
    <w:rsid w:val="001A244B"/>
    <w:rsid w:val="001A254D"/>
    <w:rsid w:val="001A2AC7"/>
    <w:rsid w:val="001A336E"/>
    <w:rsid w:val="001A38F1"/>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5B1"/>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4D"/>
    <w:rsid w:val="001C3096"/>
    <w:rsid w:val="001C316C"/>
    <w:rsid w:val="001C3279"/>
    <w:rsid w:val="001C3D9C"/>
    <w:rsid w:val="001C3E93"/>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44"/>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253"/>
    <w:rsid w:val="001E0309"/>
    <w:rsid w:val="001E0424"/>
    <w:rsid w:val="001E05C0"/>
    <w:rsid w:val="001E09AE"/>
    <w:rsid w:val="001E1997"/>
    <w:rsid w:val="001E1B55"/>
    <w:rsid w:val="001E20CD"/>
    <w:rsid w:val="001E23B3"/>
    <w:rsid w:val="001E2423"/>
    <w:rsid w:val="001E2716"/>
    <w:rsid w:val="001E2981"/>
    <w:rsid w:val="001E2CB2"/>
    <w:rsid w:val="001E2CE4"/>
    <w:rsid w:val="001E2E2F"/>
    <w:rsid w:val="001E2F77"/>
    <w:rsid w:val="001E34C6"/>
    <w:rsid w:val="001E3768"/>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18"/>
    <w:rsid w:val="001E7B78"/>
    <w:rsid w:val="001E7B93"/>
    <w:rsid w:val="001E7ECF"/>
    <w:rsid w:val="001F021B"/>
    <w:rsid w:val="001F03CA"/>
    <w:rsid w:val="001F077E"/>
    <w:rsid w:val="001F11B8"/>
    <w:rsid w:val="001F1420"/>
    <w:rsid w:val="001F1637"/>
    <w:rsid w:val="001F19D9"/>
    <w:rsid w:val="001F1BE8"/>
    <w:rsid w:val="001F1CF1"/>
    <w:rsid w:val="001F1D2A"/>
    <w:rsid w:val="001F1DA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2346"/>
    <w:rsid w:val="00202546"/>
    <w:rsid w:val="00202B16"/>
    <w:rsid w:val="00202C4B"/>
    <w:rsid w:val="00202E9B"/>
    <w:rsid w:val="002033C9"/>
    <w:rsid w:val="002035A4"/>
    <w:rsid w:val="0020378B"/>
    <w:rsid w:val="00203859"/>
    <w:rsid w:val="002039C1"/>
    <w:rsid w:val="00203DC0"/>
    <w:rsid w:val="00203E8F"/>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BFB"/>
    <w:rsid w:val="00207E5B"/>
    <w:rsid w:val="0021035D"/>
    <w:rsid w:val="0021078A"/>
    <w:rsid w:val="00210B6F"/>
    <w:rsid w:val="00210EEF"/>
    <w:rsid w:val="00210EF1"/>
    <w:rsid w:val="00211CED"/>
    <w:rsid w:val="00211D13"/>
    <w:rsid w:val="00211F75"/>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76"/>
    <w:rsid w:val="002213B1"/>
    <w:rsid w:val="00221735"/>
    <w:rsid w:val="00221B35"/>
    <w:rsid w:val="00221F2E"/>
    <w:rsid w:val="00222412"/>
    <w:rsid w:val="00222614"/>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1F"/>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7B"/>
    <w:rsid w:val="00230584"/>
    <w:rsid w:val="00230593"/>
    <w:rsid w:val="00230669"/>
    <w:rsid w:val="00230BD1"/>
    <w:rsid w:val="00230F06"/>
    <w:rsid w:val="002317B3"/>
    <w:rsid w:val="00231C28"/>
    <w:rsid w:val="00231DB9"/>
    <w:rsid w:val="00231FE8"/>
    <w:rsid w:val="002326FD"/>
    <w:rsid w:val="00232988"/>
    <w:rsid w:val="00232C92"/>
    <w:rsid w:val="00232F4C"/>
    <w:rsid w:val="00233283"/>
    <w:rsid w:val="00233368"/>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5F9C"/>
    <w:rsid w:val="00236A4D"/>
    <w:rsid w:val="00236AFB"/>
    <w:rsid w:val="00236C78"/>
    <w:rsid w:val="00236DD6"/>
    <w:rsid w:val="0023757B"/>
    <w:rsid w:val="002378C6"/>
    <w:rsid w:val="00237C74"/>
    <w:rsid w:val="00237CF2"/>
    <w:rsid w:val="002404C7"/>
    <w:rsid w:val="00240504"/>
    <w:rsid w:val="002409A6"/>
    <w:rsid w:val="00240B24"/>
    <w:rsid w:val="00240D4A"/>
    <w:rsid w:val="00241DB6"/>
    <w:rsid w:val="00241FCE"/>
    <w:rsid w:val="00242166"/>
    <w:rsid w:val="002422F4"/>
    <w:rsid w:val="0024290D"/>
    <w:rsid w:val="00242BF5"/>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2E"/>
    <w:rsid w:val="00256AD8"/>
    <w:rsid w:val="00256D6C"/>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812"/>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4BC"/>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76F"/>
    <w:rsid w:val="00276820"/>
    <w:rsid w:val="0027696F"/>
    <w:rsid w:val="00276A8F"/>
    <w:rsid w:val="00276C93"/>
    <w:rsid w:val="00276CA3"/>
    <w:rsid w:val="00276D6D"/>
    <w:rsid w:val="00276E37"/>
    <w:rsid w:val="0027780E"/>
    <w:rsid w:val="0027786C"/>
    <w:rsid w:val="00277C01"/>
    <w:rsid w:val="00277C6E"/>
    <w:rsid w:val="00277C98"/>
    <w:rsid w:val="00277EC9"/>
    <w:rsid w:val="00280045"/>
    <w:rsid w:val="002801AE"/>
    <w:rsid w:val="00280259"/>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5AB"/>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1EF"/>
    <w:rsid w:val="002A1D1B"/>
    <w:rsid w:val="002A1D79"/>
    <w:rsid w:val="002A2487"/>
    <w:rsid w:val="002A2610"/>
    <w:rsid w:val="002A2C89"/>
    <w:rsid w:val="002A2DB8"/>
    <w:rsid w:val="002A2E39"/>
    <w:rsid w:val="002A2EED"/>
    <w:rsid w:val="002A3021"/>
    <w:rsid w:val="002A3232"/>
    <w:rsid w:val="002A332B"/>
    <w:rsid w:val="002A38D9"/>
    <w:rsid w:val="002A3DE2"/>
    <w:rsid w:val="002A42D7"/>
    <w:rsid w:val="002A4667"/>
    <w:rsid w:val="002A4B17"/>
    <w:rsid w:val="002A4D80"/>
    <w:rsid w:val="002A4E10"/>
    <w:rsid w:val="002A4EA8"/>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0A"/>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3B"/>
    <w:rsid w:val="002D29E8"/>
    <w:rsid w:val="002D2EDC"/>
    <w:rsid w:val="002D308F"/>
    <w:rsid w:val="002D38FA"/>
    <w:rsid w:val="002D39DF"/>
    <w:rsid w:val="002D3E69"/>
    <w:rsid w:val="002D3EFC"/>
    <w:rsid w:val="002D3F02"/>
    <w:rsid w:val="002D410D"/>
    <w:rsid w:val="002D4172"/>
    <w:rsid w:val="002D4C14"/>
    <w:rsid w:val="002D4C18"/>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265C"/>
    <w:rsid w:val="002F3058"/>
    <w:rsid w:val="002F306C"/>
    <w:rsid w:val="002F3206"/>
    <w:rsid w:val="002F3980"/>
    <w:rsid w:val="002F3A84"/>
    <w:rsid w:val="002F3AE2"/>
    <w:rsid w:val="002F3D03"/>
    <w:rsid w:val="002F3D5A"/>
    <w:rsid w:val="002F4407"/>
    <w:rsid w:val="002F4512"/>
    <w:rsid w:val="002F4526"/>
    <w:rsid w:val="002F4CF9"/>
    <w:rsid w:val="002F4DF8"/>
    <w:rsid w:val="002F5360"/>
    <w:rsid w:val="002F5834"/>
    <w:rsid w:val="002F58D6"/>
    <w:rsid w:val="002F5936"/>
    <w:rsid w:val="002F5BC5"/>
    <w:rsid w:val="002F5CC0"/>
    <w:rsid w:val="002F611A"/>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A2"/>
    <w:rsid w:val="00306DC1"/>
    <w:rsid w:val="00306E65"/>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1E75"/>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0A2"/>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7C4"/>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5AAA"/>
    <w:rsid w:val="003462A4"/>
    <w:rsid w:val="0034667A"/>
    <w:rsid w:val="00346751"/>
    <w:rsid w:val="00346D3B"/>
    <w:rsid w:val="00347082"/>
    <w:rsid w:val="003473FB"/>
    <w:rsid w:val="0034758A"/>
    <w:rsid w:val="00347B1C"/>
    <w:rsid w:val="00347B4A"/>
    <w:rsid w:val="00347C8C"/>
    <w:rsid w:val="00347CC9"/>
    <w:rsid w:val="00347FBE"/>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2FF1"/>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58"/>
    <w:rsid w:val="00367BDB"/>
    <w:rsid w:val="00367FB9"/>
    <w:rsid w:val="00370069"/>
    <w:rsid w:val="0037033E"/>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945"/>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393"/>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487"/>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4F4F"/>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535"/>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26C"/>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33AB"/>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3FD"/>
    <w:rsid w:val="003D2483"/>
    <w:rsid w:val="003D28D6"/>
    <w:rsid w:val="003D2B4C"/>
    <w:rsid w:val="003D2CDC"/>
    <w:rsid w:val="003D2EA9"/>
    <w:rsid w:val="003D344D"/>
    <w:rsid w:val="003D3590"/>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2FF"/>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090"/>
    <w:rsid w:val="003F0298"/>
    <w:rsid w:val="003F04E9"/>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1FCB"/>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785"/>
    <w:rsid w:val="00410B21"/>
    <w:rsid w:val="00410BCE"/>
    <w:rsid w:val="00410BD9"/>
    <w:rsid w:val="004113EE"/>
    <w:rsid w:val="00411579"/>
    <w:rsid w:val="004118FD"/>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3309"/>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9F6"/>
    <w:rsid w:val="00433A5D"/>
    <w:rsid w:val="00433ED7"/>
    <w:rsid w:val="00433F88"/>
    <w:rsid w:val="004341CE"/>
    <w:rsid w:val="00434C74"/>
    <w:rsid w:val="00435633"/>
    <w:rsid w:val="00435AD5"/>
    <w:rsid w:val="00436584"/>
    <w:rsid w:val="004366B6"/>
    <w:rsid w:val="004367FF"/>
    <w:rsid w:val="00436CDE"/>
    <w:rsid w:val="00436D04"/>
    <w:rsid w:val="00436D5A"/>
    <w:rsid w:val="00436D77"/>
    <w:rsid w:val="004372DB"/>
    <w:rsid w:val="0043735D"/>
    <w:rsid w:val="004373B8"/>
    <w:rsid w:val="00437734"/>
    <w:rsid w:val="004404AA"/>
    <w:rsid w:val="00440513"/>
    <w:rsid w:val="00440828"/>
    <w:rsid w:val="00440971"/>
    <w:rsid w:val="00441084"/>
    <w:rsid w:val="00441364"/>
    <w:rsid w:val="0044146B"/>
    <w:rsid w:val="004414B5"/>
    <w:rsid w:val="004415E1"/>
    <w:rsid w:val="00441636"/>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2C89"/>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23"/>
    <w:rsid w:val="00462BA9"/>
    <w:rsid w:val="00462CC6"/>
    <w:rsid w:val="004631B8"/>
    <w:rsid w:val="00463685"/>
    <w:rsid w:val="004636FE"/>
    <w:rsid w:val="00463717"/>
    <w:rsid w:val="00463864"/>
    <w:rsid w:val="00463B85"/>
    <w:rsid w:val="00463BC7"/>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EF0"/>
    <w:rsid w:val="00466FB7"/>
    <w:rsid w:val="00467127"/>
    <w:rsid w:val="004672AB"/>
    <w:rsid w:val="0046741B"/>
    <w:rsid w:val="00467648"/>
    <w:rsid w:val="00467C14"/>
    <w:rsid w:val="00467C50"/>
    <w:rsid w:val="00467CD7"/>
    <w:rsid w:val="00467EB8"/>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663"/>
    <w:rsid w:val="004748C9"/>
    <w:rsid w:val="00474D3B"/>
    <w:rsid w:val="00475064"/>
    <w:rsid w:val="004756BF"/>
    <w:rsid w:val="00475BBB"/>
    <w:rsid w:val="00475D3A"/>
    <w:rsid w:val="004760A7"/>
    <w:rsid w:val="0047630A"/>
    <w:rsid w:val="00476541"/>
    <w:rsid w:val="00476672"/>
    <w:rsid w:val="004766A9"/>
    <w:rsid w:val="0047673B"/>
    <w:rsid w:val="00476DC4"/>
    <w:rsid w:val="00477349"/>
    <w:rsid w:val="00477690"/>
    <w:rsid w:val="004776DE"/>
    <w:rsid w:val="004777EF"/>
    <w:rsid w:val="00477D7B"/>
    <w:rsid w:val="00477E38"/>
    <w:rsid w:val="0048013F"/>
    <w:rsid w:val="00480AAB"/>
    <w:rsid w:val="00480CB4"/>
    <w:rsid w:val="0048109C"/>
    <w:rsid w:val="0048127A"/>
    <w:rsid w:val="0048153A"/>
    <w:rsid w:val="00481824"/>
    <w:rsid w:val="00481AC3"/>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3E5"/>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045"/>
    <w:rsid w:val="004A31DC"/>
    <w:rsid w:val="004A331B"/>
    <w:rsid w:val="004A34B5"/>
    <w:rsid w:val="004A3601"/>
    <w:rsid w:val="004A36D4"/>
    <w:rsid w:val="004A3789"/>
    <w:rsid w:val="004A39B8"/>
    <w:rsid w:val="004A3D26"/>
    <w:rsid w:val="004A3D6B"/>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364"/>
    <w:rsid w:val="004A7C8F"/>
    <w:rsid w:val="004A7D7C"/>
    <w:rsid w:val="004B0297"/>
    <w:rsid w:val="004B0CEB"/>
    <w:rsid w:val="004B1300"/>
    <w:rsid w:val="004B1536"/>
    <w:rsid w:val="004B15E8"/>
    <w:rsid w:val="004B186B"/>
    <w:rsid w:val="004B1CE6"/>
    <w:rsid w:val="004B2069"/>
    <w:rsid w:val="004B2075"/>
    <w:rsid w:val="004B2406"/>
    <w:rsid w:val="004B243D"/>
    <w:rsid w:val="004B25E8"/>
    <w:rsid w:val="004B28DA"/>
    <w:rsid w:val="004B28E8"/>
    <w:rsid w:val="004B2AA4"/>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95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5BA"/>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147"/>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47F"/>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1A7"/>
    <w:rsid w:val="004E5C24"/>
    <w:rsid w:val="004E5EE4"/>
    <w:rsid w:val="004E60BE"/>
    <w:rsid w:val="004E60C4"/>
    <w:rsid w:val="004E6119"/>
    <w:rsid w:val="004E6296"/>
    <w:rsid w:val="004E6547"/>
    <w:rsid w:val="004E6852"/>
    <w:rsid w:val="004E6CEF"/>
    <w:rsid w:val="004E7591"/>
    <w:rsid w:val="004E79E7"/>
    <w:rsid w:val="004E7ADA"/>
    <w:rsid w:val="004E7BD3"/>
    <w:rsid w:val="004E7D1E"/>
    <w:rsid w:val="004F074F"/>
    <w:rsid w:val="004F0B59"/>
    <w:rsid w:val="004F0B84"/>
    <w:rsid w:val="004F0FD1"/>
    <w:rsid w:val="004F1388"/>
    <w:rsid w:val="004F146D"/>
    <w:rsid w:val="004F1DFE"/>
    <w:rsid w:val="004F24E7"/>
    <w:rsid w:val="004F2841"/>
    <w:rsid w:val="004F2BEA"/>
    <w:rsid w:val="004F2D02"/>
    <w:rsid w:val="004F2ED1"/>
    <w:rsid w:val="004F2FB5"/>
    <w:rsid w:val="004F30C3"/>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2B3"/>
    <w:rsid w:val="005003C1"/>
    <w:rsid w:val="005004D0"/>
    <w:rsid w:val="005006F5"/>
    <w:rsid w:val="00500876"/>
    <w:rsid w:val="00500C4D"/>
    <w:rsid w:val="0050110E"/>
    <w:rsid w:val="005012D3"/>
    <w:rsid w:val="005015EB"/>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5EF"/>
    <w:rsid w:val="00506808"/>
    <w:rsid w:val="0050690D"/>
    <w:rsid w:val="00507190"/>
    <w:rsid w:val="005074FD"/>
    <w:rsid w:val="0050757D"/>
    <w:rsid w:val="005076CB"/>
    <w:rsid w:val="00507B17"/>
    <w:rsid w:val="00507C6E"/>
    <w:rsid w:val="0051063F"/>
    <w:rsid w:val="00510EF5"/>
    <w:rsid w:val="00510FE6"/>
    <w:rsid w:val="00511279"/>
    <w:rsid w:val="00511829"/>
    <w:rsid w:val="0051182F"/>
    <w:rsid w:val="00511BB0"/>
    <w:rsid w:val="00511BE6"/>
    <w:rsid w:val="00511CEC"/>
    <w:rsid w:val="00512109"/>
    <w:rsid w:val="00512471"/>
    <w:rsid w:val="0051274B"/>
    <w:rsid w:val="00512D34"/>
    <w:rsid w:val="005131D3"/>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61D"/>
    <w:rsid w:val="005256A3"/>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9D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3EB"/>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ADF"/>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3F4"/>
    <w:rsid w:val="005477CB"/>
    <w:rsid w:val="00547E43"/>
    <w:rsid w:val="00547E4B"/>
    <w:rsid w:val="005502C3"/>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EE5"/>
    <w:rsid w:val="00554F4D"/>
    <w:rsid w:val="0055517F"/>
    <w:rsid w:val="005554BD"/>
    <w:rsid w:val="00556322"/>
    <w:rsid w:val="00556B88"/>
    <w:rsid w:val="00556D7E"/>
    <w:rsid w:val="00557497"/>
    <w:rsid w:val="0055792C"/>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16B"/>
    <w:rsid w:val="005723FE"/>
    <w:rsid w:val="0057253D"/>
    <w:rsid w:val="00572590"/>
    <w:rsid w:val="0057267D"/>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9A"/>
    <w:rsid w:val="00583FC0"/>
    <w:rsid w:val="005843C3"/>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4678"/>
    <w:rsid w:val="00594F12"/>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2"/>
    <w:rsid w:val="005A03DC"/>
    <w:rsid w:val="005A042D"/>
    <w:rsid w:val="005A0B3F"/>
    <w:rsid w:val="005A0C80"/>
    <w:rsid w:val="005A11A9"/>
    <w:rsid w:val="005A156C"/>
    <w:rsid w:val="005A222A"/>
    <w:rsid w:val="005A27F7"/>
    <w:rsid w:val="005A32EA"/>
    <w:rsid w:val="005A35AA"/>
    <w:rsid w:val="005A35D5"/>
    <w:rsid w:val="005A39AA"/>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1F2"/>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0C"/>
    <w:rsid w:val="005C5173"/>
    <w:rsid w:val="005C51C4"/>
    <w:rsid w:val="005C5331"/>
    <w:rsid w:val="005C5BAD"/>
    <w:rsid w:val="005C5D35"/>
    <w:rsid w:val="005C5FED"/>
    <w:rsid w:val="005C6891"/>
    <w:rsid w:val="005C6C52"/>
    <w:rsid w:val="005C6FBD"/>
    <w:rsid w:val="005C70DA"/>
    <w:rsid w:val="005C74E7"/>
    <w:rsid w:val="005C7756"/>
    <w:rsid w:val="005C7DA4"/>
    <w:rsid w:val="005D0D28"/>
    <w:rsid w:val="005D10FE"/>
    <w:rsid w:val="005D114E"/>
    <w:rsid w:val="005D1290"/>
    <w:rsid w:val="005D188C"/>
    <w:rsid w:val="005D19F7"/>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188"/>
    <w:rsid w:val="005D6675"/>
    <w:rsid w:val="005D68F3"/>
    <w:rsid w:val="005D6F4B"/>
    <w:rsid w:val="005D70C5"/>
    <w:rsid w:val="005D7628"/>
    <w:rsid w:val="005D769B"/>
    <w:rsid w:val="005D7758"/>
    <w:rsid w:val="005D7951"/>
    <w:rsid w:val="005D7A5E"/>
    <w:rsid w:val="005D7E1E"/>
    <w:rsid w:val="005D7EA2"/>
    <w:rsid w:val="005E0198"/>
    <w:rsid w:val="005E01E9"/>
    <w:rsid w:val="005E05BB"/>
    <w:rsid w:val="005E06D3"/>
    <w:rsid w:val="005E0A04"/>
    <w:rsid w:val="005E10EA"/>
    <w:rsid w:val="005E11D7"/>
    <w:rsid w:val="005E1DEF"/>
    <w:rsid w:val="005E2063"/>
    <w:rsid w:val="005E2453"/>
    <w:rsid w:val="005E2740"/>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3D9"/>
    <w:rsid w:val="005F48E7"/>
    <w:rsid w:val="005F49E2"/>
    <w:rsid w:val="005F4BF8"/>
    <w:rsid w:val="005F4E9E"/>
    <w:rsid w:val="005F4EE2"/>
    <w:rsid w:val="005F5113"/>
    <w:rsid w:val="005F5147"/>
    <w:rsid w:val="005F53B8"/>
    <w:rsid w:val="005F5433"/>
    <w:rsid w:val="005F5F98"/>
    <w:rsid w:val="005F66AD"/>
    <w:rsid w:val="005F6BE4"/>
    <w:rsid w:val="005F6E7B"/>
    <w:rsid w:val="005F7207"/>
    <w:rsid w:val="005F7238"/>
    <w:rsid w:val="005F7622"/>
    <w:rsid w:val="005F7847"/>
    <w:rsid w:val="005F7A12"/>
    <w:rsid w:val="005F7B21"/>
    <w:rsid w:val="005F7FE4"/>
    <w:rsid w:val="00600237"/>
    <w:rsid w:val="00600AA4"/>
    <w:rsid w:val="006012C5"/>
    <w:rsid w:val="00601677"/>
    <w:rsid w:val="00601A8E"/>
    <w:rsid w:val="0060258C"/>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B2C"/>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2F5B"/>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622"/>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DA7"/>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1DC"/>
    <w:rsid w:val="00634AD1"/>
    <w:rsid w:val="00634BCD"/>
    <w:rsid w:val="00634E01"/>
    <w:rsid w:val="00634E6A"/>
    <w:rsid w:val="00634E8B"/>
    <w:rsid w:val="00635040"/>
    <w:rsid w:val="00635703"/>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4A59"/>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ABF"/>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21"/>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87"/>
    <w:rsid w:val="00673691"/>
    <w:rsid w:val="00673AA3"/>
    <w:rsid w:val="0067470C"/>
    <w:rsid w:val="00674716"/>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4CD"/>
    <w:rsid w:val="006829E7"/>
    <w:rsid w:val="00682B16"/>
    <w:rsid w:val="00682BB2"/>
    <w:rsid w:val="00683023"/>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7F8"/>
    <w:rsid w:val="00691A5D"/>
    <w:rsid w:val="00691C1A"/>
    <w:rsid w:val="00691EE1"/>
    <w:rsid w:val="0069233A"/>
    <w:rsid w:val="0069246C"/>
    <w:rsid w:val="00692471"/>
    <w:rsid w:val="00692588"/>
    <w:rsid w:val="006925C2"/>
    <w:rsid w:val="0069270E"/>
    <w:rsid w:val="00692C5B"/>
    <w:rsid w:val="00692D3D"/>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3D4"/>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BC9"/>
    <w:rsid w:val="006B4C5A"/>
    <w:rsid w:val="006B552F"/>
    <w:rsid w:val="006B5B2F"/>
    <w:rsid w:val="006B5CA5"/>
    <w:rsid w:val="006B5E09"/>
    <w:rsid w:val="006B61A3"/>
    <w:rsid w:val="006B6434"/>
    <w:rsid w:val="006B6621"/>
    <w:rsid w:val="006B67D2"/>
    <w:rsid w:val="006B6B26"/>
    <w:rsid w:val="006B6E7A"/>
    <w:rsid w:val="006B6ED4"/>
    <w:rsid w:val="006B6FA9"/>
    <w:rsid w:val="006B749F"/>
    <w:rsid w:val="006B7636"/>
    <w:rsid w:val="006B787B"/>
    <w:rsid w:val="006B7C3D"/>
    <w:rsid w:val="006B7D99"/>
    <w:rsid w:val="006C003A"/>
    <w:rsid w:val="006C0C0A"/>
    <w:rsid w:val="006C0E4F"/>
    <w:rsid w:val="006C0FCB"/>
    <w:rsid w:val="006C1376"/>
    <w:rsid w:val="006C144B"/>
    <w:rsid w:val="006C1634"/>
    <w:rsid w:val="006C16AB"/>
    <w:rsid w:val="006C190E"/>
    <w:rsid w:val="006C1E93"/>
    <w:rsid w:val="006C28BB"/>
    <w:rsid w:val="006C2A05"/>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B61"/>
    <w:rsid w:val="006E0C5C"/>
    <w:rsid w:val="006E0CE2"/>
    <w:rsid w:val="006E0DFE"/>
    <w:rsid w:val="006E0E2C"/>
    <w:rsid w:val="006E1102"/>
    <w:rsid w:val="006E1626"/>
    <w:rsid w:val="006E1AAE"/>
    <w:rsid w:val="006E1F31"/>
    <w:rsid w:val="006E20BB"/>
    <w:rsid w:val="006E2594"/>
    <w:rsid w:val="006E31F4"/>
    <w:rsid w:val="006E353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104"/>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03B"/>
    <w:rsid w:val="0070241E"/>
    <w:rsid w:val="00702ACD"/>
    <w:rsid w:val="00702B01"/>
    <w:rsid w:val="00702C69"/>
    <w:rsid w:val="00702CDB"/>
    <w:rsid w:val="00702F92"/>
    <w:rsid w:val="00703372"/>
    <w:rsid w:val="00703533"/>
    <w:rsid w:val="00703F5E"/>
    <w:rsid w:val="007041CF"/>
    <w:rsid w:val="00704962"/>
    <w:rsid w:val="007050F4"/>
    <w:rsid w:val="00705187"/>
    <w:rsid w:val="00705219"/>
    <w:rsid w:val="0070526C"/>
    <w:rsid w:val="007058FD"/>
    <w:rsid w:val="00705937"/>
    <w:rsid w:val="00705F2A"/>
    <w:rsid w:val="00705F8E"/>
    <w:rsid w:val="0070610C"/>
    <w:rsid w:val="00706842"/>
    <w:rsid w:val="0070686F"/>
    <w:rsid w:val="00706C0B"/>
    <w:rsid w:val="00706E2A"/>
    <w:rsid w:val="00706F48"/>
    <w:rsid w:val="00707056"/>
    <w:rsid w:val="007070BD"/>
    <w:rsid w:val="00707479"/>
    <w:rsid w:val="0070787B"/>
    <w:rsid w:val="00707996"/>
    <w:rsid w:val="00707A25"/>
    <w:rsid w:val="00707C91"/>
    <w:rsid w:val="00710170"/>
    <w:rsid w:val="00710628"/>
    <w:rsid w:val="00710736"/>
    <w:rsid w:val="00710B38"/>
    <w:rsid w:val="00711043"/>
    <w:rsid w:val="007112A1"/>
    <w:rsid w:val="00711FD9"/>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992"/>
    <w:rsid w:val="00725B25"/>
    <w:rsid w:val="00725C89"/>
    <w:rsid w:val="00726032"/>
    <w:rsid w:val="007268E6"/>
    <w:rsid w:val="00726AA5"/>
    <w:rsid w:val="00726B9D"/>
    <w:rsid w:val="00726D28"/>
    <w:rsid w:val="00726D36"/>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315"/>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972"/>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912"/>
    <w:rsid w:val="00762AF3"/>
    <w:rsid w:val="00762CB1"/>
    <w:rsid w:val="00764132"/>
    <w:rsid w:val="007641BD"/>
    <w:rsid w:val="00764395"/>
    <w:rsid w:val="007643E2"/>
    <w:rsid w:val="007643FE"/>
    <w:rsid w:val="007645C7"/>
    <w:rsid w:val="0076469A"/>
    <w:rsid w:val="007649E1"/>
    <w:rsid w:val="00764D0A"/>
    <w:rsid w:val="00764F3D"/>
    <w:rsid w:val="0076504C"/>
    <w:rsid w:val="0076528F"/>
    <w:rsid w:val="0076553E"/>
    <w:rsid w:val="00765618"/>
    <w:rsid w:val="0076577A"/>
    <w:rsid w:val="0076577F"/>
    <w:rsid w:val="00765DDD"/>
    <w:rsid w:val="00766333"/>
    <w:rsid w:val="007665AC"/>
    <w:rsid w:val="00766605"/>
    <w:rsid w:val="0076708E"/>
    <w:rsid w:val="007672F6"/>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0D3"/>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0BA"/>
    <w:rsid w:val="00787443"/>
    <w:rsid w:val="0078768F"/>
    <w:rsid w:val="00787991"/>
    <w:rsid w:val="00787A10"/>
    <w:rsid w:val="00787F0D"/>
    <w:rsid w:val="00790081"/>
    <w:rsid w:val="00790142"/>
    <w:rsid w:val="00790678"/>
    <w:rsid w:val="00790D89"/>
    <w:rsid w:val="007916F7"/>
    <w:rsid w:val="00791778"/>
    <w:rsid w:val="00791C22"/>
    <w:rsid w:val="00791FA6"/>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90C"/>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63D9"/>
    <w:rsid w:val="007A71F8"/>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0A5"/>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D43"/>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1E71"/>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06"/>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01"/>
    <w:rsid w:val="007D1F19"/>
    <w:rsid w:val="007D2300"/>
    <w:rsid w:val="007D23F2"/>
    <w:rsid w:val="007D28F2"/>
    <w:rsid w:val="007D2901"/>
    <w:rsid w:val="007D2B83"/>
    <w:rsid w:val="007D2BC5"/>
    <w:rsid w:val="007D36AE"/>
    <w:rsid w:val="007D36C7"/>
    <w:rsid w:val="007D37D9"/>
    <w:rsid w:val="007D38F8"/>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710"/>
    <w:rsid w:val="007D6A72"/>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2F75"/>
    <w:rsid w:val="007E3161"/>
    <w:rsid w:val="007E31DA"/>
    <w:rsid w:val="007E328D"/>
    <w:rsid w:val="007E35BE"/>
    <w:rsid w:val="007E3C5B"/>
    <w:rsid w:val="007E3D41"/>
    <w:rsid w:val="007E4095"/>
    <w:rsid w:val="007E40AF"/>
    <w:rsid w:val="007E4130"/>
    <w:rsid w:val="007E4230"/>
    <w:rsid w:val="007E437A"/>
    <w:rsid w:val="007E4648"/>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3BD"/>
    <w:rsid w:val="007F7426"/>
    <w:rsid w:val="007F7539"/>
    <w:rsid w:val="007F772A"/>
    <w:rsid w:val="007F7966"/>
    <w:rsid w:val="007F7C38"/>
    <w:rsid w:val="007F7FBE"/>
    <w:rsid w:val="00800169"/>
    <w:rsid w:val="008002C0"/>
    <w:rsid w:val="008002FA"/>
    <w:rsid w:val="008003F4"/>
    <w:rsid w:val="00800EE5"/>
    <w:rsid w:val="00800F55"/>
    <w:rsid w:val="0080174D"/>
    <w:rsid w:val="00801B18"/>
    <w:rsid w:val="008022AA"/>
    <w:rsid w:val="00802622"/>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BC3"/>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AC"/>
    <w:rsid w:val="00826DE0"/>
    <w:rsid w:val="00826E20"/>
    <w:rsid w:val="00826F5F"/>
    <w:rsid w:val="0082722C"/>
    <w:rsid w:val="00827303"/>
    <w:rsid w:val="00827421"/>
    <w:rsid w:val="00827970"/>
    <w:rsid w:val="00827A36"/>
    <w:rsid w:val="00827B0F"/>
    <w:rsid w:val="00827F3D"/>
    <w:rsid w:val="0083002E"/>
    <w:rsid w:val="008300F6"/>
    <w:rsid w:val="00830220"/>
    <w:rsid w:val="0083034A"/>
    <w:rsid w:val="008305F9"/>
    <w:rsid w:val="00830652"/>
    <w:rsid w:val="00830BCE"/>
    <w:rsid w:val="008310E2"/>
    <w:rsid w:val="008310E4"/>
    <w:rsid w:val="00831943"/>
    <w:rsid w:val="00831C7A"/>
    <w:rsid w:val="00831E12"/>
    <w:rsid w:val="008321A3"/>
    <w:rsid w:val="008323F1"/>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3FE"/>
    <w:rsid w:val="008437B9"/>
    <w:rsid w:val="00843D72"/>
    <w:rsid w:val="00843E49"/>
    <w:rsid w:val="008443DD"/>
    <w:rsid w:val="00844708"/>
    <w:rsid w:val="008448D5"/>
    <w:rsid w:val="00844BCB"/>
    <w:rsid w:val="00844E34"/>
    <w:rsid w:val="008450AE"/>
    <w:rsid w:val="00845119"/>
    <w:rsid w:val="008454CA"/>
    <w:rsid w:val="00846384"/>
    <w:rsid w:val="0084642C"/>
    <w:rsid w:val="00846652"/>
    <w:rsid w:val="00846805"/>
    <w:rsid w:val="0084685D"/>
    <w:rsid w:val="008469A5"/>
    <w:rsid w:val="00846BDE"/>
    <w:rsid w:val="00846C56"/>
    <w:rsid w:val="00846CC0"/>
    <w:rsid w:val="00846EAE"/>
    <w:rsid w:val="008473AD"/>
    <w:rsid w:val="008473FB"/>
    <w:rsid w:val="0084799D"/>
    <w:rsid w:val="00847ECA"/>
    <w:rsid w:val="00847F02"/>
    <w:rsid w:val="0085056E"/>
    <w:rsid w:val="00850919"/>
    <w:rsid w:val="0085193B"/>
    <w:rsid w:val="0085193F"/>
    <w:rsid w:val="00851C73"/>
    <w:rsid w:val="00851CBB"/>
    <w:rsid w:val="008521C8"/>
    <w:rsid w:val="00852713"/>
    <w:rsid w:val="0085288C"/>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449C"/>
    <w:rsid w:val="00865112"/>
    <w:rsid w:val="0086528D"/>
    <w:rsid w:val="00865414"/>
    <w:rsid w:val="008654A8"/>
    <w:rsid w:val="0086573F"/>
    <w:rsid w:val="00865A8E"/>
    <w:rsid w:val="00865B10"/>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19E"/>
    <w:rsid w:val="0087335F"/>
    <w:rsid w:val="0087390F"/>
    <w:rsid w:val="00873CCE"/>
    <w:rsid w:val="008741A4"/>
    <w:rsid w:val="00874500"/>
    <w:rsid w:val="0087453E"/>
    <w:rsid w:val="008755A7"/>
    <w:rsid w:val="00875788"/>
    <w:rsid w:val="00875D0A"/>
    <w:rsid w:val="00875DF2"/>
    <w:rsid w:val="00875F00"/>
    <w:rsid w:val="00876246"/>
    <w:rsid w:val="00876859"/>
    <w:rsid w:val="00876B6E"/>
    <w:rsid w:val="008773F2"/>
    <w:rsid w:val="0087743A"/>
    <w:rsid w:val="00877566"/>
    <w:rsid w:val="00877616"/>
    <w:rsid w:val="008807A2"/>
    <w:rsid w:val="00880C88"/>
    <w:rsid w:val="00881321"/>
    <w:rsid w:val="008815D6"/>
    <w:rsid w:val="00881F7E"/>
    <w:rsid w:val="00882092"/>
    <w:rsid w:val="0088268B"/>
    <w:rsid w:val="0088296E"/>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4939"/>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4C8"/>
    <w:rsid w:val="008B08DC"/>
    <w:rsid w:val="008B0DBB"/>
    <w:rsid w:val="008B124A"/>
    <w:rsid w:val="008B1752"/>
    <w:rsid w:val="008B18BA"/>
    <w:rsid w:val="008B1B8A"/>
    <w:rsid w:val="008B1C1C"/>
    <w:rsid w:val="008B1FBB"/>
    <w:rsid w:val="008B2090"/>
    <w:rsid w:val="008B2113"/>
    <w:rsid w:val="008B2221"/>
    <w:rsid w:val="008B23F1"/>
    <w:rsid w:val="008B2634"/>
    <w:rsid w:val="008B28BD"/>
    <w:rsid w:val="008B2C15"/>
    <w:rsid w:val="008B2F97"/>
    <w:rsid w:val="008B33A8"/>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AD9"/>
    <w:rsid w:val="008B6D4A"/>
    <w:rsid w:val="008B7389"/>
    <w:rsid w:val="008B7547"/>
    <w:rsid w:val="008B7B98"/>
    <w:rsid w:val="008C001F"/>
    <w:rsid w:val="008C01A8"/>
    <w:rsid w:val="008C028C"/>
    <w:rsid w:val="008C09BC"/>
    <w:rsid w:val="008C0B2A"/>
    <w:rsid w:val="008C0B73"/>
    <w:rsid w:val="008C0C92"/>
    <w:rsid w:val="008C1075"/>
    <w:rsid w:val="008C1283"/>
    <w:rsid w:val="008C14B2"/>
    <w:rsid w:val="008C1663"/>
    <w:rsid w:val="008C19B0"/>
    <w:rsid w:val="008C1A38"/>
    <w:rsid w:val="008C1DBF"/>
    <w:rsid w:val="008C1ED6"/>
    <w:rsid w:val="008C20CE"/>
    <w:rsid w:val="008C24E1"/>
    <w:rsid w:val="008C24FD"/>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4B28"/>
    <w:rsid w:val="008D51C9"/>
    <w:rsid w:val="008D5468"/>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99F"/>
    <w:rsid w:val="008E0AB7"/>
    <w:rsid w:val="008E0AFA"/>
    <w:rsid w:val="008E0CFC"/>
    <w:rsid w:val="008E1006"/>
    <w:rsid w:val="008E1418"/>
    <w:rsid w:val="008E17F7"/>
    <w:rsid w:val="008E1BB1"/>
    <w:rsid w:val="008E1CCB"/>
    <w:rsid w:val="008E21EB"/>
    <w:rsid w:val="008E2FA3"/>
    <w:rsid w:val="008E30D6"/>
    <w:rsid w:val="008E319D"/>
    <w:rsid w:val="008E34C1"/>
    <w:rsid w:val="008E36E8"/>
    <w:rsid w:val="008E3A65"/>
    <w:rsid w:val="008E3A79"/>
    <w:rsid w:val="008E3E0B"/>
    <w:rsid w:val="008E4340"/>
    <w:rsid w:val="008E45BC"/>
    <w:rsid w:val="008E45F6"/>
    <w:rsid w:val="008E554D"/>
    <w:rsid w:val="008E56B0"/>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2A8"/>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1A"/>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44B0"/>
    <w:rsid w:val="009051EE"/>
    <w:rsid w:val="009052ED"/>
    <w:rsid w:val="009052F3"/>
    <w:rsid w:val="009053E8"/>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885"/>
    <w:rsid w:val="00913FEC"/>
    <w:rsid w:val="009142B8"/>
    <w:rsid w:val="00914A26"/>
    <w:rsid w:val="00914FDF"/>
    <w:rsid w:val="00914FED"/>
    <w:rsid w:val="00915095"/>
    <w:rsid w:val="00915351"/>
    <w:rsid w:val="009154E4"/>
    <w:rsid w:val="0091575D"/>
    <w:rsid w:val="0091587E"/>
    <w:rsid w:val="00915C37"/>
    <w:rsid w:val="009161B2"/>
    <w:rsid w:val="009162CB"/>
    <w:rsid w:val="00916504"/>
    <w:rsid w:val="00916537"/>
    <w:rsid w:val="00916698"/>
    <w:rsid w:val="00916D16"/>
    <w:rsid w:val="00916E9D"/>
    <w:rsid w:val="00917568"/>
    <w:rsid w:val="00917DD1"/>
    <w:rsid w:val="00917DE4"/>
    <w:rsid w:val="009203BF"/>
    <w:rsid w:val="0092048D"/>
    <w:rsid w:val="00921006"/>
    <w:rsid w:val="009216A9"/>
    <w:rsid w:val="0092174A"/>
    <w:rsid w:val="00921793"/>
    <w:rsid w:val="009218A9"/>
    <w:rsid w:val="009218E5"/>
    <w:rsid w:val="00921ACD"/>
    <w:rsid w:val="00921F2D"/>
    <w:rsid w:val="0092215B"/>
    <w:rsid w:val="0092250D"/>
    <w:rsid w:val="009229F2"/>
    <w:rsid w:val="00922C85"/>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31A"/>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970"/>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231"/>
    <w:rsid w:val="009374F4"/>
    <w:rsid w:val="00937509"/>
    <w:rsid w:val="00937ADC"/>
    <w:rsid w:val="009405C5"/>
    <w:rsid w:val="00940E84"/>
    <w:rsid w:val="00940FC5"/>
    <w:rsid w:val="00941C3F"/>
    <w:rsid w:val="00941C7D"/>
    <w:rsid w:val="00941D2A"/>
    <w:rsid w:val="00941D73"/>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1BF"/>
    <w:rsid w:val="0094446E"/>
    <w:rsid w:val="0094449A"/>
    <w:rsid w:val="009449EA"/>
    <w:rsid w:val="00944DC0"/>
    <w:rsid w:val="009451D3"/>
    <w:rsid w:val="00945432"/>
    <w:rsid w:val="009454DD"/>
    <w:rsid w:val="009454F4"/>
    <w:rsid w:val="00945792"/>
    <w:rsid w:val="009458EF"/>
    <w:rsid w:val="00945F86"/>
    <w:rsid w:val="00946122"/>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1E78"/>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9BA"/>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3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5DAC"/>
    <w:rsid w:val="0098633A"/>
    <w:rsid w:val="0098645F"/>
    <w:rsid w:val="009866CD"/>
    <w:rsid w:val="0098745D"/>
    <w:rsid w:val="009875B6"/>
    <w:rsid w:val="009875D7"/>
    <w:rsid w:val="009876A0"/>
    <w:rsid w:val="00987805"/>
    <w:rsid w:val="00987F59"/>
    <w:rsid w:val="00987FF4"/>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2FFC"/>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48B"/>
    <w:rsid w:val="009A57AD"/>
    <w:rsid w:val="009A5F57"/>
    <w:rsid w:val="009A60C5"/>
    <w:rsid w:val="009A6164"/>
    <w:rsid w:val="009A64B0"/>
    <w:rsid w:val="009A6BE0"/>
    <w:rsid w:val="009A6F97"/>
    <w:rsid w:val="009A7330"/>
    <w:rsid w:val="009A7351"/>
    <w:rsid w:val="009A782C"/>
    <w:rsid w:val="009A79E3"/>
    <w:rsid w:val="009A7D2B"/>
    <w:rsid w:val="009A7E62"/>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5D7"/>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557"/>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6EFF"/>
    <w:rsid w:val="009D70A7"/>
    <w:rsid w:val="009D73B6"/>
    <w:rsid w:val="009E01DA"/>
    <w:rsid w:val="009E0366"/>
    <w:rsid w:val="009E0B60"/>
    <w:rsid w:val="009E11C0"/>
    <w:rsid w:val="009E1555"/>
    <w:rsid w:val="009E167D"/>
    <w:rsid w:val="009E1862"/>
    <w:rsid w:val="009E1989"/>
    <w:rsid w:val="009E19C6"/>
    <w:rsid w:val="009E1FF6"/>
    <w:rsid w:val="009E24E6"/>
    <w:rsid w:val="009E28E5"/>
    <w:rsid w:val="009E2D86"/>
    <w:rsid w:val="009E2E65"/>
    <w:rsid w:val="009E30C6"/>
    <w:rsid w:val="009E335F"/>
    <w:rsid w:val="009E34D3"/>
    <w:rsid w:val="009E37AB"/>
    <w:rsid w:val="009E38A4"/>
    <w:rsid w:val="009E398A"/>
    <w:rsid w:val="009E3C70"/>
    <w:rsid w:val="009E40B7"/>
    <w:rsid w:val="009E41D6"/>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7FB"/>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39F"/>
    <w:rsid w:val="00A05693"/>
    <w:rsid w:val="00A05ACD"/>
    <w:rsid w:val="00A05E9D"/>
    <w:rsid w:val="00A06501"/>
    <w:rsid w:val="00A06D91"/>
    <w:rsid w:val="00A06EAD"/>
    <w:rsid w:val="00A07080"/>
    <w:rsid w:val="00A070FE"/>
    <w:rsid w:val="00A0751F"/>
    <w:rsid w:val="00A075B3"/>
    <w:rsid w:val="00A078E3"/>
    <w:rsid w:val="00A07CA5"/>
    <w:rsid w:val="00A10092"/>
    <w:rsid w:val="00A10151"/>
    <w:rsid w:val="00A106C3"/>
    <w:rsid w:val="00A106DF"/>
    <w:rsid w:val="00A10950"/>
    <w:rsid w:val="00A10B6D"/>
    <w:rsid w:val="00A11197"/>
    <w:rsid w:val="00A116A1"/>
    <w:rsid w:val="00A116BA"/>
    <w:rsid w:val="00A11F66"/>
    <w:rsid w:val="00A126DE"/>
    <w:rsid w:val="00A12862"/>
    <w:rsid w:val="00A128E1"/>
    <w:rsid w:val="00A12D1C"/>
    <w:rsid w:val="00A12DE7"/>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30D"/>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BB"/>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297"/>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3C0"/>
    <w:rsid w:val="00A607B2"/>
    <w:rsid w:val="00A6081B"/>
    <w:rsid w:val="00A6121B"/>
    <w:rsid w:val="00A612C7"/>
    <w:rsid w:val="00A613BB"/>
    <w:rsid w:val="00A61571"/>
    <w:rsid w:val="00A6161C"/>
    <w:rsid w:val="00A61F58"/>
    <w:rsid w:val="00A622CF"/>
    <w:rsid w:val="00A6247E"/>
    <w:rsid w:val="00A62482"/>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1E14"/>
    <w:rsid w:val="00A72951"/>
    <w:rsid w:val="00A72AB0"/>
    <w:rsid w:val="00A72AC8"/>
    <w:rsid w:val="00A72F37"/>
    <w:rsid w:val="00A72F55"/>
    <w:rsid w:val="00A73474"/>
    <w:rsid w:val="00A7356E"/>
    <w:rsid w:val="00A735A6"/>
    <w:rsid w:val="00A738EF"/>
    <w:rsid w:val="00A7394A"/>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3E5E"/>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923"/>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413"/>
    <w:rsid w:val="00AB05A0"/>
    <w:rsid w:val="00AB08C5"/>
    <w:rsid w:val="00AB1104"/>
    <w:rsid w:val="00AB1B5E"/>
    <w:rsid w:val="00AB1ED3"/>
    <w:rsid w:val="00AB20BC"/>
    <w:rsid w:val="00AB2213"/>
    <w:rsid w:val="00AB2471"/>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6B7"/>
    <w:rsid w:val="00AB7A7A"/>
    <w:rsid w:val="00AB7C9A"/>
    <w:rsid w:val="00AB7DF8"/>
    <w:rsid w:val="00AB7FAA"/>
    <w:rsid w:val="00AC038C"/>
    <w:rsid w:val="00AC0A0A"/>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5AF"/>
    <w:rsid w:val="00AC4777"/>
    <w:rsid w:val="00AC47A6"/>
    <w:rsid w:val="00AC4F14"/>
    <w:rsid w:val="00AC521E"/>
    <w:rsid w:val="00AC55B0"/>
    <w:rsid w:val="00AC55B7"/>
    <w:rsid w:val="00AC55F2"/>
    <w:rsid w:val="00AC5AA6"/>
    <w:rsid w:val="00AC5B34"/>
    <w:rsid w:val="00AC5ECF"/>
    <w:rsid w:val="00AC6276"/>
    <w:rsid w:val="00AC6508"/>
    <w:rsid w:val="00AC688E"/>
    <w:rsid w:val="00AC6A4A"/>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4409"/>
    <w:rsid w:val="00AD5010"/>
    <w:rsid w:val="00AD5581"/>
    <w:rsid w:val="00AD55B6"/>
    <w:rsid w:val="00AD563A"/>
    <w:rsid w:val="00AD63DD"/>
    <w:rsid w:val="00AD671D"/>
    <w:rsid w:val="00AD67E6"/>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570"/>
    <w:rsid w:val="00AE2B2C"/>
    <w:rsid w:val="00AE2E92"/>
    <w:rsid w:val="00AE3527"/>
    <w:rsid w:val="00AE3A6D"/>
    <w:rsid w:val="00AE3C93"/>
    <w:rsid w:val="00AE3EEE"/>
    <w:rsid w:val="00AE40EF"/>
    <w:rsid w:val="00AE41C5"/>
    <w:rsid w:val="00AE421D"/>
    <w:rsid w:val="00AE4B46"/>
    <w:rsid w:val="00AE563E"/>
    <w:rsid w:val="00AE5875"/>
    <w:rsid w:val="00AE5AC4"/>
    <w:rsid w:val="00AE5D2D"/>
    <w:rsid w:val="00AE6090"/>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65B"/>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588"/>
    <w:rsid w:val="00AF76C6"/>
    <w:rsid w:val="00AF797F"/>
    <w:rsid w:val="00AF7CE6"/>
    <w:rsid w:val="00AF7D19"/>
    <w:rsid w:val="00B000DD"/>
    <w:rsid w:val="00B0010F"/>
    <w:rsid w:val="00B0020C"/>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8C2"/>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16"/>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82B"/>
    <w:rsid w:val="00B34B68"/>
    <w:rsid w:val="00B355C1"/>
    <w:rsid w:val="00B35D58"/>
    <w:rsid w:val="00B35FE7"/>
    <w:rsid w:val="00B36360"/>
    <w:rsid w:val="00B36529"/>
    <w:rsid w:val="00B3668A"/>
    <w:rsid w:val="00B367B4"/>
    <w:rsid w:val="00B36EDA"/>
    <w:rsid w:val="00B37547"/>
    <w:rsid w:val="00B37696"/>
    <w:rsid w:val="00B37876"/>
    <w:rsid w:val="00B37F5D"/>
    <w:rsid w:val="00B401A0"/>
    <w:rsid w:val="00B403AD"/>
    <w:rsid w:val="00B4047E"/>
    <w:rsid w:val="00B40A2E"/>
    <w:rsid w:val="00B4117A"/>
    <w:rsid w:val="00B42362"/>
    <w:rsid w:val="00B423CC"/>
    <w:rsid w:val="00B4262E"/>
    <w:rsid w:val="00B4264B"/>
    <w:rsid w:val="00B427CC"/>
    <w:rsid w:val="00B42987"/>
    <w:rsid w:val="00B42BE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129"/>
    <w:rsid w:val="00B47738"/>
    <w:rsid w:val="00B47748"/>
    <w:rsid w:val="00B47958"/>
    <w:rsid w:val="00B47991"/>
    <w:rsid w:val="00B47D6A"/>
    <w:rsid w:val="00B47E3D"/>
    <w:rsid w:val="00B509DC"/>
    <w:rsid w:val="00B50AFE"/>
    <w:rsid w:val="00B5186E"/>
    <w:rsid w:val="00B51A52"/>
    <w:rsid w:val="00B51CE8"/>
    <w:rsid w:val="00B51D09"/>
    <w:rsid w:val="00B51F80"/>
    <w:rsid w:val="00B52493"/>
    <w:rsid w:val="00B5295B"/>
    <w:rsid w:val="00B52987"/>
    <w:rsid w:val="00B5299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57D"/>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6E46"/>
    <w:rsid w:val="00B77228"/>
    <w:rsid w:val="00B7737F"/>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77"/>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4DA"/>
    <w:rsid w:val="00B8752C"/>
    <w:rsid w:val="00B90243"/>
    <w:rsid w:val="00B9048E"/>
    <w:rsid w:val="00B9063A"/>
    <w:rsid w:val="00B90C62"/>
    <w:rsid w:val="00B90ECE"/>
    <w:rsid w:val="00B91127"/>
    <w:rsid w:val="00B92163"/>
    <w:rsid w:val="00B92613"/>
    <w:rsid w:val="00B926E3"/>
    <w:rsid w:val="00B92A3B"/>
    <w:rsid w:val="00B92AFF"/>
    <w:rsid w:val="00B92C59"/>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AB7"/>
    <w:rsid w:val="00B96D1E"/>
    <w:rsid w:val="00B97255"/>
    <w:rsid w:val="00B979B8"/>
    <w:rsid w:val="00B97C2A"/>
    <w:rsid w:val="00BA0368"/>
    <w:rsid w:val="00BA0770"/>
    <w:rsid w:val="00BA0A02"/>
    <w:rsid w:val="00BA1156"/>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2F1A"/>
    <w:rsid w:val="00BB3184"/>
    <w:rsid w:val="00BB31C7"/>
    <w:rsid w:val="00BB32E7"/>
    <w:rsid w:val="00BB3395"/>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71"/>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454"/>
    <w:rsid w:val="00BC47E0"/>
    <w:rsid w:val="00BC4802"/>
    <w:rsid w:val="00BC4A9A"/>
    <w:rsid w:val="00BC4CB4"/>
    <w:rsid w:val="00BC5449"/>
    <w:rsid w:val="00BC56ED"/>
    <w:rsid w:val="00BC5870"/>
    <w:rsid w:val="00BC59B0"/>
    <w:rsid w:val="00BC5A74"/>
    <w:rsid w:val="00BC5C9D"/>
    <w:rsid w:val="00BC5E24"/>
    <w:rsid w:val="00BC5FE4"/>
    <w:rsid w:val="00BC6237"/>
    <w:rsid w:val="00BC6304"/>
    <w:rsid w:val="00BC666E"/>
    <w:rsid w:val="00BC6761"/>
    <w:rsid w:val="00BC70A4"/>
    <w:rsid w:val="00BC70C4"/>
    <w:rsid w:val="00BC7142"/>
    <w:rsid w:val="00BC736E"/>
    <w:rsid w:val="00BC7E7D"/>
    <w:rsid w:val="00BD0592"/>
    <w:rsid w:val="00BD08F9"/>
    <w:rsid w:val="00BD0A47"/>
    <w:rsid w:val="00BD251D"/>
    <w:rsid w:val="00BD27B5"/>
    <w:rsid w:val="00BD27FA"/>
    <w:rsid w:val="00BD2890"/>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2C7"/>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384"/>
    <w:rsid w:val="00BE342F"/>
    <w:rsid w:val="00BE3564"/>
    <w:rsid w:val="00BE3B6A"/>
    <w:rsid w:val="00BE3C2B"/>
    <w:rsid w:val="00BE402C"/>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9B1"/>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1EC"/>
    <w:rsid w:val="00C023D3"/>
    <w:rsid w:val="00C02E3B"/>
    <w:rsid w:val="00C03162"/>
    <w:rsid w:val="00C03457"/>
    <w:rsid w:val="00C0348E"/>
    <w:rsid w:val="00C03746"/>
    <w:rsid w:val="00C03755"/>
    <w:rsid w:val="00C03A70"/>
    <w:rsid w:val="00C03F1D"/>
    <w:rsid w:val="00C0460A"/>
    <w:rsid w:val="00C04F12"/>
    <w:rsid w:val="00C04F58"/>
    <w:rsid w:val="00C0503E"/>
    <w:rsid w:val="00C0534A"/>
    <w:rsid w:val="00C05DCB"/>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05"/>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5BB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3C5"/>
    <w:rsid w:val="00C32742"/>
    <w:rsid w:val="00C327AC"/>
    <w:rsid w:val="00C32CBA"/>
    <w:rsid w:val="00C332A9"/>
    <w:rsid w:val="00C334F6"/>
    <w:rsid w:val="00C3364A"/>
    <w:rsid w:val="00C33D6F"/>
    <w:rsid w:val="00C33E54"/>
    <w:rsid w:val="00C34091"/>
    <w:rsid w:val="00C346FA"/>
    <w:rsid w:val="00C347D9"/>
    <w:rsid w:val="00C3486E"/>
    <w:rsid w:val="00C34898"/>
    <w:rsid w:val="00C34945"/>
    <w:rsid w:val="00C34A8E"/>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E7C"/>
    <w:rsid w:val="00C41F6C"/>
    <w:rsid w:val="00C42582"/>
    <w:rsid w:val="00C42700"/>
    <w:rsid w:val="00C4270E"/>
    <w:rsid w:val="00C42D78"/>
    <w:rsid w:val="00C431A4"/>
    <w:rsid w:val="00C431E8"/>
    <w:rsid w:val="00C43572"/>
    <w:rsid w:val="00C435D7"/>
    <w:rsid w:val="00C43F5D"/>
    <w:rsid w:val="00C440F9"/>
    <w:rsid w:val="00C4485C"/>
    <w:rsid w:val="00C44AB4"/>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2ABF"/>
    <w:rsid w:val="00C5395C"/>
    <w:rsid w:val="00C53DC7"/>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0A0B"/>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2EA0"/>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5D06"/>
    <w:rsid w:val="00C96993"/>
    <w:rsid w:val="00C9755D"/>
    <w:rsid w:val="00C9776B"/>
    <w:rsid w:val="00C978D6"/>
    <w:rsid w:val="00C97BA2"/>
    <w:rsid w:val="00C97DE9"/>
    <w:rsid w:val="00C97EF1"/>
    <w:rsid w:val="00CA03A8"/>
    <w:rsid w:val="00CA0A50"/>
    <w:rsid w:val="00CA0E8A"/>
    <w:rsid w:val="00CA1A18"/>
    <w:rsid w:val="00CA1EF9"/>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BF7"/>
    <w:rsid w:val="00CB1E36"/>
    <w:rsid w:val="00CB1E6A"/>
    <w:rsid w:val="00CB226D"/>
    <w:rsid w:val="00CB25FE"/>
    <w:rsid w:val="00CB2AA7"/>
    <w:rsid w:val="00CB2AD6"/>
    <w:rsid w:val="00CB2B65"/>
    <w:rsid w:val="00CB303A"/>
    <w:rsid w:val="00CB30EE"/>
    <w:rsid w:val="00CB3985"/>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5F6F"/>
    <w:rsid w:val="00CC606B"/>
    <w:rsid w:val="00CC61BD"/>
    <w:rsid w:val="00CC622D"/>
    <w:rsid w:val="00CC6423"/>
    <w:rsid w:val="00CC677A"/>
    <w:rsid w:val="00CC6A05"/>
    <w:rsid w:val="00CC74CB"/>
    <w:rsid w:val="00CC776D"/>
    <w:rsid w:val="00CC7900"/>
    <w:rsid w:val="00CC790E"/>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4E"/>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490"/>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2FE6"/>
    <w:rsid w:val="00D2332E"/>
    <w:rsid w:val="00D2335D"/>
    <w:rsid w:val="00D233C4"/>
    <w:rsid w:val="00D2357D"/>
    <w:rsid w:val="00D2402B"/>
    <w:rsid w:val="00D2426A"/>
    <w:rsid w:val="00D2433D"/>
    <w:rsid w:val="00D248A6"/>
    <w:rsid w:val="00D24959"/>
    <w:rsid w:val="00D24E9E"/>
    <w:rsid w:val="00D25155"/>
    <w:rsid w:val="00D25194"/>
    <w:rsid w:val="00D262BB"/>
    <w:rsid w:val="00D26381"/>
    <w:rsid w:val="00D267CD"/>
    <w:rsid w:val="00D269E4"/>
    <w:rsid w:val="00D26BCB"/>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42B"/>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6DDA"/>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22A0"/>
    <w:rsid w:val="00D6249C"/>
    <w:rsid w:val="00D6264E"/>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48D"/>
    <w:rsid w:val="00D81ABC"/>
    <w:rsid w:val="00D822A8"/>
    <w:rsid w:val="00D82649"/>
    <w:rsid w:val="00D826D8"/>
    <w:rsid w:val="00D82939"/>
    <w:rsid w:val="00D831E8"/>
    <w:rsid w:val="00D8320C"/>
    <w:rsid w:val="00D837AD"/>
    <w:rsid w:val="00D839FB"/>
    <w:rsid w:val="00D83B1C"/>
    <w:rsid w:val="00D8466A"/>
    <w:rsid w:val="00D84968"/>
    <w:rsid w:val="00D84E50"/>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3EB"/>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5EB"/>
    <w:rsid w:val="00DB17E2"/>
    <w:rsid w:val="00DB1C9F"/>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E"/>
    <w:rsid w:val="00DB545F"/>
    <w:rsid w:val="00DB5467"/>
    <w:rsid w:val="00DB5706"/>
    <w:rsid w:val="00DB59E5"/>
    <w:rsid w:val="00DB5B4A"/>
    <w:rsid w:val="00DB5C9A"/>
    <w:rsid w:val="00DB6315"/>
    <w:rsid w:val="00DB6726"/>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EA5"/>
    <w:rsid w:val="00DC6FE0"/>
    <w:rsid w:val="00DC77A0"/>
    <w:rsid w:val="00DC7C07"/>
    <w:rsid w:val="00DC7C23"/>
    <w:rsid w:val="00DC7CB3"/>
    <w:rsid w:val="00DD0299"/>
    <w:rsid w:val="00DD0416"/>
    <w:rsid w:val="00DD049A"/>
    <w:rsid w:val="00DD05B2"/>
    <w:rsid w:val="00DD0A48"/>
    <w:rsid w:val="00DD0B28"/>
    <w:rsid w:val="00DD0DCA"/>
    <w:rsid w:val="00DD0E43"/>
    <w:rsid w:val="00DD0EFD"/>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34"/>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BF1"/>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4D93"/>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3C7"/>
    <w:rsid w:val="00E144B0"/>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37D"/>
    <w:rsid w:val="00E265C7"/>
    <w:rsid w:val="00E266F8"/>
    <w:rsid w:val="00E26792"/>
    <w:rsid w:val="00E26905"/>
    <w:rsid w:val="00E26C3A"/>
    <w:rsid w:val="00E26CAF"/>
    <w:rsid w:val="00E270FA"/>
    <w:rsid w:val="00E27269"/>
    <w:rsid w:val="00E2729E"/>
    <w:rsid w:val="00E2748D"/>
    <w:rsid w:val="00E27BF7"/>
    <w:rsid w:val="00E27BFB"/>
    <w:rsid w:val="00E27C7C"/>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D78"/>
    <w:rsid w:val="00E34EBB"/>
    <w:rsid w:val="00E350D9"/>
    <w:rsid w:val="00E353FC"/>
    <w:rsid w:val="00E3574F"/>
    <w:rsid w:val="00E3593A"/>
    <w:rsid w:val="00E3595C"/>
    <w:rsid w:val="00E36198"/>
    <w:rsid w:val="00E36286"/>
    <w:rsid w:val="00E366AA"/>
    <w:rsid w:val="00E36C0E"/>
    <w:rsid w:val="00E36C4C"/>
    <w:rsid w:val="00E37236"/>
    <w:rsid w:val="00E37268"/>
    <w:rsid w:val="00E37272"/>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B9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57CC4"/>
    <w:rsid w:val="00E60439"/>
    <w:rsid w:val="00E60973"/>
    <w:rsid w:val="00E60BC0"/>
    <w:rsid w:val="00E6104A"/>
    <w:rsid w:val="00E6142E"/>
    <w:rsid w:val="00E6173F"/>
    <w:rsid w:val="00E618E5"/>
    <w:rsid w:val="00E61BE1"/>
    <w:rsid w:val="00E61FB6"/>
    <w:rsid w:val="00E62B42"/>
    <w:rsid w:val="00E63140"/>
    <w:rsid w:val="00E636C3"/>
    <w:rsid w:val="00E64159"/>
    <w:rsid w:val="00E64463"/>
    <w:rsid w:val="00E644AD"/>
    <w:rsid w:val="00E64E28"/>
    <w:rsid w:val="00E65342"/>
    <w:rsid w:val="00E653E3"/>
    <w:rsid w:val="00E6564A"/>
    <w:rsid w:val="00E657B4"/>
    <w:rsid w:val="00E66318"/>
    <w:rsid w:val="00E669E6"/>
    <w:rsid w:val="00E6718B"/>
    <w:rsid w:val="00E67735"/>
    <w:rsid w:val="00E67DC3"/>
    <w:rsid w:val="00E709C7"/>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123"/>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744"/>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1A3"/>
    <w:rsid w:val="00EA126F"/>
    <w:rsid w:val="00EA14A2"/>
    <w:rsid w:val="00EA1627"/>
    <w:rsid w:val="00EA1696"/>
    <w:rsid w:val="00EA1DFB"/>
    <w:rsid w:val="00EA1F40"/>
    <w:rsid w:val="00EA234A"/>
    <w:rsid w:val="00EA2435"/>
    <w:rsid w:val="00EA256F"/>
    <w:rsid w:val="00EA29A9"/>
    <w:rsid w:val="00EA309A"/>
    <w:rsid w:val="00EA3119"/>
    <w:rsid w:val="00EA39EF"/>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241"/>
    <w:rsid w:val="00EC6433"/>
    <w:rsid w:val="00EC6448"/>
    <w:rsid w:val="00EC669B"/>
    <w:rsid w:val="00EC67C1"/>
    <w:rsid w:val="00EC6856"/>
    <w:rsid w:val="00EC68C0"/>
    <w:rsid w:val="00EC6933"/>
    <w:rsid w:val="00EC7306"/>
    <w:rsid w:val="00EC73C5"/>
    <w:rsid w:val="00EC7644"/>
    <w:rsid w:val="00EC78A2"/>
    <w:rsid w:val="00EC78C6"/>
    <w:rsid w:val="00EC7974"/>
    <w:rsid w:val="00EC7AC5"/>
    <w:rsid w:val="00ED0A44"/>
    <w:rsid w:val="00ED0D0D"/>
    <w:rsid w:val="00ED0F75"/>
    <w:rsid w:val="00ED0F93"/>
    <w:rsid w:val="00ED1039"/>
    <w:rsid w:val="00ED1516"/>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0D85"/>
    <w:rsid w:val="00EE14F3"/>
    <w:rsid w:val="00EE1569"/>
    <w:rsid w:val="00EE189E"/>
    <w:rsid w:val="00EE1A3B"/>
    <w:rsid w:val="00EE1A9C"/>
    <w:rsid w:val="00EE1AA6"/>
    <w:rsid w:val="00EE1DE5"/>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669"/>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1"/>
    <w:rsid w:val="00F05CA7"/>
    <w:rsid w:val="00F06055"/>
    <w:rsid w:val="00F063FB"/>
    <w:rsid w:val="00F067DE"/>
    <w:rsid w:val="00F06A8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BC5"/>
    <w:rsid w:val="00F11D1B"/>
    <w:rsid w:val="00F11F31"/>
    <w:rsid w:val="00F12112"/>
    <w:rsid w:val="00F1239C"/>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4DA"/>
    <w:rsid w:val="00F1762A"/>
    <w:rsid w:val="00F177F8"/>
    <w:rsid w:val="00F1795F"/>
    <w:rsid w:val="00F179AE"/>
    <w:rsid w:val="00F179E4"/>
    <w:rsid w:val="00F17BD0"/>
    <w:rsid w:val="00F17BF7"/>
    <w:rsid w:val="00F17C49"/>
    <w:rsid w:val="00F17F8C"/>
    <w:rsid w:val="00F201B4"/>
    <w:rsid w:val="00F20692"/>
    <w:rsid w:val="00F20DB5"/>
    <w:rsid w:val="00F20F85"/>
    <w:rsid w:val="00F214D1"/>
    <w:rsid w:val="00F2180C"/>
    <w:rsid w:val="00F219C0"/>
    <w:rsid w:val="00F219E1"/>
    <w:rsid w:val="00F21A5B"/>
    <w:rsid w:val="00F2264A"/>
    <w:rsid w:val="00F22804"/>
    <w:rsid w:val="00F22C85"/>
    <w:rsid w:val="00F239EB"/>
    <w:rsid w:val="00F23A61"/>
    <w:rsid w:val="00F23A80"/>
    <w:rsid w:val="00F23BD0"/>
    <w:rsid w:val="00F23CA7"/>
    <w:rsid w:val="00F23E64"/>
    <w:rsid w:val="00F24AD3"/>
    <w:rsid w:val="00F24BCA"/>
    <w:rsid w:val="00F24D80"/>
    <w:rsid w:val="00F2517C"/>
    <w:rsid w:val="00F25650"/>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08C"/>
    <w:rsid w:val="00F3788A"/>
    <w:rsid w:val="00F37943"/>
    <w:rsid w:val="00F37ADC"/>
    <w:rsid w:val="00F405FA"/>
    <w:rsid w:val="00F407B8"/>
    <w:rsid w:val="00F40AF3"/>
    <w:rsid w:val="00F40ED2"/>
    <w:rsid w:val="00F412DB"/>
    <w:rsid w:val="00F416F5"/>
    <w:rsid w:val="00F41835"/>
    <w:rsid w:val="00F4190B"/>
    <w:rsid w:val="00F41970"/>
    <w:rsid w:val="00F41FCE"/>
    <w:rsid w:val="00F4296B"/>
    <w:rsid w:val="00F42C10"/>
    <w:rsid w:val="00F42E9C"/>
    <w:rsid w:val="00F430B9"/>
    <w:rsid w:val="00F433A8"/>
    <w:rsid w:val="00F434B8"/>
    <w:rsid w:val="00F441DC"/>
    <w:rsid w:val="00F4441C"/>
    <w:rsid w:val="00F44551"/>
    <w:rsid w:val="00F44588"/>
    <w:rsid w:val="00F446FC"/>
    <w:rsid w:val="00F449F6"/>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43E"/>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7FF"/>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1B17"/>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260"/>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DF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83C"/>
    <w:rsid w:val="00F77B0C"/>
    <w:rsid w:val="00F77E15"/>
    <w:rsid w:val="00F803CF"/>
    <w:rsid w:val="00F80A89"/>
    <w:rsid w:val="00F80DEC"/>
    <w:rsid w:val="00F80FB5"/>
    <w:rsid w:val="00F813E9"/>
    <w:rsid w:val="00F8175A"/>
    <w:rsid w:val="00F81DDE"/>
    <w:rsid w:val="00F81F7A"/>
    <w:rsid w:val="00F824AC"/>
    <w:rsid w:val="00F827C5"/>
    <w:rsid w:val="00F828C3"/>
    <w:rsid w:val="00F8298E"/>
    <w:rsid w:val="00F82A62"/>
    <w:rsid w:val="00F82DEA"/>
    <w:rsid w:val="00F83064"/>
    <w:rsid w:val="00F831D9"/>
    <w:rsid w:val="00F837B6"/>
    <w:rsid w:val="00F83A75"/>
    <w:rsid w:val="00F83AD4"/>
    <w:rsid w:val="00F83D00"/>
    <w:rsid w:val="00F8424E"/>
    <w:rsid w:val="00F842B2"/>
    <w:rsid w:val="00F847A5"/>
    <w:rsid w:val="00F848E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1EC4"/>
    <w:rsid w:val="00FA20D1"/>
    <w:rsid w:val="00FA26AB"/>
    <w:rsid w:val="00FA299E"/>
    <w:rsid w:val="00FA2CC5"/>
    <w:rsid w:val="00FA2DEA"/>
    <w:rsid w:val="00FA2E7D"/>
    <w:rsid w:val="00FA2F6B"/>
    <w:rsid w:val="00FA3279"/>
    <w:rsid w:val="00FA32CC"/>
    <w:rsid w:val="00FA32CF"/>
    <w:rsid w:val="00FA32F2"/>
    <w:rsid w:val="00FA34D9"/>
    <w:rsid w:val="00FA359F"/>
    <w:rsid w:val="00FA36D8"/>
    <w:rsid w:val="00FA3860"/>
    <w:rsid w:val="00FA3B17"/>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0D47"/>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A1A"/>
    <w:rsid w:val="00FC4B3A"/>
    <w:rsid w:val="00FC4B5F"/>
    <w:rsid w:val="00FC4D00"/>
    <w:rsid w:val="00FC5207"/>
    <w:rsid w:val="00FC53DD"/>
    <w:rsid w:val="00FC56CD"/>
    <w:rsid w:val="00FC57CE"/>
    <w:rsid w:val="00FC5CE8"/>
    <w:rsid w:val="00FC5D97"/>
    <w:rsid w:val="00FC61B5"/>
    <w:rsid w:val="00FC6417"/>
    <w:rsid w:val="00FC6563"/>
    <w:rsid w:val="00FC67F6"/>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69"/>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AFB"/>
    <w:rsid w:val="00FD4EC9"/>
    <w:rsid w:val="00FD5118"/>
    <w:rsid w:val="00FD5127"/>
    <w:rsid w:val="00FD5165"/>
    <w:rsid w:val="00FD53A2"/>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74B"/>
    <w:rsid w:val="00FE6B01"/>
    <w:rsid w:val="00FE6BB6"/>
    <w:rsid w:val="00FE6E4E"/>
    <w:rsid w:val="00FE6F21"/>
    <w:rsid w:val="00FE7238"/>
    <w:rsid w:val="00FE7611"/>
    <w:rsid w:val="00FE780B"/>
    <w:rsid w:val="00FE79DA"/>
    <w:rsid w:val="00FE7DA4"/>
    <w:rsid w:val="00FE7E67"/>
    <w:rsid w:val="00FF0428"/>
    <w:rsid w:val="00FF0553"/>
    <w:rsid w:val="00FF062E"/>
    <w:rsid w:val="00FF089E"/>
    <w:rsid w:val="00FF0AB1"/>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7360">
      <w:bodyDiv w:val="1"/>
      <w:marLeft w:val="0"/>
      <w:marRight w:val="0"/>
      <w:marTop w:val="0"/>
      <w:marBottom w:val="0"/>
      <w:divBdr>
        <w:top w:val="none" w:sz="0" w:space="0" w:color="auto"/>
        <w:left w:val="none" w:sz="0" w:space="0" w:color="auto"/>
        <w:bottom w:val="none" w:sz="0" w:space="0" w:color="auto"/>
        <w:right w:val="none" w:sz="0" w:space="0" w:color="auto"/>
      </w:divBdr>
      <w:divsChild>
        <w:div w:id="1776053212">
          <w:marLeft w:val="0"/>
          <w:marRight w:val="0"/>
          <w:marTop w:val="0"/>
          <w:marBottom w:val="0"/>
          <w:divBdr>
            <w:top w:val="none" w:sz="0" w:space="0" w:color="auto"/>
            <w:left w:val="none" w:sz="0" w:space="0" w:color="auto"/>
            <w:bottom w:val="none" w:sz="0" w:space="0" w:color="auto"/>
            <w:right w:val="none" w:sz="0" w:space="0" w:color="auto"/>
          </w:divBdr>
          <w:divsChild>
            <w:div w:id="863665201">
              <w:marLeft w:val="0"/>
              <w:marRight w:val="0"/>
              <w:marTop w:val="0"/>
              <w:marBottom w:val="0"/>
              <w:divBdr>
                <w:top w:val="none" w:sz="0" w:space="0" w:color="auto"/>
                <w:left w:val="none" w:sz="0" w:space="0" w:color="auto"/>
                <w:bottom w:val="none" w:sz="0" w:space="0" w:color="auto"/>
                <w:right w:val="none" w:sz="0" w:space="0" w:color="auto"/>
              </w:divBdr>
            </w:div>
            <w:div w:id="413941345">
              <w:marLeft w:val="0"/>
              <w:marRight w:val="0"/>
              <w:marTop w:val="0"/>
              <w:marBottom w:val="0"/>
              <w:divBdr>
                <w:top w:val="none" w:sz="0" w:space="0" w:color="auto"/>
                <w:left w:val="none" w:sz="0" w:space="0" w:color="auto"/>
                <w:bottom w:val="none" w:sz="0" w:space="0" w:color="auto"/>
                <w:right w:val="none" w:sz="0" w:space="0" w:color="auto"/>
              </w:divBdr>
            </w:div>
            <w:div w:id="8715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6026">
      <w:bodyDiv w:val="1"/>
      <w:marLeft w:val="0"/>
      <w:marRight w:val="0"/>
      <w:marTop w:val="0"/>
      <w:marBottom w:val="0"/>
      <w:divBdr>
        <w:top w:val="none" w:sz="0" w:space="0" w:color="auto"/>
        <w:left w:val="none" w:sz="0" w:space="0" w:color="auto"/>
        <w:bottom w:val="none" w:sz="0" w:space="0" w:color="auto"/>
        <w:right w:val="none" w:sz="0" w:space="0" w:color="auto"/>
      </w:divBdr>
      <w:divsChild>
        <w:div w:id="524515090">
          <w:marLeft w:val="0"/>
          <w:marRight w:val="0"/>
          <w:marTop w:val="0"/>
          <w:marBottom w:val="0"/>
          <w:divBdr>
            <w:top w:val="none" w:sz="0" w:space="0" w:color="auto"/>
            <w:left w:val="none" w:sz="0" w:space="0" w:color="auto"/>
            <w:bottom w:val="none" w:sz="0" w:space="0" w:color="auto"/>
            <w:right w:val="none" w:sz="0" w:space="0" w:color="auto"/>
          </w:divBdr>
          <w:divsChild>
            <w:div w:id="3168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6401">
      <w:bodyDiv w:val="1"/>
      <w:marLeft w:val="0"/>
      <w:marRight w:val="0"/>
      <w:marTop w:val="0"/>
      <w:marBottom w:val="0"/>
      <w:divBdr>
        <w:top w:val="none" w:sz="0" w:space="0" w:color="auto"/>
        <w:left w:val="none" w:sz="0" w:space="0" w:color="auto"/>
        <w:bottom w:val="none" w:sz="0" w:space="0" w:color="auto"/>
        <w:right w:val="none" w:sz="0" w:space="0" w:color="auto"/>
      </w:divBdr>
      <w:divsChild>
        <w:div w:id="776564014">
          <w:marLeft w:val="0"/>
          <w:marRight w:val="0"/>
          <w:marTop w:val="0"/>
          <w:marBottom w:val="0"/>
          <w:divBdr>
            <w:top w:val="none" w:sz="0" w:space="0" w:color="auto"/>
            <w:left w:val="none" w:sz="0" w:space="0" w:color="auto"/>
            <w:bottom w:val="none" w:sz="0" w:space="0" w:color="auto"/>
            <w:right w:val="none" w:sz="0" w:space="0" w:color="auto"/>
          </w:divBdr>
          <w:divsChild>
            <w:div w:id="1399478707">
              <w:marLeft w:val="0"/>
              <w:marRight w:val="0"/>
              <w:marTop w:val="0"/>
              <w:marBottom w:val="0"/>
              <w:divBdr>
                <w:top w:val="none" w:sz="0" w:space="0" w:color="auto"/>
                <w:left w:val="none" w:sz="0" w:space="0" w:color="auto"/>
                <w:bottom w:val="none" w:sz="0" w:space="0" w:color="auto"/>
                <w:right w:val="none" w:sz="0" w:space="0" w:color="auto"/>
              </w:divBdr>
            </w:div>
            <w:div w:id="1437561456">
              <w:marLeft w:val="0"/>
              <w:marRight w:val="0"/>
              <w:marTop w:val="0"/>
              <w:marBottom w:val="0"/>
              <w:divBdr>
                <w:top w:val="none" w:sz="0" w:space="0" w:color="auto"/>
                <w:left w:val="none" w:sz="0" w:space="0" w:color="auto"/>
                <w:bottom w:val="none" w:sz="0" w:space="0" w:color="auto"/>
                <w:right w:val="none" w:sz="0" w:space="0" w:color="auto"/>
              </w:divBdr>
            </w:div>
            <w:div w:id="1842305743">
              <w:marLeft w:val="0"/>
              <w:marRight w:val="0"/>
              <w:marTop w:val="0"/>
              <w:marBottom w:val="0"/>
              <w:divBdr>
                <w:top w:val="none" w:sz="0" w:space="0" w:color="auto"/>
                <w:left w:val="none" w:sz="0" w:space="0" w:color="auto"/>
                <w:bottom w:val="none" w:sz="0" w:space="0" w:color="auto"/>
                <w:right w:val="none" w:sz="0" w:space="0" w:color="auto"/>
              </w:divBdr>
            </w:div>
            <w:div w:id="1577476859">
              <w:marLeft w:val="0"/>
              <w:marRight w:val="0"/>
              <w:marTop w:val="0"/>
              <w:marBottom w:val="0"/>
              <w:divBdr>
                <w:top w:val="none" w:sz="0" w:space="0" w:color="auto"/>
                <w:left w:val="none" w:sz="0" w:space="0" w:color="auto"/>
                <w:bottom w:val="none" w:sz="0" w:space="0" w:color="auto"/>
                <w:right w:val="none" w:sz="0" w:space="0" w:color="auto"/>
              </w:divBdr>
            </w:div>
            <w:div w:id="1234699787">
              <w:marLeft w:val="0"/>
              <w:marRight w:val="0"/>
              <w:marTop w:val="0"/>
              <w:marBottom w:val="0"/>
              <w:divBdr>
                <w:top w:val="none" w:sz="0" w:space="0" w:color="auto"/>
                <w:left w:val="none" w:sz="0" w:space="0" w:color="auto"/>
                <w:bottom w:val="none" w:sz="0" w:space="0" w:color="auto"/>
                <w:right w:val="none" w:sz="0" w:space="0" w:color="auto"/>
              </w:divBdr>
            </w:div>
            <w:div w:id="1785735921">
              <w:marLeft w:val="0"/>
              <w:marRight w:val="0"/>
              <w:marTop w:val="0"/>
              <w:marBottom w:val="0"/>
              <w:divBdr>
                <w:top w:val="none" w:sz="0" w:space="0" w:color="auto"/>
                <w:left w:val="none" w:sz="0" w:space="0" w:color="auto"/>
                <w:bottom w:val="none" w:sz="0" w:space="0" w:color="auto"/>
                <w:right w:val="none" w:sz="0" w:space="0" w:color="auto"/>
              </w:divBdr>
            </w:div>
            <w:div w:id="1846942000">
              <w:marLeft w:val="0"/>
              <w:marRight w:val="0"/>
              <w:marTop w:val="0"/>
              <w:marBottom w:val="0"/>
              <w:divBdr>
                <w:top w:val="none" w:sz="0" w:space="0" w:color="auto"/>
                <w:left w:val="none" w:sz="0" w:space="0" w:color="auto"/>
                <w:bottom w:val="none" w:sz="0" w:space="0" w:color="auto"/>
                <w:right w:val="none" w:sz="0" w:space="0" w:color="auto"/>
              </w:divBdr>
            </w:div>
            <w:div w:id="1150319587">
              <w:marLeft w:val="0"/>
              <w:marRight w:val="0"/>
              <w:marTop w:val="0"/>
              <w:marBottom w:val="0"/>
              <w:divBdr>
                <w:top w:val="none" w:sz="0" w:space="0" w:color="auto"/>
                <w:left w:val="none" w:sz="0" w:space="0" w:color="auto"/>
                <w:bottom w:val="none" w:sz="0" w:space="0" w:color="auto"/>
                <w:right w:val="none" w:sz="0" w:space="0" w:color="auto"/>
              </w:divBdr>
            </w:div>
            <w:div w:id="1642079637">
              <w:marLeft w:val="0"/>
              <w:marRight w:val="0"/>
              <w:marTop w:val="0"/>
              <w:marBottom w:val="0"/>
              <w:divBdr>
                <w:top w:val="none" w:sz="0" w:space="0" w:color="auto"/>
                <w:left w:val="none" w:sz="0" w:space="0" w:color="auto"/>
                <w:bottom w:val="none" w:sz="0" w:space="0" w:color="auto"/>
                <w:right w:val="none" w:sz="0" w:space="0" w:color="auto"/>
              </w:divBdr>
            </w:div>
            <w:div w:id="1371568953">
              <w:marLeft w:val="0"/>
              <w:marRight w:val="0"/>
              <w:marTop w:val="0"/>
              <w:marBottom w:val="0"/>
              <w:divBdr>
                <w:top w:val="none" w:sz="0" w:space="0" w:color="auto"/>
                <w:left w:val="none" w:sz="0" w:space="0" w:color="auto"/>
                <w:bottom w:val="none" w:sz="0" w:space="0" w:color="auto"/>
                <w:right w:val="none" w:sz="0" w:space="0" w:color="auto"/>
              </w:divBdr>
            </w:div>
            <w:div w:id="1596326052">
              <w:marLeft w:val="0"/>
              <w:marRight w:val="0"/>
              <w:marTop w:val="0"/>
              <w:marBottom w:val="0"/>
              <w:divBdr>
                <w:top w:val="none" w:sz="0" w:space="0" w:color="auto"/>
                <w:left w:val="none" w:sz="0" w:space="0" w:color="auto"/>
                <w:bottom w:val="none" w:sz="0" w:space="0" w:color="auto"/>
                <w:right w:val="none" w:sz="0" w:space="0" w:color="auto"/>
              </w:divBdr>
            </w:div>
            <w:div w:id="715423116">
              <w:marLeft w:val="0"/>
              <w:marRight w:val="0"/>
              <w:marTop w:val="0"/>
              <w:marBottom w:val="0"/>
              <w:divBdr>
                <w:top w:val="none" w:sz="0" w:space="0" w:color="auto"/>
                <w:left w:val="none" w:sz="0" w:space="0" w:color="auto"/>
                <w:bottom w:val="none" w:sz="0" w:space="0" w:color="auto"/>
                <w:right w:val="none" w:sz="0" w:space="0" w:color="auto"/>
              </w:divBdr>
            </w:div>
            <w:div w:id="237786788">
              <w:marLeft w:val="0"/>
              <w:marRight w:val="0"/>
              <w:marTop w:val="0"/>
              <w:marBottom w:val="0"/>
              <w:divBdr>
                <w:top w:val="none" w:sz="0" w:space="0" w:color="auto"/>
                <w:left w:val="none" w:sz="0" w:space="0" w:color="auto"/>
                <w:bottom w:val="none" w:sz="0" w:space="0" w:color="auto"/>
                <w:right w:val="none" w:sz="0" w:space="0" w:color="auto"/>
              </w:divBdr>
            </w:div>
            <w:div w:id="1645307271">
              <w:marLeft w:val="0"/>
              <w:marRight w:val="0"/>
              <w:marTop w:val="0"/>
              <w:marBottom w:val="0"/>
              <w:divBdr>
                <w:top w:val="none" w:sz="0" w:space="0" w:color="auto"/>
                <w:left w:val="none" w:sz="0" w:space="0" w:color="auto"/>
                <w:bottom w:val="none" w:sz="0" w:space="0" w:color="auto"/>
                <w:right w:val="none" w:sz="0" w:space="0" w:color="auto"/>
              </w:divBdr>
            </w:div>
            <w:div w:id="245117526">
              <w:marLeft w:val="0"/>
              <w:marRight w:val="0"/>
              <w:marTop w:val="0"/>
              <w:marBottom w:val="0"/>
              <w:divBdr>
                <w:top w:val="none" w:sz="0" w:space="0" w:color="auto"/>
                <w:left w:val="none" w:sz="0" w:space="0" w:color="auto"/>
                <w:bottom w:val="none" w:sz="0" w:space="0" w:color="auto"/>
                <w:right w:val="none" w:sz="0" w:space="0" w:color="auto"/>
              </w:divBdr>
            </w:div>
            <w:div w:id="808283344">
              <w:marLeft w:val="0"/>
              <w:marRight w:val="0"/>
              <w:marTop w:val="0"/>
              <w:marBottom w:val="0"/>
              <w:divBdr>
                <w:top w:val="none" w:sz="0" w:space="0" w:color="auto"/>
                <w:left w:val="none" w:sz="0" w:space="0" w:color="auto"/>
                <w:bottom w:val="none" w:sz="0" w:space="0" w:color="auto"/>
                <w:right w:val="none" w:sz="0" w:space="0" w:color="auto"/>
              </w:divBdr>
            </w:div>
            <w:div w:id="420951231">
              <w:marLeft w:val="0"/>
              <w:marRight w:val="0"/>
              <w:marTop w:val="0"/>
              <w:marBottom w:val="0"/>
              <w:divBdr>
                <w:top w:val="none" w:sz="0" w:space="0" w:color="auto"/>
                <w:left w:val="none" w:sz="0" w:space="0" w:color="auto"/>
                <w:bottom w:val="none" w:sz="0" w:space="0" w:color="auto"/>
                <w:right w:val="none" w:sz="0" w:space="0" w:color="auto"/>
              </w:divBdr>
            </w:div>
            <w:div w:id="372734691">
              <w:marLeft w:val="0"/>
              <w:marRight w:val="0"/>
              <w:marTop w:val="0"/>
              <w:marBottom w:val="0"/>
              <w:divBdr>
                <w:top w:val="none" w:sz="0" w:space="0" w:color="auto"/>
                <w:left w:val="none" w:sz="0" w:space="0" w:color="auto"/>
                <w:bottom w:val="none" w:sz="0" w:space="0" w:color="auto"/>
                <w:right w:val="none" w:sz="0" w:space="0" w:color="auto"/>
              </w:divBdr>
            </w:div>
            <w:div w:id="2126342082">
              <w:marLeft w:val="0"/>
              <w:marRight w:val="0"/>
              <w:marTop w:val="0"/>
              <w:marBottom w:val="0"/>
              <w:divBdr>
                <w:top w:val="none" w:sz="0" w:space="0" w:color="auto"/>
                <w:left w:val="none" w:sz="0" w:space="0" w:color="auto"/>
                <w:bottom w:val="none" w:sz="0" w:space="0" w:color="auto"/>
                <w:right w:val="none" w:sz="0" w:space="0" w:color="auto"/>
              </w:divBdr>
            </w:div>
            <w:div w:id="831070899">
              <w:marLeft w:val="0"/>
              <w:marRight w:val="0"/>
              <w:marTop w:val="0"/>
              <w:marBottom w:val="0"/>
              <w:divBdr>
                <w:top w:val="none" w:sz="0" w:space="0" w:color="auto"/>
                <w:left w:val="none" w:sz="0" w:space="0" w:color="auto"/>
                <w:bottom w:val="none" w:sz="0" w:space="0" w:color="auto"/>
                <w:right w:val="none" w:sz="0" w:space="0" w:color="auto"/>
              </w:divBdr>
            </w:div>
            <w:div w:id="1210410820">
              <w:marLeft w:val="0"/>
              <w:marRight w:val="0"/>
              <w:marTop w:val="0"/>
              <w:marBottom w:val="0"/>
              <w:divBdr>
                <w:top w:val="none" w:sz="0" w:space="0" w:color="auto"/>
                <w:left w:val="none" w:sz="0" w:space="0" w:color="auto"/>
                <w:bottom w:val="none" w:sz="0" w:space="0" w:color="auto"/>
                <w:right w:val="none" w:sz="0" w:space="0" w:color="auto"/>
              </w:divBdr>
            </w:div>
            <w:div w:id="1180051141">
              <w:marLeft w:val="0"/>
              <w:marRight w:val="0"/>
              <w:marTop w:val="0"/>
              <w:marBottom w:val="0"/>
              <w:divBdr>
                <w:top w:val="none" w:sz="0" w:space="0" w:color="auto"/>
                <w:left w:val="none" w:sz="0" w:space="0" w:color="auto"/>
                <w:bottom w:val="none" w:sz="0" w:space="0" w:color="auto"/>
                <w:right w:val="none" w:sz="0" w:space="0" w:color="auto"/>
              </w:divBdr>
            </w:div>
            <w:div w:id="1847206175">
              <w:marLeft w:val="0"/>
              <w:marRight w:val="0"/>
              <w:marTop w:val="0"/>
              <w:marBottom w:val="0"/>
              <w:divBdr>
                <w:top w:val="none" w:sz="0" w:space="0" w:color="auto"/>
                <w:left w:val="none" w:sz="0" w:space="0" w:color="auto"/>
                <w:bottom w:val="none" w:sz="0" w:space="0" w:color="auto"/>
                <w:right w:val="none" w:sz="0" w:space="0" w:color="auto"/>
              </w:divBdr>
            </w:div>
            <w:div w:id="563032856">
              <w:marLeft w:val="0"/>
              <w:marRight w:val="0"/>
              <w:marTop w:val="0"/>
              <w:marBottom w:val="0"/>
              <w:divBdr>
                <w:top w:val="none" w:sz="0" w:space="0" w:color="auto"/>
                <w:left w:val="none" w:sz="0" w:space="0" w:color="auto"/>
                <w:bottom w:val="none" w:sz="0" w:space="0" w:color="auto"/>
                <w:right w:val="none" w:sz="0" w:space="0" w:color="auto"/>
              </w:divBdr>
            </w:div>
            <w:div w:id="1166632991">
              <w:marLeft w:val="0"/>
              <w:marRight w:val="0"/>
              <w:marTop w:val="0"/>
              <w:marBottom w:val="0"/>
              <w:divBdr>
                <w:top w:val="none" w:sz="0" w:space="0" w:color="auto"/>
                <w:left w:val="none" w:sz="0" w:space="0" w:color="auto"/>
                <w:bottom w:val="none" w:sz="0" w:space="0" w:color="auto"/>
                <w:right w:val="none" w:sz="0" w:space="0" w:color="auto"/>
              </w:divBdr>
            </w:div>
            <w:div w:id="568466427">
              <w:marLeft w:val="0"/>
              <w:marRight w:val="0"/>
              <w:marTop w:val="0"/>
              <w:marBottom w:val="0"/>
              <w:divBdr>
                <w:top w:val="none" w:sz="0" w:space="0" w:color="auto"/>
                <w:left w:val="none" w:sz="0" w:space="0" w:color="auto"/>
                <w:bottom w:val="none" w:sz="0" w:space="0" w:color="auto"/>
                <w:right w:val="none" w:sz="0" w:space="0" w:color="auto"/>
              </w:divBdr>
            </w:div>
            <w:div w:id="1976372590">
              <w:marLeft w:val="0"/>
              <w:marRight w:val="0"/>
              <w:marTop w:val="0"/>
              <w:marBottom w:val="0"/>
              <w:divBdr>
                <w:top w:val="none" w:sz="0" w:space="0" w:color="auto"/>
                <w:left w:val="none" w:sz="0" w:space="0" w:color="auto"/>
                <w:bottom w:val="none" w:sz="0" w:space="0" w:color="auto"/>
                <w:right w:val="none" w:sz="0" w:space="0" w:color="auto"/>
              </w:divBdr>
            </w:div>
            <w:div w:id="1290666298">
              <w:marLeft w:val="0"/>
              <w:marRight w:val="0"/>
              <w:marTop w:val="0"/>
              <w:marBottom w:val="0"/>
              <w:divBdr>
                <w:top w:val="none" w:sz="0" w:space="0" w:color="auto"/>
                <w:left w:val="none" w:sz="0" w:space="0" w:color="auto"/>
                <w:bottom w:val="none" w:sz="0" w:space="0" w:color="auto"/>
                <w:right w:val="none" w:sz="0" w:space="0" w:color="auto"/>
              </w:divBdr>
            </w:div>
            <w:div w:id="365788712">
              <w:marLeft w:val="0"/>
              <w:marRight w:val="0"/>
              <w:marTop w:val="0"/>
              <w:marBottom w:val="0"/>
              <w:divBdr>
                <w:top w:val="none" w:sz="0" w:space="0" w:color="auto"/>
                <w:left w:val="none" w:sz="0" w:space="0" w:color="auto"/>
                <w:bottom w:val="none" w:sz="0" w:space="0" w:color="auto"/>
                <w:right w:val="none" w:sz="0" w:space="0" w:color="auto"/>
              </w:divBdr>
            </w:div>
            <w:div w:id="1733767523">
              <w:marLeft w:val="0"/>
              <w:marRight w:val="0"/>
              <w:marTop w:val="0"/>
              <w:marBottom w:val="0"/>
              <w:divBdr>
                <w:top w:val="none" w:sz="0" w:space="0" w:color="auto"/>
                <w:left w:val="none" w:sz="0" w:space="0" w:color="auto"/>
                <w:bottom w:val="none" w:sz="0" w:space="0" w:color="auto"/>
                <w:right w:val="none" w:sz="0" w:space="0" w:color="auto"/>
              </w:divBdr>
            </w:div>
            <w:div w:id="771163597">
              <w:marLeft w:val="0"/>
              <w:marRight w:val="0"/>
              <w:marTop w:val="0"/>
              <w:marBottom w:val="0"/>
              <w:divBdr>
                <w:top w:val="none" w:sz="0" w:space="0" w:color="auto"/>
                <w:left w:val="none" w:sz="0" w:space="0" w:color="auto"/>
                <w:bottom w:val="none" w:sz="0" w:space="0" w:color="auto"/>
                <w:right w:val="none" w:sz="0" w:space="0" w:color="auto"/>
              </w:divBdr>
            </w:div>
            <w:div w:id="433785609">
              <w:marLeft w:val="0"/>
              <w:marRight w:val="0"/>
              <w:marTop w:val="0"/>
              <w:marBottom w:val="0"/>
              <w:divBdr>
                <w:top w:val="none" w:sz="0" w:space="0" w:color="auto"/>
                <w:left w:val="none" w:sz="0" w:space="0" w:color="auto"/>
                <w:bottom w:val="none" w:sz="0" w:space="0" w:color="auto"/>
                <w:right w:val="none" w:sz="0" w:space="0" w:color="auto"/>
              </w:divBdr>
            </w:div>
            <w:div w:id="1456564004">
              <w:marLeft w:val="0"/>
              <w:marRight w:val="0"/>
              <w:marTop w:val="0"/>
              <w:marBottom w:val="0"/>
              <w:divBdr>
                <w:top w:val="none" w:sz="0" w:space="0" w:color="auto"/>
                <w:left w:val="none" w:sz="0" w:space="0" w:color="auto"/>
                <w:bottom w:val="none" w:sz="0" w:space="0" w:color="auto"/>
                <w:right w:val="none" w:sz="0" w:space="0" w:color="auto"/>
              </w:divBdr>
            </w:div>
            <w:div w:id="48044615">
              <w:marLeft w:val="0"/>
              <w:marRight w:val="0"/>
              <w:marTop w:val="0"/>
              <w:marBottom w:val="0"/>
              <w:divBdr>
                <w:top w:val="none" w:sz="0" w:space="0" w:color="auto"/>
                <w:left w:val="none" w:sz="0" w:space="0" w:color="auto"/>
                <w:bottom w:val="none" w:sz="0" w:space="0" w:color="auto"/>
                <w:right w:val="none" w:sz="0" w:space="0" w:color="auto"/>
              </w:divBdr>
            </w:div>
            <w:div w:id="554511457">
              <w:marLeft w:val="0"/>
              <w:marRight w:val="0"/>
              <w:marTop w:val="0"/>
              <w:marBottom w:val="0"/>
              <w:divBdr>
                <w:top w:val="none" w:sz="0" w:space="0" w:color="auto"/>
                <w:left w:val="none" w:sz="0" w:space="0" w:color="auto"/>
                <w:bottom w:val="none" w:sz="0" w:space="0" w:color="auto"/>
                <w:right w:val="none" w:sz="0" w:space="0" w:color="auto"/>
              </w:divBdr>
            </w:div>
            <w:div w:id="551238550">
              <w:marLeft w:val="0"/>
              <w:marRight w:val="0"/>
              <w:marTop w:val="0"/>
              <w:marBottom w:val="0"/>
              <w:divBdr>
                <w:top w:val="none" w:sz="0" w:space="0" w:color="auto"/>
                <w:left w:val="none" w:sz="0" w:space="0" w:color="auto"/>
                <w:bottom w:val="none" w:sz="0" w:space="0" w:color="auto"/>
                <w:right w:val="none" w:sz="0" w:space="0" w:color="auto"/>
              </w:divBdr>
            </w:div>
            <w:div w:id="2049912121">
              <w:marLeft w:val="0"/>
              <w:marRight w:val="0"/>
              <w:marTop w:val="0"/>
              <w:marBottom w:val="0"/>
              <w:divBdr>
                <w:top w:val="none" w:sz="0" w:space="0" w:color="auto"/>
                <w:left w:val="none" w:sz="0" w:space="0" w:color="auto"/>
                <w:bottom w:val="none" w:sz="0" w:space="0" w:color="auto"/>
                <w:right w:val="none" w:sz="0" w:space="0" w:color="auto"/>
              </w:divBdr>
            </w:div>
            <w:div w:id="2006588926">
              <w:marLeft w:val="0"/>
              <w:marRight w:val="0"/>
              <w:marTop w:val="0"/>
              <w:marBottom w:val="0"/>
              <w:divBdr>
                <w:top w:val="none" w:sz="0" w:space="0" w:color="auto"/>
                <w:left w:val="none" w:sz="0" w:space="0" w:color="auto"/>
                <w:bottom w:val="none" w:sz="0" w:space="0" w:color="auto"/>
                <w:right w:val="none" w:sz="0" w:space="0" w:color="auto"/>
              </w:divBdr>
            </w:div>
            <w:div w:id="425422602">
              <w:marLeft w:val="0"/>
              <w:marRight w:val="0"/>
              <w:marTop w:val="0"/>
              <w:marBottom w:val="0"/>
              <w:divBdr>
                <w:top w:val="none" w:sz="0" w:space="0" w:color="auto"/>
                <w:left w:val="none" w:sz="0" w:space="0" w:color="auto"/>
                <w:bottom w:val="none" w:sz="0" w:space="0" w:color="auto"/>
                <w:right w:val="none" w:sz="0" w:space="0" w:color="auto"/>
              </w:divBdr>
            </w:div>
            <w:div w:id="1922449117">
              <w:marLeft w:val="0"/>
              <w:marRight w:val="0"/>
              <w:marTop w:val="0"/>
              <w:marBottom w:val="0"/>
              <w:divBdr>
                <w:top w:val="none" w:sz="0" w:space="0" w:color="auto"/>
                <w:left w:val="none" w:sz="0" w:space="0" w:color="auto"/>
                <w:bottom w:val="none" w:sz="0" w:space="0" w:color="auto"/>
                <w:right w:val="none" w:sz="0" w:space="0" w:color="auto"/>
              </w:divBdr>
            </w:div>
            <w:div w:id="991910948">
              <w:marLeft w:val="0"/>
              <w:marRight w:val="0"/>
              <w:marTop w:val="0"/>
              <w:marBottom w:val="0"/>
              <w:divBdr>
                <w:top w:val="none" w:sz="0" w:space="0" w:color="auto"/>
                <w:left w:val="none" w:sz="0" w:space="0" w:color="auto"/>
                <w:bottom w:val="none" w:sz="0" w:space="0" w:color="auto"/>
                <w:right w:val="none" w:sz="0" w:space="0" w:color="auto"/>
              </w:divBdr>
            </w:div>
            <w:div w:id="1939485823">
              <w:marLeft w:val="0"/>
              <w:marRight w:val="0"/>
              <w:marTop w:val="0"/>
              <w:marBottom w:val="0"/>
              <w:divBdr>
                <w:top w:val="none" w:sz="0" w:space="0" w:color="auto"/>
                <w:left w:val="none" w:sz="0" w:space="0" w:color="auto"/>
                <w:bottom w:val="none" w:sz="0" w:space="0" w:color="auto"/>
                <w:right w:val="none" w:sz="0" w:space="0" w:color="auto"/>
              </w:divBdr>
            </w:div>
            <w:div w:id="102500635">
              <w:marLeft w:val="0"/>
              <w:marRight w:val="0"/>
              <w:marTop w:val="0"/>
              <w:marBottom w:val="0"/>
              <w:divBdr>
                <w:top w:val="none" w:sz="0" w:space="0" w:color="auto"/>
                <w:left w:val="none" w:sz="0" w:space="0" w:color="auto"/>
                <w:bottom w:val="none" w:sz="0" w:space="0" w:color="auto"/>
                <w:right w:val="none" w:sz="0" w:space="0" w:color="auto"/>
              </w:divBdr>
            </w:div>
            <w:div w:id="1721326383">
              <w:marLeft w:val="0"/>
              <w:marRight w:val="0"/>
              <w:marTop w:val="0"/>
              <w:marBottom w:val="0"/>
              <w:divBdr>
                <w:top w:val="none" w:sz="0" w:space="0" w:color="auto"/>
                <w:left w:val="none" w:sz="0" w:space="0" w:color="auto"/>
                <w:bottom w:val="none" w:sz="0" w:space="0" w:color="auto"/>
                <w:right w:val="none" w:sz="0" w:space="0" w:color="auto"/>
              </w:divBdr>
            </w:div>
            <w:div w:id="1338146593">
              <w:marLeft w:val="0"/>
              <w:marRight w:val="0"/>
              <w:marTop w:val="0"/>
              <w:marBottom w:val="0"/>
              <w:divBdr>
                <w:top w:val="none" w:sz="0" w:space="0" w:color="auto"/>
                <w:left w:val="none" w:sz="0" w:space="0" w:color="auto"/>
                <w:bottom w:val="none" w:sz="0" w:space="0" w:color="auto"/>
                <w:right w:val="none" w:sz="0" w:space="0" w:color="auto"/>
              </w:divBdr>
            </w:div>
            <w:div w:id="1063334272">
              <w:marLeft w:val="0"/>
              <w:marRight w:val="0"/>
              <w:marTop w:val="0"/>
              <w:marBottom w:val="0"/>
              <w:divBdr>
                <w:top w:val="none" w:sz="0" w:space="0" w:color="auto"/>
                <w:left w:val="none" w:sz="0" w:space="0" w:color="auto"/>
                <w:bottom w:val="none" w:sz="0" w:space="0" w:color="auto"/>
                <w:right w:val="none" w:sz="0" w:space="0" w:color="auto"/>
              </w:divBdr>
            </w:div>
            <w:div w:id="43991527">
              <w:marLeft w:val="0"/>
              <w:marRight w:val="0"/>
              <w:marTop w:val="0"/>
              <w:marBottom w:val="0"/>
              <w:divBdr>
                <w:top w:val="none" w:sz="0" w:space="0" w:color="auto"/>
                <w:left w:val="none" w:sz="0" w:space="0" w:color="auto"/>
                <w:bottom w:val="none" w:sz="0" w:space="0" w:color="auto"/>
                <w:right w:val="none" w:sz="0" w:space="0" w:color="auto"/>
              </w:divBdr>
            </w:div>
            <w:div w:id="1691443869">
              <w:marLeft w:val="0"/>
              <w:marRight w:val="0"/>
              <w:marTop w:val="0"/>
              <w:marBottom w:val="0"/>
              <w:divBdr>
                <w:top w:val="none" w:sz="0" w:space="0" w:color="auto"/>
                <w:left w:val="none" w:sz="0" w:space="0" w:color="auto"/>
                <w:bottom w:val="none" w:sz="0" w:space="0" w:color="auto"/>
                <w:right w:val="none" w:sz="0" w:space="0" w:color="auto"/>
              </w:divBdr>
            </w:div>
            <w:div w:id="1205095967">
              <w:marLeft w:val="0"/>
              <w:marRight w:val="0"/>
              <w:marTop w:val="0"/>
              <w:marBottom w:val="0"/>
              <w:divBdr>
                <w:top w:val="none" w:sz="0" w:space="0" w:color="auto"/>
                <w:left w:val="none" w:sz="0" w:space="0" w:color="auto"/>
                <w:bottom w:val="none" w:sz="0" w:space="0" w:color="auto"/>
                <w:right w:val="none" w:sz="0" w:space="0" w:color="auto"/>
              </w:divBdr>
            </w:div>
            <w:div w:id="499077061">
              <w:marLeft w:val="0"/>
              <w:marRight w:val="0"/>
              <w:marTop w:val="0"/>
              <w:marBottom w:val="0"/>
              <w:divBdr>
                <w:top w:val="none" w:sz="0" w:space="0" w:color="auto"/>
                <w:left w:val="none" w:sz="0" w:space="0" w:color="auto"/>
                <w:bottom w:val="none" w:sz="0" w:space="0" w:color="auto"/>
                <w:right w:val="none" w:sz="0" w:space="0" w:color="auto"/>
              </w:divBdr>
            </w:div>
            <w:div w:id="1234852160">
              <w:marLeft w:val="0"/>
              <w:marRight w:val="0"/>
              <w:marTop w:val="0"/>
              <w:marBottom w:val="0"/>
              <w:divBdr>
                <w:top w:val="none" w:sz="0" w:space="0" w:color="auto"/>
                <w:left w:val="none" w:sz="0" w:space="0" w:color="auto"/>
                <w:bottom w:val="none" w:sz="0" w:space="0" w:color="auto"/>
                <w:right w:val="none" w:sz="0" w:space="0" w:color="auto"/>
              </w:divBdr>
            </w:div>
            <w:div w:id="372657517">
              <w:marLeft w:val="0"/>
              <w:marRight w:val="0"/>
              <w:marTop w:val="0"/>
              <w:marBottom w:val="0"/>
              <w:divBdr>
                <w:top w:val="none" w:sz="0" w:space="0" w:color="auto"/>
                <w:left w:val="none" w:sz="0" w:space="0" w:color="auto"/>
                <w:bottom w:val="none" w:sz="0" w:space="0" w:color="auto"/>
                <w:right w:val="none" w:sz="0" w:space="0" w:color="auto"/>
              </w:divBdr>
            </w:div>
            <w:div w:id="1736972682">
              <w:marLeft w:val="0"/>
              <w:marRight w:val="0"/>
              <w:marTop w:val="0"/>
              <w:marBottom w:val="0"/>
              <w:divBdr>
                <w:top w:val="none" w:sz="0" w:space="0" w:color="auto"/>
                <w:left w:val="none" w:sz="0" w:space="0" w:color="auto"/>
                <w:bottom w:val="none" w:sz="0" w:space="0" w:color="auto"/>
                <w:right w:val="none" w:sz="0" w:space="0" w:color="auto"/>
              </w:divBdr>
            </w:div>
            <w:div w:id="1161235355">
              <w:marLeft w:val="0"/>
              <w:marRight w:val="0"/>
              <w:marTop w:val="0"/>
              <w:marBottom w:val="0"/>
              <w:divBdr>
                <w:top w:val="none" w:sz="0" w:space="0" w:color="auto"/>
                <w:left w:val="none" w:sz="0" w:space="0" w:color="auto"/>
                <w:bottom w:val="none" w:sz="0" w:space="0" w:color="auto"/>
                <w:right w:val="none" w:sz="0" w:space="0" w:color="auto"/>
              </w:divBdr>
            </w:div>
            <w:div w:id="1360231431">
              <w:marLeft w:val="0"/>
              <w:marRight w:val="0"/>
              <w:marTop w:val="0"/>
              <w:marBottom w:val="0"/>
              <w:divBdr>
                <w:top w:val="none" w:sz="0" w:space="0" w:color="auto"/>
                <w:left w:val="none" w:sz="0" w:space="0" w:color="auto"/>
                <w:bottom w:val="none" w:sz="0" w:space="0" w:color="auto"/>
                <w:right w:val="none" w:sz="0" w:space="0" w:color="auto"/>
              </w:divBdr>
            </w:div>
            <w:div w:id="1481337767">
              <w:marLeft w:val="0"/>
              <w:marRight w:val="0"/>
              <w:marTop w:val="0"/>
              <w:marBottom w:val="0"/>
              <w:divBdr>
                <w:top w:val="none" w:sz="0" w:space="0" w:color="auto"/>
                <w:left w:val="none" w:sz="0" w:space="0" w:color="auto"/>
                <w:bottom w:val="none" w:sz="0" w:space="0" w:color="auto"/>
                <w:right w:val="none" w:sz="0" w:space="0" w:color="auto"/>
              </w:divBdr>
            </w:div>
            <w:div w:id="273564256">
              <w:marLeft w:val="0"/>
              <w:marRight w:val="0"/>
              <w:marTop w:val="0"/>
              <w:marBottom w:val="0"/>
              <w:divBdr>
                <w:top w:val="none" w:sz="0" w:space="0" w:color="auto"/>
                <w:left w:val="none" w:sz="0" w:space="0" w:color="auto"/>
                <w:bottom w:val="none" w:sz="0" w:space="0" w:color="auto"/>
                <w:right w:val="none" w:sz="0" w:space="0" w:color="auto"/>
              </w:divBdr>
            </w:div>
            <w:div w:id="2019963660">
              <w:marLeft w:val="0"/>
              <w:marRight w:val="0"/>
              <w:marTop w:val="0"/>
              <w:marBottom w:val="0"/>
              <w:divBdr>
                <w:top w:val="none" w:sz="0" w:space="0" w:color="auto"/>
                <w:left w:val="none" w:sz="0" w:space="0" w:color="auto"/>
                <w:bottom w:val="none" w:sz="0" w:space="0" w:color="auto"/>
                <w:right w:val="none" w:sz="0" w:space="0" w:color="auto"/>
              </w:divBdr>
            </w:div>
            <w:div w:id="1801222211">
              <w:marLeft w:val="0"/>
              <w:marRight w:val="0"/>
              <w:marTop w:val="0"/>
              <w:marBottom w:val="0"/>
              <w:divBdr>
                <w:top w:val="none" w:sz="0" w:space="0" w:color="auto"/>
                <w:left w:val="none" w:sz="0" w:space="0" w:color="auto"/>
                <w:bottom w:val="none" w:sz="0" w:space="0" w:color="auto"/>
                <w:right w:val="none" w:sz="0" w:space="0" w:color="auto"/>
              </w:divBdr>
            </w:div>
            <w:div w:id="1345329054">
              <w:marLeft w:val="0"/>
              <w:marRight w:val="0"/>
              <w:marTop w:val="0"/>
              <w:marBottom w:val="0"/>
              <w:divBdr>
                <w:top w:val="none" w:sz="0" w:space="0" w:color="auto"/>
                <w:left w:val="none" w:sz="0" w:space="0" w:color="auto"/>
                <w:bottom w:val="none" w:sz="0" w:space="0" w:color="auto"/>
                <w:right w:val="none" w:sz="0" w:space="0" w:color="auto"/>
              </w:divBdr>
            </w:div>
            <w:div w:id="249433740">
              <w:marLeft w:val="0"/>
              <w:marRight w:val="0"/>
              <w:marTop w:val="0"/>
              <w:marBottom w:val="0"/>
              <w:divBdr>
                <w:top w:val="none" w:sz="0" w:space="0" w:color="auto"/>
                <w:left w:val="none" w:sz="0" w:space="0" w:color="auto"/>
                <w:bottom w:val="none" w:sz="0" w:space="0" w:color="auto"/>
                <w:right w:val="none" w:sz="0" w:space="0" w:color="auto"/>
              </w:divBdr>
            </w:div>
            <w:div w:id="665403321">
              <w:marLeft w:val="0"/>
              <w:marRight w:val="0"/>
              <w:marTop w:val="0"/>
              <w:marBottom w:val="0"/>
              <w:divBdr>
                <w:top w:val="none" w:sz="0" w:space="0" w:color="auto"/>
                <w:left w:val="none" w:sz="0" w:space="0" w:color="auto"/>
                <w:bottom w:val="none" w:sz="0" w:space="0" w:color="auto"/>
                <w:right w:val="none" w:sz="0" w:space="0" w:color="auto"/>
              </w:divBdr>
            </w:div>
            <w:div w:id="700907530">
              <w:marLeft w:val="0"/>
              <w:marRight w:val="0"/>
              <w:marTop w:val="0"/>
              <w:marBottom w:val="0"/>
              <w:divBdr>
                <w:top w:val="none" w:sz="0" w:space="0" w:color="auto"/>
                <w:left w:val="none" w:sz="0" w:space="0" w:color="auto"/>
                <w:bottom w:val="none" w:sz="0" w:space="0" w:color="auto"/>
                <w:right w:val="none" w:sz="0" w:space="0" w:color="auto"/>
              </w:divBdr>
            </w:div>
            <w:div w:id="185021681">
              <w:marLeft w:val="0"/>
              <w:marRight w:val="0"/>
              <w:marTop w:val="0"/>
              <w:marBottom w:val="0"/>
              <w:divBdr>
                <w:top w:val="none" w:sz="0" w:space="0" w:color="auto"/>
                <w:left w:val="none" w:sz="0" w:space="0" w:color="auto"/>
                <w:bottom w:val="none" w:sz="0" w:space="0" w:color="auto"/>
                <w:right w:val="none" w:sz="0" w:space="0" w:color="auto"/>
              </w:divBdr>
            </w:div>
            <w:div w:id="564528667">
              <w:marLeft w:val="0"/>
              <w:marRight w:val="0"/>
              <w:marTop w:val="0"/>
              <w:marBottom w:val="0"/>
              <w:divBdr>
                <w:top w:val="none" w:sz="0" w:space="0" w:color="auto"/>
                <w:left w:val="none" w:sz="0" w:space="0" w:color="auto"/>
                <w:bottom w:val="none" w:sz="0" w:space="0" w:color="auto"/>
                <w:right w:val="none" w:sz="0" w:space="0" w:color="auto"/>
              </w:divBdr>
            </w:div>
            <w:div w:id="845754997">
              <w:marLeft w:val="0"/>
              <w:marRight w:val="0"/>
              <w:marTop w:val="0"/>
              <w:marBottom w:val="0"/>
              <w:divBdr>
                <w:top w:val="none" w:sz="0" w:space="0" w:color="auto"/>
                <w:left w:val="none" w:sz="0" w:space="0" w:color="auto"/>
                <w:bottom w:val="none" w:sz="0" w:space="0" w:color="auto"/>
                <w:right w:val="none" w:sz="0" w:space="0" w:color="auto"/>
              </w:divBdr>
            </w:div>
            <w:div w:id="1107579929">
              <w:marLeft w:val="0"/>
              <w:marRight w:val="0"/>
              <w:marTop w:val="0"/>
              <w:marBottom w:val="0"/>
              <w:divBdr>
                <w:top w:val="none" w:sz="0" w:space="0" w:color="auto"/>
                <w:left w:val="none" w:sz="0" w:space="0" w:color="auto"/>
                <w:bottom w:val="none" w:sz="0" w:space="0" w:color="auto"/>
                <w:right w:val="none" w:sz="0" w:space="0" w:color="auto"/>
              </w:divBdr>
            </w:div>
            <w:div w:id="1586694953">
              <w:marLeft w:val="0"/>
              <w:marRight w:val="0"/>
              <w:marTop w:val="0"/>
              <w:marBottom w:val="0"/>
              <w:divBdr>
                <w:top w:val="none" w:sz="0" w:space="0" w:color="auto"/>
                <w:left w:val="none" w:sz="0" w:space="0" w:color="auto"/>
                <w:bottom w:val="none" w:sz="0" w:space="0" w:color="auto"/>
                <w:right w:val="none" w:sz="0" w:space="0" w:color="auto"/>
              </w:divBdr>
            </w:div>
            <w:div w:id="942881987">
              <w:marLeft w:val="0"/>
              <w:marRight w:val="0"/>
              <w:marTop w:val="0"/>
              <w:marBottom w:val="0"/>
              <w:divBdr>
                <w:top w:val="none" w:sz="0" w:space="0" w:color="auto"/>
                <w:left w:val="none" w:sz="0" w:space="0" w:color="auto"/>
                <w:bottom w:val="none" w:sz="0" w:space="0" w:color="auto"/>
                <w:right w:val="none" w:sz="0" w:space="0" w:color="auto"/>
              </w:divBdr>
            </w:div>
            <w:div w:id="363754398">
              <w:marLeft w:val="0"/>
              <w:marRight w:val="0"/>
              <w:marTop w:val="0"/>
              <w:marBottom w:val="0"/>
              <w:divBdr>
                <w:top w:val="none" w:sz="0" w:space="0" w:color="auto"/>
                <w:left w:val="none" w:sz="0" w:space="0" w:color="auto"/>
                <w:bottom w:val="none" w:sz="0" w:space="0" w:color="auto"/>
                <w:right w:val="none" w:sz="0" w:space="0" w:color="auto"/>
              </w:divBdr>
            </w:div>
            <w:div w:id="56741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19642192">
      <w:bodyDiv w:val="1"/>
      <w:marLeft w:val="0"/>
      <w:marRight w:val="0"/>
      <w:marTop w:val="0"/>
      <w:marBottom w:val="0"/>
      <w:divBdr>
        <w:top w:val="none" w:sz="0" w:space="0" w:color="auto"/>
        <w:left w:val="none" w:sz="0" w:space="0" w:color="auto"/>
        <w:bottom w:val="none" w:sz="0" w:space="0" w:color="auto"/>
        <w:right w:val="none" w:sz="0" w:space="0" w:color="auto"/>
      </w:divBdr>
      <w:divsChild>
        <w:div w:id="607587721">
          <w:marLeft w:val="0"/>
          <w:marRight w:val="0"/>
          <w:marTop w:val="0"/>
          <w:marBottom w:val="0"/>
          <w:divBdr>
            <w:top w:val="none" w:sz="0" w:space="0" w:color="auto"/>
            <w:left w:val="none" w:sz="0" w:space="0" w:color="auto"/>
            <w:bottom w:val="none" w:sz="0" w:space="0" w:color="auto"/>
            <w:right w:val="none" w:sz="0" w:space="0" w:color="auto"/>
          </w:divBdr>
          <w:divsChild>
            <w:div w:id="29452363">
              <w:marLeft w:val="0"/>
              <w:marRight w:val="0"/>
              <w:marTop w:val="0"/>
              <w:marBottom w:val="0"/>
              <w:divBdr>
                <w:top w:val="none" w:sz="0" w:space="0" w:color="auto"/>
                <w:left w:val="none" w:sz="0" w:space="0" w:color="auto"/>
                <w:bottom w:val="none" w:sz="0" w:space="0" w:color="auto"/>
                <w:right w:val="none" w:sz="0" w:space="0" w:color="auto"/>
              </w:divBdr>
            </w:div>
            <w:div w:id="1050106317">
              <w:marLeft w:val="0"/>
              <w:marRight w:val="0"/>
              <w:marTop w:val="0"/>
              <w:marBottom w:val="0"/>
              <w:divBdr>
                <w:top w:val="none" w:sz="0" w:space="0" w:color="auto"/>
                <w:left w:val="none" w:sz="0" w:space="0" w:color="auto"/>
                <w:bottom w:val="none" w:sz="0" w:space="0" w:color="auto"/>
                <w:right w:val="none" w:sz="0" w:space="0" w:color="auto"/>
              </w:divBdr>
            </w:div>
            <w:div w:id="621307036">
              <w:marLeft w:val="0"/>
              <w:marRight w:val="0"/>
              <w:marTop w:val="0"/>
              <w:marBottom w:val="0"/>
              <w:divBdr>
                <w:top w:val="none" w:sz="0" w:space="0" w:color="auto"/>
                <w:left w:val="none" w:sz="0" w:space="0" w:color="auto"/>
                <w:bottom w:val="none" w:sz="0" w:space="0" w:color="auto"/>
                <w:right w:val="none" w:sz="0" w:space="0" w:color="auto"/>
              </w:divBdr>
            </w:div>
            <w:div w:id="1471750030">
              <w:marLeft w:val="0"/>
              <w:marRight w:val="0"/>
              <w:marTop w:val="0"/>
              <w:marBottom w:val="0"/>
              <w:divBdr>
                <w:top w:val="none" w:sz="0" w:space="0" w:color="auto"/>
                <w:left w:val="none" w:sz="0" w:space="0" w:color="auto"/>
                <w:bottom w:val="none" w:sz="0" w:space="0" w:color="auto"/>
                <w:right w:val="none" w:sz="0" w:space="0" w:color="auto"/>
              </w:divBdr>
            </w:div>
            <w:div w:id="375009624">
              <w:marLeft w:val="0"/>
              <w:marRight w:val="0"/>
              <w:marTop w:val="0"/>
              <w:marBottom w:val="0"/>
              <w:divBdr>
                <w:top w:val="none" w:sz="0" w:space="0" w:color="auto"/>
                <w:left w:val="none" w:sz="0" w:space="0" w:color="auto"/>
                <w:bottom w:val="none" w:sz="0" w:space="0" w:color="auto"/>
                <w:right w:val="none" w:sz="0" w:space="0" w:color="auto"/>
              </w:divBdr>
            </w:div>
            <w:div w:id="364914072">
              <w:marLeft w:val="0"/>
              <w:marRight w:val="0"/>
              <w:marTop w:val="0"/>
              <w:marBottom w:val="0"/>
              <w:divBdr>
                <w:top w:val="none" w:sz="0" w:space="0" w:color="auto"/>
                <w:left w:val="none" w:sz="0" w:space="0" w:color="auto"/>
                <w:bottom w:val="none" w:sz="0" w:space="0" w:color="auto"/>
                <w:right w:val="none" w:sz="0" w:space="0" w:color="auto"/>
              </w:divBdr>
            </w:div>
            <w:div w:id="950279990">
              <w:marLeft w:val="0"/>
              <w:marRight w:val="0"/>
              <w:marTop w:val="0"/>
              <w:marBottom w:val="0"/>
              <w:divBdr>
                <w:top w:val="none" w:sz="0" w:space="0" w:color="auto"/>
                <w:left w:val="none" w:sz="0" w:space="0" w:color="auto"/>
                <w:bottom w:val="none" w:sz="0" w:space="0" w:color="auto"/>
                <w:right w:val="none" w:sz="0" w:space="0" w:color="auto"/>
              </w:divBdr>
            </w:div>
            <w:div w:id="1888487126">
              <w:marLeft w:val="0"/>
              <w:marRight w:val="0"/>
              <w:marTop w:val="0"/>
              <w:marBottom w:val="0"/>
              <w:divBdr>
                <w:top w:val="none" w:sz="0" w:space="0" w:color="auto"/>
                <w:left w:val="none" w:sz="0" w:space="0" w:color="auto"/>
                <w:bottom w:val="none" w:sz="0" w:space="0" w:color="auto"/>
                <w:right w:val="none" w:sz="0" w:space="0" w:color="auto"/>
              </w:divBdr>
            </w:div>
            <w:div w:id="1338389887">
              <w:marLeft w:val="0"/>
              <w:marRight w:val="0"/>
              <w:marTop w:val="0"/>
              <w:marBottom w:val="0"/>
              <w:divBdr>
                <w:top w:val="none" w:sz="0" w:space="0" w:color="auto"/>
                <w:left w:val="none" w:sz="0" w:space="0" w:color="auto"/>
                <w:bottom w:val="none" w:sz="0" w:space="0" w:color="auto"/>
                <w:right w:val="none" w:sz="0" w:space="0" w:color="auto"/>
              </w:divBdr>
            </w:div>
            <w:div w:id="1338463672">
              <w:marLeft w:val="0"/>
              <w:marRight w:val="0"/>
              <w:marTop w:val="0"/>
              <w:marBottom w:val="0"/>
              <w:divBdr>
                <w:top w:val="none" w:sz="0" w:space="0" w:color="auto"/>
                <w:left w:val="none" w:sz="0" w:space="0" w:color="auto"/>
                <w:bottom w:val="none" w:sz="0" w:space="0" w:color="auto"/>
                <w:right w:val="none" w:sz="0" w:space="0" w:color="auto"/>
              </w:divBdr>
            </w:div>
            <w:div w:id="112796435">
              <w:marLeft w:val="0"/>
              <w:marRight w:val="0"/>
              <w:marTop w:val="0"/>
              <w:marBottom w:val="0"/>
              <w:divBdr>
                <w:top w:val="none" w:sz="0" w:space="0" w:color="auto"/>
                <w:left w:val="none" w:sz="0" w:space="0" w:color="auto"/>
                <w:bottom w:val="none" w:sz="0" w:space="0" w:color="auto"/>
                <w:right w:val="none" w:sz="0" w:space="0" w:color="auto"/>
              </w:divBdr>
            </w:div>
            <w:div w:id="668220574">
              <w:marLeft w:val="0"/>
              <w:marRight w:val="0"/>
              <w:marTop w:val="0"/>
              <w:marBottom w:val="0"/>
              <w:divBdr>
                <w:top w:val="none" w:sz="0" w:space="0" w:color="auto"/>
                <w:left w:val="none" w:sz="0" w:space="0" w:color="auto"/>
                <w:bottom w:val="none" w:sz="0" w:space="0" w:color="auto"/>
                <w:right w:val="none" w:sz="0" w:space="0" w:color="auto"/>
              </w:divBdr>
            </w:div>
            <w:div w:id="297882904">
              <w:marLeft w:val="0"/>
              <w:marRight w:val="0"/>
              <w:marTop w:val="0"/>
              <w:marBottom w:val="0"/>
              <w:divBdr>
                <w:top w:val="none" w:sz="0" w:space="0" w:color="auto"/>
                <w:left w:val="none" w:sz="0" w:space="0" w:color="auto"/>
                <w:bottom w:val="none" w:sz="0" w:space="0" w:color="auto"/>
                <w:right w:val="none" w:sz="0" w:space="0" w:color="auto"/>
              </w:divBdr>
            </w:div>
            <w:div w:id="714039979">
              <w:marLeft w:val="0"/>
              <w:marRight w:val="0"/>
              <w:marTop w:val="0"/>
              <w:marBottom w:val="0"/>
              <w:divBdr>
                <w:top w:val="none" w:sz="0" w:space="0" w:color="auto"/>
                <w:left w:val="none" w:sz="0" w:space="0" w:color="auto"/>
                <w:bottom w:val="none" w:sz="0" w:space="0" w:color="auto"/>
                <w:right w:val="none" w:sz="0" w:space="0" w:color="auto"/>
              </w:divBdr>
            </w:div>
            <w:div w:id="1555120359">
              <w:marLeft w:val="0"/>
              <w:marRight w:val="0"/>
              <w:marTop w:val="0"/>
              <w:marBottom w:val="0"/>
              <w:divBdr>
                <w:top w:val="none" w:sz="0" w:space="0" w:color="auto"/>
                <w:left w:val="none" w:sz="0" w:space="0" w:color="auto"/>
                <w:bottom w:val="none" w:sz="0" w:space="0" w:color="auto"/>
                <w:right w:val="none" w:sz="0" w:space="0" w:color="auto"/>
              </w:divBdr>
            </w:div>
            <w:div w:id="1870221671">
              <w:marLeft w:val="0"/>
              <w:marRight w:val="0"/>
              <w:marTop w:val="0"/>
              <w:marBottom w:val="0"/>
              <w:divBdr>
                <w:top w:val="none" w:sz="0" w:space="0" w:color="auto"/>
                <w:left w:val="none" w:sz="0" w:space="0" w:color="auto"/>
                <w:bottom w:val="none" w:sz="0" w:space="0" w:color="auto"/>
                <w:right w:val="none" w:sz="0" w:space="0" w:color="auto"/>
              </w:divBdr>
            </w:div>
            <w:div w:id="59792306">
              <w:marLeft w:val="0"/>
              <w:marRight w:val="0"/>
              <w:marTop w:val="0"/>
              <w:marBottom w:val="0"/>
              <w:divBdr>
                <w:top w:val="none" w:sz="0" w:space="0" w:color="auto"/>
                <w:left w:val="none" w:sz="0" w:space="0" w:color="auto"/>
                <w:bottom w:val="none" w:sz="0" w:space="0" w:color="auto"/>
                <w:right w:val="none" w:sz="0" w:space="0" w:color="auto"/>
              </w:divBdr>
            </w:div>
            <w:div w:id="1758284799">
              <w:marLeft w:val="0"/>
              <w:marRight w:val="0"/>
              <w:marTop w:val="0"/>
              <w:marBottom w:val="0"/>
              <w:divBdr>
                <w:top w:val="none" w:sz="0" w:space="0" w:color="auto"/>
                <w:left w:val="none" w:sz="0" w:space="0" w:color="auto"/>
                <w:bottom w:val="none" w:sz="0" w:space="0" w:color="auto"/>
                <w:right w:val="none" w:sz="0" w:space="0" w:color="auto"/>
              </w:divBdr>
            </w:div>
            <w:div w:id="488255976">
              <w:marLeft w:val="0"/>
              <w:marRight w:val="0"/>
              <w:marTop w:val="0"/>
              <w:marBottom w:val="0"/>
              <w:divBdr>
                <w:top w:val="none" w:sz="0" w:space="0" w:color="auto"/>
                <w:left w:val="none" w:sz="0" w:space="0" w:color="auto"/>
                <w:bottom w:val="none" w:sz="0" w:space="0" w:color="auto"/>
                <w:right w:val="none" w:sz="0" w:space="0" w:color="auto"/>
              </w:divBdr>
            </w:div>
            <w:div w:id="474565688">
              <w:marLeft w:val="0"/>
              <w:marRight w:val="0"/>
              <w:marTop w:val="0"/>
              <w:marBottom w:val="0"/>
              <w:divBdr>
                <w:top w:val="none" w:sz="0" w:space="0" w:color="auto"/>
                <w:left w:val="none" w:sz="0" w:space="0" w:color="auto"/>
                <w:bottom w:val="none" w:sz="0" w:space="0" w:color="auto"/>
                <w:right w:val="none" w:sz="0" w:space="0" w:color="auto"/>
              </w:divBdr>
            </w:div>
            <w:div w:id="345446937">
              <w:marLeft w:val="0"/>
              <w:marRight w:val="0"/>
              <w:marTop w:val="0"/>
              <w:marBottom w:val="0"/>
              <w:divBdr>
                <w:top w:val="none" w:sz="0" w:space="0" w:color="auto"/>
                <w:left w:val="none" w:sz="0" w:space="0" w:color="auto"/>
                <w:bottom w:val="none" w:sz="0" w:space="0" w:color="auto"/>
                <w:right w:val="none" w:sz="0" w:space="0" w:color="auto"/>
              </w:divBdr>
            </w:div>
            <w:div w:id="1031683267">
              <w:marLeft w:val="0"/>
              <w:marRight w:val="0"/>
              <w:marTop w:val="0"/>
              <w:marBottom w:val="0"/>
              <w:divBdr>
                <w:top w:val="none" w:sz="0" w:space="0" w:color="auto"/>
                <w:left w:val="none" w:sz="0" w:space="0" w:color="auto"/>
                <w:bottom w:val="none" w:sz="0" w:space="0" w:color="auto"/>
                <w:right w:val="none" w:sz="0" w:space="0" w:color="auto"/>
              </w:divBdr>
            </w:div>
            <w:div w:id="445777992">
              <w:marLeft w:val="0"/>
              <w:marRight w:val="0"/>
              <w:marTop w:val="0"/>
              <w:marBottom w:val="0"/>
              <w:divBdr>
                <w:top w:val="none" w:sz="0" w:space="0" w:color="auto"/>
                <w:left w:val="none" w:sz="0" w:space="0" w:color="auto"/>
                <w:bottom w:val="none" w:sz="0" w:space="0" w:color="auto"/>
                <w:right w:val="none" w:sz="0" w:space="0" w:color="auto"/>
              </w:divBdr>
            </w:div>
            <w:div w:id="806315851">
              <w:marLeft w:val="0"/>
              <w:marRight w:val="0"/>
              <w:marTop w:val="0"/>
              <w:marBottom w:val="0"/>
              <w:divBdr>
                <w:top w:val="none" w:sz="0" w:space="0" w:color="auto"/>
                <w:left w:val="none" w:sz="0" w:space="0" w:color="auto"/>
                <w:bottom w:val="none" w:sz="0" w:space="0" w:color="auto"/>
                <w:right w:val="none" w:sz="0" w:space="0" w:color="auto"/>
              </w:divBdr>
            </w:div>
            <w:div w:id="1415082471">
              <w:marLeft w:val="0"/>
              <w:marRight w:val="0"/>
              <w:marTop w:val="0"/>
              <w:marBottom w:val="0"/>
              <w:divBdr>
                <w:top w:val="none" w:sz="0" w:space="0" w:color="auto"/>
                <w:left w:val="none" w:sz="0" w:space="0" w:color="auto"/>
                <w:bottom w:val="none" w:sz="0" w:space="0" w:color="auto"/>
                <w:right w:val="none" w:sz="0" w:space="0" w:color="auto"/>
              </w:divBdr>
            </w:div>
            <w:div w:id="1366830377">
              <w:marLeft w:val="0"/>
              <w:marRight w:val="0"/>
              <w:marTop w:val="0"/>
              <w:marBottom w:val="0"/>
              <w:divBdr>
                <w:top w:val="none" w:sz="0" w:space="0" w:color="auto"/>
                <w:left w:val="none" w:sz="0" w:space="0" w:color="auto"/>
                <w:bottom w:val="none" w:sz="0" w:space="0" w:color="auto"/>
                <w:right w:val="none" w:sz="0" w:space="0" w:color="auto"/>
              </w:divBdr>
            </w:div>
            <w:div w:id="202989285">
              <w:marLeft w:val="0"/>
              <w:marRight w:val="0"/>
              <w:marTop w:val="0"/>
              <w:marBottom w:val="0"/>
              <w:divBdr>
                <w:top w:val="none" w:sz="0" w:space="0" w:color="auto"/>
                <w:left w:val="none" w:sz="0" w:space="0" w:color="auto"/>
                <w:bottom w:val="none" w:sz="0" w:space="0" w:color="auto"/>
                <w:right w:val="none" w:sz="0" w:space="0" w:color="auto"/>
              </w:divBdr>
            </w:div>
            <w:div w:id="275524331">
              <w:marLeft w:val="0"/>
              <w:marRight w:val="0"/>
              <w:marTop w:val="0"/>
              <w:marBottom w:val="0"/>
              <w:divBdr>
                <w:top w:val="none" w:sz="0" w:space="0" w:color="auto"/>
                <w:left w:val="none" w:sz="0" w:space="0" w:color="auto"/>
                <w:bottom w:val="none" w:sz="0" w:space="0" w:color="auto"/>
                <w:right w:val="none" w:sz="0" w:space="0" w:color="auto"/>
              </w:divBdr>
            </w:div>
            <w:div w:id="537820279">
              <w:marLeft w:val="0"/>
              <w:marRight w:val="0"/>
              <w:marTop w:val="0"/>
              <w:marBottom w:val="0"/>
              <w:divBdr>
                <w:top w:val="none" w:sz="0" w:space="0" w:color="auto"/>
                <w:left w:val="none" w:sz="0" w:space="0" w:color="auto"/>
                <w:bottom w:val="none" w:sz="0" w:space="0" w:color="auto"/>
                <w:right w:val="none" w:sz="0" w:space="0" w:color="auto"/>
              </w:divBdr>
            </w:div>
            <w:div w:id="361975535">
              <w:marLeft w:val="0"/>
              <w:marRight w:val="0"/>
              <w:marTop w:val="0"/>
              <w:marBottom w:val="0"/>
              <w:divBdr>
                <w:top w:val="none" w:sz="0" w:space="0" w:color="auto"/>
                <w:left w:val="none" w:sz="0" w:space="0" w:color="auto"/>
                <w:bottom w:val="none" w:sz="0" w:space="0" w:color="auto"/>
                <w:right w:val="none" w:sz="0" w:space="0" w:color="auto"/>
              </w:divBdr>
            </w:div>
            <w:div w:id="1042285306">
              <w:marLeft w:val="0"/>
              <w:marRight w:val="0"/>
              <w:marTop w:val="0"/>
              <w:marBottom w:val="0"/>
              <w:divBdr>
                <w:top w:val="none" w:sz="0" w:space="0" w:color="auto"/>
                <w:left w:val="none" w:sz="0" w:space="0" w:color="auto"/>
                <w:bottom w:val="none" w:sz="0" w:space="0" w:color="auto"/>
                <w:right w:val="none" w:sz="0" w:space="0" w:color="auto"/>
              </w:divBdr>
            </w:div>
            <w:div w:id="1073427897">
              <w:marLeft w:val="0"/>
              <w:marRight w:val="0"/>
              <w:marTop w:val="0"/>
              <w:marBottom w:val="0"/>
              <w:divBdr>
                <w:top w:val="none" w:sz="0" w:space="0" w:color="auto"/>
                <w:left w:val="none" w:sz="0" w:space="0" w:color="auto"/>
                <w:bottom w:val="none" w:sz="0" w:space="0" w:color="auto"/>
                <w:right w:val="none" w:sz="0" w:space="0" w:color="auto"/>
              </w:divBdr>
            </w:div>
            <w:div w:id="502009543">
              <w:marLeft w:val="0"/>
              <w:marRight w:val="0"/>
              <w:marTop w:val="0"/>
              <w:marBottom w:val="0"/>
              <w:divBdr>
                <w:top w:val="none" w:sz="0" w:space="0" w:color="auto"/>
                <w:left w:val="none" w:sz="0" w:space="0" w:color="auto"/>
                <w:bottom w:val="none" w:sz="0" w:space="0" w:color="auto"/>
                <w:right w:val="none" w:sz="0" w:space="0" w:color="auto"/>
              </w:divBdr>
            </w:div>
            <w:div w:id="69430307">
              <w:marLeft w:val="0"/>
              <w:marRight w:val="0"/>
              <w:marTop w:val="0"/>
              <w:marBottom w:val="0"/>
              <w:divBdr>
                <w:top w:val="none" w:sz="0" w:space="0" w:color="auto"/>
                <w:left w:val="none" w:sz="0" w:space="0" w:color="auto"/>
                <w:bottom w:val="none" w:sz="0" w:space="0" w:color="auto"/>
                <w:right w:val="none" w:sz="0" w:space="0" w:color="auto"/>
              </w:divBdr>
            </w:div>
            <w:div w:id="281114562">
              <w:marLeft w:val="0"/>
              <w:marRight w:val="0"/>
              <w:marTop w:val="0"/>
              <w:marBottom w:val="0"/>
              <w:divBdr>
                <w:top w:val="none" w:sz="0" w:space="0" w:color="auto"/>
                <w:left w:val="none" w:sz="0" w:space="0" w:color="auto"/>
                <w:bottom w:val="none" w:sz="0" w:space="0" w:color="auto"/>
                <w:right w:val="none" w:sz="0" w:space="0" w:color="auto"/>
              </w:divBdr>
            </w:div>
            <w:div w:id="1978027854">
              <w:marLeft w:val="0"/>
              <w:marRight w:val="0"/>
              <w:marTop w:val="0"/>
              <w:marBottom w:val="0"/>
              <w:divBdr>
                <w:top w:val="none" w:sz="0" w:space="0" w:color="auto"/>
                <w:left w:val="none" w:sz="0" w:space="0" w:color="auto"/>
                <w:bottom w:val="none" w:sz="0" w:space="0" w:color="auto"/>
                <w:right w:val="none" w:sz="0" w:space="0" w:color="auto"/>
              </w:divBdr>
            </w:div>
            <w:div w:id="1940141882">
              <w:marLeft w:val="0"/>
              <w:marRight w:val="0"/>
              <w:marTop w:val="0"/>
              <w:marBottom w:val="0"/>
              <w:divBdr>
                <w:top w:val="none" w:sz="0" w:space="0" w:color="auto"/>
                <w:left w:val="none" w:sz="0" w:space="0" w:color="auto"/>
                <w:bottom w:val="none" w:sz="0" w:space="0" w:color="auto"/>
                <w:right w:val="none" w:sz="0" w:space="0" w:color="auto"/>
              </w:divBdr>
            </w:div>
            <w:div w:id="1434283823">
              <w:marLeft w:val="0"/>
              <w:marRight w:val="0"/>
              <w:marTop w:val="0"/>
              <w:marBottom w:val="0"/>
              <w:divBdr>
                <w:top w:val="none" w:sz="0" w:space="0" w:color="auto"/>
                <w:left w:val="none" w:sz="0" w:space="0" w:color="auto"/>
                <w:bottom w:val="none" w:sz="0" w:space="0" w:color="auto"/>
                <w:right w:val="none" w:sz="0" w:space="0" w:color="auto"/>
              </w:divBdr>
            </w:div>
            <w:div w:id="1964573995">
              <w:marLeft w:val="0"/>
              <w:marRight w:val="0"/>
              <w:marTop w:val="0"/>
              <w:marBottom w:val="0"/>
              <w:divBdr>
                <w:top w:val="none" w:sz="0" w:space="0" w:color="auto"/>
                <w:left w:val="none" w:sz="0" w:space="0" w:color="auto"/>
                <w:bottom w:val="none" w:sz="0" w:space="0" w:color="auto"/>
                <w:right w:val="none" w:sz="0" w:space="0" w:color="auto"/>
              </w:divBdr>
            </w:div>
            <w:div w:id="15541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00">
      <w:bodyDiv w:val="1"/>
      <w:marLeft w:val="0"/>
      <w:marRight w:val="0"/>
      <w:marTop w:val="0"/>
      <w:marBottom w:val="0"/>
      <w:divBdr>
        <w:top w:val="none" w:sz="0" w:space="0" w:color="auto"/>
        <w:left w:val="none" w:sz="0" w:space="0" w:color="auto"/>
        <w:bottom w:val="none" w:sz="0" w:space="0" w:color="auto"/>
        <w:right w:val="none" w:sz="0" w:space="0" w:color="auto"/>
      </w:divBdr>
      <w:divsChild>
        <w:div w:id="1113479863">
          <w:marLeft w:val="0"/>
          <w:marRight w:val="0"/>
          <w:marTop w:val="0"/>
          <w:marBottom w:val="0"/>
          <w:divBdr>
            <w:top w:val="none" w:sz="0" w:space="0" w:color="auto"/>
            <w:left w:val="none" w:sz="0" w:space="0" w:color="auto"/>
            <w:bottom w:val="none" w:sz="0" w:space="0" w:color="auto"/>
            <w:right w:val="none" w:sz="0" w:space="0" w:color="auto"/>
          </w:divBdr>
          <w:divsChild>
            <w:div w:id="1132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83485">
      <w:bodyDiv w:val="1"/>
      <w:marLeft w:val="0"/>
      <w:marRight w:val="0"/>
      <w:marTop w:val="0"/>
      <w:marBottom w:val="0"/>
      <w:divBdr>
        <w:top w:val="none" w:sz="0" w:space="0" w:color="auto"/>
        <w:left w:val="none" w:sz="0" w:space="0" w:color="auto"/>
        <w:bottom w:val="none" w:sz="0" w:space="0" w:color="auto"/>
        <w:right w:val="none" w:sz="0" w:space="0" w:color="auto"/>
      </w:divBdr>
      <w:divsChild>
        <w:div w:id="6903774">
          <w:marLeft w:val="0"/>
          <w:marRight w:val="0"/>
          <w:marTop w:val="0"/>
          <w:marBottom w:val="0"/>
          <w:divBdr>
            <w:top w:val="none" w:sz="0" w:space="0" w:color="auto"/>
            <w:left w:val="none" w:sz="0" w:space="0" w:color="auto"/>
            <w:bottom w:val="none" w:sz="0" w:space="0" w:color="auto"/>
            <w:right w:val="none" w:sz="0" w:space="0" w:color="auto"/>
          </w:divBdr>
          <w:divsChild>
            <w:div w:id="1499542642">
              <w:marLeft w:val="0"/>
              <w:marRight w:val="0"/>
              <w:marTop w:val="0"/>
              <w:marBottom w:val="0"/>
              <w:divBdr>
                <w:top w:val="none" w:sz="0" w:space="0" w:color="auto"/>
                <w:left w:val="none" w:sz="0" w:space="0" w:color="auto"/>
                <w:bottom w:val="none" w:sz="0" w:space="0" w:color="auto"/>
                <w:right w:val="none" w:sz="0" w:space="0" w:color="auto"/>
              </w:divBdr>
            </w:div>
            <w:div w:id="415252972">
              <w:marLeft w:val="0"/>
              <w:marRight w:val="0"/>
              <w:marTop w:val="0"/>
              <w:marBottom w:val="0"/>
              <w:divBdr>
                <w:top w:val="none" w:sz="0" w:space="0" w:color="auto"/>
                <w:left w:val="none" w:sz="0" w:space="0" w:color="auto"/>
                <w:bottom w:val="none" w:sz="0" w:space="0" w:color="auto"/>
                <w:right w:val="none" w:sz="0" w:space="0" w:color="auto"/>
              </w:divBdr>
            </w:div>
            <w:div w:id="105468373">
              <w:marLeft w:val="0"/>
              <w:marRight w:val="0"/>
              <w:marTop w:val="0"/>
              <w:marBottom w:val="0"/>
              <w:divBdr>
                <w:top w:val="none" w:sz="0" w:space="0" w:color="auto"/>
                <w:left w:val="none" w:sz="0" w:space="0" w:color="auto"/>
                <w:bottom w:val="none" w:sz="0" w:space="0" w:color="auto"/>
                <w:right w:val="none" w:sz="0" w:space="0" w:color="auto"/>
              </w:divBdr>
            </w:div>
            <w:div w:id="2110736169">
              <w:marLeft w:val="0"/>
              <w:marRight w:val="0"/>
              <w:marTop w:val="0"/>
              <w:marBottom w:val="0"/>
              <w:divBdr>
                <w:top w:val="none" w:sz="0" w:space="0" w:color="auto"/>
                <w:left w:val="none" w:sz="0" w:space="0" w:color="auto"/>
                <w:bottom w:val="none" w:sz="0" w:space="0" w:color="auto"/>
                <w:right w:val="none" w:sz="0" w:space="0" w:color="auto"/>
              </w:divBdr>
            </w:div>
            <w:div w:id="2078743635">
              <w:marLeft w:val="0"/>
              <w:marRight w:val="0"/>
              <w:marTop w:val="0"/>
              <w:marBottom w:val="0"/>
              <w:divBdr>
                <w:top w:val="none" w:sz="0" w:space="0" w:color="auto"/>
                <w:left w:val="none" w:sz="0" w:space="0" w:color="auto"/>
                <w:bottom w:val="none" w:sz="0" w:space="0" w:color="auto"/>
                <w:right w:val="none" w:sz="0" w:space="0" w:color="auto"/>
              </w:divBdr>
            </w:div>
            <w:div w:id="646400367">
              <w:marLeft w:val="0"/>
              <w:marRight w:val="0"/>
              <w:marTop w:val="0"/>
              <w:marBottom w:val="0"/>
              <w:divBdr>
                <w:top w:val="none" w:sz="0" w:space="0" w:color="auto"/>
                <w:left w:val="none" w:sz="0" w:space="0" w:color="auto"/>
                <w:bottom w:val="none" w:sz="0" w:space="0" w:color="auto"/>
                <w:right w:val="none" w:sz="0" w:space="0" w:color="auto"/>
              </w:divBdr>
            </w:div>
            <w:div w:id="1246723488">
              <w:marLeft w:val="0"/>
              <w:marRight w:val="0"/>
              <w:marTop w:val="0"/>
              <w:marBottom w:val="0"/>
              <w:divBdr>
                <w:top w:val="none" w:sz="0" w:space="0" w:color="auto"/>
                <w:left w:val="none" w:sz="0" w:space="0" w:color="auto"/>
                <w:bottom w:val="none" w:sz="0" w:space="0" w:color="auto"/>
                <w:right w:val="none" w:sz="0" w:space="0" w:color="auto"/>
              </w:divBdr>
            </w:div>
            <w:div w:id="2105491435">
              <w:marLeft w:val="0"/>
              <w:marRight w:val="0"/>
              <w:marTop w:val="0"/>
              <w:marBottom w:val="0"/>
              <w:divBdr>
                <w:top w:val="none" w:sz="0" w:space="0" w:color="auto"/>
                <w:left w:val="none" w:sz="0" w:space="0" w:color="auto"/>
                <w:bottom w:val="none" w:sz="0" w:space="0" w:color="auto"/>
                <w:right w:val="none" w:sz="0" w:space="0" w:color="auto"/>
              </w:divBdr>
            </w:div>
            <w:div w:id="966354598">
              <w:marLeft w:val="0"/>
              <w:marRight w:val="0"/>
              <w:marTop w:val="0"/>
              <w:marBottom w:val="0"/>
              <w:divBdr>
                <w:top w:val="none" w:sz="0" w:space="0" w:color="auto"/>
                <w:left w:val="none" w:sz="0" w:space="0" w:color="auto"/>
                <w:bottom w:val="none" w:sz="0" w:space="0" w:color="auto"/>
                <w:right w:val="none" w:sz="0" w:space="0" w:color="auto"/>
              </w:divBdr>
            </w:div>
            <w:div w:id="271861840">
              <w:marLeft w:val="0"/>
              <w:marRight w:val="0"/>
              <w:marTop w:val="0"/>
              <w:marBottom w:val="0"/>
              <w:divBdr>
                <w:top w:val="none" w:sz="0" w:space="0" w:color="auto"/>
                <w:left w:val="none" w:sz="0" w:space="0" w:color="auto"/>
                <w:bottom w:val="none" w:sz="0" w:space="0" w:color="auto"/>
                <w:right w:val="none" w:sz="0" w:space="0" w:color="auto"/>
              </w:divBdr>
            </w:div>
            <w:div w:id="1311448113">
              <w:marLeft w:val="0"/>
              <w:marRight w:val="0"/>
              <w:marTop w:val="0"/>
              <w:marBottom w:val="0"/>
              <w:divBdr>
                <w:top w:val="none" w:sz="0" w:space="0" w:color="auto"/>
                <w:left w:val="none" w:sz="0" w:space="0" w:color="auto"/>
                <w:bottom w:val="none" w:sz="0" w:space="0" w:color="auto"/>
                <w:right w:val="none" w:sz="0" w:space="0" w:color="auto"/>
              </w:divBdr>
            </w:div>
            <w:div w:id="449252116">
              <w:marLeft w:val="0"/>
              <w:marRight w:val="0"/>
              <w:marTop w:val="0"/>
              <w:marBottom w:val="0"/>
              <w:divBdr>
                <w:top w:val="none" w:sz="0" w:space="0" w:color="auto"/>
                <w:left w:val="none" w:sz="0" w:space="0" w:color="auto"/>
                <w:bottom w:val="none" w:sz="0" w:space="0" w:color="auto"/>
                <w:right w:val="none" w:sz="0" w:space="0" w:color="auto"/>
              </w:divBdr>
            </w:div>
            <w:div w:id="172690027">
              <w:marLeft w:val="0"/>
              <w:marRight w:val="0"/>
              <w:marTop w:val="0"/>
              <w:marBottom w:val="0"/>
              <w:divBdr>
                <w:top w:val="none" w:sz="0" w:space="0" w:color="auto"/>
                <w:left w:val="none" w:sz="0" w:space="0" w:color="auto"/>
                <w:bottom w:val="none" w:sz="0" w:space="0" w:color="auto"/>
                <w:right w:val="none" w:sz="0" w:space="0" w:color="auto"/>
              </w:divBdr>
            </w:div>
            <w:div w:id="893471673">
              <w:marLeft w:val="0"/>
              <w:marRight w:val="0"/>
              <w:marTop w:val="0"/>
              <w:marBottom w:val="0"/>
              <w:divBdr>
                <w:top w:val="none" w:sz="0" w:space="0" w:color="auto"/>
                <w:left w:val="none" w:sz="0" w:space="0" w:color="auto"/>
                <w:bottom w:val="none" w:sz="0" w:space="0" w:color="auto"/>
                <w:right w:val="none" w:sz="0" w:space="0" w:color="auto"/>
              </w:divBdr>
            </w:div>
            <w:div w:id="601499616">
              <w:marLeft w:val="0"/>
              <w:marRight w:val="0"/>
              <w:marTop w:val="0"/>
              <w:marBottom w:val="0"/>
              <w:divBdr>
                <w:top w:val="none" w:sz="0" w:space="0" w:color="auto"/>
                <w:left w:val="none" w:sz="0" w:space="0" w:color="auto"/>
                <w:bottom w:val="none" w:sz="0" w:space="0" w:color="auto"/>
                <w:right w:val="none" w:sz="0" w:space="0" w:color="auto"/>
              </w:divBdr>
            </w:div>
            <w:div w:id="1252351577">
              <w:marLeft w:val="0"/>
              <w:marRight w:val="0"/>
              <w:marTop w:val="0"/>
              <w:marBottom w:val="0"/>
              <w:divBdr>
                <w:top w:val="none" w:sz="0" w:space="0" w:color="auto"/>
                <w:left w:val="none" w:sz="0" w:space="0" w:color="auto"/>
                <w:bottom w:val="none" w:sz="0" w:space="0" w:color="auto"/>
                <w:right w:val="none" w:sz="0" w:space="0" w:color="auto"/>
              </w:divBdr>
            </w:div>
            <w:div w:id="423765820">
              <w:marLeft w:val="0"/>
              <w:marRight w:val="0"/>
              <w:marTop w:val="0"/>
              <w:marBottom w:val="0"/>
              <w:divBdr>
                <w:top w:val="none" w:sz="0" w:space="0" w:color="auto"/>
                <w:left w:val="none" w:sz="0" w:space="0" w:color="auto"/>
                <w:bottom w:val="none" w:sz="0" w:space="0" w:color="auto"/>
                <w:right w:val="none" w:sz="0" w:space="0" w:color="auto"/>
              </w:divBdr>
            </w:div>
            <w:div w:id="99087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5975">
      <w:bodyDiv w:val="1"/>
      <w:marLeft w:val="0"/>
      <w:marRight w:val="0"/>
      <w:marTop w:val="0"/>
      <w:marBottom w:val="0"/>
      <w:divBdr>
        <w:top w:val="none" w:sz="0" w:space="0" w:color="auto"/>
        <w:left w:val="none" w:sz="0" w:space="0" w:color="auto"/>
        <w:bottom w:val="none" w:sz="0" w:space="0" w:color="auto"/>
        <w:right w:val="none" w:sz="0" w:space="0" w:color="auto"/>
      </w:divBdr>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yperlink" Target="https://web.archive.org/web/20220704234049/https://docs.cardano.org/plutus/eutxo-explainer"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67</Pages>
  <Words>71651</Words>
  <Characters>408414</Characters>
  <Application>Microsoft Office Word</Application>
  <DocSecurity>0</DocSecurity>
  <Lines>3403</Lines>
  <Paragraphs>9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0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1229</cp:revision>
  <cp:lastPrinted>2023-07-20T10:48:00Z</cp:lastPrinted>
  <dcterms:created xsi:type="dcterms:W3CDTF">2016-09-08T06:05:00Z</dcterms:created>
  <dcterms:modified xsi:type="dcterms:W3CDTF">2023-08-0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